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0872F" w14:textId="37E30CC2" w:rsidR="00576E22" w:rsidRDefault="009E5BD4" w:rsidP="00576E22">
      <w:pPr>
        <w:pStyle w:val="Heading1"/>
      </w:pPr>
      <w:r>
        <w:t xml:space="preserve">I - </w:t>
      </w:r>
      <w:r w:rsidR="00576E22">
        <w:t>Phát biểu bài toán: mô tả các bài toán cần giải quyết.</w:t>
      </w:r>
    </w:p>
    <w:p w14:paraId="67471AB4" w14:textId="77777777" w:rsidR="00821D05" w:rsidRDefault="00821D05" w:rsidP="00605A03">
      <w:pPr>
        <w:jc w:val="both"/>
      </w:pPr>
    </w:p>
    <w:p w14:paraId="1A28A5A9" w14:textId="5BF9D4FA" w:rsidR="00340DA0" w:rsidRDefault="009968D2" w:rsidP="00605A03">
      <w:pPr>
        <w:jc w:val="both"/>
      </w:pPr>
      <w:r>
        <w:t>Bài toán “Travel’s dilemma” nói về việc 2 người</w:t>
      </w:r>
      <w:r w:rsidR="00C23228">
        <w:t xml:space="preserve"> </w:t>
      </w:r>
      <w:r>
        <w:t>bị mất hành lý ở 1 sân bay</w:t>
      </w:r>
      <w:r w:rsidR="000A03B7">
        <w:t xml:space="preserve"> và </w:t>
      </w:r>
      <w:r w:rsidR="00C23228">
        <w:t xml:space="preserve">2 hành lý đó giống y hệt nhau. Người quản lý sân bay vì </w:t>
      </w:r>
      <w:r w:rsidR="00A956E4">
        <w:t xml:space="preserve">muốn </w:t>
      </w:r>
      <w:r w:rsidR="00A5220B">
        <w:t>tránh lừa đảo nên đã đưa ra phương pháp sau:</w:t>
      </w:r>
      <w:r w:rsidR="00340DA0">
        <w:t xml:space="preserve"> Cho 2 người viết xuống 1 tờ giấy giá tiền</w:t>
      </w:r>
      <w:r w:rsidR="00C8565E">
        <w:t xml:space="preserve"> của hành</w:t>
      </w:r>
      <w:r w:rsidR="00C975BB">
        <w:t xml:space="preserve"> lý</w:t>
      </w:r>
      <w:r w:rsidR="00C8565E">
        <w:t xml:space="preserve"> trong khoảng giữa 2$ và 100$ </w:t>
      </w:r>
      <w:r w:rsidR="00D605B9">
        <w:t>và họ</w:t>
      </w:r>
      <w:r w:rsidR="00340DA0">
        <w:t xml:space="preserve"> không</w:t>
      </w:r>
      <w:r w:rsidR="00D605B9">
        <w:t xml:space="preserve"> được</w:t>
      </w:r>
      <w:r w:rsidR="00340DA0">
        <w:t xml:space="preserve"> trao đổi với nhau. Nếu </w:t>
      </w:r>
      <w:r w:rsidR="009B6456">
        <w:t>2 người viết giá tiền bằng nhau, thì quản lý sẽ cho là 2 người đều thành thật và 2 người đều nhận được số tiền đó.</w:t>
      </w:r>
      <w:r w:rsidR="00F7408A">
        <w:t xml:space="preserve"> Nếu 2 người viết giá tiền khác nhau, thì người viết giá tiền cao hơn sẽ </w:t>
      </w:r>
      <w:r w:rsidR="00F5760A">
        <w:t xml:space="preserve">nhận được số tiền bằng </w:t>
      </w:r>
      <w:r w:rsidR="00E46F9D">
        <w:t>giá</w:t>
      </w:r>
      <w:r w:rsidR="007330E7">
        <w:t xml:space="preserve"> tiền</w:t>
      </w:r>
      <w:r w:rsidR="00E46F9D">
        <w:t xml:space="preserve"> thấp</w:t>
      </w:r>
      <w:r w:rsidR="00F5760A">
        <w:t xml:space="preserve"> hơn -2,</w:t>
      </w:r>
      <w:r w:rsidR="00F7408A">
        <w:t xml:space="preserve"> còn người viết giá tiền thấp hơn sẽ được thưởng 2$</w:t>
      </w:r>
      <w:r w:rsidR="00CA29CE">
        <w:t xml:space="preserve"> vào giá</w:t>
      </w:r>
      <w:r w:rsidR="00F6179C">
        <w:t xml:space="preserve"> ti</w:t>
      </w:r>
      <w:r w:rsidR="000C1556">
        <w:t>ề</w:t>
      </w:r>
      <w:r w:rsidR="00E430AF">
        <w:t>n</w:t>
      </w:r>
      <w:r w:rsidR="00CA29CE">
        <w:t xml:space="preserve"> thấp hơn đó</w:t>
      </w:r>
      <w:r w:rsidR="00564DAC">
        <w:t>.</w:t>
      </w:r>
    </w:p>
    <w:p w14:paraId="2DF0FC75" w14:textId="66E234D4" w:rsidR="001C527E" w:rsidRPr="00ED7208" w:rsidRDefault="002272EB" w:rsidP="00605A03">
      <w:pPr>
        <w:jc w:val="both"/>
      </w:pPr>
      <w:r>
        <w:t xml:space="preserve">Ví dụ với 2 người Tuấn và Lan, ban đầu Tuấn nghĩ </w:t>
      </w:r>
      <w:r w:rsidR="00160966">
        <w:t xml:space="preserve">rằng mình sẽ ghi số lớn nhất là 100$ và sẽ nhận được 100$ nếu Lan cũng tham lam như vậy. Nhưng </w:t>
      </w:r>
      <w:r w:rsidR="00426F3D">
        <w:t>rồi</w:t>
      </w:r>
      <w:r w:rsidR="00160966">
        <w:t xml:space="preserve"> Tuấn nghĩ là nếu mình viết 99$</w:t>
      </w:r>
      <w:r w:rsidR="00A42CBF">
        <w:t>,</w:t>
      </w:r>
      <w:r w:rsidR="00160966">
        <w:t xml:space="preserve"> thì mình sẽ nhận được 101$</w:t>
      </w:r>
      <w:r w:rsidR="00426F3D">
        <w:t xml:space="preserve"> và Lan nhận được 98$</w:t>
      </w:r>
      <w:r w:rsidR="007D4426">
        <w:t>, nhưng sau đó Tuấn chợt nhận ra rằng Lan cũng sẽ nghĩ giống mình là cũng sẽ viết 99$</w:t>
      </w:r>
      <w:r w:rsidR="009D772C">
        <w:t>.</w:t>
      </w:r>
      <w:r w:rsidR="00B045F9">
        <w:t xml:space="preserve"> Thế là Tuấn lại viết 98$, và lại nghĩ rằng Lan nghĩ giống mình, quy trình này lặp lại cho tới khi cả 2 người viết 2$ trên giấy và cùng đi về với 2</w:t>
      </w:r>
      <w:r w:rsidR="00077CE2">
        <w:t>$.</w:t>
      </w:r>
      <w:r w:rsidR="007412FF">
        <w:t xml:space="preserve"> Kết quả này là Nash Equilibrium của bài toán, và</w:t>
      </w:r>
      <w:r w:rsidR="00ED7208">
        <w:t xml:space="preserve"> </w:t>
      </w:r>
      <w:r w:rsidR="007412FF">
        <w:t>c</w:t>
      </w:r>
      <w:r w:rsidR="00ED7208">
        <w:t>ách suy nghĩ này được gọi là quy nạp ngược (Backward induction)</w:t>
      </w:r>
      <w:r w:rsidR="00D95F7B">
        <w:t>.</w:t>
      </w:r>
    </w:p>
    <w:p w14:paraId="3C527474" w14:textId="12BD09CB" w:rsidR="0011284B" w:rsidRDefault="00ED7208" w:rsidP="002809D4">
      <w:pPr>
        <w:jc w:val="both"/>
      </w:pPr>
      <w:r>
        <w:t>Nhưng thực tế con người sẽ không có suy nghĩ như vậy và chỉ viết trong khoảng từ 95$ tới 97$</w:t>
      </w:r>
      <w:r w:rsidR="00F93E14">
        <w:t>. B</w:t>
      </w:r>
      <w:r>
        <w:t xml:space="preserve">ài toán này là một nghịch lý trong </w:t>
      </w:r>
      <w:r w:rsidR="00F93E14">
        <w:t>Game Theory, con người hành động bất hợp lý</w:t>
      </w:r>
      <w:r w:rsidR="00BE529D">
        <w:t xml:space="preserve"> (irrational)</w:t>
      </w:r>
      <w:r w:rsidR="00F93E14">
        <w:t xml:space="preserve"> lại mang về lợi ích nhiều hơn hành động hợp lý</w:t>
      </w:r>
      <w:r w:rsidR="00C65ECD">
        <w:t xml:space="preserve"> (rational)</w:t>
      </w:r>
      <w:r w:rsidR="00F93E14">
        <w:t>.</w:t>
      </w:r>
      <w:r w:rsidR="007412FF">
        <w:t xml:space="preserve"> </w:t>
      </w:r>
      <w:r w:rsidR="00DE1022">
        <w:t>Như John Nash từng nói “Game theory predicts that the Nash equilibrium will occur when Traveler’s Dilemma is played rationally.”</w:t>
      </w:r>
      <w:r w:rsidR="00C32D30">
        <w:t>.</w:t>
      </w:r>
    </w:p>
    <w:p w14:paraId="792D5C5A" w14:textId="77DD228D" w:rsidR="00561A85" w:rsidRDefault="00561A85" w:rsidP="002809D4">
      <w:pPr>
        <w:jc w:val="both"/>
      </w:pPr>
      <w:r>
        <w:t>Việc thưởng phạt dựa trên lựa chọn của 2 người có thể được biểu diễn bằng 1 payoff matrix như sau:</w:t>
      </w:r>
    </w:p>
    <w:p w14:paraId="048C7FB9" w14:textId="77777777" w:rsidR="003A12E3" w:rsidRDefault="00561A85" w:rsidP="003A12E3">
      <w:pPr>
        <w:keepNext/>
        <w:jc w:val="both"/>
      </w:pPr>
      <w:r w:rsidRPr="00561A85">
        <w:rPr>
          <w:noProof/>
        </w:rPr>
        <w:drawing>
          <wp:inline distT="0" distB="0" distL="0" distR="0" wp14:anchorId="142A41C0" wp14:editId="04B8CECE">
            <wp:extent cx="6053963" cy="2966720"/>
            <wp:effectExtent l="0" t="0" r="444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053963" cy="2966720"/>
                    </a:xfrm>
                    <a:prstGeom prst="rect">
                      <a:avLst/>
                    </a:prstGeom>
                  </pic:spPr>
                </pic:pic>
              </a:graphicData>
            </a:graphic>
          </wp:inline>
        </w:drawing>
      </w:r>
    </w:p>
    <w:p w14:paraId="79836B2A" w14:textId="67E5C98E" w:rsidR="00561A85" w:rsidRDefault="003A12E3" w:rsidP="003A12E3">
      <w:pPr>
        <w:pStyle w:val="Caption"/>
        <w:jc w:val="center"/>
      </w:pPr>
      <w:r>
        <w:t xml:space="preserve">Hình </w:t>
      </w:r>
      <w:fldSimple w:instr=" SEQ Hình \* ARABIC ">
        <w:r>
          <w:rPr>
            <w:noProof/>
          </w:rPr>
          <w:t>1</w:t>
        </w:r>
      </w:fldSimple>
      <w:r>
        <w:t xml:space="preserve">: </w:t>
      </w:r>
      <w:r w:rsidRPr="00F7676B">
        <w:t>The Traveler’s Dilemma</w:t>
      </w:r>
      <w:r>
        <w:t xml:space="preserve">, </w:t>
      </w:r>
      <w:r w:rsidRPr="00F7676B">
        <w:t>Kaushik Basu</w:t>
      </w:r>
      <w:r>
        <w:t xml:space="preserve">, </w:t>
      </w:r>
      <w:r w:rsidRPr="00F7676B">
        <w:t>Scientific American , Vol. 296, No. 6 (JUNE 2007), pp. 90-95</w:t>
      </w:r>
    </w:p>
    <w:p w14:paraId="1728C969" w14:textId="2EDA5698" w:rsidR="00656189" w:rsidRDefault="003A12E3" w:rsidP="002809D4">
      <w:pPr>
        <w:jc w:val="both"/>
      </w:pPr>
      <w:r>
        <w:t>Payoff matrix này có thể tóm gọn hết ý tưởng của bài toán Travel’s Dilemma cho người xem, cột b</w:t>
      </w:r>
      <w:r w:rsidR="0040652C">
        <w:t xml:space="preserve">ên </w:t>
      </w:r>
      <w:r>
        <w:t xml:space="preserve">trái cùng là đại diện cho những lựa chọn của Lan, </w:t>
      </w:r>
      <w:r w:rsidR="0040652C">
        <w:t>hàng trên cùng là đại diện cho những lựa chọn của Tuấn.</w:t>
      </w:r>
      <w:r w:rsidR="00337BD1">
        <w:t xml:space="preserve"> Như ta thấy thì </w:t>
      </w:r>
      <w:r w:rsidR="00EC5EC7">
        <w:t>khi Lan chọn 100, Tuấn chọn 100 thì cả 2 người đều nhận được 100, và khi Tuấn chọn 100, Lan chọn 99 thì Tuấn nhận được 97 còn Lan lại nhận được 101, và ngược lại</w:t>
      </w:r>
      <w:r w:rsidR="008C700C">
        <w:t xml:space="preserve">. Bảng cứ theo quy luật này đi lên </w:t>
      </w:r>
      <w:r w:rsidR="00183125">
        <w:t xml:space="preserve">cho tới khi gặp (2; 2) là Nash equilibrium, </w:t>
      </w:r>
      <w:r w:rsidR="00987CED">
        <w:t xml:space="preserve">(2; 2) là Nash equilibrium </w:t>
      </w:r>
      <w:r w:rsidR="005B183D">
        <w:t xml:space="preserve">vì </w:t>
      </w:r>
      <w:r w:rsidR="00B25F18">
        <w:t xml:space="preserve">nó là trạng thái </w:t>
      </w:r>
      <w:r w:rsidR="00F31D89">
        <w:t xml:space="preserve">cuối cùng mà người chơi sẽ nghĩ tới và </w:t>
      </w:r>
      <w:r w:rsidR="00B4048F">
        <w:t>sẽ không muốn chuyển qua</w:t>
      </w:r>
      <w:r w:rsidR="00F31D89">
        <w:t xml:space="preserve"> trạng thái nào nữa</w:t>
      </w:r>
      <w:r w:rsidR="004E7B27">
        <w:t>.</w:t>
      </w:r>
    </w:p>
    <w:p w14:paraId="630EFDC6" w14:textId="126523EC" w:rsidR="00576E22" w:rsidRDefault="009E5BD4" w:rsidP="00576E22">
      <w:pPr>
        <w:pStyle w:val="Heading1"/>
      </w:pPr>
      <w:r>
        <w:lastRenderedPageBreak/>
        <w:t xml:space="preserve">II - </w:t>
      </w:r>
      <w:r w:rsidR="00576E22">
        <w:t>Thách thức: khó khăn, thách thức cụ thể đối với từng bài toán.</w:t>
      </w:r>
    </w:p>
    <w:p w14:paraId="2D21043A" w14:textId="311C5305" w:rsidR="00123D41" w:rsidRDefault="00123D41" w:rsidP="00576E22"/>
    <w:p w14:paraId="5B694D0B" w14:textId="250E207B" w:rsidR="00B9216F" w:rsidRDefault="007E2D06" w:rsidP="0063110C">
      <w:pPr>
        <w:jc w:val="both"/>
      </w:pPr>
      <w:r>
        <w:t xml:space="preserve">Thách thức lớn nhất </w:t>
      </w:r>
      <w:r w:rsidR="007B66FC">
        <w:t xml:space="preserve">về bài Traveler’s Dilemma </w:t>
      </w:r>
      <w:r w:rsidR="00E17F27">
        <w:t>đó chính là sự nghịch lý về hành vi hợp lí và hành vi thực tế của con người như đã có đề cập ở trên.</w:t>
      </w:r>
      <w:r w:rsidR="00CF601F">
        <w:t xml:space="preserve"> </w:t>
      </w:r>
      <w:r w:rsidR="001B6EAD">
        <w:t xml:space="preserve">Hành vi hợp lí theo Lý thuyết trò chơi đó chính là người chơi sẽ luôn cố gắng làm cho mình hơn đối thủ, nên sẽ cứ tiếp tục suy nghĩ </w:t>
      </w:r>
      <w:r w:rsidR="00D46BE2">
        <w:t>tới số tiền nhỏ hơn vì nó sẽ làm cho mình nhận được tiền thưởng cao hơn đối thủ</w:t>
      </w:r>
      <w:r w:rsidR="00F31644">
        <w:t xml:space="preserve">, hành vi này hội tụ về việc cả 2 người cùng chọn 2 – Nash equilibrim –  vì sau đó không còn </w:t>
      </w:r>
      <w:r w:rsidR="00C823FA">
        <w:t>lựa chọn nào mà 2 người sẽ muốn chọn</w:t>
      </w:r>
      <w:r w:rsidR="00F31644">
        <w:t xml:space="preserve"> nữa</w:t>
      </w:r>
      <w:r w:rsidR="00D46BE2">
        <w:t>.</w:t>
      </w:r>
      <w:r w:rsidR="003176E7">
        <w:t xml:space="preserve"> Còn hành vi thực tế của con người là sẽ không quan tâm nhiều tới người kia mà quan tâm tới số tiền mình nhận được</w:t>
      </w:r>
      <w:r w:rsidR="00F31644">
        <w:t>,</w:t>
      </w:r>
      <w:r w:rsidR="003176E7">
        <w:t xml:space="preserve"> nên thường lựa chọn sẽ nằm </w:t>
      </w:r>
      <w:r w:rsidR="00F31644">
        <w:t>d</w:t>
      </w:r>
      <w:r w:rsidR="003176E7">
        <w:t>ao động ở khoảng trên 95.</w:t>
      </w:r>
      <w:r w:rsidR="0063110C">
        <w:t xml:space="preserve"> </w:t>
      </w:r>
      <w:r w:rsidR="00B9216F">
        <w:t xml:space="preserve">Việc mâu thuẫn như vậy dẫn tới việc chọn policy để mô phỏng lại bài toán phải được cân nhắc kỹ cho cả 2 loại hành vi. </w:t>
      </w:r>
    </w:p>
    <w:p w14:paraId="28021CB6" w14:textId="4553E136" w:rsidR="00C823FA" w:rsidRPr="00576E22" w:rsidRDefault="00C823FA" w:rsidP="0063110C">
      <w:pPr>
        <w:jc w:val="both"/>
      </w:pPr>
      <w:r>
        <w:t>Còn khó khăn đối với em đó chính là việc hiểu và tìm được code tham khảo cho bài toán này, vì lý thuyết trò chơi và những khái niệm liên quan là rất mới đối với em nên em còn hơi lúng túng khi tra cứu trên mạng.</w:t>
      </w:r>
    </w:p>
    <w:p w14:paraId="512A7DC1" w14:textId="248B473F" w:rsidR="00576E22" w:rsidRDefault="009E5BD4" w:rsidP="00576E22">
      <w:pPr>
        <w:pStyle w:val="Heading1"/>
      </w:pPr>
      <w:r>
        <w:t xml:space="preserve">III - </w:t>
      </w:r>
      <w:r w:rsidR="00576E22">
        <w:t>Thực nghiệm:</w:t>
      </w:r>
    </w:p>
    <w:p w14:paraId="36715F85" w14:textId="6261379B" w:rsidR="00756A77" w:rsidRDefault="00756A77" w:rsidP="00756A77">
      <w:pPr>
        <w:pStyle w:val="ListParagraph"/>
        <w:numPr>
          <w:ilvl w:val="0"/>
          <w:numId w:val="8"/>
        </w:numPr>
        <w:rPr>
          <w:b/>
          <w:bCs/>
        </w:rPr>
      </w:pPr>
      <w:r w:rsidRPr="00FC1F40">
        <w:rPr>
          <w:b/>
          <w:bCs/>
        </w:rPr>
        <w:t>Mô hình hoá tính toán:</w:t>
      </w:r>
    </w:p>
    <w:p w14:paraId="469F2660" w14:textId="064F96E0" w:rsidR="00B21B99" w:rsidRPr="00B21B99" w:rsidRDefault="00B21B99" w:rsidP="00B21B99">
      <w:pPr>
        <w:pStyle w:val="ListParagraph"/>
        <w:numPr>
          <w:ilvl w:val="0"/>
          <w:numId w:val="13"/>
        </w:numPr>
        <w:rPr>
          <w:b/>
          <w:bCs/>
        </w:rPr>
      </w:pPr>
      <w:r>
        <w:rPr>
          <w:b/>
          <w:bCs/>
        </w:rPr>
        <w:t>Simple game</w:t>
      </w:r>
    </w:p>
    <w:p w14:paraId="00C6AB5B"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569CD6"/>
          <w:sz w:val="21"/>
          <w:szCs w:val="21"/>
          <w:lang w:eastAsia="en-US"/>
        </w:rPr>
        <w:t>struct</w:t>
      </w:r>
      <w:r w:rsidRPr="0024189D">
        <w:rPr>
          <w:rFonts w:ascii="Consolas" w:eastAsia="Times New Roman" w:hAnsi="Consolas" w:cs="Times New Roman"/>
          <w:color w:val="D4D4D4"/>
          <w:sz w:val="21"/>
          <w:szCs w:val="21"/>
          <w:lang w:eastAsia="en-US"/>
        </w:rPr>
        <w:t xml:space="preserve"> SimpleGame</w:t>
      </w:r>
    </w:p>
    <w:p w14:paraId="60A87336"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D4D4D4"/>
          <w:sz w:val="21"/>
          <w:szCs w:val="21"/>
          <w:lang w:eastAsia="en-US"/>
        </w:rPr>
        <w:t>      γ  </w:t>
      </w:r>
      <w:r w:rsidRPr="0024189D">
        <w:rPr>
          <w:rFonts w:ascii="Consolas" w:eastAsia="Times New Roman" w:hAnsi="Consolas" w:cs="Times New Roman"/>
          <w:color w:val="6A9955"/>
          <w:sz w:val="21"/>
          <w:szCs w:val="21"/>
          <w:lang w:eastAsia="en-US"/>
        </w:rPr>
        <w:t># discount factor</w:t>
      </w:r>
    </w:p>
    <w:p w14:paraId="3958BE74"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D4D4D4"/>
          <w:sz w:val="21"/>
          <w:szCs w:val="21"/>
          <w:lang w:eastAsia="en-US"/>
        </w:rPr>
        <w:t xml:space="preserve">      </w:t>
      </w:r>
      <w:r w:rsidRPr="0024189D">
        <w:rPr>
          <w:rFonts w:ascii="Cambria Math" w:eastAsia="Times New Roman" w:hAnsi="Cambria Math" w:cs="Cambria Math"/>
          <w:color w:val="D4D4D4"/>
          <w:sz w:val="21"/>
          <w:szCs w:val="21"/>
          <w:lang w:eastAsia="en-US"/>
        </w:rPr>
        <w:t>ℐ</w:t>
      </w:r>
      <w:r w:rsidRPr="0024189D">
        <w:rPr>
          <w:rFonts w:ascii="Consolas" w:eastAsia="Times New Roman" w:hAnsi="Consolas" w:cs="Times New Roman"/>
          <w:color w:val="D4D4D4"/>
          <w:sz w:val="21"/>
          <w:szCs w:val="21"/>
          <w:lang w:eastAsia="en-US"/>
        </w:rPr>
        <w:t xml:space="preserve"> </w:t>
      </w:r>
      <w:r w:rsidRPr="0024189D">
        <w:rPr>
          <w:rFonts w:ascii="Consolas" w:eastAsia="Times New Roman" w:hAnsi="Consolas" w:cs="Consolas"/>
          <w:color w:val="D4D4D4"/>
          <w:sz w:val="21"/>
          <w:szCs w:val="21"/>
          <w:lang w:eastAsia="en-US"/>
        </w:rPr>
        <w:t> </w:t>
      </w:r>
      <w:r w:rsidRPr="0024189D">
        <w:rPr>
          <w:rFonts w:ascii="Consolas" w:eastAsia="Times New Roman" w:hAnsi="Consolas" w:cs="Times New Roman"/>
          <w:color w:val="6A9955"/>
          <w:sz w:val="21"/>
          <w:szCs w:val="21"/>
          <w:lang w:eastAsia="en-US"/>
        </w:rPr>
        <w:t># agents</w:t>
      </w:r>
    </w:p>
    <w:p w14:paraId="1C8F334C"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D4D4D4"/>
          <w:sz w:val="21"/>
          <w:szCs w:val="21"/>
          <w:lang w:eastAsia="en-US"/>
        </w:rPr>
        <w:t xml:space="preserve">      </w:t>
      </w:r>
      <w:r w:rsidRPr="0024189D">
        <w:rPr>
          <w:rFonts w:ascii="Cambria Math" w:eastAsia="Times New Roman" w:hAnsi="Cambria Math" w:cs="Cambria Math"/>
          <w:color w:val="D4D4D4"/>
          <w:sz w:val="21"/>
          <w:szCs w:val="21"/>
          <w:lang w:eastAsia="en-US"/>
        </w:rPr>
        <w:t>𝒜</w:t>
      </w:r>
      <w:r w:rsidRPr="0024189D">
        <w:rPr>
          <w:rFonts w:ascii="Consolas" w:eastAsia="Times New Roman" w:hAnsi="Consolas" w:cs="Times New Roman"/>
          <w:color w:val="D4D4D4"/>
          <w:sz w:val="21"/>
          <w:szCs w:val="21"/>
          <w:lang w:eastAsia="en-US"/>
        </w:rPr>
        <w:t xml:space="preserve">  </w:t>
      </w:r>
      <w:r w:rsidRPr="0024189D">
        <w:rPr>
          <w:rFonts w:ascii="Consolas" w:eastAsia="Times New Roman" w:hAnsi="Consolas" w:cs="Times New Roman"/>
          <w:color w:val="6A9955"/>
          <w:sz w:val="21"/>
          <w:szCs w:val="21"/>
          <w:lang w:eastAsia="en-US"/>
        </w:rPr>
        <w:t># joint action space</w:t>
      </w:r>
    </w:p>
    <w:p w14:paraId="3CAFA534" w14:textId="77777777" w:rsidR="0024189D"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D4D4D4"/>
          <w:sz w:val="21"/>
          <w:szCs w:val="21"/>
          <w:lang w:eastAsia="en-US"/>
        </w:rPr>
        <w:t>      R  </w:t>
      </w:r>
      <w:r w:rsidRPr="0024189D">
        <w:rPr>
          <w:rFonts w:ascii="Consolas" w:eastAsia="Times New Roman" w:hAnsi="Consolas" w:cs="Times New Roman"/>
          <w:color w:val="6A9955"/>
          <w:sz w:val="21"/>
          <w:szCs w:val="21"/>
          <w:lang w:eastAsia="en-US"/>
        </w:rPr>
        <w:t># joint reward function</w:t>
      </w:r>
    </w:p>
    <w:p w14:paraId="2327CC8B" w14:textId="6AF32B5A" w:rsidR="00756A77" w:rsidRPr="0024189D" w:rsidRDefault="0024189D" w:rsidP="0024189D">
      <w:pPr>
        <w:shd w:val="clear" w:color="auto" w:fill="1E1E1E"/>
        <w:spacing w:after="0" w:line="285" w:lineRule="atLeast"/>
        <w:rPr>
          <w:rFonts w:ascii="Consolas" w:eastAsia="Times New Roman" w:hAnsi="Consolas" w:cs="Times New Roman"/>
          <w:color w:val="D4D4D4"/>
          <w:sz w:val="21"/>
          <w:szCs w:val="21"/>
          <w:lang w:eastAsia="en-US"/>
        </w:rPr>
      </w:pPr>
      <w:r w:rsidRPr="0024189D">
        <w:rPr>
          <w:rFonts w:ascii="Consolas" w:eastAsia="Times New Roman" w:hAnsi="Consolas" w:cs="Times New Roman"/>
          <w:color w:val="C586C0"/>
          <w:sz w:val="21"/>
          <w:szCs w:val="21"/>
          <w:lang w:eastAsia="en-US"/>
        </w:rPr>
        <w:t>end</w:t>
      </w:r>
    </w:p>
    <w:p w14:paraId="753E6B2E" w14:textId="63B3B190" w:rsidR="0024189D" w:rsidRDefault="0024189D" w:rsidP="00576E22"/>
    <w:p w14:paraId="68B7100C" w14:textId="2EF6D111" w:rsidR="00C754C9" w:rsidRDefault="00335645" w:rsidP="006B38BA">
      <w:pPr>
        <w:jc w:val="both"/>
      </w:pPr>
      <w:r>
        <w:t>Trong simple game, những</w:t>
      </w:r>
      <w:r w:rsidR="00FC3E36">
        <w:t xml:space="preserve"> agent chọn một hành động a</w:t>
      </w:r>
      <w:r w:rsidR="00FC3E36">
        <w:rPr>
          <w:vertAlign w:val="superscript"/>
        </w:rPr>
        <w:t>i</w:t>
      </w:r>
      <w:r w:rsidR="00FC3E36">
        <w:t xml:space="preserve"> để tối ưu hoá phần thưởng r</w:t>
      </w:r>
      <w:r w:rsidR="00FC3E36">
        <w:rPr>
          <w:vertAlign w:val="superscript"/>
        </w:rPr>
        <w:t>i</w:t>
      </w:r>
      <w:r w:rsidR="00FC3E36">
        <w:t xml:space="preserve"> của họ.</w:t>
      </w:r>
    </w:p>
    <w:p w14:paraId="64AD3413" w14:textId="40238167" w:rsidR="00FC3E36" w:rsidRDefault="00EA793A" w:rsidP="006B38BA">
      <w:pPr>
        <w:jc w:val="both"/>
      </w:pPr>
      <w:r>
        <w:t xml:space="preserve">Một joint action space </w:t>
      </w:r>
      <m:oMath>
        <m:r>
          <m:rPr>
            <m:sty m:val="p"/>
          </m:rPr>
          <w:rPr>
            <w:rFonts w:ascii="Cambria Math" w:hAnsi="Cambria Math"/>
          </w:rPr>
          <m:t xml:space="preserve">A = </m:t>
        </m:r>
        <m:sSup>
          <m:sSupPr>
            <m:ctrlPr>
              <w:rPr>
                <w:rFonts w:ascii="Cambria Math" w:hAnsi="Cambria Math"/>
              </w:rPr>
            </m:ctrlPr>
          </m:sSupPr>
          <m:e>
            <m:r>
              <m:rPr>
                <m:sty m:val="p"/>
              </m:rPr>
              <w:rPr>
                <w:rFonts w:ascii="Cambria Math" w:hAnsi="Cambria Math"/>
              </w:rPr>
              <m:t>A</m:t>
            </m:r>
          </m:e>
          <m:sup>
            <m:r>
              <w:rPr>
                <w:rFonts w:ascii="Cambria Math" w:hAnsi="Cambria Math"/>
              </w:rPr>
              <m:t>1</m:t>
            </m:r>
          </m:sup>
        </m:sSup>
        <m:r>
          <m:rPr>
            <m:sty m:val="p"/>
          </m:rPr>
          <w:rPr>
            <w:rFonts w:ascii="Cambria Math" w:hAnsi="Cambria Math"/>
          </w:rPr>
          <m:t xml:space="preserve"> × · · · × </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k</m:t>
            </m:r>
          </m:sup>
        </m:sSup>
      </m:oMath>
      <w:r>
        <w:t xml:space="preserve"> bao gồm mọi hoán vị của những hành động </w:t>
      </w:r>
      <m:oMath>
        <m:sSup>
          <m:sSupPr>
            <m:ctrlPr>
              <w:rPr>
                <w:rFonts w:ascii="Cambria Math" w:hAnsi="Cambria Math"/>
              </w:rPr>
            </m:ctrlPr>
          </m:sSupPr>
          <m:e>
            <m:r>
              <m:rPr>
                <m:sty m:val="p"/>
              </m:rPr>
              <w:rPr>
                <w:rFonts w:ascii="Cambria Math" w:hAnsi="Cambria Math"/>
              </w:rPr>
              <m:t>A</m:t>
            </m:r>
          </m:e>
          <m:sup>
            <m:r>
              <w:rPr>
                <w:rFonts w:ascii="Cambria Math" w:hAnsi="Cambria Math"/>
              </w:rPr>
              <m:t>i</m:t>
            </m:r>
          </m:sup>
        </m:sSup>
      </m:oMath>
      <w:r>
        <w:t xml:space="preserve"> mà mỗi agent có</w:t>
      </w:r>
      <w:r w:rsidR="005A3EBB">
        <w:t xml:space="preserve"> thể có</w:t>
      </w:r>
      <w:r w:rsidR="00F7060A">
        <w:t>.</w:t>
      </w:r>
      <w:r w:rsidR="008D64B7">
        <w:t xml:space="preserve"> Những hành động được chọn cùng một lúc qua khắp các agent có thể được gộp lại thành 1 joint action </w:t>
      </w:r>
      <m:oMath>
        <m:r>
          <w:rPr>
            <w:rFonts w:ascii="Cambria Math" w:hAnsi="Cambria Math"/>
          </w:rPr>
          <m:t>a=(</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a</m:t>
            </m:r>
          </m:e>
          <m:sup>
            <m:r>
              <w:rPr>
                <w:rFonts w:ascii="Cambria Math" w:hAnsi="Cambria Math"/>
              </w:rPr>
              <m:t>k</m:t>
            </m:r>
          </m:sup>
        </m:sSup>
        <m:r>
          <w:rPr>
            <w:rFonts w:ascii="Cambria Math" w:hAnsi="Cambria Math"/>
          </w:rPr>
          <m:t>)</m:t>
        </m:r>
      </m:oMath>
      <w:r w:rsidR="00C16C44">
        <w:t xml:space="preserve"> từ joint action space trên.</w:t>
      </w:r>
    </w:p>
    <w:p w14:paraId="2D283625" w14:textId="5B0DCF08" w:rsidR="002B1A7C" w:rsidRDefault="002B1A7C" w:rsidP="006B38BA">
      <w:pPr>
        <w:jc w:val="both"/>
      </w:pPr>
      <w:r>
        <w:t xml:space="preserve">Joint reward function </w:t>
      </w:r>
      <m:oMath>
        <m:r>
          <w:rPr>
            <w:rFonts w:ascii="Cambria Math" w:hAnsi="Cambria Math"/>
          </w:rPr>
          <m:t>R</m:t>
        </m:r>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1</m:t>
            </m:r>
          </m:sup>
        </m:sSup>
        <m:d>
          <m:dPr>
            <m:ctrlPr>
              <w:rPr>
                <w:rFonts w:ascii="Cambria Math" w:hAnsi="Cambria Math"/>
                <w:i/>
              </w:rPr>
            </m:ctrlPr>
          </m:dPr>
          <m:e>
            <m:r>
              <w:rPr>
                <w:rFonts w:ascii="Cambria Math" w:hAnsi="Cambria Math"/>
              </w:rPr>
              <m:t>a</m:t>
            </m:r>
          </m:e>
        </m:d>
        <m:r>
          <w:rPr>
            <w:rFonts w:ascii="Cambria Math" w:hAnsi="Cambria Math"/>
          </w:rPr>
          <m:t>,…,</m:t>
        </m:r>
        <m:sSup>
          <m:sSupPr>
            <m:ctrlPr>
              <w:rPr>
                <w:rFonts w:ascii="Cambria Math" w:hAnsi="Cambria Math"/>
                <w:i/>
              </w:rPr>
            </m:ctrlPr>
          </m:sSupPr>
          <m:e>
            <m:r>
              <w:rPr>
                <w:rFonts w:ascii="Cambria Math" w:hAnsi="Cambria Math"/>
              </w:rPr>
              <m:t>R</m:t>
            </m:r>
          </m:e>
          <m:sup>
            <m:r>
              <w:rPr>
                <w:rFonts w:ascii="Cambria Math" w:hAnsi="Cambria Math"/>
              </w:rPr>
              <m:t>k</m:t>
            </m:r>
          </m:sup>
        </m:sSup>
        <m:d>
          <m:dPr>
            <m:ctrlPr>
              <w:rPr>
                <w:rFonts w:ascii="Cambria Math" w:hAnsi="Cambria Math"/>
                <w:i/>
              </w:rPr>
            </m:ctrlPr>
          </m:dPr>
          <m:e>
            <m:r>
              <w:rPr>
                <w:rFonts w:ascii="Cambria Math" w:hAnsi="Cambria Math"/>
              </w:rPr>
              <m:t>a</m:t>
            </m:r>
          </m:e>
        </m:d>
        <m:r>
          <w:rPr>
            <w:rFonts w:ascii="Cambria Math" w:hAnsi="Cambria Math"/>
          </w:rPr>
          <m:t>)</m:t>
        </m:r>
      </m:oMath>
      <w:r>
        <w:t xml:space="preserve"> mô tả phần thưởng nhận được từ joint action </w:t>
      </w:r>
      <m:oMath>
        <m:r>
          <w:rPr>
            <w:rFonts w:ascii="Cambria Math" w:hAnsi="Cambria Math"/>
          </w:rPr>
          <m:t>a=(</m:t>
        </m:r>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 xml:space="preserve">,…, </m:t>
        </m:r>
        <m:sSup>
          <m:sSupPr>
            <m:ctrlPr>
              <w:rPr>
                <w:rFonts w:ascii="Cambria Math" w:hAnsi="Cambria Math"/>
                <w:i/>
              </w:rPr>
            </m:ctrlPr>
          </m:sSupPr>
          <m:e>
            <m:r>
              <w:rPr>
                <w:rFonts w:ascii="Cambria Math" w:hAnsi="Cambria Math"/>
              </w:rPr>
              <m:t>a</m:t>
            </m:r>
          </m:e>
          <m:sup>
            <m:r>
              <w:rPr>
                <w:rFonts w:ascii="Cambria Math" w:hAnsi="Cambria Math"/>
              </w:rPr>
              <m:t>k</m:t>
            </m:r>
          </m:sup>
        </m:sSup>
        <m:r>
          <w:rPr>
            <w:rFonts w:ascii="Cambria Math" w:hAnsi="Cambria Math"/>
          </w:rPr>
          <m:t>)</m:t>
        </m:r>
      </m:oMath>
      <w:r w:rsidR="007B2DC8">
        <w:t xml:space="preserve">. Joint reward là </w:t>
      </w:r>
      <m:oMath>
        <m:r>
          <w:rPr>
            <w:rFonts w:ascii="Cambria Math" w:hAnsi="Cambria Math"/>
          </w:rPr>
          <m:t>r=(</m:t>
        </m:r>
        <m:sSup>
          <m:sSupPr>
            <m:ctrlPr>
              <w:rPr>
                <w:rFonts w:ascii="Cambria Math" w:hAnsi="Cambria Math"/>
                <w:i/>
              </w:rPr>
            </m:ctrlPr>
          </m:sSupPr>
          <m:e>
            <m:r>
              <w:rPr>
                <w:rFonts w:ascii="Cambria Math" w:hAnsi="Cambria Math"/>
              </w:rPr>
              <m:t>r</m:t>
            </m:r>
          </m:e>
          <m:sup>
            <m:r>
              <w:rPr>
                <w:rFonts w:ascii="Cambria Math" w:hAnsi="Cambria Math"/>
              </w:rPr>
              <m:t>1</m:t>
            </m:r>
          </m:sup>
        </m:sSup>
        <m:r>
          <w:rPr>
            <w:rFonts w:ascii="Cambria Math" w:hAnsi="Cambria Math"/>
          </w:rPr>
          <m:t>, …,</m:t>
        </m:r>
        <m:sSup>
          <m:sSupPr>
            <m:ctrlPr>
              <w:rPr>
                <w:rFonts w:ascii="Cambria Math" w:hAnsi="Cambria Math"/>
                <w:i/>
              </w:rPr>
            </m:ctrlPr>
          </m:sSupPr>
          <m:e>
            <m:r>
              <w:rPr>
                <w:rFonts w:ascii="Cambria Math" w:hAnsi="Cambria Math"/>
              </w:rPr>
              <m:t>r</m:t>
            </m:r>
          </m:e>
          <m:sup>
            <m:r>
              <w:rPr>
                <w:rFonts w:ascii="Cambria Math" w:hAnsi="Cambria Math"/>
              </w:rPr>
              <m:t>k</m:t>
            </m:r>
          </m:sup>
        </m:sSup>
        <m:r>
          <w:rPr>
            <w:rFonts w:ascii="Cambria Math" w:hAnsi="Cambria Math"/>
          </w:rPr>
          <m:t>)</m:t>
        </m:r>
      </m:oMath>
      <w:r w:rsidR="00437140">
        <w:t>.</w:t>
      </w:r>
    </w:p>
    <w:p w14:paraId="3BCC5BEB" w14:textId="1EF2D647" w:rsidR="00EB72F1" w:rsidRDefault="00EB72F1" w:rsidP="006B38BA">
      <w:pPr>
        <w:jc w:val="both"/>
      </w:pPr>
      <w:r>
        <w:t xml:space="preserve">Còn với </w:t>
      </w:r>
      <w:r w:rsidRPr="0024189D">
        <w:t>γ</w:t>
      </w:r>
      <w:r>
        <w:t xml:space="preserve"> (discount factor), đó chỉ là biến đại diện cho xác suất “đi tiếp” của lần lặp hiện tại</w:t>
      </w:r>
      <w:r w:rsidR="00061E39">
        <w:t xml:space="preserve"> để cho nó không lặp vô tận, giá trị này nằm giữa 0 và 1 nhưng không thể bằng 0 và 1</w:t>
      </w:r>
      <w:r w:rsidR="00BC3BCF">
        <w:t>.</w:t>
      </w:r>
    </w:p>
    <w:p w14:paraId="65132C45" w14:textId="75A7D927" w:rsidR="00FF44BC" w:rsidRDefault="00FF44BC" w:rsidP="006B38BA">
      <w:pPr>
        <w:jc w:val="both"/>
      </w:pPr>
      <w:r>
        <w:t xml:space="preserve">Với bài toán traveler’s dilemma, discount factor sẽ bằng 0.9, </w:t>
      </w:r>
      <w:r w:rsidR="00162DB7">
        <w:t xml:space="preserve">agents sẽ gồm 1 và 2, joint action space sẽ là một list chứa các hành động chọn 2…100 của mỗi agent, và joint reward function sẽ gồm 2 hàm reward </w:t>
      </w:r>
      <w:r w:rsidR="00722CDA">
        <w:t xml:space="preserve">giống </w:t>
      </w:r>
      <w:r w:rsidR="00162DB7">
        <w:t>hệt nhau của 2 agent có dạng như sau:</w:t>
      </w:r>
    </w:p>
    <w:p w14:paraId="1BBEC6E9" w14:textId="022C8867" w:rsidR="002A6CB4" w:rsidRDefault="00BF5F2A" w:rsidP="00424264">
      <m:oMath>
        <m:r>
          <w:rPr>
            <w:rFonts w:ascii="Cambria Math" w:hAnsi="Cambria Math"/>
          </w:rPr>
          <m:t>r=</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action khi action == otherAgentAction</m:t>
                </m:r>
              </m:e>
              <m:e>
                <m:r>
                  <w:rPr>
                    <w:rFonts w:ascii="Cambria Math" w:hAnsi="Cambria Math"/>
                  </w:rPr>
                  <m:t>action + 2 khi action &lt; otherAgentAction</m:t>
                </m:r>
                <m:ctrlPr>
                  <w:rPr>
                    <w:rFonts w:ascii="Cambria Math" w:eastAsia="Cambria Math" w:hAnsi="Cambria Math" w:cs="Cambria Math"/>
                    <w:i/>
                  </w:rPr>
                </m:ctrlPr>
              </m:e>
              <m:e>
                <m:r>
                  <w:rPr>
                    <w:rFonts w:ascii="Cambria Math" w:hAnsi="Cambria Math"/>
                  </w:rPr>
                  <m:t xml:space="preserve"> otherAgentAction -1 khi action &gt; otherAgentAction</m:t>
                </m:r>
              </m:e>
            </m:eqArr>
          </m:e>
        </m:d>
      </m:oMath>
      <w:r w:rsidR="00BF0458">
        <w:t xml:space="preserve"> </w:t>
      </w:r>
    </w:p>
    <w:p w14:paraId="0AE28B71" w14:textId="300C2187" w:rsidR="00834285" w:rsidRDefault="00834285" w:rsidP="00424264"/>
    <w:p w14:paraId="07CE23A0" w14:textId="508C4C3A" w:rsidR="007850D8" w:rsidRPr="007850D8" w:rsidRDefault="00834285" w:rsidP="00C70F14">
      <w:pPr>
        <w:pStyle w:val="ListParagraph"/>
        <w:numPr>
          <w:ilvl w:val="0"/>
          <w:numId w:val="13"/>
        </w:numPr>
        <w:spacing w:line="285" w:lineRule="atLeast"/>
        <w:rPr>
          <w:b/>
          <w:bCs/>
        </w:rPr>
      </w:pPr>
      <w:r w:rsidRPr="007850D8">
        <w:rPr>
          <w:b/>
          <w:bCs/>
        </w:rPr>
        <w:t>Iterated best respons</w:t>
      </w:r>
      <w:r w:rsidR="001B7251">
        <w:rPr>
          <w:b/>
          <w:bCs/>
        </w:rPr>
        <w:t>e</w:t>
      </w:r>
    </w:p>
    <w:p w14:paraId="6EE52AE4" w14:textId="13178175" w:rsidR="00834285" w:rsidRPr="007850D8" w:rsidRDefault="00834285" w:rsidP="007850D8">
      <w:pPr>
        <w:shd w:val="clear" w:color="auto" w:fill="1E1E1E"/>
        <w:spacing w:line="285" w:lineRule="atLeast"/>
        <w:rPr>
          <w:rFonts w:ascii="Consolas" w:eastAsia="Times New Roman" w:hAnsi="Consolas" w:cs="Times New Roman"/>
          <w:color w:val="D4D4D4"/>
          <w:sz w:val="21"/>
          <w:szCs w:val="21"/>
          <w:lang w:eastAsia="en-US"/>
        </w:rPr>
      </w:pPr>
      <w:r w:rsidRPr="007850D8">
        <w:rPr>
          <w:rFonts w:ascii="Consolas" w:eastAsia="Times New Roman" w:hAnsi="Consolas" w:cs="Times New Roman"/>
          <w:color w:val="569CD6"/>
          <w:sz w:val="21"/>
          <w:szCs w:val="21"/>
          <w:lang w:eastAsia="en-US"/>
        </w:rPr>
        <w:t>struct</w:t>
      </w:r>
      <w:r w:rsidRPr="007850D8">
        <w:rPr>
          <w:rFonts w:ascii="Consolas" w:eastAsia="Times New Roman" w:hAnsi="Consolas" w:cs="Times New Roman"/>
          <w:color w:val="D4D4D4"/>
          <w:sz w:val="21"/>
          <w:szCs w:val="21"/>
          <w:lang w:eastAsia="en-US"/>
        </w:rPr>
        <w:t xml:space="preserve"> IteratedBestResponse</w:t>
      </w:r>
    </w:p>
    <w:p w14:paraId="68AB6E9A" w14:textId="77777777" w:rsidR="00834285" w:rsidRPr="00834285" w:rsidRDefault="00834285" w:rsidP="00834285">
      <w:pPr>
        <w:shd w:val="clear" w:color="auto" w:fill="1E1E1E"/>
        <w:spacing w:after="0" w:line="285" w:lineRule="atLeast"/>
        <w:rPr>
          <w:rFonts w:ascii="Consolas" w:eastAsia="Times New Roman" w:hAnsi="Consolas" w:cs="Times New Roman"/>
          <w:color w:val="D4D4D4"/>
          <w:sz w:val="21"/>
          <w:szCs w:val="21"/>
          <w:lang w:eastAsia="en-US"/>
        </w:rPr>
      </w:pPr>
      <w:r w:rsidRPr="00834285">
        <w:rPr>
          <w:rFonts w:ascii="Consolas" w:eastAsia="Times New Roman" w:hAnsi="Consolas" w:cs="Times New Roman"/>
          <w:color w:val="D4D4D4"/>
          <w:sz w:val="21"/>
          <w:szCs w:val="21"/>
          <w:lang w:eastAsia="en-US"/>
        </w:rPr>
        <w:t xml:space="preserve">      k_max </w:t>
      </w:r>
      <w:r w:rsidRPr="00834285">
        <w:rPr>
          <w:rFonts w:ascii="Consolas" w:eastAsia="Times New Roman" w:hAnsi="Consolas" w:cs="Times New Roman"/>
          <w:color w:val="6A9955"/>
          <w:sz w:val="21"/>
          <w:szCs w:val="21"/>
          <w:lang w:eastAsia="en-US"/>
        </w:rPr>
        <w:t># number of iterations</w:t>
      </w:r>
    </w:p>
    <w:p w14:paraId="13BEFADE" w14:textId="77777777" w:rsidR="00834285" w:rsidRPr="00834285" w:rsidRDefault="00834285" w:rsidP="00834285">
      <w:pPr>
        <w:shd w:val="clear" w:color="auto" w:fill="1E1E1E"/>
        <w:spacing w:after="0" w:line="285" w:lineRule="atLeast"/>
        <w:rPr>
          <w:rFonts w:ascii="Consolas" w:eastAsia="Times New Roman" w:hAnsi="Consolas" w:cs="Times New Roman"/>
          <w:color w:val="D4D4D4"/>
          <w:sz w:val="21"/>
          <w:szCs w:val="21"/>
          <w:lang w:eastAsia="en-US"/>
        </w:rPr>
      </w:pPr>
      <w:r w:rsidRPr="00834285">
        <w:rPr>
          <w:rFonts w:ascii="Consolas" w:eastAsia="Times New Roman" w:hAnsi="Consolas" w:cs="Times New Roman"/>
          <w:color w:val="D4D4D4"/>
          <w:sz w:val="21"/>
          <w:szCs w:val="21"/>
          <w:lang w:eastAsia="en-US"/>
        </w:rPr>
        <w:t xml:space="preserve">      </w:t>
      </w:r>
      <w:r w:rsidRPr="00834285">
        <w:rPr>
          <w:rFonts w:ascii="Consolas" w:eastAsia="Times New Roman" w:hAnsi="Consolas" w:cs="Times New Roman"/>
          <w:color w:val="B5CEA8"/>
          <w:sz w:val="21"/>
          <w:szCs w:val="21"/>
          <w:lang w:eastAsia="en-US"/>
        </w:rPr>
        <w:t>π</w:t>
      </w:r>
      <w:r w:rsidRPr="00834285">
        <w:rPr>
          <w:rFonts w:ascii="Consolas" w:eastAsia="Times New Roman" w:hAnsi="Consolas" w:cs="Times New Roman"/>
          <w:color w:val="D4D4D4"/>
          <w:sz w:val="21"/>
          <w:szCs w:val="21"/>
          <w:lang w:eastAsia="en-US"/>
        </w:rPr>
        <w:t xml:space="preserve"> </w:t>
      </w:r>
      <w:r w:rsidRPr="00834285">
        <w:rPr>
          <w:rFonts w:ascii="Consolas" w:eastAsia="Times New Roman" w:hAnsi="Consolas" w:cs="Times New Roman"/>
          <w:color w:val="6A9955"/>
          <w:sz w:val="21"/>
          <w:szCs w:val="21"/>
          <w:lang w:eastAsia="en-US"/>
        </w:rPr>
        <w:t># initial policy</w:t>
      </w:r>
    </w:p>
    <w:p w14:paraId="20AABFDC" w14:textId="77777777" w:rsidR="00834285" w:rsidRPr="00834285" w:rsidRDefault="00834285" w:rsidP="00834285">
      <w:pPr>
        <w:shd w:val="clear" w:color="auto" w:fill="1E1E1E"/>
        <w:spacing w:after="0" w:line="285" w:lineRule="atLeast"/>
        <w:rPr>
          <w:rFonts w:ascii="Consolas" w:eastAsia="Times New Roman" w:hAnsi="Consolas" w:cs="Times New Roman"/>
          <w:color w:val="D4D4D4"/>
          <w:sz w:val="21"/>
          <w:szCs w:val="21"/>
          <w:lang w:eastAsia="en-US"/>
        </w:rPr>
      </w:pPr>
      <w:r w:rsidRPr="00834285">
        <w:rPr>
          <w:rFonts w:ascii="Consolas" w:eastAsia="Times New Roman" w:hAnsi="Consolas" w:cs="Times New Roman"/>
          <w:color w:val="C586C0"/>
          <w:sz w:val="21"/>
          <w:szCs w:val="21"/>
          <w:lang w:eastAsia="en-US"/>
        </w:rPr>
        <w:lastRenderedPageBreak/>
        <w:t>end</w:t>
      </w:r>
    </w:p>
    <w:p w14:paraId="7DD6A532" w14:textId="0E1C5150" w:rsidR="00834285" w:rsidRDefault="00834285" w:rsidP="00834285">
      <w:pPr>
        <w:rPr>
          <w:rFonts w:ascii="Consolas" w:eastAsia="Times New Roman" w:hAnsi="Consolas" w:cs="Times New Roman"/>
        </w:rPr>
      </w:pPr>
    </w:p>
    <w:p w14:paraId="4A2FA743" w14:textId="3476362A" w:rsidR="00227236" w:rsidRPr="00BF745F" w:rsidRDefault="008E5942" w:rsidP="00535B91">
      <w:pPr>
        <w:pStyle w:val="ListParagraph"/>
        <w:numPr>
          <w:ilvl w:val="0"/>
          <w:numId w:val="13"/>
        </w:numPr>
        <w:spacing w:line="285" w:lineRule="atLeast"/>
        <w:rPr>
          <w:b/>
          <w:bCs/>
        </w:rPr>
      </w:pPr>
      <w:r w:rsidRPr="00535B91">
        <w:rPr>
          <w:b/>
          <w:bCs/>
        </w:rPr>
        <w:t>Hierarchical softma</w:t>
      </w:r>
      <w:r w:rsidR="00227236" w:rsidRPr="00535B91">
        <w:rPr>
          <w:b/>
          <w:bCs/>
        </w:rPr>
        <w:t>x</w:t>
      </w:r>
    </w:p>
    <w:p w14:paraId="226E0140" w14:textId="73D0CE8A" w:rsidR="009C3289" w:rsidRPr="00227236" w:rsidRDefault="009C3289" w:rsidP="00227236">
      <w:pPr>
        <w:shd w:val="clear" w:color="auto" w:fill="1E1E1E"/>
        <w:spacing w:line="285" w:lineRule="atLeast"/>
        <w:rPr>
          <w:rFonts w:ascii="Consolas" w:eastAsia="Times New Roman" w:hAnsi="Consolas" w:cs="Times New Roman"/>
          <w:color w:val="D4D4D4"/>
          <w:sz w:val="21"/>
          <w:szCs w:val="21"/>
          <w:lang w:eastAsia="en-US"/>
        </w:rPr>
      </w:pPr>
      <w:r w:rsidRPr="00227236">
        <w:rPr>
          <w:rFonts w:ascii="Consolas" w:eastAsia="Times New Roman" w:hAnsi="Consolas" w:cs="Times New Roman"/>
          <w:color w:val="569CD6"/>
          <w:sz w:val="21"/>
          <w:szCs w:val="21"/>
          <w:lang w:eastAsia="en-US"/>
        </w:rPr>
        <w:t>struct</w:t>
      </w:r>
      <w:r w:rsidRPr="00227236">
        <w:rPr>
          <w:rFonts w:ascii="Consolas" w:eastAsia="Times New Roman" w:hAnsi="Consolas" w:cs="Times New Roman"/>
          <w:color w:val="D4D4D4"/>
          <w:sz w:val="21"/>
          <w:szCs w:val="21"/>
          <w:lang w:eastAsia="en-US"/>
        </w:rPr>
        <w:t xml:space="preserve"> HierarchicalSoftmax</w:t>
      </w:r>
    </w:p>
    <w:p w14:paraId="7132C219" w14:textId="77777777" w:rsidR="009C3289" w:rsidRPr="009C3289" w:rsidRDefault="009C3289" w:rsidP="009C3289">
      <w:pPr>
        <w:shd w:val="clear" w:color="auto" w:fill="1E1E1E"/>
        <w:spacing w:after="0" w:line="285" w:lineRule="atLeast"/>
        <w:rPr>
          <w:rFonts w:ascii="Consolas" w:eastAsia="Times New Roman" w:hAnsi="Consolas" w:cs="Times New Roman"/>
          <w:color w:val="D4D4D4"/>
          <w:sz w:val="21"/>
          <w:szCs w:val="21"/>
          <w:lang w:eastAsia="en-US"/>
        </w:rPr>
      </w:pPr>
      <w:r w:rsidRPr="009C3289">
        <w:rPr>
          <w:rFonts w:ascii="Consolas" w:eastAsia="Times New Roman" w:hAnsi="Consolas" w:cs="Times New Roman"/>
          <w:color w:val="D4D4D4"/>
          <w:sz w:val="21"/>
          <w:szCs w:val="21"/>
          <w:lang w:eastAsia="en-US"/>
        </w:rPr>
        <w:t xml:space="preserve">      λ </w:t>
      </w:r>
      <w:r w:rsidRPr="009C3289">
        <w:rPr>
          <w:rFonts w:ascii="Consolas" w:eastAsia="Times New Roman" w:hAnsi="Consolas" w:cs="Times New Roman"/>
          <w:color w:val="6A9955"/>
          <w:sz w:val="21"/>
          <w:szCs w:val="21"/>
          <w:lang w:eastAsia="en-US"/>
        </w:rPr>
        <w:t># precision parameter</w:t>
      </w:r>
    </w:p>
    <w:p w14:paraId="434D2EB8" w14:textId="77777777" w:rsidR="009C3289" w:rsidRPr="009C3289" w:rsidRDefault="009C3289" w:rsidP="009C3289">
      <w:pPr>
        <w:shd w:val="clear" w:color="auto" w:fill="1E1E1E"/>
        <w:spacing w:after="0" w:line="285" w:lineRule="atLeast"/>
        <w:rPr>
          <w:rFonts w:ascii="Consolas" w:eastAsia="Times New Roman" w:hAnsi="Consolas" w:cs="Times New Roman"/>
          <w:color w:val="D4D4D4"/>
          <w:sz w:val="21"/>
          <w:szCs w:val="21"/>
          <w:lang w:eastAsia="en-US"/>
        </w:rPr>
      </w:pPr>
      <w:r w:rsidRPr="009C3289">
        <w:rPr>
          <w:rFonts w:ascii="Consolas" w:eastAsia="Times New Roman" w:hAnsi="Consolas" w:cs="Times New Roman"/>
          <w:color w:val="D4D4D4"/>
          <w:sz w:val="21"/>
          <w:szCs w:val="21"/>
          <w:lang w:eastAsia="en-US"/>
        </w:rPr>
        <w:t xml:space="preserve">      k </w:t>
      </w:r>
      <w:r w:rsidRPr="009C3289">
        <w:rPr>
          <w:rFonts w:ascii="Consolas" w:eastAsia="Times New Roman" w:hAnsi="Consolas" w:cs="Times New Roman"/>
          <w:color w:val="6A9955"/>
          <w:sz w:val="21"/>
          <w:szCs w:val="21"/>
          <w:lang w:eastAsia="en-US"/>
        </w:rPr>
        <w:t># level</w:t>
      </w:r>
    </w:p>
    <w:p w14:paraId="03062995" w14:textId="77777777" w:rsidR="009C3289" w:rsidRPr="009C3289" w:rsidRDefault="009C3289" w:rsidP="009C3289">
      <w:pPr>
        <w:shd w:val="clear" w:color="auto" w:fill="1E1E1E"/>
        <w:spacing w:after="0" w:line="285" w:lineRule="atLeast"/>
        <w:rPr>
          <w:rFonts w:ascii="Consolas" w:eastAsia="Times New Roman" w:hAnsi="Consolas" w:cs="Times New Roman"/>
          <w:color w:val="D4D4D4"/>
          <w:sz w:val="21"/>
          <w:szCs w:val="21"/>
          <w:lang w:eastAsia="en-US"/>
        </w:rPr>
      </w:pPr>
      <w:r w:rsidRPr="009C3289">
        <w:rPr>
          <w:rFonts w:ascii="Consolas" w:eastAsia="Times New Roman" w:hAnsi="Consolas" w:cs="Times New Roman"/>
          <w:color w:val="D4D4D4"/>
          <w:sz w:val="21"/>
          <w:szCs w:val="21"/>
          <w:lang w:eastAsia="en-US"/>
        </w:rPr>
        <w:t xml:space="preserve">      </w:t>
      </w:r>
      <w:r w:rsidRPr="009C3289">
        <w:rPr>
          <w:rFonts w:ascii="Consolas" w:eastAsia="Times New Roman" w:hAnsi="Consolas" w:cs="Times New Roman"/>
          <w:color w:val="B5CEA8"/>
          <w:sz w:val="21"/>
          <w:szCs w:val="21"/>
          <w:lang w:eastAsia="en-US"/>
        </w:rPr>
        <w:t>π</w:t>
      </w:r>
      <w:r w:rsidRPr="009C3289">
        <w:rPr>
          <w:rFonts w:ascii="Consolas" w:eastAsia="Times New Roman" w:hAnsi="Consolas" w:cs="Times New Roman"/>
          <w:color w:val="D4D4D4"/>
          <w:sz w:val="21"/>
          <w:szCs w:val="21"/>
          <w:lang w:eastAsia="en-US"/>
        </w:rPr>
        <w:t xml:space="preserve"> </w:t>
      </w:r>
      <w:r w:rsidRPr="009C3289">
        <w:rPr>
          <w:rFonts w:ascii="Consolas" w:eastAsia="Times New Roman" w:hAnsi="Consolas" w:cs="Times New Roman"/>
          <w:color w:val="6A9955"/>
          <w:sz w:val="21"/>
          <w:szCs w:val="21"/>
          <w:lang w:eastAsia="en-US"/>
        </w:rPr>
        <w:t># initial policy</w:t>
      </w:r>
    </w:p>
    <w:p w14:paraId="1E75D95A" w14:textId="77777777" w:rsidR="009C3289" w:rsidRPr="009C3289" w:rsidRDefault="009C3289" w:rsidP="009C3289">
      <w:pPr>
        <w:shd w:val="clear" w:color="auto" w:fill="1E1E1E"/>
        <w:spacing w:after="0" w:line="285" w:lineRule="atLeast"/>
        <w:rPr>
          <w:rFonts w:ascii="Consolas" w:eastAsia="Times New Roman" w:hAnsi="Consolas" w:cs="Times New Roman"/>
          <w:color w:val="D4D4D4"/>
          <w:sz w:val="21"/>
          <w:szCs w:val="21"/>
          <w:lang w:eastAsia="en-US"/>
        </w:rPr>
      </w:pPr>
      <w:r w:rsidRPr="009C3289">
        <w:rPr>
          <w:rFonts w:ascii="Consolas" w:eastAsia="Times New Roman" w:hAnsi="Consolas" w:cs="Times New Roman"/>
          <w:color w:val="C586C0"/>
          <w:sz w:val="21"/>
          <w:szCs w:val="21"/>
          <w:lang w:eastAsia="en-US"/>
        </w:rPr>
        <w:t>end</w:t>
      </w:r>
    </w:p>
    <w:p w14:paraId="422425A2" w14:textId="5AE0EFBB" w:rsidR="008E5942" w:rsidRDefault="008E5942" w:rsidP="008E5942">
      <w:pPr>
        <w:rPr>
          <w:rFonts w:ascii="Consolas" w:eastAsia="Times New Roman" w:hAnsi="Consolas" w:cs="Times New Roman"/>
        </w:rPr>
      </w:pPr>
    </w:p>
    <w:p w14:paraId="0259B52D" w14:textId="1F7AF31E" w:rsidR="00F2345C" w:rsidRDefault="00F2345C" w:rsidP="008E5942">
      <w:r w:rsidRPr="00293F64">
        <w:t>Cụ thể của 2 mô hình tính toán Iterated best response và Hierarchical softmax sẽ được nói rõ ở phần 2</w:t>
      </w:r>
      <w:r w:rsidR="00E35E06">
        <w:t>.</w:t>
      </w:r>
    </w:p>
    <w:p w14:paraId="4ACD8729" w14:textId="77777777" w:rsidR="00E35E06" w:rsidRPr="008E5942" w:rsidRDefault="00E35E06" w:rsidP="008E5942">
      <w:pPr>
        <w:rPr>
          <w:rFonts w:ascii="Cambria Math" w:hAnsi="Cambria Math"/>
          <w:oMath/>
        </w:rPr>
      </w:pPr>
    </w:p>
    <w:p w14:paraId="6627335F" w14:textId="25793B31" w:rsidR="00576E22" w:rsidRPr="00D506DC" w:rsidRDefault="00A002A0" w:rsidP="00A31678">
      <w:pPr>
        <w:pStyle w:val="ListParagraph"/>
        <w:numPr>
          <w:ilvl w:val="0"/>
          <w:numId w:val="8"/>
        </w:numPr>
        <w:rPr>
          <w:b/>
          <w:bCs/>
        </w:rPr>
      </w:pPr>
      <w:r w:rsidRPr="00D506DC">
        <w:rPr>
          <w:b/>
          <w:bCs/>
        </w:rPr>
        <w:t>Phương pháp giải quyết</w:t>
      </w:r>
      <w:r w:rsidR="00D506DC" w:rsidRPr="00D506DC">
        <w:rPr>
          <w:b/>
          <w:bCs/>
        </w:rPr>
        <w:t>, phương pháp, thuật toán được sử dụng cho việc giải quyết bài toán</w:t>
      </w:r>
    </w:p>
    <w:p w14:paraId="3A70450C" w14:textId="23FC0C48" w:rsidR="00283997" w:rsidRDefault="00C823FA" w:rsidP="00576E22">
      <w:r>
        <w:t xml:space="preserve">Đối với bài này thì </w:t>
      </w:r>
      <w:r w:rsidR="00CE1E90">
        <w:t>em sẽ chọn 2</w:t>
      </w:r>
      <w:r w:rsidR="00077FE6">
        <w:t xml:space="preserve"> cấu hình</w:t>
      </w:r>
      <w:r w:rsidR="00CE1E90">
        <w:t xml:space="preserve"> policy Iterated Best Response và </w:t>
      </w:r>
      <w:r w:rsidR="00CE1E90" w:rsidRPr="00CE1E90">
        <w:t>Hierarchical</w:t>
      </w:r>
      <w:r w:rsidR="00CE1E90">
        <w:t xml:space="preserve"> Softmax, tương ứng cho 2 hành vi là hành vi hợp lí và hành vi thực tế.</w:t>
      </w:r>
    </w:p>
    <w:p w14:paraId="176FF73B" w14:textId="0B0B7E01" w:rsidR="00756A77" w:rsidRPr="00D77669" w:rsidRDefault="00756A77" w:rsidP="00756A77">
      <w:pPr>
        <w:pStyle w:val="ListParagraph"/>
        <w:numPr>
          <w:ilvl w:val="0"/>
          <w:numId w:val="6"/>
        </w:numPr>
        <w:rPr>
          <w:b/>
          <w:bCs/>
        </w:rPr>
      </w:pPr>
      <w:r w:rsidRPr="00D77669">
        <w:rPr>
          <w:b/>
          <w:bCs/>
        </w:rPr>
        <w:t>Iterated Best Response</w:t>
      </w:r>
    </w:p>
    <w:p w14:paraId="52EDB412" w14:textId="2A0C2BC0" w:rsidR="00756A77" w:rsidRPr="004E586D" w:rsidRDefault="00756A77" w:rsidP="00756A77">
      <w:pPr>
        <w:pStyle w:val="ListParagraph"/>
        <w:numPr>
          <w:ilvl w:val="0"/>
          <w:numId w:val="7"/>
        </w:numPr>
        <w:rPr>
          <w:b/>
          <w:bCs/>
        </w:rPr>
      </w:pPr>
      <w:r w:rsidRPr="004E586D">
        <w:rPr>
          <w:b/>
          <w:bCs/>
        </w:rPr>
        <w:t>Best respons</w:t>
      </w:r>
      <w:r w:rsidR="000B43B4" w:rsidRPr="004E586D">
        <w:rPr>
          <w:b/>
          <w:bCs/>
        </w:rPr>
        <w:t>e</w:t>
      </w:r>
    </w:p>
    <w:p w14:paraId="5EDFC434" w14:textId="1F8240C3" w:rsidR="00E4590E" w:rsidRDefault="00144AEC" w:rsidP="000A3B1F">
      <w:pPr>
        <w:jc w:val="both"/>
      </w:pPr>
      <w:r>
        <w:t>Với việc người chơi biết những gì mà những người chơi khác đang làm, một chiến thuật là một best response nếu và chỉ nếu người chơi không thể có lợi hơn khi chuyển sang chiến thuật khác.</w:t>
      </w:r>
      <w:r w:rsidR="00F34B1F">
        <w:t xml:space="preserve"> Có thể có nhiều best response.</w:t>
      </w:r>
    </w:p>
    <w:p w14:paraId="19F2E9EC" w14:textId="6244F645" w:rsidR="00B6772E" w:rsidRDefault="00B6772E" w:rsidP="000A3B1F">
      <w:pPr>
        <w:jc w:val="both"/>
      </w:pPr>
      <w:r>
        <w:t>Định nghĩa Nash Equilibrium bằng Best response: một trò chơi đang ở trong trạng thái Nash equilibrium nếu và chỉ nếu tất cả người chơi đều đang có phản ứng tốt nhất (best response) cho việc mà những người chơi khác đang làm.</w:t>
      </w:r>
    </w:p>
    <w:p w14:paraId="0AA8B1D3" w14:textId="2D32DFF0" w:rsidR="000A3B1F" w:rsidRDefault="00021857" w:rsidP="000B43B4">
      <w:r>
        <w:t xml:space="preserve">Cách tìm best response cho </w:t>
      </w:r>
      <w:r w:rsidR="00013A9E">
        <w:t xml:space="preserve">1 trò chơi </w:t>
      </w:r>
      <w:r w:rsidR="00EE59BB">
        <w:t>là cô lập 1 chiến thuật của 1 người chơi, và tìm xem phản ứng tốt nhất mà những người chơi còn lại nên có để đáp trả chiến thuật đó.</w:t>
      </w:r>
      <w:r w:rsidR="004E67AC">
        <w:t xml:space="preserve"> Cụ thể với traveler’s dilemma:</w:t>
      </w:r>
    </w:p>
    <w:tbl>
      <w:tblPr>
        <w:tblStyle w:val="TableGrid"/>
        <w:tblW w:w="0" w:type="auto"/>
        <w:tblLook w:val="04A0" w:firstRow="1" w:lastRow="0" w:firstColumn="1" w:lastColumn="0" w:noHBand="0" w:noVBand="1"/>
      </w:tblPr>
      <w:tblGrid>
        <w:gridCol w:w="1591"/>
        <w:gridCol w:w="1632"/>
        <w:gridCol w:w="1632"/>
        <w:gridCol w:w="1592"/>
        <w:gridCol w:w="1592"/>
        <w:gridCol w:w="1592"/>
      </w:tblGrid>
      <w:tr w:rsidR="00127374" w14:paraId="241E34CB" w14:textId="60669E22" w:rsidTr="00127374">
        <w:tc>
          <w:tcPr>
            <w:tcW w:w="1591" w:type="dxa"/>
          </w:tcPr>
          <w:p w14:paraId="625ED1EA" w14:textId="77777777" w:rsidR="00127374" w:rsidRDefault="00127374" w:rsidP="000B43B4"/>
        </w:tc>
        <w:tc>
          <w:tcPr>
            <w:tcW w:w="1632" w:type="dxa"/>
          </w:tcPr>
          <w:p w14:paraId="6AA7EFBF" w14:textId="45B8207D" w:rsidR="00127374" w:rsidRPr="00743549" w:rsidRDefault="00127374" w:rsidP="000B43B4">
            <w:pPr>
              <w:rPr>
                <w:color w:val="00B0F0"/>
              </w:rPr>
            </w:pPr>
            <w:r w:rsidRPr="00743549">
              <w:rPr>
                <w:color w:val="00B0F0"/>
              </w:rPr>
              <w:t>2</w:t>
            </w:r>
          </w:p>
        </w:tc>
        <w:tc>
          <w:tcPr>
            <w:tcW w:w="1632" w:type="dxa"/>
          </w:tcPr>
          <w:p w14:paraId="47A573B6" w14:textId="43C33A0B" w:rsidR="00127374" w:rsidRPr="00743549" w:rsidRDefault="00127374" w:rsidP="000B43B4">
            <w:pPr>
              <w:rPr>
                <w:color w:val="00B0F0"/>
              </w:rPr>
            </w:pPr>
            <w:r w:rsidRPr="00743549">
              <w:rPr>
                <w:color w:val="00B0F0"/>
              </w:rPr>
              <w:t>3</w:t>
            </w:r>
          </w:p>
        </w:tc>
        <w:tc>
          <w:tcPr>
            <w:tcW w:w="1592" w:type="dxa"/>
          </w:tcPr>
          <w:p w14:paraId="54974588" w14:textId="546E5884" w:rsidR="00127374" w:rsidRPr="00743549" w:rsidRDefault="00127374" w:rsidP="000B43B4">
            <w:pPr>
              <w:rPr>
                <w:color w:val="00B0F0"/>
              </w:rPr>
            </w:pPr>
            <w:r w:rsidRPr="00743549">
              <w:rPr>
                <w:color w:val="00B0F0"/>
              </w:rPr>
              <w:t>4</w:t>
            </w:r>
          </w:p>
        </w:tc>
        <w:tc>
          <w:tcPr>
            <w:tcW w:w="1592" w:type="dxa"/>
          </w:tcPr>
          <w:p w14:paraId="3154FA97" w14:textId="4EC98B5E" w:rsidR="00127374" w:rsidRPr="00743549" w:rsidRDefault="00127374" w:rsidP="000B43B4">
            <w:pPr>
              <w:rPr>
                <w:color w:val="00B0F0"/>
              </w:rPr>
            </w:pPr>
            <w:r w:rsidRPr="00743549">
              <w:rPr>
                <w:color w:val="00B0F0"/>
              </w:rPr>
              <w:t>5</w:t>
            </w:r>
          </w:p>
        </w:tc>
        <w:tc>
          <w:tcPr>
            <w:tcW w:w="1592" w:type="dxa"/>
          </w:tcPr>
          <w:p w14:paraId="5BCD5724" w14:textId="7C357E27" w:rsidR="00127374" w:rsidRDefault="00127374" w:rsidP="000B43B4">
            <w:r>
              <w:t>…</w:t>
            </w:r>
          </w:p>
        </w:tc>
      </w:tr>
      <w:tr w:rsidR="00127374" w14:paraId="294A4EA4" w14:textId="6F94E348" w:rsidTr="00127374">
        <w:tc>
          <w:tcPr>
            <w:tcW w:w="1591" w:type="dxa"/>
          </w:tcPr>
          <w:p w14:paraId="35DC2398" w14:textId="68EE5D9F" w:rsidR="00127374" w:rsidRPr="00743549" w:rsidRDefault="00127374" w:rsidP="000B43B4">
            <w:pPr>
              <w:rPr>
                <w:color w:val="FF0000"/>
              </w:rPr>
            </w:pPr>
            <w:r w:rsidRPr="00743549">
              <w:rPr>
                <w:color w:val="FF0000"/>
              </w:rPr>
              <w:t>2</w:t>
            </w:r>
          </w:p>
        </w:tc>
        <w:tc>
          <w:tcPr>
            <w:tcW w:w="1632" w:type="dxa"/>
          </w:tcPr>
          <w:p w14:paraId="594E3B82" w14:textId="509C0912" w:rsidR="00127374" w:rsidRDefault="002A28F2" w:rsidP="000B43B4">
            <w:r w:rsidRPr="0037138B">
              <w:t>2</w:t>
            </w:r>
            <w:r>
              <w:t>; 2</w:t>
            </w:r>
          </w:p>
        </w:tc>
        <w:tc>
          <w:tcPr>
            <w:tcW w:w="1632" w:type="dxa"/>
          </w:tcPr>
          <w:p w14:paraId="294DDA65" w14:textId="7ED41353" w:rsidR="00127374" w:rsidRDefault="002A28F2" w:rsidP="000B43B4">
            <w:r>
              <w:t>4; 0</w:t>
            </w:r>
          </w:p>
        </w:tc>
        <w:tc>
          <w:tcPr>
            <w:tcW w:w="1592" w:type="dxa"/>
          </w:tcPr>
          <w:p w14:paraId="77C66862" w14:textId="44861DBA" w:rsidR="00127374" w:rsidRDefault="002A28F2" w:rsidP="000B43B4">
            <w:r>
              <w:t>4; 0</w:t>
            </w:r>
          </w:p>
        </w:tc>
        <w:tc>
          <w:tcPr>
            <w:tcW w:w="1592" w:type="dxa"/>
          </w:tcPr>
          <w:p w14:paraId="2AC02B4F" w14:textId="012E09E6" w:rsidR="00127374" w:rsidRDefault="004828E0" w:rsidP="000B43B4">
            <w:r w:rsidRPr="0037138B">
              <w:rPr>
                <w:color w:val="FF0000"/>
              </w:rPr>
              <w:t>4</w:t>
            </w:r>
            <w:r>
              <w:t>; 0</w:t>
            </w:r>
          </w:p>
        </w:tc>
        <w:tc>
          <w:tcPr>
            <w:tcW w:w="1592" w:type="dxa"/>
          </w:tcPr>
          <w:p w14:paraId="3DE02DE1" w14:textId="77777777" w:rsidR="00127374" w:rsidRDefault="00127374" w:rsidP="000B43B4"/>
        </w:tc>
      </w:tr>
      <w:tr w:rsidR="00127374" w14:paraId="5E91CCE2" w14:textId="5C4CD9CB" w:rsidTr="00127374">
        <w:tc>
          <w:tcPr>
            <w:tcW w:w="1591" w:type="dxa"/>
          </w:tcPr>
          <w:p w14:paraId="22B7B45C" w14:textId="1B8A892F" w:rsidR="00127374" w:rsidRPr="00743549" w:rsidRDefault="00127374" w:rsidP="000B43B4">
            <w:pPr>
              <w:rPr>
                <w:color w:val="FF0000"/>
              </w:rPr>
            </w:pPr>
            <w:r w:rsidRPr="00743549">
              <w:rPr>
                <w:color w:val="FF0000"/>
              </w:rPr>
              <w:t>3</w:t>
            </w:r>
          </w:p>
        </w:tc>
        <w:tc>
          <w:tcPr>
            <w:tcW w:w="1632" w:type="dxa"/>
          </w:tcPr>
          <w:p w14:paraId="7C8EEB89" w14:textId="2990EDF5" w:rsidR="00127374" w:rsidRDefault="00A11A2E" w:rsidP="000B43B4">
            <w:r w:rsidRPr="0037138B">
              <w:t>0</w:t>
            </w:r>
            <w:r>
              <w:t>; 4</w:t>
            </w:r>
          </w:p>
        </w:tc>
        <w:tc>
          <w:tcPr>
            <w:tcW w:w="1632" w:type="dxa"/>
          </w:tcPr>
          <w:p w14:paraId="11EED6DE" w14:textId="52B84A51" w:rsidR="00127374" w:rsidRDefault="00660F7D" w:rsidP="000B43B4">
            <w:r>
              <w:t>3; 3</w:t>
            </w:r>
          </w:p>
        </w:tc>
        <w:tc>
          <w:tcPr>
            <w:tcW w:w="1592" w:type="dxa"/>
          </w:tcPr>
          <w:p w14:paraId="2EA4217F" w14:textId="45B1C6EF" w:rsidR="00127374" w:rsidRDefault="008E2D55" w:rsidP="000B43B4">
            <w:r>
              <w:t>5; 1</w:t>
            </w:r>
          </w:p>
        </w:tc>
        <w:tc>
          <w:tcPr>
            <w:tcW w:w="1592" w:type="dxa"/>
          </w:tcPr>
          <w:p w14:paraId="12B5ABF0" w14:textId="2F149C77" w:rsidR="00127374" w:rsidRDefault="00811587" w:rsidP="000B43B4">
            <w:r w:rsidRPr="0037138B">
              <w:rPr>
                <w:color w:val="FF0000"/>
              </w:rPr>
              <w:t>5</w:t>
            </w:r>
            <w:r>
              <w:t>; 1</w:t>
            </w:r>
          </w:p>
        </w:tc>
        <w:tc>
          <w:tcPr>
            <w:tcW w:w="1592" w:type="dxa"/>
          </w:tcPr>
          <w:p w14:paraId="0B4C1E69" w14:textId="77777777" w:rsidR="00127374" w:rsidRDefault="00127374" w:rsidP="000B43B4"/>
        </w:tc>
      </w:tr>
      <w:tr w:rsidR="00127374" w14:paraId="5F25BC5D" w14:textId="02375793" w:rsidTr="00127374">
        <w:tc>
          <w:tcPr>
            <w:tcW w:w="1591" w:type="dxa"/>
          </w:tcPr>
          <w:p w14:paraId="1A6DEADF" w14:textId="2CBDA38C" w:rsidR="00127374" w:rsidRPr="00743549" w:rsidRDefault="00127374" w:rsidP="000B43B4">
            <w:pPr>
              <w:rPr>
                <w:color w:val="FF0000"/>
              </w:rPr>
            </w:pPr>
            <w:r w:rsidRPr="00743549">
              <w:rPr>
                <w:color w:val="FF0000"/>
              </w:rPr>
              <w:t>4</w:t>
            </w:r>
          </w:p>
        </w:tc>
        <w:tc>
          <w:tcPr>
            <w:tcW w:w="1632" w:type="dxa"/>
          </w:tcPr>
          <w:p w14:paraId="05D82EA7" w14:textId="1243AFD2" w:rsidR="00127374" w:rsidRDefault="00A11A2E" w:rsidP="000B43B4">
            <w:r w:rsidRPr="0037138B">
              <w:t>0</w:t>
            </w:r>
            <w:r>
              <w:t>; 4</w:t>
            </w:r>
          </w:p>
        </w:tc>
        <w:tc>
          <w:tcPr>
            <w:tcW w:w="1632" w:type="dxa"/>
          </w:tcPr>
          <w:p w14:paraId="518274A3" w14:textId="0B7FBDF1" w:rsidR="00127374" w:rsidRDefault="00077116" w:rsidP="000B43B4">
            <w:r>
              <w:t>1; 5</w:t>
            </w:r>
          </w:p>
        </w:tc>
        <w:tc>
          <w:tcPr>
            <w:tcW w:w="1592" w:type="dxa"/>
          </w:tcPr>
          <w:p w14:paraId="1A345C55" w14:textId="1575608E" w:rsidR="00127374" w:rsidRDefault="001B7800" w:rsidP="000B43B4">
            <w:r>
              <w:t xml:space="preserve">4; 4 </w:t>
            </w:r>
          </w:p>
        </w:tc>
        <w:tc>
          <w:tcPr>
            <w:tcW w:w="1592" w:type="dxa"/>
          </w:tcPr>
          <w:p w14:paraId="14C1855B" w14:textId="470ABC9F" w:rsidR="00127374" w:rsidRDefault="002456D6" w:rsidP="000B43B4">
            <w:r w:rsidRPr="0037138B">
              <w:rPr>
                <w:color w:val="FF0000"/>
              </w:rPr>
              <w:t>6</w:t>
            </w:r>
            <w:r>
              <w:t>; 2</w:t>
            </w:r>
            <w:r w:rsidR="003E274F">
              <w:t>*</w:t>
            </w:r>
          </w:p>
        </w:tc>
        <w:tc>
          <w:tcPr>
            <w:tcW w:w="1592" w:type="dxa"/>
          </w:tcPr>
          <w:p w14:paraId="20274313" w14:textId="77777777" w:rsidR="00127374" w:rsidRDefault="00127374" w:rsidP="000B43B4"/>
        </w:tc>
      </w:tr>
      <w:tr w:rsidR="00127374" w14:paraId="43445BE1" w14:textId="77777777" w:rsidTr="00127374">
        <w:tc>
          <w:tcPr>
            <w:tcW w:w="1591" w:type="dxa"/>
          </w:tcPr>
          <w:p w14:paraId="7F3D670E" w14:textId="0237F2AD" w:rsidR="00127374" w:rsidRPr="00743549" w:rsidRDefault="00127374" w:rsidP="000B43B4">
            <w:pPr>
              <w:rPr>
                <w:color w:val="FF0000"/>
              </w:rPr>
            </w:pPr>
            <w:r w:rsidRPr="00743549">
              <w:rPr>
                <w:color w:val="FF0000"/>
              </w:rPr>
              <w:t>5</w:t>
            </w:r>
          </w:p>
        </w:tc>
        <w:tc>
          <w:tcPr>
            <w:tcW w:w="1632" w:type="dxa"/>
          </w:tcPr>
          <w:p w14:paraId="71A77D3E" w14:textId="01987CFE" w:rsidR="00127374" w:rsidRDefault="00A11A2E" w:rsidP="000B43B4">
            <w:r w:rsidRPr="0037138B">
              <w:t>0</w:t>
            </w:r>
            <w:r>
              <w:t>; 4</w:t>
            </w:r>
          </w:p>
        </w:tc>
        <w:tc>
          <w:tcPr>
            <w:tcW w:w="1632" w:type="dxa"/>
          </w:tcPr>
          <w:p w14:paraId="417CA8C9" w14:textId="649D21EC" w:rsidR="00127374" w:rsidRDefault="008379C4" w:rsidP="000B43B4">
            <w:r>
              <w:t>1; 5</w:t>
            </w:r>
          </w:p>
        </w:tc>
        <w:tc>
          <w:tcPr>
            <w:tcW w:w="1592" w:type="dxa"/>
          </w:tcPr>
          <w:p w14:paraId="66640B32" w14:textId="47BDDD62" w:rsidR="00127374" w:rsidRDefault="00403865" w:rsidP="000B43B4">
            <w:r>
              <w:t>2; 6</w:t>
            </w:r>
          </w:p>
        </w:tc>
        <w:tc>
          <w:tcPr>
            <w:tcW w:w="1592" w:type="dxa"/>
          </w:tcPr>
          <w:p w14:paraId="270E77C0" w14:textId="3BE295AC" w:rsidR="00127374" w:rsidRDefault="001B7800" w:rsidP="000B43B4">
            <w:r w:rsidRPr="0037138B">
              <w:rPr>
                <w:color w:val="FF0000"/>
              </w:rPr>
              <w:t>5</w:t>
            </w:r>
            <w:r>
              <w:t>; 5</w:t>
            </w:r>
          </w:p>
        </w:tc>
        <w:tc>
          <w:tcPr>
            <w:tcW w:w="1592" w:type="dxa"/>
          </w:tcPr>
          <w:p w14:paraId="7114BA84" w14:textId="77777777" w:rsidR="00127374" w:rsidRDefault="00127374" w:rsidP="000B43B4"/>
        </w:tc>
      </w:tr>
      <w:tr w:rsidR="00127374" w14:paraId="6BDBC3AB" w14:textId="77777777" w:rsidTr="00127374">
        <w:tc>
          <w:tcPr>
            <w:tcW w:w="1591" w:type="dxa"/>
          </w:tcPr>
          <w:p w14:paraId="26EFF43B" w14:textId="4385EF67" w:rsidR="00127374" w:rsidRDefault="00127374" w:rsidP="000B43B4">
            <w:r>
              <w:t>…</w:t>
            </w:r>
          </w:p>
        </w:tc>
        <w:tc>
          <w:tcPr>
            <w:tcW w:w="1632" w:type="dxa"/>
          </w:tcPr>
          <w:p w14:paraId="5E7936C6" w14:textId="77777777" w:rsidR="00127374" w:rsidRDefault="00127374" w:rsidP="000B43B4"/>
        </w:tc>
        <w:tc>
          <w:tcPr>
            <w:tcW w:w="1632" w:type="dxa"/>
          </w:tcPr>
          <w:p w14:paraId="6B3744BC" w14:textId="77777777" w:rsidR="00127374" w:rsidRDefault="00127374" w:rsidP="000B43B4"/>
        </w:tc>
        <w:tc>
          <w:tcPr>
            <w:tcW w:w="1592" w:type="dxa"/>
          </w:tcPr>
          <w:p w14:paraId="4254D556" w14:textId="77777777" w:rsidR="00127374" w:rsidRDefault="00127374" w:rsidP="000B43B4"/>
        </w:tc>
        <w:tc>
          <w:tcPr>
            <w:tcW w:w="1592" w:type="dxa"/>
          </w:tcPr>
          <w:p w14:paraId="4B891397" w14:textId="77777777" w:rsidR="00127374" w:rsidRDefault="00127374" w:rsidP="000B43B4"/>
        </w:tc>
        <w:tc>
          <w:tcPr>
            <w:tcW w:w="1592" w:type="dxa"/>
          </w:tcPr>
          <w:p w14:paraId="64C16F68" w14:textId="77777777" w:rsidR="00127374" w:rsidRDefault="00127374" w:rsidP="000B43B4"/>
        </w:tc>
      </w:tr>
    </w:tbl>
    <w:p w14:paraId="59D29A36" w14:textId="77777777" w:rsidR="00513182" w:rsidRDefault="00DE46DA" w:rsidP="000B43B4">
      <w:r>
        <w:t>Những lựa chọn ở cột trái cùng sẽ là của player1, còn những lựa chọn ở hàng trên cùng sẽ là của player</w:t>
      </w:r>
      <w:r w:rsidR="00B54657">
        <w:t>2</w:t>
      </w:r>
      <w:r w:rsidR="000C40A8">
        <w:t xml:space="preserve">. </w:t>
      </w:r>
      <w:r w:rsidR="00973C39">
        <w:t>Em chỉ xét những giá trị từ 2 tới 5 để dễ ví dụ.</w:t>
      </w:r>
    </w:p>
    <w:p w14:paraId="13C5C86A" w14:textId="73742F1B" w:rsidR="009D5716" w:rsidRDefault="0037138B" w:rsidP="000B43B4">
      <w:r>
        <w:t>Như bảng thì em đã cô lập chiến thuật của player2</w:t>
      </w:r>
      <w:r w:rsidR="00DA18D8">
        <w:t xml:space="preserve"> </w:t>
      </w:r>
      <w:r>
        <w:t>là chọn</w:t>
      </w:r>
      <w:r w:rsidR="00AC3230">
        <w:t xml:space="preserve"> </w:t>
      </w:r>
      <w:r w:rsidR="003A480B">
        <w:t>giá tiền 5,</w:t>
      </w:r>
      <w:r w:rsidR="00A8636A">
        <w:t xml:space="preserve"> thì với chiến thuật của player2 như vậy, thì chiến thuật tốt nhất của player1 sẽ là chọn </w:t>
      </w:r>
      <w:r w:rsidR="003E274F">
        <w:t>4</w:t>
      </w:r>
      <w:r w:rsidR="00A8636A">
        <w:t xml:space="preserve"> vì nó cho ra giá tiền cao nhất cho </w:t>
      </w:r>
      <w:r w:rsidR="00B254E7">
        <w:t>player đó</w:t>
      </w:r>
      <w:r w:rsidR="00100E20">
        <w:t>,</w:t>
      </w:r>
      <w:r w:rsidR="00A8636A">
        <w:t xml:space="preserve"> là </w:t>
      </w:r>
      <w:r w:rsidR="003E274F">
        <w:t>6</w:t>
      </w:r>
      <w:r w:rsidR="0099219F">
        <w:t>.</w:t>
      </w:r>
      <w:r w:rsidR="009E11AE">
        <w:t xml:space="preserve"> Cho nên </w:t>
      </w:r>
      <w:r w:rsidR="00973C39">
        <w:t>best response của player1 khi player2 chọn 5 là</w:t>
      </w:r>
      <w:r w:rsidR="009E3817">
        <w:t xml:space="preserve"> chọn</w:t>
      </w:r>
      <w:r w:rsidR="00973C39">
        <w:t xml:space="preserve"> </w:t>
      </w:r>
      <w:r w:rsidR="00AB79DA">
        <w:t>4</w:t>
      </w:r>
      <w:r w:rsidR="00EB2110">
        <w:t>.</w:t>
      </w:r>
    </w:p>
    <w:tbl>
      <w:tblPr>
        <w:tblStyle w:val="TableGrid"/>
        <w:tblW w:w="0" w:type="auto"/>
        <w:tblLook w:val="04A0" w:firstRow="1" w:lastRow="0" w:firstColumn="1" w:lastColumn="0" w:noHBand="0" w:noVBand="1"/>
      </w:tblPr>
      <w:tblGrid>
        <w:gridCol w:w="1591"/>
        <w:gridCol w:w="1632"/>
        <w:gridCol w:w="1632"/>
        <w:gridCol w:w="1592"/>
        <w:gridCol w:w="1592"/>
        <w:gridCol w:w="1592"/>
      </w:tblGrid>
      <w:tr w:rsidR="002B6BCC" w14:paraId="50A62E11" w14:textId="77777777" w:rsidTr="00DC24A4">
        <w:tc>
          <w:tcPr>
            <w:tcW w:w="1591" w:type="dxa"/>
          </w:tcPr>
          <w:p w14:paraId="3B4EF9F0" w14:textId="77777777" w:rsidR="002B6BCC" w:rsidRDefault="002B6BCC" w:rsidP="00DC24A4"/>
        </w:tc>
        <w:tc>
          <w:tcPr>
            <w:tcW w:w="1632" w:type="dxa"/>
          </w:tcPr>
          <w:p w14:paraId="5FD73AB6" w14:textId="77777777" w:rsidR="002B6BCC" w:rsidRPr="00B01327" w:rsidRDefault="002B6BCC" w:rsidP="00DC24A4">
            <w:pPr>
              <w:rPr>
                <w:color w:val="00B0F0"/>
              </w:rPr>
            </w:pPr>
            <w:r w:rsidRPr="00B01327">
              <w:rPr>
                <w:color w:val="00B0F0"/>
              </w:rPr>
              <w:t>2</w:t>
            </w:r>
          </w:p>
        </w:tc>
        <w:tc>
          <w:tcPr>
            <w:tcW w:w="1632" w:type="dxa"/>
          </w:tcPr>
          <w:p w14:paraId="5EF44B35" w14:textId="77777777" w:rsidR="002B6BCC" w:rsidRPr="00B01327" w:rsidRDefault="002B6BCC" w:rsidP="00DC24A4">
            <w:pPr>
              <w:rPr>
                <w:color w:val="00B0F0"/>
              </w:rPr>
            </w:pPr>
            <w:r w:rsidRPr="00B01327">
              <w:rPr>
                <w:color w:val="00B0F0"/>
              </w:rPr>
              <w:t>3</w:t>
            </w:r>
          </w:p>
        </w:tc>
        <w:tc>
          <w:tcPr>
            <w:tcW w:w="1592" w:type="dxa"/>
          </w:tcPr>
          <w:p w14:paraId="5CF60A17" w14:textId="77777777" w:rsidR="002B6BCC" w:rsidRPr="00B01327" w:rsidRDefault="002B6BCC" w:rsidP="00DC24A4">
            <w:pPr>
              <w:rPr>
                <w:color w:val="00B0F0"/>
              </w:rPr>
            </w:pPr>
            <w:r w:rsidRPr="00B01327">
              <w:rPr>
                <w:color w:val="00B0F0"/>
              </w:rPr>
              <w:t>4</w:t>
            </w:r>
          </w:p>
        </w:tc>
        <w:tc>
          <w:tcPr>
            <w:tcW w:w="1592" w:type="dxa"/>
          </w:tcPr>
          <w:p w14:paraId="65EE0C63" w14:textId="77777777" w:rsidR="002B6BCC" w:rsidRPr="00B01327" w:rsidRDefault="002B6BCC" w:rsidP="00DC24A4">
            <w:pPr>
              <w:rPr>
                <w:color w:val="00B0F0"/>
              </w:rPr>
            </w:pPr>
            <w:r w:rsidRPr="00B01327">
              <w:rPr>
                <w:color w:val="00B0F0"/>
              </w:rPr>
              <w:t>5</w:t>
            </w:r>
          </w:p>
        </w:tc>
        <w:tc>
          <w:tcPr>
            <w:tcW w:w="1592" w:type="dxa"/>
          </w:tcPr>
          <w:p w14:paraId="785E31B7" w14:textId="77777777" w:rsidR="002B6BCC" w:rsidRDefault="002B6BCC" w:rsidP="00DC24A4">
            <w:r>
              <w:t>…</w:t>
            </w:r>
          </w:p>
        </w:tc>
      </w:tr>
      <w:tr w:rsidR="002B6BCC" w14:paraId="2F6236AE" w14:textId="77777777" w:rsidTr="00DC24A4">
        <w:tc>
          <w:tcPr>
            <w:tcW w:w="1591" w:type="dxa"/>
          </w:tcPr>
          <w:p w14:paraId="1242344B" w14:textId="77777777" w:rsidR="002B6BCC" w:rsidRPr="00B01327" w:rsidRDefault="002B6BCC" w:rsidP="00DC24A4">
            <w:pPr>
              <w:rPr>
                <w:color w:val="FF0000"/>
              </w:rPr>
            </w:pPr>
            <w:r w:rsidRPr="00B01327">
              <w:rPr>
                <w:color w:val="FF0000"/>
              </w:rPr>
              <w:t>2</w:t>
            </w:r>
          </w:p>
        </w:tc>
        <w:tc>
          <w:tcPr>
            <w:tcW w:w="1632" w:type="dxa"/>
          </w:tcPr>
          <w:p w14:paraId="10DCED3A" w14:textId="77777777" w:rsidR="002B6BCC" w:rsidRDefault="002B6BCC" w:rsidP="00DC24A4">
            <w:r w:rsidRPr="0037138B">
              <w:t>2</w:t>
            </w:r>
            <w:r>
              <w:t>; 2</w:t>
            </w:r>
          </w:p>
        </w:tc>
        <w:tc>
          <w:tcPr>
            <w:tcW w:w="1632" w:type="dxa"/>
          </w:tcPr>
          <w:p w14:paraId="06858498" w14:textId="77777777" w:rsidR="002B6BCC" w:rsidRDefault="002B6BCC" w:rsidP="00DC24A4">
            <w:r>
              <w:t>4; 0</w:t>
            </w:r>
          </w:p>
        </w:tc>
        <w:tc>
          <w:tcPr>
            <w:tcW w:w="1592" w:type="dxa"/>
          </w:tcPr>
          <w:p w14:paraId="4B3C6960" w14:textId="77777777" w:rsidR="002B6BCC" w:rsidRDefault="002B6BCC" w:rsidP="00DC24A4">
            <w:r w:rsidRPr="0079189C">
              <w:rPr>
                <w:color w:val="FF0000"/>
              </w:rPr>
              <w:t>4</w:t>
            </w:r>
            <w:r>
              <w:t>; 0</w:t>
            </w:r>
          </w:p>
        </w:tc>
        <w:tc>
          <w:tcPr>
            <w:tcW w:w="1592" w:type="dxa"/>
          </w:tcPr>
          <w:p w14:paraId="67A35D84" w14:textId="77777777" w:rsidR="002B6BCC" w:rsidRDefault="002B6BCC" w:rsidP="00DC24A4">
            <w:r w:rsidRPr="0079189C">
              <w:t>4</w:t>
            </w:r>
            <w:r>
              <w:t>; 0</w:t>
            </w:r>
          </w:p>
        </w:tc>
        <w:tc>
          <w:tcPr>
            <w:tcW w:w="1592" w:type="dxa"/>
          </w:tcPr>
          <w:p w14:paraId="01478266" w14:textId="77777777" w:rsidR="002B6BCC" w:rsidRDefault="002B6BCC" w:rsidP="00DC24A4"/>
        </w:tc>
      </w:tr>
      <w:tr w:rsidR="002B6BCC" w14:paraId="1A93824F" w14:textId="77777777" w:rsidTr="00DC24A4">
        <w:tc>
          <w:tcPr>
            <w:tcW w:w="1591" w:type="dxa"/>
          </w:tcPr>
          <w:p w14:paraId="65D890D2" w14:textId="77777777" w:rsidR="002B6BCC" w:rsidRPr="00B01327" w:rsidRDefault="002B6BCC" w:rsidP="00DC24A4">
            <w:pPr>
              <w:rPr>
                <w:color w:val="FF0000"/>
              </w:rPr>
            </w:pPr>
            <w:r w:rsidRPr="00B01327">
              <w:rPr>
                <w:color w:val="FF0000"/>
              </w:rPr>
              <w:t>3</w:t>
            </w:r>
          </w:p>
        </w:tc>
        <w:tc>
          <w:tcPr>
            <w:tcW w:w="1632" w:type="dxa"/>
          </w:tcPr>
          <w:p w14:paraId="4038A4F0" w14:textId="77777777" w:rsidR="002B6BCC" w:rsidRDefault="002B6BCC" w:rsidP="00DC24A4">
            <w:r w:rsidRPr="0037138B">
              <w:t>0</w:t>
            </w:r>
            <w:r>
              <w:t>; 4</w:t>
            </w:r>
          </w:p>
        </w:tc>
        <w:tc>
          <w:tcPr>
            <w:tcW w:w="1632" w:type="dxa"/>
          </w:tcPr>
          <w:p w14:paraId="581C68D9" w14:textId="77777777" w:rsidR="002B6BCC" w:rsidRDefault="002B6BCC" w:rsidP="00DC24A4">
            <w:r>
              <w:t>3; 3</w:t>
            </w:r>
          </w:p>
        </w:tc>
        <w:tc>
          <w:tcPr>
            <w:tcW w:w="1592" w:type="dxa"/>
          </w:tcPr>
          <w:p w14:paraId="54EF289E" w14:textId="4E4904A1" w:rsidR="002B6BCC" w:rsidRDefault="002B6BCC" w:rsidP="00DC24A4">
            <w:r w:rsidRPr="0079189C">
              <w:rPr>
                <w:color w:val="FF0000"/>
              </w:rPr>
              <w:t>5</w:t>
            </w:r>
            <w:r>
              <w:t>; 1</w:t>
            </w:r>
            <w:r w:rsidR="00366325">
              <w:t>*</w:t>
            </w:r>
          </w:p>
        </w:tc>
        <w:tc>
          <w:tcPr>
            <w:tcW w:w="1592" w:type="dxa"/>
          </w:tcPr>
          <w:p w14:paraId="75F622CA" w14:textId="77777777" w:rsidR="002B6BCC" w:rsidRDefault="002B6BCC" w:rsidP="00DC24A4">
            <w:r w:rsidRPr="0079189C">
              <w:t>5</w:t>
            </w:r>
            <w:r>
              <w:t>; 1</w:t>
            </w:r>
          </w:p>
        </w:tc>
        <w:tc>
          <w:tcPr>
            <w:tcW w:w="1592" w:type="dxa"/>
          </w:tcPr>
          <w:p w14:paraId="7EA1A713" w14:textId="77777777" w:rsidR="002B6BCC" w:rsidRDefault="002B6BCC" w:rsidP="00DC24A4"/>
        </w:tc>
      </w:tr>
      <w:tr w:rsidR="002B6BCC" w14:paraId="5FEAE29E" w14:textId="77777777" w:rsidTr="00DC24A4">
        <w:tc>
          <w:tcPr>
            <w:tcW w:w="1591" w:type="dxa"/>
          </w:tcPr>
          <w:p w14:paraId="27FAD4A9" w14:textId="77777777" w:rsidR="002B6BCC" w:rsidRPr="00B01327" w:rsidRDefault="002B6BCC" w:rsidP="00DC24A4">
            <w:pPr>
              <w:rPr>
                <w:color w:val="FF0000"/>
              </w:rPr>
            </w:pPr>
            <w:r w:rsidRPr="00B01327">
              <w:rPr>
                <w:color w:val="FF0000"/>
              </w:rPr>
              <w:t>4</w:t>
            </w:r>
          </w:p>
        </w:tc>
        <w:tc>
          <w:tcPr>
            <w:tcW w:w="1632" w:type="dxa"/>
          </w:tcPr>
          <w:p w14:paraId="5CBD2791" w14:textId="77777777" w:rsidR="002B6BCC" w:rsidRDefault="002B6BCC" w:rsidP="00DC24A4">
            <w:r w:rsidRPr="0037138B">
              <w:t>0</w:t>
            </w:r>
            <w:r>
              <w:t>; 4</w:t>
            </w:r>
          </w:p>
        </w:tc>
        <w:tc>
          <w:tcPr>
            <w:tcW w:w="1632" w:type="dxa"/>
          </w:tcPr>
          <w:p w14:paraId="5FA3CD26" w14:textId="77777777" w:rsidR="002B6BCC" w:rsidRDefault="002B6BCC" w:rsidP="00DC24A4">
            <w:r>
              <w:t>1; 5</w:t>
            </w:r>
          </w:p>
        </w:tc>
        <w:tc>
          <w:tcPr>
            <w:tcW w:w="1592" w:type="dxa"/>
          </w:tcPr>
          <w:p w14:paraId="2A022517" w14:textId="77777777" w:rsidR="002B6BCC" w:rsidRDefault="002B6BCC" w:rsidP="00DC24A4">
            <w:r w:rsidRPr="0079189C">
              <w:rPr>
                <w:color w:val="FF0000"/>
              </w:rPr>
              <w:t>4</w:t>
            </w:r>
            <w:r>
              <w:t xml:space="preserve">; 4 </w:t>
            </w:r>
          </w:p>
        </w:tc>
        <w:tc>
          <w:tcPr>
            <w:tcW w:w="1592" w:type="dxa"/>
          </w:tcPr>
          <w:p w14:paraId="2F55A79E" w14:textId="29D6BBD1" w:rsidR="002B6BCC" w:rsidRDefault="002B6BCC" w:rsidP="00DC24A4">
            <w:r w:rsidRPr="0079189C">
              <w:t>6</w:t>
            </w:r>
            <w:r>
              <w:t>; 2</w:t>
            </w:r>
            <w:r w:rsidR="0006222B">
              <w:t>*</w:t>
            </w:r>
          </w:p>
        </w:tc>
        <w:tc>
          <w:tcPr>
            <w:tcW w:w="1592" w:type="dxa"/>
          </w:tcPr>
          <w:p w14:paraId="040C1E16" w14:textId="77777777" w:rsidR="002B6BCC" w:rsidRDefault="002B6BCC" w:rsidP="00DC24A4"/>
        </w:tc>
      </w:tr>
      <w:tr w:rsidR="002B6BCC" w14:paraId="72F7C70F" w14:textId="77777777" w:rsidTr="00DC24A4">
        <w:tc>
          <w:tcPr>
            <w:tcW w:w="1591" w:type="dxa"/>
          </w:tcPr>
          <w:p w14:paraId="5104C32E" w14:textId="77777777" w:rsidR="002B6BCC" w:rsidRPr="00B01327" w:rsidRDefault="002B6BCC" w:rsidP="00DC24A4">
            <w:pPr>
              <w:rPr>
                <w:color w:val="FF0000"/>
              </w:rPr>
            </w:pPr>
            <w:r w:rsidRPr="00B01327">
              <w:rPr>
                <w:color w:val="FF0000"/>
              </w:rPr>
              <w:t>5</w:t>
            </w:r>
          </w:p>
        </w:tc>
        <w:tc>
          <w:tcPr>
            <w:tcW w:w="1632" w:type="dxa"/>
          </w:tcPr>
          <w:p w14:paraId="3EC0983F" w14:textId="77777777" w:rsidR="002B6BCC" w:rsidRDefault="002B6BCC" w:rsidP="00DC24A4">
            <w:r w:rsidRPr="0037138B">
              <w:t>0</w:t>
            </w:r>
            <w:r>
              <w:t>; 4</w:t>
            </w:r>
          </w:p>
        </w:tc>
        <w:tc>
          <w:tcPr>
            <w:tcW w:w="1632" w:type="dxa"/>
          </w:tcPr>
          <w:p w14:paraId="7D9D8F3C" w14:textId="77777777" w:rsidR="002B6BCC" w:rsidRDefault="002B6BCC" w:rsidP="00DC24A4">
            <w:r>
              <w:t>1; 5</w:t>
            </w:r>
          </w:p>
        </w:tc>
        <w:tc>
          <w:tcPr>
            <w:tcW w:w="1592" w:type="dxa"/>
          </w:tcPr>
          <w:p w14:paraId="208CF5A6" w14:textId="77777777" w:rsidR="002B6BCC" w:rsidRDefault="002B6BCC" w:rsidP="00DC24A4">
            <w:r w:rsidRPr="0079189C">
              <w:rPr>
                <w:color w:val="FF0000"/>
              </w:rPr>
              <w:t>2</w:t>
            </w:r>
            <w:r>
              <w:t>; 6</w:t>
            </w:r>
          </w:p>
        </w:tc>
        <w:tc>
          <w:tcPr>
            <w:tcW w:w="1592" w:type="dxa"/>
          </w:tcPr>
          <w:p w14:paraId="5AB896BA" w14:textId="15F3176F" w:rsidR="002B6BCC" w:rsidRDefault="002B6BCC" w:rsidP="00DC24A4">
            <w:r w:rsidRPr="0079189C">
              <w:t>5</w:t>
            </w:r>
            <w:r>
              <w:t>; 5</w:t>
            </w:r>
          </w:p>
        </w:tc>
        <w:tc>
          <w:tcPr>
            <w:tcW w:w="1592" w:type="dxa"/>
          </w:tcPr>
          <w:p w14:paraId="767B4AF6" w14:textId="77777777" w:rsidR="002B6BCC" w:rsidRDefault="002B6BCC" w:rsidP="00DC24A4"/>
        </w:tc>
      </w:tr>
      <w:tr w:rsidR="002B6BCC" w14:paraId="7CFB81C0" w14:textId="77777777" w:rsidTr="00DC24A4">
        <w:tc>
          <w:tcPr>
            <w:tcW w:w="1591" w:type="dxa"/>
          </w:tcPr>
          <w:p w14:paraId="269C88DB" w14:textId="77777777" w:rsidR="002B6BCC" w:rsidRDefault="002B6BCC" w:rsidP="00DC24A4">
            <w:r>
              <w:t>…</w:t>
            </w:r>
          </w:p>
        </w:tc>
        <w:tc>
          <w:tcPr>
            <w:tcW w:w="1632" w:type="dxa"/>
          </w:tcPr>
          <w:p w14:paraId="5E3AFD84" w14:textId="77777777" w:rsidR="002B6BCC" w:rsidRDefault="002B6BCC" w:rsidP="00DC24A4"/>
        </w:tc>
        <w:tc>
          <w:tcPr>
            <w:tcW w:w="1632" w:type="dxa"/>
          </w:tcPr>
          <w:p w14:paraId="181CA77E" w14:textId="77777777" w:rsidR="002B6BCC" w:rsidRDefault="002B6BCC" w:rsidP="00DC24A4"/>
        </w:tc>
        <w:tc>
          <w:tcPr>
            <w:tcW w:w="1592" w:type="dxa"/>
          </w:tcPr>
          <w:p w14:paraId="1E524DE3" w14:textId="77777777" w:rsidR="002B6BCC" w:rsidRDefault="002B6BCC" w:rsidP="00DC24A4"/>
        </w:tc>
        <w:tc>
          <w:tcPr>
            <w:tcW w:w="1592" w:type="dxa"/>
          </w:tcPr>
          <w:p w14:paraId="5682D162" w14:textId="77777777" w:rsidR="002B6BCC" w:rsidRDefault="002B6BCC" w:rsidP="00DC24A4"/>
        </w:tc>
        <w:tc>
          <w:tcPr>
            <w:tcW w:w="1592" w:type="dxa"/>
          </w:tcPr>
          <w:p w14:paraId="73A78739" w14:textId="77777777" w:rsidR="002B6BCC" w:rsidRDefault="002B6BCC" w:rsidP="00DC24A4"/>
        </w:tc>
      </w:tr>
    </w:tbl>
    <w:p w14:paraId="0115C5B9" w14:textId="730F7120" w:rsidR="002B6BCC" w:rsidRDefault="00644F07" w:rsidP="000B43B4">
      <w:r>
        <w:t xml:space="preserve">Tương tự, khi cô lập chiến thuật chọn 4 của player2, thì chiến thuật tốt nhất của player1 </w:t>
      </w:r>
      <w:r w:rsidR="00BE60AC">
        <w:t>là 3 vì nó cho ra giá tiền lớn nhất cho player1 là 5,</w:t>
      </w:r>
      <w:r w:rsidR="00967976">
        <w:t xml:space="preserve"> nên best response của player1 khi player2 chọn 4 là chọn 3.</w:t>
      </w:r>
    </w:p>
    <w:tbl>
      <w:tblPr>
        <w:tblStyle w:val="TableGrid"/>
        <w:tblW w:w="0" w:type="auto"/>
        <w:tblLook w:val="04A0" w:firstRow="1" w:lastRow="0" w:firstColumn="1" w:lastColumn="0" w:noHBand="0" w:noVBand="1"/>
      </w:tblPr>
      <w:tblGrid>
        <w:gridCol w:w="1591"/>
        <w:gridCol w:w="1632"/>
        <w:gridCol w:w="1632"/>
        <w:gridCol w:w="1592"/>
        <w:gridCol w:w="1592"/>
        <w:gridCol w:w="1592"/>
      </w:tblGrid>
      <w:tr w:rsidR="00B01327" w14:paraId="0DD79DB5" w14:textId="77777777" w:rsidTr="00DC24A4">
        <w:tc>
          <w:tcPr>
            <w:tcW w:w="1591" w:type="dxa"/>
          </w:tcPr>
          <w:p w14:paraId="53845BD5" w14:textId="77777777" w:rsidR="00B01327" w:rsidRDefault="00B01327" w:rsidP="00DC24A4"/>
        </w:tc>
        <w:tc>
          <w:tcPr>
            <w:tcW w:w="1632" w:type="dxa"/>
          </w:tcPr>
          <w:p w14:paraId="17C3E528" w14:textId="77777777" w:rsidR="00B01327" w:rsidRPr="00B01327" w:rsidRDefault="00B01327" w:rsidP="00DC24A4">
            <w:pPr>
              <w:rPr>
                <w:color w:val="00B0F0"/>
              </w:rPr>
            </w:pPr>
            <w:r w:rsidRPr="00B01327">
              <w:rPr>
                <w:color w:val="00B0F0"/>
              </w:rPr>
              <w:t>2</w:t>
            </w:r>
          </w:p>
        </w:tc>
        <w:tc>
          <w:tcPr>
            <w:tcW w:w="1632" w:type="dxa"/>
          </w:tcPr>
          <w:p w14:paraId="513ADCCA" w14:textId="77777777" w:rsidR="00B01327" w:rsidRPr="00B01327" w:rsidRDefault="00B01327" w:rsidP="00DC24A4">
            <w:pPr>
              <w:rPr>
                <w:color w:val="00B0F0"/>
              </w:rPr>
            </w:pPr>
            <w:r w:rsidRPr="00B01327">
              <w:rPr>
                <w:color w:val="00B0F0"/>
              </w:rPr>
              <w:t>3</w:t>
            </w:r>
          </w:p>
        </w:tc>
        <w:tc>
          <w:tcPr>
            <w:tcW w:w="1592" w:type="dxa"/>
          </w:tcPr>
          <w:p w14:paraId="5A350022" w14:textId="77777777" w:rsidR="00B01327" w:rsidRPr="00B01327" w:rsidRDefault="00B01327" w:rsidP="00DC24A4">
            <w:pPr>
              <w:rPr>
                <w:color w:val="00B0F0"/>
              </w:rPr>
            </w:pPr>
            <w:r w:rsidRPr="00B01327">
              <w:rPr>
                <w:color w:val="00B0F0"/>
              </w:rPr>
              <w:t>4</w:t>
            </w:r>
          </w:p>
        </w:tc>
        <w:tc>
          <w:tcPr>
            <w:tcW w:w="1592" w:type="dxa"/>
          </w:tcPr>
          <w:p w14:paraId="3E52EE85" w14:textId="77777777" w:rsidR="00B01327" w:rsidRPr="00B01327" w:rsidRDefault="00B01327" w:rsidP="00DC24A4">
            <w:pPr>
              <w:rPr>
                <w:color w:val="00B0F0"/>
              </w:rPr>
            </w:pPr>
            <w:r w:rsidRPr="00B01327">
              <w:rPr>
                <w:color w:val="00B0F0"/>
              </w:rPr>
              <w:t>5</w:t>
            </w:r>
          </w:p>
        </w:tc>
        <w:tc>
          <w:tcPr>
            <w:tcW w:w="1592" w:type="dxa"/>
          </w:tcPr>
          <w:p w14:paraId="0E9539D0" w14:textId="77777777" w:rsidR="00B01327" w:rsidRDefault="00B01327" w:rsidP="00DC24A4">
            <w:r>
              <w:t>…</w:t>
            </w:r>
          </w:p>
        </w:tc>
      </w:tr>
      <w:tr w:rsidR="00B01327" w14:paraId="75376B2D" w14:textId="77777777" w:rsidTr="00DC24A4">
        <w:tc>
          <w:tcPr>
            <w:tcW w:w="1591" w:type="dxa"/>
          </w:tcPr>
          <w:p w14:paraId="23C9E4A0" w14:textId="77777777" w:rsidR="00B01327" w:rsidRPr="00B01327" w:rsidRDefault="00B01327" w:rsidP="00DC24A4">
            <w:pPr>
              <w:rPr>
                <w:color w:val="FF0000"/>
              </w:rPr>
            </w:pPr>
            <w:r w:rsidRPr="00B01327">
              <w:rPr>
                <w:color w:val="FF0000"/>
              </w:rPr>
              <w:t>2</w:t>
            </w:r>
          </w:p>
        </w:tc>
        <w:tc>
          <w:tcPr>
            <w:tcW w:w="1632" w:type="dxa"/>
          </w:tcPr>
          <w:p w14:paraId="135486A0" w14:textId="50926D8C" w:rsidR="00B01327" w:rsidRDefault="00B01327" w:rsidP="00DC24A4">
            <w:r w:rsidRPr="003D12A9">
              <w:rPr>
                <w:color w:val="FF0000"/>
              </w:rPr>
              <w:t>2</w:t>
            </w:r>
            <w:r w:rsidR="00F22D38">
              <w:rPr>
                <w:color w:val="FF0000"/>
              </w:rPr>
              <w:t>*</w:t>
            </w:r>
            <w:r>
              <w:t xml:space="preserve">; </w:t>
            </w:r>
            <w:r w:rsidRPr="003D12A9">
              <w:rPr>
                <w:color w:val="00B0F0"/>
              </w:rPr>
              <w:t>2</w:t>
            </w:r>
            <w:r w:rsidR="00F22D38">
              <w:rPr>
                <w:color w:val="00B0F0"/>
              </w:rPr>
              <w:t>*</w:t>
            </w:r>
          </w:p>
        </w:tc>
        <w:tc>
          <w:tcPr>
            <w:tcW w:w="1632" w:type="dxa"/>
          </w:tcPr>
          <w:p w14:paraId="2CBD59F4" w14:textId="77777777" w:rsidR="00B01327" w:rsidRDefault="00B01327" w:rsidP="00DC24A4">
            <w:r>
              <w:t xml:space="preserve">4; </w:t>
            </w:r>
            <w:r w:rsidRPr="003D12A9">
              <w:rPr>
                <w:color w:val="00B0F0"/>
              </w:rPr>
              <w:t>0</w:t>
            </w:r>
          </w:p>
        </w:tc>
        <w:tc>
          <w:tcPr>
            <w:tcW w:w="1592" w:type="dxa"/>
          </w:tcPr>
          <w:p w14:paraId="7730B776" w14:textId="77777777" w:rsidR="00B01327" w:rsidRDefault="00B01327" w:rsidP="00DC24A4">
            <w:r w:rsidRPr="003D12A9">
              <w:t>4</w:t>
            </w:r>
            <w:r>
              <w:t xml:space="preserve">; </w:t>
            </w:r>
            <w:r w:rsidRPr="003D12A9">
              <w:rPr>
                <w:color w:val="00B0F0"/>
              </w:rPr>
              <w:t>0</w:t>
            </w:r>
          </w:p>
        </w:tc>
        <w:tc>
          <w:tcPr>
            <w:tcW w:w="1592" w:type="dxa"/>
          </w:tcPr>
          <w:p w14:paraId="22FB1132" w14:textId="77777777" w:rsidR="00B01327" w:rsidRDefault="00B01327" w:rsidP="00DC24A4">
            <w:r w:rsidRPr="0079189C">
              <w:t>4</w:t>
            </w:r>
            <w:r>
              <w:t xml:space="preserve">; </w:t>
            </w:r>
            <w:r w:rsidRPr="003D12A9">
              <w:rPr>
                <w:color w:val="00B0F0"/>
              </w:rPr>
              <w:t>0</w:t>
            </w:r>
          </w:p>
        </w:tc>
        <w:tc>
          <w:tcPr>
            <w:tcW w:w="1592" w:type="dxa"/>
          </w:tcPr>
          <w:p w14:paraId="14CF713A" w14:textId="77777777" w:rsidR="00B01327" w:rsidRDefault="00B01327" w:rsidP="00DC24A4"/>
        </w:tc>
      </w:tr>
      <w:tr w:rsidR="00B01327" w14:paraId="1001D419" w14:textId="77777777" w:rsidTr="00DC24A4">
        <w:tc>
          <w:tcPr>
            <w:tcW w:w="1591" w:type="dxa"/>
          </w:tcPr>
          <w:p w14:paraId="6A178486" w14:textId="77777777" w:rsidR="00B01327" w:rsidRPr="00B01327" w:rsidRDefault="00B01327" w:rsidP="00DC24A4">
            <w:pPr>
              <w:rPr>
                <w:color w:val="FF0000"/>
              </w:rPr>
            </w:pPr>
            <w:r w:rsidRPr="00B01327">
              <w:rPr>
                <w:color w:val="FF0000"/>
              </w:rPr>
              <w:t>3</w:t>
            </w:r>
          </w:p>
        </w:tc>
        <w:tc>
          <w:tcPr>
            <w:tcW w:w="1632" w:type="dxa"/>
          </w:tcPr>
          <w:p w14:paraId="2343E72B" w14:textId="77777777" w:rsidR="00B01327" w:rsidRDefault="00B01327" w:rsidP="00DC24A4">
            <w:r w:rsidRPr="003D12A9">
              <w:rPr>
                <w:color w:val="FF0000"/>
              </w:rPr>
              <w:t>0</w:t>
            </w:r>
            <w:r>
              <w:t>; 4</w:t>
            </w:r>
          </w:p>
        </w:tc>
        <w:tc>
          <w:tcPr>
            <w:tcW w:w="1632" w:type="dxa"/>
          </w:tcPr>
          <w:p w14:paraId="7F0811F7" w14:textId="77777777" w:rsidR="00B01327" w:rsidRDefault="00B01327" w:rsidP="00DC24A4">
            <w:r>
              <w:t>3; 3</w:t>
            </w:r>
          </w:p>
        </w:tc>
        <w:tc>
          <w:tcPr>
            <w:tcW w:w="1592" w:type="dxa"/>
          </w:tcPr>
          <w:p w14:paraId="73A63D85" w14:textId="77777777" w:rsidR="00B01327" w:rsidRDefault="00B01327" w:rsidP="00DC24A4">
            <w:r w:rsidRPr="003D12A9">
              <w:t>5</w:t>
            </w:r>
            <w:r>
              <w:t>; 1*</w:t>
            </w:r>
          </w:p>
        </w:tc>
        <w:tc>
          <w:tcPr>
            <w:tcW w:w="1592" w:type="dxa"/>
          </w:tcPr>
          <w:p w14:paraId="4B92FCD8" w14:textId="77777777" w:rsidR="00B01327" w:rsidRDefault="00B01327" w:rsidP="00DC24A4">
            <w:r w:rsidRPr="0079189C">
              <w:t>5</w:t>
            </w:r>
            <w:r>
              <w:t>; 1</w:t>
            </w:r>
          </w:p>
        </w:tc>
        <w:tc>
          <w:tcPr>
            <w:tcW w:w="1592" w:type="dxa"/>
          </w:tcPr>
          <w:p w14:paraId="60FAC91A" w14:textId="77777777" w:rsidR="00B01327" w:rsidRDefault="00B01327" w:rsidP="00DC24A4"/>
        </w:tc>
      </w:tr>
      <w:tr w:rsidR="00B01327" w14:paraId="5AA60F43" w14:textId="77777777" w:rsidTr="00DC24A4">
        <w:tc>
          <w:tcPr>
            <w:tcW w:w="1591" w:type="dxa"/>
          </w:tcPr>
          <w:p w14:paraId="31327AE8" w14:textId="77777777" w:rsidR="00B01327" w:rsidRPr="00B01327" w:rsidRDefault="00B01327" w:rsidP="00DC24A4">
            <w:pPr>
              <w:rPr>
                <w:color w:val="FF0000"/>
              </w:rPr>
            </w:pPr>
            <w:r w:rsidRPr="00B01327">
              <w:rPr>
                <w:color w:val="FF0000"/>
              </w:rPr>
              <w:t>4</w:t>
            </w:r>
          </w:p>
        </w:tc>
        <w:tc>
          <w:tcPr>
            <w:tcW w:w="1632" w:type="dxa"/>
          </w:tcPr>
          <w:p w14:paraId="78A1D61E" w14:textId="77777777" w:rsidR="00B01327" w:rsidRDefault="00B01327" w:rsidP="00DC24A4">
            <w:r w:rsidRPr="003D12A9">
              <w:rPr>
                <w:color w:val="FF0000"/>
              </w:rPr>
              <w:t>0</w:t>
            </w:r>
            <w:r>
              <w:t>; 4</w:t>
            </w:r>
          </w:p>
        </w:tc>
        <w:tc>
          <w:tcPr>
            <w:tcW w:w="1632" w:type="dxa"/>
          </w:tcPr>
          <w:p w14:paraId="73A033CF" w14:textId="77777777" w:rsidR="00B01327" w:rsidRDefault="00B01327" w:rsidP="00DC24A4">
            <w:r>
              <w:t>1; 5</w:t>
            </w:r>
          </w:p>
        </w:tc>
        <w:tc>
          <w:tcPr>
            <w:tcW w:w="1592" w:type="dxa"/>
          </w:tcPr>
          <w:p w14:paraId="63F0703A" w14:textId="77777777" w:rsidR="00B01327" w:rsidRDefault="00B01327" w:rsidP="00DC24A4">
            <w:r w:rsidRPr="003D12A9">
              <w:t>4</w:t>
            </w:r>
            <w:r>
              <w:t xml:space="preserve">; 4 </w:t>
            </w:r>
          </w:p>
        </w:tc>
        <w:tc>
          <w:tcPr>
            <w:tcW w:w="1592" w:type="dxa"/>
          </w:tcPr>
          <w:p w14:paraId="1A0E4DCB" w14:textId="77777777" w:rsidR="00B01327" w:rsidRDefault="00B01327" w:rsidP="00DC24A4">
            <w:r w:rsidRPr="0079189C">
              <w:t>6</w:t>
            </w:r>
            <w:r>
              <w:t>; 2*</w:t>
            </w:r>
          </w:p>
        </w:tc>
        <w:tc>
          <w:tcPr>
            <w:tcW w:w="1592" w:type="dxa"/>
          </w:tcPr>
          <w:p w14:paraId="31CB2DBA" w14:textId="77777777" w:rsidR="00B01327" w:rsidRDefault="00B01327" w:rsidP="00DC24A4"/>
        </w:tc>
      </w:tr>
      <w:tr w:rsidR="00B01327" w14:paraId="3E2BB840" w14:textId="77777777" w:rsidTr="00DC24A4">
        <w:tc>
          <w:tcPr>
            <w:tcW w:w="1591" w:type="dxa"/>
          </w:tcPr>
          <w:p w14:paraId="2FA45D40" w14:textId="77777777" w:rsidR="00B01327" w:rsidRPr="00B01327" w:rsidRDefault="00B01327" w:rsidP="00DC24A4">
            <w:pPr>
              <w:rPr>
                <w:color w:val="FF0000"/>
              </w:rPr>
            </w:pPr>
            <w:r w:rsidRPr="00B01327">
              <w:rPr>
                <w:color w:val="FF0000"/>
              </w:rPr>
              <w:t>5</w:t>
            </w:r>
          </w:p>
        </w:tc>
        <w:tc>
          <w:tcPr>
            <w:tcW w:w="1632" w:type="dxa"/>
          </w:tcPr>
          <w:p w14:paraId="4F9A26E8" w14:textId="77777777" w:rsidR="00B01327" w:rsidRDefault="00B01327" w:rsidP="00DC24A4">
            <w:r w:rsidRPr="003D12A9">
              <w:rPr>
                <w:color w:val="FF0000"/>
              </w:rPr>
              <w:t>0</w:t>
            </w:r>
            <w:r>
              <w:t>; 4</w:t>
            </w:r>
          </w:p>
        </w:tc>
        <w:tc>
          <w:tcPr>
            <w:tcW w:w="1632" w:type="dxa"/>
          </w:tcPr>
          <w:p w14:paraId="67D37722" w14:textId="77777777" w:rsidR="00B01327" w:rsidRDefault="00B01327" w:rsidP="00DC24A4">
            <w:r>
              <w:t>1; 5</w:t>
            </w:r>
          </w:p>
        </w:tc>
        <w:tc>
          <w:tcPr>
            <w:tcW w:w="1592" w:type="dxa"/>
          </w:tcPr>
          <w:p w14:paraId="368E3FEC" w14:textId="77777777" w:rsidR="00B01327" w:rsidRDefault="00B01327" w:rsidP="00DC24A4">
            <w:r w:rsidRPr="003D12A9">
              <w:t>2</w:t>
            </w:r>
            <w:r>
              <w:t>; 6</w:t>
            </w:r>
          </w:p>
        </w:tc>
        <w:tc>
          <w:tcPr>
            <w:tcW w:w="1592" w:type="dxa"/>
          </w:tcPr>
          <w:p w14:paraId="0A372225" w14:textId="77777777" w:rsidR="00B01327" w:rsidRDefault="00B01327" w:rsidP="00DC24A4">
            <w:r w:rsidRPr="0079189C">
              <w:t>5</w:t>
            </w:r>
            <w:r>
              <w:t>; 5</w:t>
            </w:r>
          </w:p>
        </w:tc>
        <w:tc>
          <w:tcPr>
            <w:tcW w:w="1592" w:type="dxa"/>
          </w:tcPr>
          <w:p w14:paraId="00259E04" w14:textId="77777777" w:rsidR="00B01327" w:rsidRDefault="00B01327" w:rsidP="00DC24A4"/>
        </w:tc>
      </w:tr>
      <w:tr w:rsidR="00B01327" w14:paraId="22C87082" w14:textId="77777777" w:rsidTr="00DC24A4">
        <w:tc>
          <w:tcPr>
            <w:tcW w:w="1591" w:type="dxa"/>
          </w:tcPr>
          <w:p w14:paraId="2E483CF4" w14:textId="77777777" w:rsidR="00B01327" w:rsidRDefault="00B01327" w:rsidP="00DC24A4">
            <w:r>
              <w:t>…</w:t>
            </w:r>
          </w:p>
        </w:tc>
        <w:tc>
          <w:tcPr>
            <w:tcW w:w="1632" w:type="dxa"/>
          </w:tcPr>
          <w:p w14:paraId="24572C5E" w14:textId="77777777" w:rsidR="00B01327" w:rsidRDefault="00B01327" w:rsidP="00DC24A4"/>
        </w:tc>
        <w:tc>
          <w:tcPr>
            <w:tcW w:w="1632" w:type="dxa"/>
          </w:tcPr>
          <w:p w14:paraId="3F4DCFD1" w14:textId="77777777" w:rsidR="00B01327" w:rsidRDefault="00B01327" w:rsidP="00DC24A4"/>
        </w:tc>
        <w:tc>
          <w:tcPr>
            <w:tcW w:w="1592" w:type="dxa"/>
          </w:tcPr>
          <w:p w14:paraId="272A4B36" w14:textId="77777777" w:rsidR="00B01327" w:rsidRDefault="00B01327" w:rsidP="00DC24A4"/>
        </w:tc>
        <w:tc>
          <w:tcPr>
            <w:tcW w:w="1592" w:type="dxa"/>
          </w:tcPr>
          <w:p w14:paraId="1C9418A2" w14:textId="77777777" w:rsidR="00B01327" w:rsidRDefault="00B01327" w:rsidP="00DC24A4"/>
        </w:tc>
        <w:tc>
          <w:tcPr>
            <w:tcW w:w="1592" w:type="dxa"/>
          </w:tcPr>
          <w:p w14:paraId="7881B34C" w14:textId="77777777" w:rsidR="00B01327" w:rsidRDefault="00B01327" w:rsidP="00DC24A4"/>
        </w:tc>
      </w:tr>
    </w:tbl>
    <w:p w14:paraId="33FE1496" w14:textId="3BFD551D" w:rsidR="00A012DE" w:rsidRDefault="00F14FE6" w:rsidP="00BC6AD3">
      <w:pPr>
        <w:jc w:val="both"/>
      </w:pPr>
      <w:r>
        <w:t xml:space="preserve">Giờ em sẽ xét cùng lúc 2 chiến thuật của 2 người chơi là chọn 2. </w:t>
      </w:r>
      <w:r w:rsidR="00AE2339">
        <w:t>Em sẽ cô lập lựa chọn 2 của player2 trước</w:t>
      </w:r>
      <w:r w:rsidR="00D128A8">
        <w:t xml:space="preserve"> (cột màu đỏ)</w:t>
      </w:r>
      <w:r w:rsidR="00AE2339">
        <w:t>, thì khi player2 chọn 2, best response của player1 sẽ là 2 vì nó cho ra giá tiền cao nhất cho player1 là 2 thay vì 0 như những lựa chọn dưới. Tương tự, khi cô lập lựa chọn 2 của player1</w:t>
      </w:r>
      <w:r w:rsidR="00305E61">
        <w:t xml:space="preserve"> (hàng màu xanh)</w:t>
      </w:r>
      <w:r w:rsidR="00AE2339">
        <w:t>, thì player2 tốt nhất nên chọn 2 luôn vì nó cũng ra giá tiền cao nhất là 2 thay vì là 0</w:t>
      </w:r>
      <w:r w:rsidR="003756F1">
        <w:t xml:space="preserve"> như những lựa chọn sau</w:t>
      </w:r>
      <w:r w:rsidR="00AE2339">
        <w:t>.</w:t>
      </w:r>
    </w:p>
    <w:p w14:paraId="2687BB8C" w14:textId="6D9453B9" w:rsidR="003A7368" w:rsidRDefault="0035475F" w:rsidP="000B43B4">
      <w:r>
        <w:t>Vì ô chiến thuật đó, cả 2 player đều có best response cho lẫn nhau, nên (2; 2) chính là Nash equilibrium cho bài toán</w:t>
      </w:r>
      <w:r w:rsidR="003F072F">
        <w:t>.</w:t>
      </w:r>
    </w:p>
    <w:p w14:paraId="6E5CC97B" w14:textId="4A0DFD8C" w:rsidR="003A7368" w:rsidRPr="00D77669" w:rsidRDefault="003A7368" w:rsidP="008D3F2E">
      <w:pPr>
        <w:pStyle w:val="ListParagraph"/>
        <w:numPr>
          <w:ilvl w:val="0"/>
          <w:numId w:val="7"/>
        </w:numPr>
        <w:rPr>
          <w:b/>
          <w:bCs/>
        </w:rPr>
      </w:pPr>
      <w:r w:rsidRPr="00D77669">
        <w:rPr>
          <w:b/>
          <w:bCs/>
        </w:rPr>
        <w:t>Iterated best response</w:t>
      </w:r>
    </w:p>
    <w:p w14:paraId="6A9C557C" w14:textId="04AE1401" w:rsidR="00C46441" w:rsidRDefault="00994708" w:rsidP="00FC3489">
      <w:pPr>
        <w:jc w:val="both"/>
      </w:pPr>
      <w:r>
        <w:t>Với phương pháp tìm Nash Equilibrium bằng Best response em vừa mô tả ở trên, thì chi phí sẽ rất là cao đối với 1 bài toán có nhiều hành vi như vậy, cho nên, ta phải</w:t>
      </w:r>
      <w:r w:rsidR="00CD1217">
        <w:t xml:space="preserve"> có 1 phương pháp tối ưu hơn để tính được Nash Equilibrium cho bài toán.</w:t>
      </w:r>
    </w:p>
    <w:p w14:paraId="1E94C930" w14:textId="1511E9D2" w:rsidR="002B7633" w:rsidRDefault="00E31288" w:rsidP="00FC3489">
      <w:pPr>
        <w:jc w:val="both"/>
      </w:pPr>
      <w:r>
        <w:t>Iterated best response tính được Nash Equilibrium bằng cách lặp lại trò chơi 1 số lần cố định</w:t>
      </w:r>
      <w:r w:rsidR="00FA6425">
        <w:t>, cụ thể là k_max lần</w:t>
      </w:r>
      <w:r>
        <w:t>,</w:t>
      </w:r>
      <w:r w:rsidR="007E61C4">
        <w:t xml:space="preserve"> với mỗi người chơi chọn 1 chính sách ban đầu,</w:t>
      </w:r>
      <w:r>
        <w:t xml:space="preserve"> mỗi lần</w:t>
      </w:r>
      <w:r w:rsidR="00B504F0">
        <w:t xml:space="preserve"> lặp</w:t>
      </w:r>
      <w:r>
        <w:t xml:space="preserve"> như vậy</w:t>
      </w:r>
      <w:r w:rsidR="002F44DA">
        <w:t xml:space="preserve"> 2 người chơi sẽ chọn chiến thuật </w:t>
      </w:r>
      <w:r w:rsidR="00875352">
        <w:t>dựa vào chiến thuật ở lần lặp trước</w:t>
      </w:r>
      <w:r w:rsidR="002F44DA">
        <w:t xml:space="preserve">, và </w:t>
      </w:r>
      <w:r w:rsidR="00900FF0">
        <w:t xml:space="preserve">ta sẽ </w:t>
      </w:r>
      <w:r>
        <w:t xml:space="preserve">tính best response cho 2 chiến thuật </w:t>
      </w:r>
      <w:r w:rsidR="00A524F4">
        <w:t>đó.</w:t>
      </w:r>
      <w:r w:rsidR="00041998">
        <w:t xml:space="preserve"> Việc lặp lại như vậy sẽ có khả năng cao hội tụ về Nash Equilibrium.</w:t>
      </w:r>
      <w:r w:rsidR="00E76028">
        <w:t xml:space="preserve"> Nhưng nó chỉ hội tụ với 1 số loại trò chơi, nên việc quan sát quá trình lặp là một điều phổ biến.</w:t>
      </w:r>
    </w:p>
    <w:p w14:paraId="38AC19D8" w14:textId="1EF4EA57" w:rsidR="002B7633" w:rsidRPr="00847D4F" w:rsidRDefault="002B7633" w:rsidP="002B7633">
      <w:pPr>
        <w:pStyle w:val="ListParagraph"/>
        <w:numPr>
          <w:ilvl w:val="0"/>
          <w:numId w:val="7"/>
        </w:numPr>
        <w:rPr>
          <w:b/>
          <w:bCs/>
        </w:rPr>
      </w:pPr>
      <w:r w:rsidRPr="00847D4F">
        <w:rPr>
          <w:b/>
          <w:bCs/>
        </w:rPr>
        <w:t>Code</w:t>
      </w:r>
    </w:p>
    <w:p w14:paraId="05A62E11" w14:textId="362D513F" w:rsidR="00E76028" w:rsidRPr="006A19CD" w:rsidRDefault="0062173C" w:rsidP="0062173C">
      <w:pPr>
        <w:pStyle w:val="ListParagraph"/>
        <w:numPr>
          <w:ilvl w:val="0"/>
          <w:numId w:val="10"/>
        </w:numPr>
        <w:rPr>
          <w:b/>
          <w:bCs/>
        </w:rPr>
      </w:pPr>
      <w:r w:rsidRPr="006A19CD">
        <w:rPr>
          <w:b/>
          <w:bCs/>
        </w:rPr>
        <w:t>Flow chính:</w:t>
      </w:r>
    </w:p>
    <w:p w14:paraId="05B01EC9" w14:textId="0392AFCA" w:rsidR="0062173C" w:rsidRDefault="00A070C8" w:rsidP="00051A13">
      <w:r>
        <w:rPr>
          <w:noProof/>
        </w:rPr>
        <mc:AlternateContent>
          <mc:Choice Requires="wps">
            <w:drawing>
              <wp:anchor distT="0" distB="0" distL="114300" distR="114300" simplePos="0" relativeHeight="251659264" behindDoc="0" locked="0" layoutInCell="1" allowOverlap="1" wp14:anchorId="75CFF63D" wp14:editId="52C85A52">
                <wp:simplePos x="0" y="0"/>
                <wp:positionH relativeFrom="margin">
                  <wp:align>left</wp:align>
                </wp:positionH>
                <wp:positionV relativeFrom="paragraph">
                  <wp:posOffset>7639</wp:posOffset>
                </wp:positionV>
                <wp:extent cx="3398293" cy="412164"/>
                <wp:effectExtent l="0" t="0" r="12065" b="26035"/>
                <wp:wrapNone/>
                <wp:docPr id="2" name="Rectangle 2"/>
                <wp:cNvGraphicFramePr/>
                <a:graphic xmlns:a="http://schemas.openxmlformats.org/drawingml/2006/main">
                  <a:graphicData uri="http://schemas.microsoft.com/office/word/2010/wordprocessingShape">
                    <wps:wsp>
                      <wps:cNvSpPr/>
                      <wps:spPr>
                        <a:xfrm>
                          <a:off x="0" y="0"/>
                          <a:ext cx="3398293" cy="412164"/>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6B741B" w14:textId="1BB089AD" w:rsidR="00B170DE" w:rsidRPr="0014144F" w:rsidRDefault="0014144F" w:rsidP="007C2AC0">
                            <w:pPr>
                              <w:shd w:val="clear" w:color="auto" w:fill="1E1E1E"/>
                              <w:spacing w:after="0" w:line="240" w:lineRule="auto"/>
                              <w:jc w:val="center"/>
                              <w:rPr>
                                <w:rFonts w:ascii="Consolas" w:eastAsia="Times New Roman" w:hAnsi="Consolas" w:cs="Times New Roman"/>
                                <w:color w:val="D4D4D4"/>
                                <w:sz w:val="21"/>
                                <w:szCs w:val="21"/>
                                <w:lang w:eastAsia="en-US"/>
                              </w:rPr>
                            </w:pPr>
                            <w:r w:rsidRPr="0014144F">
                              <w:rPr>
                                <w:rFonts w:ascii="Consolas" w:eastAsia="Times New Roman" w:hAnsi="Consolas" w:cs="Times New Roman"/>
                                <w:color w:val="DCDCAA"/>
                                <w:sz w:val="21"/>
                                <w:szCs w:val="21"/>
                                <w:lang w:eastAsia="en-US"/>
                              </w:rPr>
                              <w:t>IteratedBestResponse</w:t>
                            </w:r>
                            <w:r w:rsidRPr="0014144F">
                              <w:rPr>
                                <w:rFonts w:ascii="Consolas" w:eastAsia="Times New Roman" w:hAnsi="Consolas" w:cs="Times New Roman"/>
                                <w:color w:val="D4D4D4"/>
                                <w:sz w:val="21"/>
                                <w:szCs w:val="21"/>
                                <w:lang w:eastAsia="en-US"/>
                              </w:rPr>
                              <w:t>(</w:t>
                            </w:r>
                            <w:r w:rsidRPr="0014144F">
                              <w:rPr>
                                <w:rFonts w:ascii="Cambria Math" w:eastAsia="Times New Roman" w:hAnsi="Cambria Math" w:cs="Cambria Math"/>
                                <w:color w:val="D4D4D4"/>
                                <w:sz w:val="21"/>
                                <w:szCs w:val="21"/>
                                <w:lang w:eastAsia="en-US"/>
                              </w:rPr>
                              <w:t>𝒫</w:t>
                            </w:r>
                            <w:r w:rsidRPr="0014144F">
                              <w:rPr>
                                <w:rFonts w:ascii="Consolas" w:eastAsia="Times New Roman" w:hAnsi="Consolas" w:cs="Times New Roman"/>
                                <w:color w:val="D4D4D4"/>
                                <w:sz w:val="21"/>
                                <w:szCs w:val="21"/>
                                <w:lang w:eastAsia="en-US"/>
                              </w:rPr>
                              <w:t>::</w:t>
                            </w:r>
                            <w:r w:rsidRPr="0014144F">
                              <w:rPr>
                                <w:rFonts w:ascii="Consolas" w:eastAsia="Times New Roman" w:hAnsi="Consolas" w:cs="Times New Roman"/>
                                <w:color w:val="4EC9B0"/>
                                <w:sz w:val="21"/>
                                <w:szCs w:val="21"/>
                                <w:lang w:eastAsia="en-US"/>
                              </w:rPr>
                              <w:t>SimpleGame</w:t>
                            </w:r>
                            <w:r w:rsidRPr="0014144F">
                              <w:rPr>
                                <w:rFonts w:ascii="Consolas" w:eastAsia="Times New Roman" w:hAnsi="Consolas" w:cs="Times New Roman"/>
                                <w:color w:val="D4D4D4"/>
                                <w:sz w:val="21"/>
                                <w:szCs w:val="21"/>
                                <w:lang w:eastAsia="en-US"/>
                              </w:rPr>
                              <w:t>, k_ma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5CFF63D" id="Rectangle 2" o:spid="_x0000_s1026" style="position:absolute;margin-left:0;margin-top:.6pt;width:267.6pt;height:32.45pt;z-index:2516592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" fillcolor="#1e1e1e" strokecolor="#1f3763 [1604]" strokeweight="1pt">
                <v:textbox>
                  <w:txbxContent>
                    <w:p w14:paraId="136B741B" w14:textId="1BB089AD" w:rsidR="00B170DE" w:rsidRPr="0014144F" w:rsidRDefault="0014144F" w:rsidP="007C2AC0">
                      <w:pPr>
                        <w:shd w:val="clear" w:color="auto" w:fill="1E1E1E"/>
                        <w:spacing w:after="0" w:line="240" w:lineRule="auto"/>
                        <w:jc w:val="center"/>
                        <w:rPr>
                          <w:rFonts w:ascii="Consolas" w:eastAsia="Times New Roman" w:hAnsi="Consolas" w:cs="Times New Roman"/>
                          <w:color w:val="D4D4D4"/>
                          <w:sz w:val="21"/>
                          <w:szCs w:val="21"/>
                          <w:lang w:eastAsia="en-US"/>
                        </w:rPr>
                      </w:pPr>
                      <w:r w:rsidRPr="0014144F">
                        <w:rPr>
                          <w:rFonts w:ascii="Consolas" w:eastAsia="Times New Roman" w:hAnsi="Consolas" w:cs="Times New Roman"/>
                          <w:color w:val="DCDCAA"/>
                          <w:sz w:val="21"/>
                          <w:szCs w:val="21"/>
                          <w:lang w:eastAsia="en-US"/>
                        </w:rPr>
                        <w:t>IteratedBestResponse</w:t>
                      </w:r>
                      <w:r w:rsidRPr="0014144F">
                        <w:rPr>
                          <w:rFonts w:ascii="Consolas" w:eastAsia="Times New Roman" w:hAnsi="Consolas" w:cs="Times New Roman"/>
                          <w:color w:val="D4D4D4"/>
                          <w:sz w:val="21"/>
                          <w:szCs w:val="21"/>
                          <w:lang w:eastAsia="en-US"/>
                        </w:rPr>
                        <w:t>(</w:t>
                      </w:r>
                      <w:r w:rsidRPr="0014144F">
                        <w:rPr>
                          <w:rFonts w:ascii="Cambria Math" w:eastAsia="Times New Roman" w:hAnsi="Cambria Math" w:cs="Cambria Math"/>
                          <w:color w:val="D4D4D4"/>
                          <w:sz w:val="21"/>
                          <w:szCs w:val="21"/>
                          <w:lang w:eastAsia="en-US"/>
                        </w:rPr>
                        <w:t>𝒫</w:t>
                      </w:r>
                      <w:r w:rsidRPr="0014144F">
                        <w:rPr>
                          <w:rFonts w:ascii="Consolas" w:eastAsia="Times New Roman" w:hAnsi="Consolas" w:cs="Times New Roman"/>
                          <w:color w:val="D4D4D4"/>
                          <w:sz w:val="21"/>
                          <w:szCs w:val="21"/>
                          <w:lang w:eastAsia="en-US"/>
                        </w:rPr>
                        <w:t>::</w:t>
                      </w:r>
                      <w:r w:rsidRPr="0014144F">
                        <w:rPr>
                          <w:rFonts w:ascii="Consolas" w:eastAsia="Times New Roman" w:hAnsi="Consolas" w:cs="Times New Roman"/>
                          <w:color w:val="4EC9B0"/>
                          <w:sz w:val="21"/>
                          <w:szCs w:val="21"/>
                          <w:lang w:eastAsia="en-US"/>
                        </w:rPr>
                        <w:t>SimpleGame</w:t>
                      </w:r>
                      <w:r w:rsidRPr="0014144F">
                        <w:rPr>
                          <w:rFonts w:ascii="Consolas" w:eastAsia="Times New Roman" w:hAnsi="Consolas" w:cs="Times New Roman"/>
                          <w:color w:val="D4D4D4"/>
                          <w:sz w:val="21"/>
                          <w:szCs w:val="21"/>
                          <w:lang w:eastAsia="en-US"/>
                        </w:rPr>
                        <w:t>, k_max)</w:t>
                      </w:r>
                    </w:p>
                  </w:txbxContent>
                </v:textbox>
                <w10:wrap anchorx="margin"/>
              </v:rect>
            </w:pict>
          </mc:Fallback>
        </mc:AlternateContent>
      </w:r>
    </w:p>
    <w:p w14:paraId="740B8B10" w14:textId="30760D3B" w:rsidR="00051A13" w:rsidRDefault="00A070C8" w:rsidP="00576E22">
      <w:pPr>
        <w:rPr>
          <w:color w:val="E7E6E6" w:themeColor="background2"/>
        </w:rPr>
      </w:pPr>
      <w:r>
        <w:rPr>
          <w:noProof/>
          <w:color w:val="E7E6E6" w:themeColor="background2"/>
        </w:rPr>
        <mc:AlternateContent>
          <mc:Choice Requires="wps">
            <w:drawing>
              <wp:anchor distT="0" distB="0" distL="114300" distR="114300" simplePos="0" relativeHeight="251670528" behindDoc="0" locked="0" layoutInCell="1" allowOverlap="1" wp14:anchorId="3E38F641" wp14:editId="1FE9C7B8">
                <wp:simplePos x="0" y="0"/>
                <wp:positionH relativeFrom="column">
                  <wp:posOffset>758475</wp:posOffset>
                </wp:positionH>
                <wp:positionV relativeFrom="paragraph">
                  <wp:posOffset>132137</wp:posOffset>
                </wp:positionV>
                <wp:extent cx="45719" cy="511355"/>
                <wp:effectExtent l="57150" t="19050" r="50165" b="41275"/>
                <wp:wrapNone/>
                <wp:docPr id="9" name="Straight Arrow Connector 9"/>
                <wp:cNvGraphicFramePr/>
                <a:graphic xmlns:a="http://schemas.openxmlformats.org/drawingml/2006/main">
                  <a:graphicData uri="http://schemas.microsoft.com/office/word/2010/wordprocessingShape">
                    <wps:wsp>
                      <wps:cNvCnPr/>
                      <wps:spPr>
                        <a:xfrm>
                          <a:off x="0" y="0"/>
                          <a:ext cx="45719" cy="511355"/>
                        </a:xfrm>
                        <a:prstGeom prst="straightConnector1">
                          <a:avLst/>
                        </a:prstGeom>
                        <a:ln w="28575">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3BC52C66" id="_x0000_t32" coordsize="21600,21600" o:spt="32" o:oned="t" path="m,l21600,21600e" filled="f">
                <v:path arrowok="t" fillok="f" o:connecttype="none"/>
                <o:lock v:ext="edit" shapetype="t"/>
              </v:shapetype>
              <v:shape id="Straight Arrow Connector 9" o:spid="_x0000_s1026" type="#_x0000_t32" style="position:absolute;margin-left:59.7pt;margin-top:10.4pt;width:3.6pt;height:40.2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" strokecolor="#4472c4 [3204]" strokeweight="2.25pt">
                <v:stroke endarrow="block" joinstyle="miter"/>
              </v:shape>
            </w:pict>
          </mc:Fallback>
        </mc:AlternateContent>
      </w:r>
    </w:p>
    <w:p w14:paraId="10983ADB" w14:textId="12179450" w:rsidR="00051A13" w:rsidRDefault="00847D4F" w:rsidP="00576E22">
      <w:pPr>
        <w:rPr>
          <w:color w:val="E7E6E6" w:themeColor="background2"/>
        </w:rPr>
      </w:pPr>
      <w:r>
        <w:rPr>
          <w:noProof/>
        </w:rPr>
        <mc:AlternateContent>
          <mc:Choice Requires="wps">
            <w:drawing>
              <wp:anchor distT="0" distB="0" distL="114300" distR="114300" simplePos="0" relativeHeight="251663360" behindDoc="0" locked="0" layoutInCell="1" allowOverlap="1" wp14:anchorId="191ABED9" wp14:editId="27AA10AB">
                <wp:simplePos x="0" y="0"/>
                <wp:positionH relativeFrom="margin">
                  <wp:posOffset>3646986</wp:posOffset>
                </wp:positionH>
                <wp:positionV relativeFrom="paragraph">
                  <wp:posOffset>205210</wp:posOffset>
                </wp:positionV>
                <wp:extent cx="2731325" cy="323547"/>
                <wp:effectExtent l="0" t="0" r="12065" b="19685"/>
                <wp:wrapNone/>
                <wp:docPr id="5" name="Rectangle 5"/>
                <wp:cNvGraphicFramePr/>
                <a:graphic xmlns:a="http://schemas.openxmlformats.org/drawingml/2006/main">
                  <a:graphicData uri="http://schemas.microsoft.com/office/word/2010/wordprocessingShape">
                    <wps:wsp>
                      <wps:cNvSpPr/>
                      <wps:spPr>
                        <a:xfrm>
                          <a:off x="0" y="0"/>
                          <a:ext cx="2731325" cy="323547"/>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7568B4D0" w14:textId="2E65DE84" w:rsidR="000A25C6" w:rsidRPr="003D296C" w:rsidRDefault="000A25C6" w:rsidP="00FD7AE0">
                            <w:pPr>
                              <w:shd w:val="clear" w:color="auto" w:fill="1E1E1E"/>
                              <w:spacing w:after="0" w:line="285" w:lineRule="atLeast"/>
                              <w:jc w:val="center"/>
                              <w:rPr>
                                <w:rFonts w:ascii="Consolas" w:eastAsia="Times New Roman" w:hAnsi="Consolas" w:cs="Times New Roman"/>
                                <w:color w:val="D4D4D4"/>
                                <w:sz w:val="21"/>
                                <w:szCs w:val="21"/>
                                <w:lang w:eastAsia="en-US"/>
                              </w:rPr>
                            </w:pPr>
                            <w:r w:rsidRPr="000A25C6">
                              <w:rPr>
                                <w:rFonts w:ascii="Consolas" w:eastAsia="Times New Roman" w:hAnsi="Consolas" w:cs="Times New Roman"/>
                                <w:color w:val="DCDCAA"/>
                                <w:sz w:val="21"/>
                                <w:szCs w:val="21"/>
                                <w:lang w:eastAsia="en-US"/>
                              </w:rPr>
                              <w:t>best_response</w:t>
                            </w:r>
                            <w:r w:rsidRPr="000A25C6">
                              <w:rPr>
                                <w:rFonts w:ascii="Consolas" w:eastAsia="Times New Roman" w:hAnsi="Consolas" w:cs="Times New Roman"/>
                                <w:color w:val="D4D4D4"/>
                                <w:sz w:val="21"/>
                                <w:szCs w:val="21"/>
                                <w:lang w:eastAsia="en-US"/>
                              </w:rPr>
                              <w:t>(</w:t>
                            </w:r>
                            <w:r w:rsidRPr="000A25C6">
                              <w:rPr>
                                <w:rFonts w:ascii="Cambria Math" w:eastAsia="Times New Roman" w:hAnsi="Cambria Math" w:cs="Cambria Math"/>
                                <w:color w:val="D4D4D4"/>
                                <w:sz w:val="21"/>
                                <w:szCs w:val="21"/>
                                <w:lang w:eastAsia="en-US"/>
                              </w:rPr>
                              <w:t>𝒫</w:t>
                            </w:r>
                            <w:r w:rsidRPr="000A25C6">
                              <w:rPr>
                                <w:rFonts w:ascii="Consolas" w:eastAsia="Times New Roman" w:hAnsi="Consolas" w:cs="Times New Roman"/>
                                <w:color w:val="D4D4D4"/>
                                <w:sz w:val="21"/>
                                <w:szCs w:val="21"/>
                                <w:lang w:eastAsia="en-US"/>
                              </w:rPr>
                              <w:t>::</w:t>
                            </w:r>
                            <w:r w:rsidRPr="000A25C6">
                              <w:rPr>
                                <w:rFonts w:ascii="Consolas" w:eastAsia="Times New Roman" w:hAnsi="Consolas" w:cs="Times New Roman"/>
                                <w:color w:val="4EC9B0"/>
                                <w:sz w:val="21"/>
                                <w:szCs w:val="21"/>
                                <w:lang w:eastAsia="en-US"/>
                              </w:rPr>
                              <w:t>SimpleGame</w:t>
                            </w:r>
                            <w:r w:rsidRPr="000A25C6">
                              <w:rPr>
                                <w:rFonts w:ascii="Consolas" w:eastAsia="Times New Roman" w:hAnsi="Consolas" w:cs="Times New Roman"/>
                                <w:color w:val="D4D4D4"/>
                                <w:sz w:val="21"/>
                                <w:szCs w:val="21"/>
                                <w:lang w:eastAsia="en-US"/>
                              </w:rPr>
                              <w:t xml:space="preserve">, </w:t>
                            </w:r>
                            <w:r w:rsidRPr="000A25C6">
                              <w:rPr>
                                <w:rFonts w:ascii="Consolas" w:eastAsia="Times New Roman" w:hAnsi="Consolas" w:cs="Times New Roman"/>
                                <w:color w:val="B5CEA8"/>
                                <w:sz w:val="21"/>
                                <w:szCs w:val="21"/>
                                <w:lang w:eastAsia="en-US"/>
                              </w:rPr>
                              <w:t>π</w:t>
                            </w:r>
                            <w:r w:rsidRPr="000A25C6">
                              <w:rPr>
                                <w:rFonts w:ascii="Consolas" w:eastAsia="Times New Roman" w:hAnsi="Consolas" w:cs="Times New Roman"/>
                                <w:color w:val="D4D4D4"/>
                                <w:sz w:val="21"/>
                                <w:szCs w:val="21"/>
                                <w:lang w:eastAsia="en-US"/>
                              </w:rPr>
                              <w:t>, i)</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1ABED9" id="Rectangle 5" o:spid="_x0000_s1027" style="position:absolute;margin-left:287.15pt;margin-top:16.15pt;width:215.05pt;height:25.5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" fillcolor="#1e1e1e" strokecolor="#1f3763 [1604]" strokeweight="1pt">
                <v:textbox>
                  <w:txbxContent>
                    <w:p w14:paraId="7568B4D0" w14:textId="2E65DE84" w:rsidR="000A25C6" w:rsidRPr="003D296C" w:rsidRDefault="000A25C6" w:rsidP="00FD7AE0">
                      <w:pPr>
                        <w:shd w:val="clear" w:color="auto" w:fill="1E1E1E"/>
                        <w:spacing w:after="0" w:line="285" w:lineRule="atLeast"/>
                        <w:jc w:val="center"/>
                        <w:rPr>
                          <w:rFonts w:ascii="Consolas" w:eastAsia="Times New Roman" w:hAnsi="Consolas" w:cs="Times New Roman"/>
                          <w:color w:val="D4D4D4"/>
                          <w:sz w:val="21"/>
                          <w:szCs w:val="21"/>
                          <w:lang w:eastAsia="en-US"/>
                        </w:rPr>
                      </w:pPr>
                      <w:r w:rsidRPr="000A25C6">
                        <w:rPr>
                          <w:rFonts w:ascii="Consolas" w:eastAsia="Times New Roman" w:hAnsi="Consolas" w:cs="Times New Roman"/>
                          <w:color w:val="DCDCAA"/>
                          <w:sz w:val="21"/>
                          <w:szCs w:val="21"/>
                          <w:lang w:eastAsia="en-US"/>
                        </w:rPr>
                        <w:t>best_response</w:t>
                      </w:r>
                      <w:r w:rsidRPr="000A25C6">
                        <w:rPr>
                          <w:rFonts w:ascii="Consolas" w:eastAsia="Times New Roman" w:hAnsi="Consolas" w:cs="Times New Roman"/>
                          <w:color w:val="D4D4D4"/>
                          <w:sz w:val="21"/>
                          <w:szCs w:val="21"/>
                          <w:lang w:eastAsia="en-US"/>
                        </w:rPr>
                        <w:t>(</w:t>
                      </w:r>
                      <w:r w:rsidRPr="000A25C6">
                        <w:rPr>
                          <w:rFonts w:ascii="Cambria Math" w:eastAsia="Times New Roman" w:hAnsi="Cambria Math" w:cs="Cambria Math"/>
                          <w:color w:val="D4D4D4"/>
                          <w:sz w:val="21"/>
                          <w:szCs w:val="21"/>
                          <w:lang w:eastAsia="en-US"/>
                        </w:rPr>
                        <w:t>𝒫</w:t>
                      </w:r>
                      <w:r w:rsidRPr="000A25C6">
                        <w:rPr>
                          <w:rFonts w:ascii="Consolas" w:eastAsia="Times New Roman" w:hAnsi="Consolas" w:cs="Times New Roman"/>
                          <w:color w:val="D4D4D4"/>
                          <w:sz w:val="21"/>
                          <w:szCs w:val="21"/>
                          <w:lang w:eastAsia="en-US"/>
                        </w:rPr>
                        <w:t>::</w:t>
                      </w:r>
                      <w:r w:rsidRPr="000A25C6">
                        <w:rPr>
                          <w:rFonts w:ascii="Consolas" w:eastAsia="Times New Roman" w:hAnsi="Consolas" w:cs="Times New Roman"/>
                          <w:color w:val="4EC9B0"/>
                          <w:sz w:val="21"/>
                          <w:szCs w:val="21"/>
                          <w:lang w:eastAsia="en-US"/>
                        </w:rPr>
                        <w:t>SimpleGame</w:t>
                      </w:r>
                      <w:r w:rsidRPr="000A25C6">
                        <w:rPr>
                          <w:rFonts w:ascii="Consolas" w:eastAsia="Times New Roman" w:hAnsi="Consolas" w:cs="Times New Roman"/>
                          <w:color w:val="D4D4D4"/>
                          <w:sz w:val="21"/>
                          <w:szCs w:val="21"/>
                          <w:lang w:eastAsia="en-US"/>
                        </w:rPr>
                        <w:t xml:space="preserve">, </w:t>
                      </w:r>
                      <w:r w:rsidRPr="000A25C6">
                        <w:rPr>
                          <w:rFonts w:ascii="Consolas" w:eastAsia="Times New Roman" w:hAnsi="Consolas" w:cs="Times New Roman"/>
                          <w:color w:val="B5CEA8"/>
                          <w:sz w:val="21"/>
                          <w:szCs w:val="21"/>
                          <w:lang w:eastAsia="en-US"/>
                        </w:rPr>
                        <w:t>π</w:t>
                      </w:r>
                      <w:r w:rsidRPr="000A25C6">
                        <w:rPr>
                          <w:rFonts w:ascii="Consolas" w:eastAsia="Times New Roman" w:hAnsi="Consolas" w:cs="Times New Roman"/>
                          <w:color w:val="D4D4D4"/>
                          <w:sz w:val="21"/>
                          <w:szCs w:val="21"/>
                          <w:lang w:eastAsia="en-US"/>
                        </w:rPr>
                        <w:t>, i)</w:t>
                      </w:r>
                    </w:p>
                  </w:txbxContent>
                </v:textbox>
                <w10:wrap anchorx="margin"/>
              </v:rect>
            </w:pict>
          </mc:Fallback>
        </mc:AlternateContent>
      </w:r>
      <w:r w:rsidR="0068172A">
        <w:rPr>
          <w:noProof/>
        </w:rPr>
        <mc:AlternateContent>
          <mc:Choice Requires="wps">
            <w:drawing>
              <wp:anchor distT="0" distB="0" distL="114300" distR="114300" simplePos="0" relativeHeight="251661312" behindDoc="0" locked="0" layoutInCell="1" allowOverlap="1" wp14:anchorId="67044979" wp14:editId="6034C496">
                <wp:simplePos x="0" y="0"/>
                <wp:positionH relativeFrom="margin">
                  <wp:posOffset>140871</wp:posOffset>
                </wp:positionH>
                <wp:positionV relativeFrom="paragraph">
                  <wp:posOffset>227437</wp:posOffset>
                </wp:positionV>
                <wp:extent cx="2824162" cy="364795"/>
                <wp:effectExtent l="0" t="0" r="14605" b="16510"/>
                <wp:wrapNone/>
                <wp:docPr id="4" name="Rectangle 4"/>
                <wp:cNvGraphicFramePr/>
                <a:graphic xmlns:a="http://schemas.openxmlformats.org/drawingml/2006/main">
                  <a:graphicData uri="http://schemas.microsoft.com/office/word/2010/wordprocessingShape">
                    <wps:wsp>
                      <wps:cNvSpPr/>
                      <wps:spPr>
                        <a:xfrm>
                          <a:off x="0" y="0"/>
                          <a:ext cx="2824162" cy="364795"/>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1FEBFD" w14:textId="07504843" w:rsidR="003D296C" w:rsidRPr="003D296C" w:rsidRDefault="003D296C" w:rsidP="002F03EE">
                            <w:pPr>
                              <w:shd w:val="clear" w:color="auto" w:fill="1E1E1E"/>
                              <w:spacing w:after="0" w:line="240" w:lineRule="auto"/>
                              <w:jc w:val="center"/>
                              <w:rPr>
                                <w:rFonts w:ascii="Consolas" w:eastAsia="Times New Roman" w:hAnsi="Consolas" w:cs="Times New Roman"/>
                                <w:color w:val="D4D4D4"/>
                                <w:sz w:val="21"/>
                                <w:szCs w:val="21"/>
                                <w:lang w:eastAsia="en-US"/>
                              </w:rPr>
                            </w:pPr>
                            <w:r w:rsidRPr="003D296C">
                              <w:rPr>
                                <w:rFonts w:ascii="Consolas" w:eastAsia="Times New Roman" w:hAnsi="Consolas" w:cs="Times New Roman"/>
                                <w:color w:val="DCDCAA"/>
                                <w:sz w:val="21"/>
                                <w:szCs w:val="21"/>
                                <w:lang w:eastAsia="en-US"/>
                              </w:rPr>
                              <w:t>solve</w:t>
                            </w:r>
                            <w:r w:rsidRPr="003D296C">
                              <w:rPr>
                                <w:rFonts w:ascii="Consolas" w:eastAsia="Times New Roman" w:hAnsi="Consolas" w:cs="Times New Roman"/>
                                <w:color w:val="D4D4D4"/>
                                <w:sz w:val="21"/>
                                <w:szCs w:val="21"/>
                                <w:lang w:eastAsia="en-US"/>
                              </w:rPr>
                              <w:t>(M::</w:t>
                            </w:r>
                            <w:r w:rsidRPr="003D296C">
                              <w:rPr>
                                <w:rFonts w:ascii="Consolas" w:eastAsia="Times New Roman" w:hAnsi="Consolas" w:cs="Times New Roman"/>
                                <w:color w:val="4EC9B0"/>
                                <w:sz w:val="21"/>
                                <w:szCs w:val="21"/>
                                <w:lang w:eastAsia="en-US"/>
                              </w:rPr>
                              <w:t>IteratedBestResponse</w:t>
                            </w:r>
                            <w:r w:rsidRPr="003D296C">
                              <w:rPr>
                                <w:rFonts w:ascii="Consolas" w:eastAsia="Times New Roman" w:hAnsi="Consolas" w:cs="Times New Roman"/>
                                <w:color w:val="D4D4D4"/>
                                <w:sz w:val="21"/>
                                <w:szCs w:val="21"/>
                                <w:lang w:eastAsia="en-US"/>
                              </w:rPr>
                              <w:t xml:space="preserve">, </w:t>
                            </w:r>
                            <w:r w:rsidRPr="003D296C">
                              <w:rPr>
                                <w:rFonts w:ascii="Cambria Math" w:eastAsia="Times New Roman" w:hAnsi="Cambria Math" w:cs="Cambria Math"/>
                                <w:color w:val="D4D4D4"/>
                                <w:sz w:val="21"/>
                                <w:szCs w:val="21"/>
                                <w:lang w:eastAsia="en-US"/>
                              </w:rPr>
                              <w:t>𝒫</w:t>
                            </w:r>
                            <w:r w:rsidRPr="003D296C">
                              <w:rPr>
                                <w:rFonts w:ascii="Consolas" w:eastAsia="Times New Roman" w:hAnsi="Consolas" w:cs="Times New Roman"/>
                                <w:color w:val="D4D4D4"/>
                                <w:sz w:val="21"/>
                                <w:szCs w:val="21"/>
                                <w:lang w:eastAsia="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044979" id="Rectangle 4" o:spid="_x0000_s1028" style="position:absolute;margin-left:11.1pt;margin-top:17.9pt;width:222.35pt;height:28.7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" fillcolor="#1e1e1e" strokecolor="#1f3763 [1604]" strokeweight="1pt">
                <v:textbox>
                  <w:txbxContent>
                    <w:p w14:paraId="3D1FEBFD" w14:textId="07504843" w:rsidR="003D296C" w:rsidRPr="003D296C" w:rsidRDefault="003D296C" w:rsidP="002F03EE">
                      <w:pPr>
                        <w:shd w:val="clear" w:color="auto" w:fill="1E1E1E"/>
                        <w:spacing w:after="0" w:line="240" w:lineRule="auto"/>
                        <w:jc w:val="center"/>
                        <w:rPr>
                          <w:rFonts w:ascii="Consolas" w:eastAsia="Times New Roman" w:hAnsi="Consolas" w:cs="Times New Roman"/>
                          <w:color w:val="D4D4D4"/>
                          <w:sz w:val="21"/>
                          <w:szCs w:val="21"/>
                          <w:lang w:eastAsia="en-US"/>
                        </w:rPr>
                      </w:pPr>
                      <w:r w:rsidRPr="003D296C">
                        <w:rPr>
                          <w:rFonts w:ascii="Consolas" w:eastAsia="Times New Roman" w:hAnsi="Consolas" w:cs="Times New Roman"/>
                          <w:color w:val="DCDCAA"/>
                          <w:sz w:val="21"/>
                          <w:szCs w:val="21"/>
                          <w:lang w:eastAsia="en-US"/>
                        </w:rPr>
                        <w:t>solve</w:t>
                      </w:r>
                      <w:r w:rsidRPr="003D296C">
                        <w:rPr>
                          <w:rFonts w:ascii="Consolas" w:eastAsia="Times New Roman" w:hAnsi="Consolas" w:cs="Times New Roman"/>
                          <w:color w:val="D4D4D4"/>
                          <w:sz w:val="21"/>
                          <w:szCs w:val="21"/>
                          <w:lang w:eastAsia="en-US"/>
                        </w:rPr>
                        <w:t>(M::</w:t>
                      </w:r>
                      <w:r w:rsidRPr="003D296C">
                        <w:rPr>
                          <w:rFonts w:ascii="Consolas" w:eastAsia="Times New Roman" w:hAnsi="Consolas" w:cs="Times New Roman"/>
                          <w:color w:val="4EC9B0"/>
                          <w:sz w:val="21"/>
                          <w:szCs w:val="21"/>
                          <w:lang w:eastAsia="en-US"/>
                        </w:rPr>
                        <w:t>IteratedBestResponse</w:t>
                      </w:r>
                      <w:r w:rsidRPr="003D296C">
                        <w:rPr>
                          <w:rFonts w:ascii="Consolas" w:eastAsia="Times New Roman" w:hAnsi="Consolas" w:cs="Times New Roman"/>
                          <w:color w:val="D4D4D4"/>
                          <w:sz w:val="21"/>
                          <w:szCs w:val="21"/>
                          <w:lang w:eastAsia="en-US"/>
                        </w:rPr>
                        <w:t xml:space="preserve">, </w:t>
                      </w:r>
                      <w:r w:rsidRPr="003D296C">
                        <w:rPr>
                          <w:rFonts w:ascii="Cambria Math" w:eastAsia="Times New Roman" w:hAnsi="Cambria Math" w:cs="Cambria Math"/>
                          <w:color w:val="D4D4D4"/>
                          <w:sz w:val="21"/>
                          <w:szCs w:val="21"/>
                          <w:lang w:eastAsia="en-US"/>
                        </w:rPr>
                        <w:t>𝒫</w:t>
                      </w:r>
                      <w:r w:rsidRPr="003D296C">
                        <w:rPr>
                          <w:rFonts w:ascii="Consolas" w:eastAsia="Times New Roman" w:hAnsi="Consolas" w:cs="Times New Roman"/>
                          <w:color w:val="D4D4D4"/>
                          <w:sz w:val="21"/>
                          <w:szCs w:val="21"/>
                          <w:lang w:eastAsia="en-US"/>
                        </w:rPr>
                        <w:t>)</w:t>
                      </w:r>
                    </w:p>
                  </w:txbxContent>
                </v:textbox>
                <w10:wrap anchorx="margin"/>
              </v:rect>
            </w:pict>
          </mc:Fallback>
        </mc:AlternateContent>
      </w:r>
    </w:p>
    <w:p w14:paraId="6DA9FA8F" w14:textId="3BE6590A" w:rsidR="00051A13" w:rsidRDefault="00426307" w:rsidP="00576E22">
      <w:pPr>
        <w:rPr>
          <w:color w:val="E7E6E6" w:themeColor="background2"/>
        </w:rPr>
      </w:pPr>
      <w:r>
        <w:rPr>
          <w:noProof/>
          <w:color w:val="E7E6E6" w:themeColor="background2"/>
        </w:rPr>
        <mc:AlternateContent>
          <mc:Choice Requires="wps">
            <w:drawing>
              <wp:anchor distT="0" distB="0" distL="114300" distR="114300" simplePos="0" relativeHeight="251672576" behindDoc="0" locked="0" layoutInCell="1" allowOverlap="1" wp14:anchorId="7316016A" wp14:editId="1CD0B29C">
                <wp:simplePos x="0" y="0"/>
                <wp:positionH relativeFrom="column">
                  <wp:posOffset>2974094</wp:posOffset>
                </wp:positionH>
                <wp:positionV relativeFrom="paragraph">
                  <wp:posOffset>56725</wp:posOffset>
                </wp:positionV>
                <wp:extent cx="673100" cy="45719"/>
                <wp:effectExtent l="19050" t="76200" r="0" b="69215"/>
                <wp:wrapNone/>
                <wp:docPr id="10" name="Straight Arrow Connector 10"/>
                <wp:cNvGraphicFramePr/>
                <a:graphic xmlns:a="http://schemas.openxmlformats.org/drawingml/2006/main">
                  <a:graphicData uri="http://schemas.microsoft.com/office/word/2010/wordprocessingShape">
                    <wps:wsp>
                      <wps:cNvCnPr/>
                      <wps:spPr>
                        <a:xfrm flipV="1">
                          <a:off x="0" y="0"/>
                          <a:ext cx="673100" cy="45719"/>
                        </a:xfrm>
                        <a:prstGeom prst="straightConnector1">
                          <a:avLst/>
                        </a:prstGeom>
                        <a:ln w="28575">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A2DEAA" id="Straight Arrow Connector 10" o:spid="_x0000_s1026" type="#_x0000_t32" style="position:absolute;margin-left:234.2pt;margin-top:4.45pt;width:53pt;height:3.6pt;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" strokecolor="#4472c4 [3204]" strokeweight="2.25pt">
                <v:stroke endarrow="block" joinstyle="miter"/>
              </v:shape>
            </w:pict>
          </mc:Fallback>
        </mc:AlternateContent>
      </w:r>
    </w:p>
    <w:p w14:paraId="2E43C8B2" w14:textId="0BC93DD0" w:rsidR="00051A13" w:rsidRDefault="00051A13" w:rsidP="00576E22">
      <w:pPr>
        <w:rPr>
          <w:color w:val="E7E6E6" w:themeColor="background2"/>
        </w:rPr>
      </w:pPr>
    </w:p>
    <w:p w14:paraId="64B392AF" w14:textId="1808EFA3" w:rsidR="00D7602C" w:rsidRDefault="002F05C0" w:rsidP="00297F09">
      <w:pPr>
        <w:jc w:val="both"/>
      </w:pPr>
      <w:r w:rsidRPr="002F05C0">
        <w:t>IteratedBestRespons</w:t>
      </w:r>
      <w:r>
        <w:t>e: hàm tạo 1 cấu hình IteratedBestResponse (</w:t>
      </w:r>
      <w:r w:rsidR="0058790E">
        <w:t>như phần</w:t>
      </w:r>
      <w:r w:rsidR="00233FA8">
        <w:t xml:space="preserve"> mô hình</w:t>
      </w:r>
      <w:r w:rsidR="004B2A50">
        <w:t xml:space="preserve"> hoá</w:t>
      </w:r>
      <w:r w:rsidR="00233FA8">
        <w:t xml:space="preserve"> tính toán ở trên</w:t>
      </w:r>
      <w:r w:rsidR="00DE450B">
        <w:t xml:space="preserve">). Lấy vào 1 SimpleGame </w:t>
      </w:r>
      <w:r w:rsidR="00513919">
        <w:t xml:space="preserve">cũng </w:t>
      </w:r>
      <w:r w:rsidR="00DE450B">
        <w:t>đã có đề cập ở phần mô hình hoá tính toán</w:t>
      </w:r>
      <w:r w:rsidR="00525044">
        <w:t>, và số lần lặp k_max.</w:t>
      </w:r>
      <w:r w:rsidR="00D7602C">
        <w:t xml:space="preserve"> Chính sách ban đầu đó chính</w:t>
      </w:r>
      <w:r w:rsidR="00586E59">
        <w:t xml:space="preserve"> 1 danh sách các SimpleGamePolicy</w:t>
      </w:r>
      <w:r w:rsidR="00AB6C94">
        <w:t xml:space="preserve"> trong đó mỗi SimpleGamePolicy chứa</w:t>
      </w:r>
      <w:r w:rsidR="00A311DF">
        <w:t xml:space="preserve"> 1</w:t>
      </w:r>
      <w:r w:rsidR="00AB6C94">
        <w:t xml:space="preserve"> </w:t>
      </w:r>
      <w:r w:rsidR="00967219">
        <w:t>dictionary chứa các</w:t>
      </w:r>
      <w:r w:rsidR="00D7602C">
        <w:t xml:space="preserve"> </w:t>
      </w:r>
      <w:r w:rsidR="00723614">
        <w:t xml:space="preserve">cặp </w:t>
      </w:r>
      <w:r w:rsidR="0056293C">
        <w:t>(</w:t>
      </w:r>
      <w:r w:rsidR="00723614">
        <w:t>action</w:t>
      </w:r>
      <w:r w:rsidR="0056293C">
        <w:t xml:space="preserve">; </w:t>
      </w:r>
      <w:r w:rsidR="00686416">
        <w:t>prob</w:t>
      </w:r>
      <w:r w:rsidR="0056293C">
        <w:t>)</w:t>
      </w:r>
      <w:r w:rsidR="00D7602C">
        <w:t xml:space="preserve"> đối với mọi action trong từng joint action trong joint action space của từng agen</w:t>
      </w:r>
      <w:r w:rsidR="00B21E2B">
        <w:t>t.</w:t>
      </w:r>
      <w:r w:rsidR="008F55F3">
        <w:t xml:space="preserve"> </w:t>
      </w:r>
      <w:r w:rsidR="00176A98">
        <w:t>Prob</w:t>
      </w:r>
      <w:r w:rsidR="008F55F3">
        <w:t xml:space="preserve"> của các action sẽ bằng nhau và bằng 1.0/số action</w:t>
      </w:r>
      <w:r w:rsidR="00FC5006">
        <w:t xml:space="preserve"> của joint action hiện tại.</w:t>
      </w:r>
    </w:p>
    <w:p w14:paraId="0D9F0438" w14:textId="00984002" w:rsidR="00DE450B" w:rsidRDefault="00D7602C" w:rsidP="00297F09">
      <w:pPr>
        <w:jc w:val="both"/>
      </w:pPr>
      <w:r>
        <w:t>Solve: Hàm gọi hàm best_response cho 2 agent</w:t>
      </w:r>
      <w:r w:rsidR="00E6329C">
        <w:t>, để 2 kết quả vào 1 list</w:t>
      </w:r>
      <w:r w:rsidR="000215D5">
        <w:t>, rồi sau đó dùng lại list đó để tính best_response cho lần lặp sau, cứ làm vậy k_max lần, và sau cùng sẽ</w:t>
      </w:r>
      <w:r w:rsidR="00E6329C">
        <w:t xml:space="preserve"> trả về list</w:t>
      </w:r>
      <w:r w:rsidR="000215D5">
        <w:t xml:space="preserve"> kết quả sau k_max lần lặp</w:t>
      </w:r>
      <w:r w:rsidR="00E6329C">
        <w:t xml:space="preserve"> đó.</w:t>
      </w:r>
    </w:p>
    <w:p w14:paraId="6BDC3D0E" w14:textId="66CED7D4" w:rsidR="00ED227E" w:rsidRPr="00DE450B" w:rsidRDefault="00017D17" w:rsidP="00297F09">
      <w:pPr>
        <w:jc w:val="both"/>
      </w:pPr>
      <w:r>
        <w:t xml:space="preserve">Best_response: </w:t>
      </w:r>
      <w:r w:rsidR="0048624A">
        <w:t xml:space="preserve">tính best response cho </w:t>
      </w:r>
      <w:r w:rsidR="00965A10">
        <w:t>joint policy</w:t>
      </w:r>
      <w:r w:rsidR="0048624A">
        <w:t xml:space="preserve"> </w:t>
      </w:r>
      <w:r w:rsidR="0048624A" w:rsidRPr="000A25C6">
        <w:t>π</w:t>
      </w:r>
      <w:r w:rsidR="0048624A" w:rsidRPr="00DF3F70">
        <w:t xml:space="preserve"> hiện tại</w:t>
      </w:r>
      <w:r w:rsidR="00E8354A">
        <w:t xml:space="preserve"> khi đang là lượt của</w:t>
      </w:r>
      <w:r w:rsidR="0048624A" w:rsidRPr="00DF3F70">
        <w:t xml:space="preserve"> agent </w:t>
      </w:r>
      <w:r w:rsidR="00DF3F70">
        <w:t>có thứ tự i</w:t>
      </w:r>
      <w:r w:rsidR="00B47AF6" w:rsidRPr="00DF3F70">
        <w:t>.</w:t>
      </w:r>
    </w:p>
    <w:p w14:paraId="10452BFA" w14:textId="54E06BEA" w:rsidR="006D59FD" w:rsidRPr="006A19CD" w:rsidRDefault="006D59FD" w:rsidP="006D59FD">
      <w:pPr>
        <w:pStyle w:val="ListParagraph"/>
        <w:numPr>
          <w:ilvl w:val="0"/>
          <w:numId w:val="10"/>
        </w:numPr>
        <w:rPr>
          <w:b/>
          <w:bCs/>
        </w:rPr>
      </w:pPr>
      <w:r w:rsidRPr="006A19CD">
        <w:rPr>
          <w:b/>
          <w:bCs/>
        </w:rPr>
        <w:t>Hàm hỗ trợ:</w:t>
      </w:r>
    </w:p>
    <w:p w14:paraId="685F942E" w14:textId="46438BE0" w:rsidR="0015619F" w:rsidRPr="003D408A" w:rsidRDefault="003D408A" w:rsidP="003D408A">
      <w:pPr>
        <w:shd w:val="clear" w:color="auto" w:fill="1E1E1E"/>
        <w:spacing w:after="0" w:line="285" w:lineRule="atLeast"/>
        <w:rPr>
          <w:rFonts w:ascii="Consolas" w:eastAsia="Times New Roman" w:hAnsi="Consolas" w:cs="Times New Roman"/>
          <w:color w:val="D4D4D4"/>
          <w:sz w:val="21"/>
          <w:szCs w:val="21"/>
          <w:lang w:eastAsia="en-US"/>
        </w:rPr>
      </w:pPr>
      <w:r w:rsidRPr="003D408A">
        <w:rPr>
          <w:rFonts w:ascii="Consolas" w:eastAsia="Times New Roman" w:hAnsi="Consolas" w:cs="Times New Roman"/>
          <w:color w:val="DCDCAA"/>
          <w:sz w:val="21"/>
          <w:szCs w:val="21"/>
          <w:lang w:eastAsia="en-US"/>
        </w:rPr>
        <w:t>utility</w:t>
      </w:r>
      <w:r w:rsidRPr="003D408A">
        <w:rPr>
          <w:rFonts w:ascii="Consolas" w:eastAsia="Times New Roman" w:hAnsi="Consolas" w:cs="Times New Roman"/>
          <w:color w:val="D4D4D4"/>
          <w:sz w:val="21"/>
          <w:szCs w:val="21"/>
          <w:lang w:eastAsia="en-US"/>
        </w:rPr>
        <w:t>(</w:t>
      </w:r>
      <w:r w:rsidRPr="003D408A">
        <w:rPr>
          <w:rFonts w:ascii="Cambria Math" w:eastAsia="Times New Roman" w:hAnsi="Cambria Math" w:cs="Cambria Math"/>
          <w:color w:val="D4D4D4"/>
          <w:sz w:val="21"/>
          <w:szCs w:val="21"/>
          <w:lang w:eastAsia="en-US"/>
        </w:rPr>
        <w:t>𝒫</w:t>
      </w:r>
      <w:r w:rsidRPr="003D408A">
        <w:rPr>
          <w:rFonts w:ascii="Consolas" w:eastAsia="Times New Roman" w:hAnsi="Consolas" w:cs="Times New Roman"/>
          <w:color w:val="D4D4D4"/>
          <w:sz w:val="21"/>
          <w:szCs w:val="21"/>
          <w:lang w:eastAsia="en-US"/>
        </w:rPr>
        <w:t>::</w:t>
      </w:r>
      <w:r w:rsidRPr="003D408A">
        <w:rPr>
          <w:rFonts w:ascii="Consolas" w:eastAsia="Times New Roman" w:hAnsi="Consolas" w:cs="Times New Roman"/>
          <w:color w:val="4EC9B0"/>
          <w:sz w:val="21"/>
          <w:szCs w:val="21"/>
          <w:lang w:eastAsia="en-US"/>
        </w:rPr>
        <w:t>SimpleGame</w:t>
      </w:r>
      <w:r w:rsidRPr="003D408A">
        <w:rPr>
          <w:rFonts w:ascii="Consolas" w:eastAsia="Times New Roman" w:hAnsi="Consolas" w:cs="Times New Roman"/>
          <w:color w:val="D4D4D4"/>
          <w:sz w:val="21"/>
          <w:szCs w:val="21"/>
          <w:lang w:eastAsia="en-US"/>
        </w:rPr>
        <w:t xml:space="preserve">, </w:t>
      </w:r>
      <w:r w:rsidRPr="003D408A">
        <w:rPr>
          <w:rFonts w:ascii="Consolas" w:eastAsia="Times New Roman" w:hAnsi="Consolas" w:cs="Times New Roman"/>
          <w:color w:val="B5CEA8"/>
          <w:sz w:val="21"/>
          <w:szCs w:val="21"/>
          <w:lang w:eastAsia="en-US"/>
        </w:rPr>
        <w:t>π</w:t>
      </w:r>
      <w:r w:rsidRPr="003D408A">
        <w:rPr>
          <w:rFonts w:ascii="Consolas" w:eastAsia="Times New Roman" w:hAnsi="Consolas" w:cs="Times New Roman"/>
          <w:color w:val="D4D4D4"/>
          <w:sz w:val="21"/>
          <w:szCs w:val="21"/>
          <w:lang w:eastAsia="en-US"/>
        </w:rPr>
        <w:t>, i)</w:t>
      </w:r>
    </w:p>
    <w:p w14:paraId="52690382" w14:textId="767DBE57" w:rsidR="0015619F" w:rsidRPr="003F2291" w:rsidRDefault="003F2291" w:rsidP="00576E22">
      <w:r w:rsidRPr="003F2291">
        <w:t>Để tính toán</w:t>
      </w:r>
      <w:r>
        <w:t xml:space="preserve"> lợi ích của việc thực hiện joint policy </w:t>
      </w:r>
      <w:r w:rsidRPr="009C1D17">
        <w:t xml:space="preserve">π trong simple game </w:t>
      </w:r>
      <w:r w:rsidRPr="009C1D17">
        <w:rPr>
          <w:rFonts w:ascii="Cambria Math" w:hAnsi="Cambria Math" w:cs="Cambria Math"/>
        </w:rPr>
        <w:t>𝒫</w:t>
      </w:r>
      <w:r w:rsidRPr="009C1D17">
        <w:t xml:space="preserve"> khi đang là lượt của agent có thứ tự i.</w:t>
      </w:r>
    </w:p>
    <w:p w14:paraId="19471EDE" w14:textId="77777777" w:rsidR="0073669F" w:rsidRPr="0073669F" w:rsidRDefault="0073669F" w:rsidP="0073669F">
      <w:pPr>
        <w:shd w:val="clear" w:color="auto" w:fill="1E1E1E"/>
        <w:spacing w:after="0" w:line="285" w:lineRule="atLeast"/>
        <w:rPr>
          <w:rFonts w:ascii="Consolas" w:eastAsia="Times New Roman" w:hAnsi="Consolas" w:cs="Times New Roman"/>
          <w:color w:val="D4D4D4"/>
          <w:sz w:val="21"/>
          <w:szCs w:val="21"/>
          <w:lang w:eastAsia="en-US"/>
        </w:rPr>
      </w:pPr>
      <w:r w:rsidRPr="0073669F">
        <w:rPr>
          <w:rFonts w:ascii="Consolas" w:eastAsia="Times New Roman" w:hAnsi="Consolas" w:cs="Times New Roman"/>
          <w:color w:val="DCDCAA"/>
          <w:sz w:val="21"/>
          <w:szCs w:val="21"/>
          <w:lang w:eastAsia="en-US"/>
        </w:rPr>
        <w:t>SimpleGamePolicy</w:t>
      </w:r>
      <w:r w:rsidRPr="0073669F">
        <w:rPr>
          <w:rFonts w:ascii="Consolas" w:eastAsia="Times New Roman" w:hAnsi="Consolas" w:cs="Times New Roman"/>
          <w:color w:val="D4D4D4"/>
          <w:sz w:val="21"/>
          <w:szCs w:val="21"/>
          <w:lang w:eastAsia="en-US"/>
        </w:rPr>
        <w:t>(p::</w:t>
      </w:r>
      <w:r w:rsidRPr="0073669F">
        <w:rPr>
          <w:rFonts w:ascii="Consolas" w:eastAsia="Times New Roman" w:hAnsi="Consolas" w:cs="Times New Roman"/>
          <w:color w:val="4EC9B0"/>
          <w:sz w:val="21"/>
          <w:szCs w:val="21"/>
          <w:lang w:eastAsia="en-US"/>
        </w:rPr>
        <w:t>Dict</w:t>
      </w:r>
      <w:r w:rsidRPr="0073669F">
        <w:rPr>
          <w:rFonts w:ascii="Consolas" w:eastAsia="Times New Roman" w:hAnsi="Consolas" w:cs="Times New Roman"/>
          <w:color w:val="D4D4D4"/>
          <w:sz w:val="21"/>
          <w:szCs w:val="21"/>
          <w:lang w:eastAsia="en-US"/>
        </w:rPr>
        <w:t>)</w:t>
      </w:r>
    </w:p>
    <w:p w14:paraId="448309BF" w14:textId="20FF600D" w:rsidR="0073669F" w:rsidRPr="00934BB1" w:rsidRDefault="00934BB1" w:rsidP="00FE4E61">
      <w:pPr>
        <w:jc w:val="both"/>
      </w:pPr>
      <w:r w:rsidRPr="00934BB1">
        <w:lastRenderedPageBreak/>
        <w:t xml:space="preserve">Tham số  truyền vào chính là 1 </w:t>
      </w:r>
      <w:r w:rsidR="0001745D">
        <w:tab/>
      </w:r>
      <w:r w:rsidR="00D80655">
        <w:t>từ điể</w:t>
      </w:r>
      <w:r w:rsidR="006B3D73">
        <w:t>n</w:t>
      </w:r>
      <w:r w:rsidR="00D80655">
        <w:t xml:space="preserve"> c</w:t>
      </w:r>
      <w:r w:rsidR="006B3D73">
        <w:t>hứa</w:t>
      </w:r>
      <w:r w:rsidR="00D80655">
        <w:t xml:space="preserve"> các cặp (action; </w:t>
      </w:r>
      <w:r w:rsidR="00532C7D">
        <w:t>prob</w:t>
      </w:r>
      <w:r w:rsidR="00D80655">
        <w:t xml:space="preserve">), hàm này nó chỉ có tác dụng là với mỗi cặp đó, nó tính phần trăm </w:t>
      </w:r>
      <w:r w:rsidR="00532C7D">
        <w:t xml:space="preserve">prob </w:t>
      </w:r>
      <w:r w:rsidR="00D80655">
        <w:t>trong tổng số</w:t>
      </w:r>
      <w:r w:rsidR="004F068D">
        <w:t xml:space="preserve"> tất cả </w:t>
      </w:r>
      <w:r w:rsidR="00532C7D">
        <w:t xml:space="preserve">prob </w:t>
      </w:r>
      <w:r w:rsidR="004F068D">
        <w:t>trong tất cả cặp, rồi gán lại</w:t>
      </w:r>
      <w:r w:rsidR="0001745D">
        <w:t xml:space="preserve"> số phần trăm</w:t>
      </w:r>
      <w:r w:rsidR="004F068D">
        <w:t xml:space="preserve"> vào trong </w:t>
      </w:r>
      <w:r w:rsidR="008378BC">
        <w:t xml:space="preserve">prob </w:t>
      </w:r>
      <w:r w:rsidR="00FD0C4D">
        <w:t>của mỗi cặp.</w:t>
      </w:r>
    </w:p>
    <w:p w14:paraId="4C4E39F3" w14:textId="5777BA89" w:rsidR="0073669F" w:rsidRPr="00DC09B3" w:rsidRDefault="0073669F" w:rsidP="00DC09B3">
      <w:pPr>
        <w:shd w:val="clear" w:color="auto" w:fill="1E1E1E"/>
        <w:spacing w:after="0" w:line="285" w:lineRule="atLeast"/>
        <w:rPr>
          <w:rFonts w:ascii="Consolas" w:eastAsia="Times New Roman" w:hAnsi="Consolas" w:cs="Times New Roman"/>
          <w:color w:val="D4D4D4"/>
          <w:sz w:val="21"/>
          <w:szCs w:val="21"/>
          <w:lang w:eastAsia="en-US"/>
        </w:rPr>
      </w:pPr>
      <w:r w:rsidRPr="0073669F">
        <w:rPr>
          <w:rFonts w:ascii="Consolas" w:eastAsia="Times New Roman" w:hAnsi="Consolas" w:cs="Times New Roman"/>
          <w:color w:val="DCDCAA"/>
          <w:sz w:val="21"/>
          <w:szCs w:val="21"/>
          <w:lang w:eastAsia="en-US"/>
        </w:rPr>
        <w:t>joint</w:t>
      </w:r>
      <w:r w:rsidRPr="0073669F">
        <w:rPr>
          <w:rFonts w:ascii="Consolas" w:eastAsia="Times New Roman" w:hAnsi="Consolas" w:cs="Times New Roman"/>
          <w:color w:val="D4D4D4"/>
          <w:sz w:val="21"/>
          <w:szCs w:val="21"/>
          <w:lang w:eastAsia="en-US"/>
        </w:rPr>
        <w:t>(X)</w:t>
      </w:r>
    </w:p>
    <w:p w14:paraId="6B2B56FA" w14:textId="47A958C7" w:rsidR="00A9047F" w:rsidRDefault="00826A60" w:rsidP="00EE50BD">
      <w:pPr>
        <w:spacing w:line="285" w:lineRule="atLeast"/>
      </w:pPr>
      <w:r w:rsidRPr="004A7E3D">
        <w:t>Hàm này chỉ dùng hàm Iterators.product để phân phối mọi mảng trong X với nhau</w:t>
      </w:r>
      <w:r w:rsidR="00D54550" w:rsidRPr="004A7E3D">
        <w:t>.</w:t>
      </w:r>
    </w:p>
    <w:p w14:paraId="323581A8" w14:textId="77777777" w:rsidR="001F1045" w:rsidRPr="001F1045" w:rsidRDefault="001F1045" w:rsidP="001F1045">
      <w:pPr>
        <w:shd w:val="clear" w:color="auto" w:fill="1E1E1E"/>
        <w:spacing w:after="0" w:line="285" w:lineRule="atLeast"/>
        <w:rPr>
          <w:rFonts w:ascii="Consolas" w:eastAsia="Times New Roman" w:hAnsi="Consolas" w:cs="Times New Roman"/>
          <w:color w:val="D4D4D4"/>
          <w:sz w:val="21"/>
          <w:szCs w:val="21"/>
          <w:lang w:eastAsia="en-US"/>
        </w:rPr>
      </w:pPr>
      <w:r w:rsidRPr="001F1045">
        <w:rPr>
          <w:rFonts w:ascii="Consolas" w:eastAsia="Times New Roman" w:hAnsi="Consolas" w:cs="Times New Roman"/>
          <w:color w:val="DCDCAA"/>
          <w:sz w:val="21"/>
          <w:szCs w:val="21"/>
          <w:lang w:eastAsia="en-US"/>
        </w:rPr>
        <w:t>joint</w:t>
      </w:r>
      <w:r w:rsidRPr="001F1045">
        <w:rPr>
          <w:rFonts w:ascii="Consolas" w:eastAsia="Times New Roman" w:hAnsi="Consolas" w:cs="Times New Roman"/>
          <w:color w:val="D4D4D4"/>
          <w:sz w:val="21"/>
          <w:szCs w:val="21"/>
          <w:lang w:eastAsia="en-US"/>
        </w:rPr>
        <w:t>(</w:t>
      </w:r>
      <w:r w:rsidRPr="001F1045">
        <w:rPr>
          <w:rFonts w:ascii="Consolas" w:eastAsia="Times New Roman" w:hAnsi="Consolas" w:cs="Times New Roman"/>
          <w:color w:val="B5CEA8"/>
          <w:sz w:val="21"/>
          <w:szCs w:val="21"/>
          <w:lang w:eastAsia="en-US"/>
        </w:rPr>
        <w:t>π</w:t>
      </w:r>
      <w:r w:rsidRPr="001F1045">
        <w:rPr>
          <w:rFonts w:ascii="Consolas" w:eastAsia="Times New Roman" w:hAnsi="Consolas" w:cs="Times New Roman"/>
          <w:color w:val="D4D4D4"/>
          <w:sz w:val="21"/>
          <w:szCs w:val="21"/>
          <w:lang w:eastAsia="en-US"/>
        </w:rPr>
        <w:t>, πi, i)</w:t>
      </w:r>
    </w:p>
    <w:p w14:paraId="0A1732FF" w14:textId="468D8D89" w:rsidR="001F1045" w:rsidRPr="001F1045" w:rsidRDefault="001F1045" w:rsidP="001F1045">
      <w:pPr>
        <w:spacing w:after="0" w:line="285" w:lineRule="atLeast"/>
      </w:pPr>
      <w:r>
        <w:t xml:space="preserve">Hàm này </w:t>
      </w:r>
      <w:r w:rsidRPr="001F1045">
        <w:t>thay thế</w:t>
      </w:r>
      <w:r>
        <w:t xml:space="preserve"> policy</w:t>
      </w:r>
      <w:r w:rsidRPr="001F1045">
        <w:t xml:space="preserve"> vị trí i trong</w:t>
      </w:r>
      <w:r>
        <w:t xml:space="preserve"> joint policy</w:t>
      </w:r>
      <w:r w:rsidRPr="001F1045">
        <w:t xml:space="preserve"> π </w:t>
      </w:r>
      <w:r w:rsidR="00544FAF">
        <w:t>bằng</w:t>
      </w:r>
      <w:r w:rsidR="004B36BE">
        <w:t xml:space="preserve"> policy mớ</w:t>
      </w:r>
      <w:r w:rsidR="000A28CC">
        <w:t>i</w:t>
      </w:r>
      <w:r w:rsidRPr="001F1045">
        <w:t xml:space="preserve"> πi</w:t>
      </w:r>
      <w:r w:rsidR="00891C11">
        <w:t>.</w:t>
      </w:r>
      <w:r w:rsidRPr="001F1045">
        <w:t xml:space="preserve"> </w:t>
      </w:r>
    </w:p>
    <w:p w14:paraId="0C2669A2" w14:textId="07830DD1" w:rsidR="00A9047F" w:rsidRPr="000438C7" w:rsidRDefault="00A9047F" w:rsidP="00576E22"/>
    <w:p w14:paraId="49B5D208" w14:textId="1B0418C8" w:rsidR="00E1369E" w:rsidRPr="006F6EE0" w:rsidRDefault="00E1369E" w:rsidP="00E1369E">
      <w:pPr>
        <w:pStyle w:val="ListParagraph"/>
        <w:numPr>
          <w:ilvl w:val="0"/>
          <w:numId w:val="7"/>
        </w:numPr>
        <w:rPr>
          <w:b/>
          <w:bCs/>
        </w:rPr>
      </w:pPr>
      <w:r w:rsidRPr="006F6EE0">
        <w:rPr>
          <w:b/>
          <w:bCs/>
        </w:rPr>
        <w:t>Kết quả thử nghiệm</w:t>
      </w:r>
    </w:p>
    <w:p w14:paraId="07375E11" w14:textId="3146DA69" w:rsidR="00E1369E" w:rsidRDefault="004E4304" w:rsidP="00D2589B">
      <w:pPr>
        <w:jc w:val="both"/>
      </w:pPr>
      <w:r>
        <w:t>Kết quả thử nghiệm của bài toán sẽ là giá trị trả về của hàm solve,</w:t>
      </w:r>
      <w:r w:rsidR="004327CE">
        <w:t xml:space="preserve"> là một</w:t>
      </w:r>
      <w:r w:rsidR="000B1FD7">
        <w:t xml:space="preserve"> joint policy,</w:t>
      </w:r>
      <w:r w:rsidR="007C3EED">
        <w:t xml:space="preserve"> như trên đã nói</w:t>
      </w:r>
      <w:r w:rsidR="00540E7A">
        <w:t>,</w:t>
      </w:r>
      <w:r w:rsidR="003B40A1">
        <w:t xml:space="preserve"> là 1 list các </w:t>
      </w:r>
      <w:r w:rsidR="004327CE">
        <w:t>SimpleGamePolicy</w:t>
      </w:r>
      <w:r w:rsidR="00F97C3C">
        <w:t>,</w:t>
      </w:r>
      <w:r w:rsidR="003F002E">
        <w:t xml:space="preserve"> mỗi SimpleGamePolicy</w:t>
      </w:r>
      <w:r w:rsidR="00F97C3C">
        <w:t xml:space="preserve"> chứa </w:t>
      </w:r>
      <w:r w:rsidR="00825C5D">
        <w:t>biến</w:t>
      </w:r>
      <w:r w:rsidR="00F97C3C">
        <w:t xml:space="preserve"> p</w:t>
      </w:r>
      <w:r w:rsidR="000B1FD7">
        <w:t xml:space="preserve"> chính là từ điển chứa các cặp</w:t>
      </w:r>
      <w:r w:rsidR="002B7F36">
        <w:t xml:space="preserve"> (action; </w:t>
      </w:r>
      <w:r w:rsidR="00AC59C8">
        <w:t>prob</w:t>
      </w:r>
      <w:r w:rsidR="002B7F36">
        <w:t>)</w:t>
      </w:r>
      <w:r w:rsidR="00D12764">
        <w:t>.</w:t>
      </w:r>
      <w:r w:rsidR="000B1FD7">
        <w:t xml:space="preserve"> </w:t>
      </w:r>
      <w:r>
        <w:t xml:space="preserve"> </w:t>
      </w:r>
      <w:r w:rsidR="005B45E1">
        <w:t>Sau k</w:t>
      </w:r>
      <w:r w:rsidR="00AC38ED">
        <w:t>hi chạy xong thuật toán</w:t>
      </w:r>
      <w:r w:rsidR="005B45E1">
        <w:t xml:space="preserve"> với k_max = 100</w:t>
      </w:r>
      <w:r w:rsidR="00AC38ED">
        <w:t>, g</w:t>
      </w:r>
      <w:r w:rsidR="005E4F8D">
        <w:t>iá trị trả về là 1 list chứa 2 SimpleGamePolicy</w:t>
      </w:r>
      <w:r w:rsidR="00825C5D">
        <w:t>,</w:t>
      </w:r>
      <w:r w:rsidR="00C873A8">
        <w:t xml:space="preserve"> giá trị của biến p của mỗi SimpleGamePolicy đều là một từ điển có 1 phần tử có key là 2</w:t>
      </w:r>
      <w:r w:rsidR="002E5D92">
        <w:t xml:space="preserve"> và value là 1.0</w:t>
      </w:r>
      <w:r w:rsidR="00C873A8">
        <w:t xml:space="preserve">, tức là action </w:t>
      </w:r>
      <w:r w:rsidR="00886D54">
        <w:t xml:space="preserve">= </w:t>
      </w:r>
      <w:r w:rsidR="00C873A8">
        <w:t>2</w:t>
      </w:r>
      <w:r w:rsidR="00305436">
        <w:t>, prob = 1.0</w:t>
      </w:r>
      <w:r w:rsidR="00C873A8">
        <w:t xml:space="preserve"> (khi print ra có dạng </w:t>
      </w:r>
      <w:r w:rsidR="00B75FD5" w:rsidRPr="00B75FD5">
        <w:t>Dict(2 =&gt; 1.0) Dict(2 =&gt; 1.0)</w:t>
      </w:r>
      <w:r w:rsidR="00C873A8">
        <w:t>)</w:t>
      </w:r>
      <w:r w:rsidR="00A61593">
        <w:t>, và đó chính là</w:t>
      </w:r>
      <w:r w:rsidR="00984402">
        <w:t xml:space="preserve"> Nash equilibrium mà ta đã dự đoán</w:t>
      </w:r>
      <w:r w:rsidR="00A61593">
        <w:t>.</w:t>
      </w:r>
    </w:p>
    <w:p w14:paraId="41190F66" w14:textId="016E895F" w:rsidR="000D3C46" w:rsidRDefault="000D3C46" w:rsidP="00D2589B">
      <w:pPr>
        <w:jc w:val="both"/>
      </w:pPr>
      <w:r>
        <w:t xml:space="preserve">Ý nghĩa: </w:t>
      </w:r>
      <w:r w:rsidR="003309A3">
        <w:t>Iterated Best Response là một phương pháp hiệu quả, tối ưu và đáng tin cậy để tính được Nash equilibrium và đồng thời dễ cài đặt.</w:t>
      </w:r>
    </w:p>
    <w:p w14:paraId="0898C507" w14:textId="67CB43E8" w:rsidR="00D63896" w:rsidRDefault="00D63896" w:rsidP="00D2589B">
      <w:pPr>
        <w:jc w:val="both"/>
      </w:pPr>
    </w:p>
    <w:p w14:paraId="7BF9009E" w14:textId="2AA27404" w:rsidR="00D63896" w:rsidRPr="00786365" w:rsidRDefault="00472A67" w:rsidP="00472A67">
      <w:pPr>
        <w:pStyle w:val="ListParagraph"/>
        <w:numPr>
          <w:ilvl w:val="0"/>
          <w:numId w:val="6"/>
        </w:numPr>
        <w:jc w:val="both"/>
        <w:rPr>
          <w:b/>
          <w:bCs/>
        </w:rPr>
      </w:pPr>
      <w:r w:rsidRPr="00786365">
        <w:rPr>
          <w:b/>
          <w:bCs/>
        </w:rPr>
        <w:t>Hierarchical Softmax</w:t>
      </w:r>
    </w:p>
    <w:p w14:paraId="35498636" w14:textId="39125217" w:rsidR="00472A67" w:rsidRPr="00D03139" w:rsidRDefault="00FB3B61" w:rsidP="00FB3B61">
      <w:pPr>
        <w:pStyle w:val="ListParagraph"/>
        <w:numPr>
          <w:ilvl w:val="0"/>
          <w:numId w:val="12"/>
        </w:numPr>
        <w:jc w:val="both"/>
        <w:rPr>
          <w:b/>
          <w:bCs/>
        </w:rPr>
      </w:pPr>
      <w:r w:rsidRPr="00D03139">
        <w:rPr>
          <w:b/>
          <w:bCs/>
        </w:rPr>
        <w:t>Softmax response</w:t>
      </w:r>
    </w:p>
    <w:p w14:paraId="0EE420C3" w14:textId="283B5581" w:rsidR="00FB3B61" w:rsidRDefault="003F3015" w:rsidP="0055724D">
      <w:pPr>
        <w:jc w:val="both"/>
      </w:pPr>
      <w:r>
        <w:t>Ngoài Best response thì ta cũng có thể sử dụng Softmax response để mô hình hoá cách mà một agent sẽ chọn hành động của họ.</w:t>
      </w:r>
      <w:r w:rsidR="00863EF4">
        <w:t xml:space="preserve"> Cách suy nghĩ của con người</w:t>
      </w:r>
      <w:r w:rsidR="00DA6501">
        <w:t xml:space="preserve"> hoàn toàn</w:t>
      </w:r>
      <w:r w:rsidR="00863EF4">
        <w:t xml:space="preserve"> không giống những cỗ máy tối ưu </w:t>
      </w:r>
      <w:r w:rsidR="00CE6F06">
        <w:t>-</w:t>
      </w:r>
      <w:r w:rsidR="00863EF4">
        <w:t xml:space="preserve"> luôn mang về lợi ích cao nhất. Cơ chế cơ bản của Softmax response nói rằng con người sẽ</w:t>
      </w:r>
      <w:r w:rsidR="002E3712">
        <w:t xml:space="preserve"> càng</w:t>
      </w:r>
      <w:r w:rsidR="00863EF4">
        <w:t xml:space="preserve"> dễ mắc lỗi hơn khi những lỗi đó</w:t>
      </w:r>
      <w:r w:rsidR="002E3712">
        <w:t xml:space="preserve"> càng</w:t>
      </w:r>
      <w:r w:rsidR="00515333">
        <w:t xml:space="preserve"> </w:t>
      </w:r>
      <w:r w:rsidR="00863EF4">
        <w:t>không nghiêm trọng.</w:t>
      </w:r>
      <w:r w:rsidR="005E390D">
        <w:t xml:space="preserve"> Chon một tham số chính xác (precision parameter)</w:t>
      </w:r>
      <w:r w:rsidR="009F44E1" w:rsidRPr="009F44E1">
        <w:t xml:space="preserve"> </w:t>
      </w:r>
      <w:r w:rsidR="009F44E1">
        <w:t>λ ≥ 0</w:t>
      </w:r>
      <w:r w:rsidR="00BE77FB">
        <w:t>, mô hình này lựa chọn hành động a</w:t>
      </w:r>
      <w:r w:rsidR="00BE77FB">
        <w:rPr>
          <w:vertAlign w:val="superscript"/>
        </w:rPr>
        <w:t>i</w:t>
      </w:r>
      <w:r w:rsidR="00BE77FB" w:rsidRPr="00BE77FB">
        <w:t xml:space="preserve"> </w:t>
      </w:r>
      <w:r w:rsidR="00BE77FB">
        <w:t>dựa theo:</w:t>
      </w:r>
    </w:p>
    <w:p w14:paraId="317B70B8" w14:textId="6C25BDCE" w:rsidR="00BE77FB" w:rsidRPr="005E1432" w:rsidRDefault="00A87F5E" w:rsidP="0055724D">
      <w:pPr>
        <w:jc w:val="both"/>
      </w:pPr>
      <m:oMathPara>
        <m:oMath>
          <m:sSup>
            <m:sSupPr>
              <m:ctrlPr>
                <w:rPr>
                  <w:rFonts w:ascii="Cambria Math" w:hAnsi="Cambria Math"/>
                  <w:i/>
                </w:rPr>
              </m:ctrlPr>
            </m:sSupPr>
            <m:e>
              <m:r>
                <w:rPr>
                  <w:rFonts w:ascii="Cambria Math" w:hAnsi="Cambria Math"/>
                </w:rPr>
                <m:t>π</m:t>
              </m:r>
            </m:e>
            <m:sup>
              <m:r>
                <w:rPr>
                  <w:rFonts w:ascii="Cambria Math" w:hAnsi="Cambria Math"/>
                </w:rPr>
                <m:t>i</m:t>
              </m:r>
            </m:sup>
          </m:sSup>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i</m:t>
                  </m:r>
                </m:sup>
              </m:sSup>
            </m:e>
          </m:d>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λ</m:t>
                  </m:r>
                  <m:sSup>
                    <m:sSupPr>
                      <m:ctrlPr>
                        <w:rPr>
                          <w:rFonts w:ascii="Cambria Math" w:hAnsi="Cambria Math"/>
                          <w:i/>
                        </w:rPr>
                      </m:ctrlPr>
                    </m:sSupPr>
                    <m:e>
                      <m:r>
                        <w:rPr>
                          <w:rFonts w:ascii="Cambria Math" w:hAnsi="Cambria Math"/>
                        </w:rPr>
                        <m:t>U</m:t>
                      </m:r>
                    </m:e>
                    <m:sup>
                      <m:r>
                        <w:rPr>
                          <w:rFonts w:ascii="Cambria Math" w:hAnsi="Cambria Math"/>
                        </w:rPr>
                        <m:t>i</m:t>
                      </m:r>
                    </m:sup>
                  </m:sSup>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i</m:t>
                          </m:r>
                        </m:sup>
                      </m:sSup>
                      <m:r>
                        <w:rPr>
                          <w:rFonts w:ascii="Cambria Math" w:hAnsi="Cambria Math"/>
                        </w:rPr>
                        <m:t xml:space="preserve">, </m:t>
                      </m:r>
                      <m:sSup>
                        <m:sSupPr>
                          <m:ctrlPr>
                            <w:rPr>
                              <w:rFonts w:ascii="Cambria Math" w:hAnsi="Cambria Math"/>
                              <w:i/>
                            </w:rPr>
                          </m:ctrlPr>
                        </m:sSupPr>
                        <m:e>
                          <m:r>
                            <w:rPr>
                              <w:rFonts w:ascii="Cambria Math" w:hAnsi="Cambria Math"/>
                            </w:rPr>
                            <m:t>π</m:t>
                          </m:r>
                        </m:e>
                        <m:sup>
                          <m:r>
                            <w:rPr>
                              <w:rFonts w:ascii="Cambria Math" w:hAnsi="Cambria Math"/>
                            </w:rPr>
                            <m:t>-1</m:t>
                          </m:r>
                        </m:sup>
                      </m:sSup>
                    </m:e>
                  </m:d>
                </m:e>
              </m:d>
            </m:e>
          </m:func>
        </m:oMath>
      </m:oMathPara>
    </w:p>
    <w:p w14:paraId="7EEF7441" w14:textId="0451C69D" w:rsidR="005E1432" w:rsidRDefault="008D2363" w:rsidP="0055724D">
      <w:pPr>
        <w:jc w:val="both"/>
      </w:pPr>
      <w:r>
        <w:t>Khi λ tiến về 0, agent sẽ ít nhạy cảm với sự khác biệt về lợi ích, cho nên mọi lựa chọn họ đều chọn ngẫu nhiên.</w:t>
      </w:r>
      <w:r w:rsidR="00C76F5F">
        <w:t xml:space="preserve"> Còn khi λ tiến về vô cực</w:t>
      </w:r>
      <w:r w:rsidR="00CA63E9">
        <w:t>, chính sách này sẽ trở về deterministic best response</w:t>
      </w:r>
      <w:r w:rsidR="00615E05">
        <w:t>.</w:t>
      </w:r>
      <w:r w:rsidR="0091410E">
        <w:t xml:space="preserve"> Chúng ta có thể xem </w:t>
      </w:r>
      <w:r w:rsidR="00FE3CD9">
        <w:t>λ như một biến mà ta có thể học từ dữ liệu, cách tiếp cận theo cách học như vậy sẽ dẫn tới việc hành vi là những dự đoán thay vì là những hành vi có căn cứ.</w:t>
      </w:r>
      <w:r w:rsidR="00807EF5">
        <w:t xml:space="preserve"> Nhưng việc có một mô hình dự đoán hành vi như vậy sẽ rất có ích trong việc xây dựng 1 mô hình hành vi có căn cứ.</w:t>
      </w:r>
    </w:p>
    <w:p w14:paraId="503D34B9" w14:textId="497C1468" w:rsidR="00D61411" w:rsidRPr="008306DF" w:rsidRDefault="00D61411" w:rsidP="00D61411">
      <w:pPr>
        <w:pStyle w:val="ListParagraph"/>
        <w:numPr>
          <w:ilvl w:val="0"/>
          <w:numId w:val="12"/>
        </w:numPr>
        <w:jc w:val="both"/>
        <w:rPr>
          <w:b/>
          <w:bCs/>
        </w:rPr>
      </w:pPr>
      <w:r w:rsidRPr="008306DF">
        <w:rPr>
          <w:b/>
          <w:bCs/>
        </w:rPr>
        <w:t>Hierarchical Softmax</w:t>
      </w:r>
    </w:p>
    <w:p w14:paraId="3827C800" w14:textId="654A537F" w:rsidR="00D61411" w:rsidRDefault="00445D6F" w:rsidP="00D61411">
      <w:pPr>
        <w:jc w:val="both"/>
      </w:pPr>
      <w:r>
        <w:t>Khi ta muốn xây dựng một hệ thống thực hiện lựa chọn mà phải tương tác với con người, thì việc tính toán Nash equilibrium luôn luôn không phải là tốt nhất</w:t>
      </w:r>
      <w:r w:rsidR="0058408C">
        <w:t>, vì con người thường sẽ không dùng những chiến thuật tiến tới Nash equilibrium.</w:t>
      </w:r>
      <w:r w:rsidR="005E358E">
        <w:t xml:space="preserve"> Vì lí do đầu tiên là trong 1 trò chơi có thể có nhiều trạng thái equilibria khác nhau nên người chơi sẽ không biết nên chọn equilibrium nào</w:t>
      </w:r>
      <w:r w:rsidR="00E07BDD">
        <w:t xml:space="preserve"> để thích ứng</w:t>
      </w:r>
      <w:r w:rsidR="005E358E">
        <w:t>.</w:t>
      </w:r>
      <w:r w:rsidR="00AE24E2">
        <w:t xml:space="preserve"> </w:t>
      </w:r>
      <w:r w:rsidR="00581961">
        <w:t>Với những game chỉ có 1 equilibrium thì con người cũng sẽ không thể nào tính ra</w:t>
      </w:r>
      <w:r w:rsidR="00B0643B">
        <w:t>,</w:t>
      </w:r>
      <w:r w:rsidR="00581961">
        <w:t xml:space="preserve"> đơn giản vì độ lớn của game và sự giới hạn của bộ não con người.</w:t>
      </w:r>
      <w:r w:rsidR="001F02BF">
        <w:t xml:space="preserve"> Cho dù họ nghĩ họ có khả năng tính ra được Nash equilibrium thì họ</w:t>
      </w:r>
      <w:r w:rsidR="00725123">
        <w:t xml:space="preserve"> lại nghĩ đối phương của họ sẽ không tính ra</w:t>
      </w:r>
      <w:r w:rsidR="00F46574">
        <w:t>,</w:t>
      </w:r>
      <w:r w:rsidR="00725123">
        <w:t xml:space="preserve"> </w:t>
      </w:r>
      <w:r w:rsidR="00252615">
        <w:t>cho nên việc chơi tối ưu như vậy là một điều tốn sức.</w:t>
      </w:r>
    </w:p>
    <w:p w14:paraId="5C78B56C" w14:textId="2D3C881B" w:rsidR="00460DAD" w:rsidRDefault="00006A4C" w:rsidP="00D61411">
      <w:pPr>
        <w:jc w:val="both"/>
      </w:pPr>
      <w:r>
        <w:t xml:space="preserve">Hierarchial Softmax là một hệ thống </w:t>
      </w:r>
      <w:r w:rsidR="00AC5279">
        <w:t>rất tốt</w:t>
      </w:r>
      <w:r>
        <w:t xml:space="preserve"> cho loại hệ thống nói trên, </w:t>
      </w:r>
      <w:r w:rsidR="00C33918">
        <w:t>nó kết hợp phương thức tuần tự như IBR với softmax response.</w:t>
      </w:r>
      <w:r w:rsidR="00414D31">
        <w:t xml:space="preserve"> Phương thức Hierarchical softmax này mô hình hoá chiều sâu của sự hợp lí</w:t>
      </w:r>
      <w:r w:rsidR="00FD5B8F">
        <w:t xml:space="preserve"> (depth of rationality)</w:t>
      </w:r>
      <w:r w:rsidR="00F44840">
        <w:t xml:space="preserve"> của một agent bằng 1 biến</w:t>
      </w:r>
      <w:r w:rsidR="008A2E71">
        <w:t xml:space="preserve"> leve</w:t>
      </w:r>
      <w:r w:rsidR="00692818">
        <w:t xml:space="preserve">l </w:t>
      </w:r>
      <w:r w:rsidR="00F44840">
        <w:t>k</w:t>
      </w:r>
      <w:r w:rsidR="00922547">
        <w:t xml:space="preserve"> &gt;= 0</w:t>
      </w:r>
      <w:r w:rsidR="008A2E71">
        <w:t>.</w:t>
      </w:r>
    </w:p>
    <w:p w14:paraId="063E4423" w14:textId="3DC3BE0E" w:rsidR="00F77227" w:rsidRDefault="00F77227" w:rsidP="00D61411">
      <w:pPr>
        <w:jc w:val="both"/>
      </w:pPr>
      <w:r>
        <w:lastRenderedPageBreak/>
        <w:t>Một agent level 0 chọn hành động của nó 1 cách ngẫu nhiên, một agent level 1 thì sẽ giả sử đối phương dùng chiến thuật level 0 và sẽ chọn hành động theo một softmax response với độ chính xác</w:t>
      </w:r>
      <w:r w:rsidRPr="00F77227">
        <w:t xml:space="preserve"> </w:t>
      </w:r>
      <w:r>
        <w:t>λ</w:t>
      </w:r>
      <w:r w:rsidR="00346789">
        <w:t xml:space="preserve"> (không đổi trong suốt quá trình chạy tuần tự</w:t>
      </w:r>
      <w:r w:rsidR="00BF3F9F">
        <w:t>)</w:t>
      </w:r>
      <w:r>
        <w:t xml:space="preserve"> để đáp lại chiến thuật </w:t>
      </w:r>
      <w:r w:rsidR="001F1A6F">
        <w:t xml:space="preserve">level 0 </w:t>
      </w:r>
      <w:r>
        <w:t>đó.</w:t>
      </w:r>
      <w:r w:rsidR="00A065CF">
        <w:t xml:space="preserve"> Một cách tổng quát thì một agent level k sẽ chọn hành động theo softmax response khi đối phương của họ là level k-1</w:t>
      </w:r>
      <w:r w:rsidR="006A1BC7">
        <w:t>.</w:t>
      </w:r>
    </w:p>
    <w:p w14:paraId="195F03A4" w14:textId="69812AFA" w:rsidR="00F222AB" w:rsidRPr="00495BFC" w:rsidRDefault="00F222AB" w:rsidP="00F222AB">
      <w:pPr>
        <w:pStyle w:val="ListParagraph"/>
        <w:numPr>
          <w:ilvl w:val="0"/>
          <w:numId w:val="12"/>
        </w:numPr>
        <w:jc w:val="both"/>
        <w:rPr>
          <w:b/>
          <w:bCs/>
        </w:rPr>
      </w:pPr>
      <w:r w:rsidRPr="00495BFC">
        <w:rPr>
          <w:b/>
          <w:bCs/>
        </w:rPr>
        <w:t>Code</w:t>
      </w:r>
    </w:p>
    <w:p w14:paraId="0A636584" w14:textId="77777777" w:rsidR="005F0558" w:rsidRPr="006A19CD" w:rsidRDefault="005F0558" w:rsidP="005F0558">
      <w:pPr>
        <w:pStyle w:val="ListParagraph"/>
        <w:numPr>
          <w:ilvl w:val="0"/>
          <w:numId w:val="10"/>
        </w:numPr>
        <w:rPr>
          <w:b/>
          <w:bCs/>
        </w:rPr>
      </w:pPr>
      <w:r w:rsidRPr="006A19CD">
        <w:rPr>
          <w:b/>
          <w:bCs/>
        </w:rPr>
        <w:t>Flow chính:</w:t>
      </w:r>
    </w:p>
    <w:p w14:paraId="223A319A" w14:textId="77777777" w:rsidR="005F0558" w:rsidRDefault="005F0558" w:rsidP="005F0558">
      <w:r>
        <w:rPr>
          <w:noProof/>
        </w:rPr>
        <mc:AlternateContent>
          <mc:Choice Requires="wps">
            <w:drawing>
              <wp:anchor distT="0" distB="0" distL="114300" distR="114300" simplePos="0" relativeHeight="251674624" behindDoc="0" locked="0" layoutInCell="1" allowOverlap="1" wp14:anchorId="57CCE2F6" wp14:editId="6A2BE762">
                <wp:simplePos x="0" y="0"/>
                <wp:positionH relativeFrom="margin">
                  <wp:align>left</wp:align>
                </wp:positionH>
                <wp:positionV relativeFrom="paragraph">
                  <wp:posOffset>7639</wp:posOffset>
                </wp:positionV>
                <wp:extent cx="3398293" cy="412164"/>
                <wp:effectExtent l="0" t="0" r="12065" b="26035"/>
                <wp:wrapNone/>
                <wp:docPr id="15" name="Rectangle 15"/>
                <wp:cNvGraphicFramePr/>
                <a:graphic xmlns:a="http://schemas.openxmlformats.org/drawingml/2006/main">
                  <a:graphicData uri="http://schemas.microsoft.com/office/word/2010/wordprocessingShape">
                    <wps:wsp>
                      <wps:cNvSpPr/>
                      <wps:spPr>
                        <a:xfrm>
                          <a:off x="0" y="0"/>
                          <a:ext cx="3398293" cy="412164"/>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13ADF6DE" w14:textId="5384E0AD" w:rsidR="005F0558" w:rsidRPr="0014144F" w:rsidRDefault="000F1B1C" w:rsidP="00933B0B">
                            <w:pPr>
                              <w:shd w:val="clear" w:color="auto" w:fill="1E1E1E"/>
                              <w:spacing w:after="0" w:line="285" w:lineRule="atLeast"/>
                              <w:jc w:val="center"/>
                              <w:rPr>
                                <w:rFonts w:ascii="Consolas" w:eastAsia="Times New Roman" w:hAnsi="Consolas" w:cs="Times New Roman"/>
                                <w:color w:val="D4D4D4"/>
                                <w:sz w:val="21"/>
                                <w:szCs w:val="21"/>
                                <w:lang w:eastAsia="en-US"/>
                              </w:rPr>
                            </w:pPr>
                            <w:r w:rsidRPr="000F1B1C">
                              <w:rPr>
                                <w:rFonts w:ascii="Consolas" w:eastAsia="Times New Roman" w:hAnsi="Consolas" w:cs="Times New Roman"/>
                                <w:color w:val="DCDCAA"/>
                                <w:sz w:val="21"/>
                                <w:szCs w:val="21"/>
                                <w:lang w:eastAsia="en-US"/>
                              </w:rPr>
                              <w:t>HierarchicalSoftmax</w:t>
                            </w:r>
                            <w:r w:rsidRPr="000F1B1C">
                              <w:rPr>
                                <w:rFonts w:ascii="Consolas" w:eastAsia="Times New Roman" w:hAnsi="Consolas" w:cs="Times New Roman"/>
                                <w:color w:val="D4D4D4"/>
                                <w:sz w:val="21"/>
                                <w:szCs w:val="21"/>
                                <w:lang w:eastAsia="en-US"/>
                              </w:rPr>
                              <w:t>(</w:t>
                            </w:r>
                            <w:r w:rsidRPr="000F1B1C">
                              <w:rPr>
                                <w:rFonts w:ascii="Cambria Math" w:eastAsia="Times New Roman" w:hAnsi="Cambria Math" w:cs="Cambria Math"/>
                                <w:color w:val="D4D4D4"/>
                                <w:sz w:val="21"/>
                                <w:szCs w:val="21"/>
                                <w:lang w:eastAsia="en-US"/>
                              </w:rPr>
                              <w:t>𝒫</w:t>
                            </w:r>
                            <w:r w:rsidRPr="000F1B1C">
                              <w:rPr>
                                <w:rFonts w:ascii="Consolas" w:eastAsia="Times New Roman" w:hAnsi="Consolas" w:cs="Times New Roman"/>
                                <w:color w:val="D4D4D4"/>
                                <w:sz w:val="21"/>
                                <w:szCs w:val="21"/>
                                <w:lang w:eastAsia="en-US"/>
                              </w:rPr>
                              <w:t>::</w:t>
                            </w:r>
                            <w:r w:rsidRPr="000F1B1C">
                              <w:rPr>
                                <w:rFonts w:ascii="Consolas" w:eastAsia="Times New Roman" w:hAnsi="Consolas" w:cs="Times New Roman"/>
                                <w:color w:val="4EC9B0"/>
                                <w:sz w:val="21"/>
                                <w:szCs w:val="21"/>
                                <w:lang w:eastAsia="en-US"/>
                              </w:rPr>
                              <w:t>SimpleGame</w:t>
                            </w:r>
                            <w:r w:rsidRPr="000F1B1C">
                              <w:rPr>
                                <w:rFonts w:ascii="Consolas" w:eastAsia="Times New Roman" w:hAnsi="Consolas" w:cs="Times New Roman"/>
                                <w:color w:val="D4D4D4"/>
                                <w:sz w:val="21"/>
                                <w:szCs w:val="21"/>
                                <w:lang w:eastAsia="en-US"/>
                              </w:rPr>
                              <w:t>, λ, 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CCE2F6" id="Rectangle 15" o:spid="_x0000_s1029" style="position:absolute;margin-left:0;margin-top:.6pt;width:267.6pt;height:32.45pt;z-index:25167462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" fillcolor="#1e1e1e" strokecolor="#1f3763 [1604]" strokeweight="1pt">
                <v:textbox>
                  <w:txbxContent>
                    <w:p w14:paraId="13ADF6DE" w14:textId="5384E0AD" w:rsidR="005F0558" w:rsidRPr="0014144F" w:rsidRDefault="000F1B1C" w:rsidP="00933B0B">
                      <w:pPr>
                        <w:shd w:val="clear" w:color="auto" w:fill="1E1E1E"/>
                        <w:spacing w:after="0" w:line="285" w:lineRule="atLeast"/>
                        <w:jc w:val="center"/>
                        <w:rPr>
                          <w:rFonts w:ascii="Consolas" w:eastAsia="Times New Roman" w:hAnsi="Consolas" w:cs="Times New Roman"/>
                          <w:color w:val="D4D4D4"/>
                          <w:sz w:val="21"/>
                          <w:szCs w:val="21"/>
                          <w:lang w:eastAsia="en-US"/>
                        </w:rPr>
                      </w:pPr>
                      <w:r w:rsidRPr="000F1B1C">
                        <w:rPr>
                          <w:rFonts w:ascii="Consolas" w:eastAsia="Times New Roman" w:hAnsi="Consolas" w:cs="Times New Roman"/>
                          <w:color w:val="DCDCAA"/>
                          <w:sz w:val="21"/>
                          <w:szCs w:val="21"/>
                          <w:lang w:eastAsia="en-US"/>
                        </w:rPr>
                        <w:t>HierarchicalSoftmax</w:t>
                      </w:r>
                      <w:r w:rsidRPr="000F1B1C">
                        <w:rPr>
                          <w:rFonts w:ascii="Consolas" w:eastAsia="Times New Roman" w:hAnsi="Consolas" w:cs="Times New Roman"/>
                          <w:color w:val="D4D4D4"/>
                          <w:sz w:val="21"/>
                          <w:szCs w:val="21"/>
                          <w:lang w:eastAsia="en-US"/>
                        </w:rPr>
                        <w:t>(</w:t>
                      </w:r>
                      <w:r w:rsidRPr="000F1B1C">
                        <w:rPr>
                          <w:rFonts w:ascii="Cambria Math" w:eastAsia="Times New Roman" w:hAnsi="Cambria Math" w:cs="Cambria Math"/>
                          <w:color w:val="D4D4D4"/>
                          <w:sz w:val="21"/>
                          <w:szCs w:val="21"/>
                          <w:lang w:eastAsia="en-US"/>
                        </w:rPr>
                        <w:t>𝒫</w:t>
                      </w:r>
                      <w:r w:rsidRPr="000F1B1C">
                        <w:rPr>
                          <w:rFonts w:ascii="Consolas" w:eastAsia="Times New Roman" w:hAnsi="Consolas" w:cs="Times New Roman"/>
                          <w:color w:val="D4D4D4"/>
                          <w:sz w:val="21"/>
                          <w:szCs w:val="21"/>
                          <w:lang w:eastAsia="en-US"/>
                        </w:rPr>
                        <w:t>::</w:t>
                      </w:r>
                      <w:r w:rsidRPr="000F1B1C">
                        <w:rPr>
                          <w:rFonts w:ascii="Consolas" w:eastAsia="Times New Roman" w:hAnsi="Consolas" w:cs="Times New Roman"/>
                          <w:color w:val="4EC9B0"/>
                          <w:sz w:val="21"/>
                          <w:szCs w:val="21"/>
                          <w:lang w:eastAsia="en-US"/>
                        </w:rPr>
                        <w:t>SimpleGame</w:t>
                      </w:r>
                      <w:r w:rsidRPr="000F1B1C">
                        <w:rPr>
                          <w:rFonts w:ascii="Consolas" w:eastAsia="Times New Roman" w:hAnsi="Consolas" w:cs="Times New Roman"/>
                          <w:color w:val="D4D4D4"/>
                          <w:sz w:val="21"/>
                          <w:szCs w:val="21"/>
                          <w:lang w:eastAsia="en-US"/>
                        </w:rPr>
                        <w:t>, λ, k)</w:t>
                      </w:r>
                    </w:p>
                  </w:txbxContent>
                </v:textbox>
                <w10:wrap anchorx="margin"/>
              </v:rect>
            </w:pict>
          </mc:Fallback>
        </mc:AlternateContent>
      </w:r>
    </w:p>
    <w:p w14:paraId="2D8DA0B6" w14:textId="77777777" w:rsidR="005F0558" w:rsidRDefault="005F0558" w:rsidP="005F0558">
      <w:pPr>
        <w:rPr>
          <w:color w:val="E7E6E6" w:themeColor="background2"/>
        </w:rPr>
      </w:pPr>
      <w:r>
        <w:rPr>
          <w:noProof/>
          <w:color w:val="E7E6E6" w:themeColor="background2"/>
        </w:rPr>
        <mc:AlternateContent>
          <mc:Choice Requires="wps">
            <w:drawing>
              <wp:anchor distT="0" distB="0" distL="114300" distR="114300" simplePos="0" relativeHeight="251677696" behindDoc="0" locked="0" layoutInCell="1" allowOverlap="1" wp14:anchorId="315889A6" wp14:editId="30DD27D0">
                <wp:simplePos x="0" y="0"/>
                <wp:positionH relativeFrom="column">
                  <wp:posOffset>624214</wp:posOffset>
                </wp:positionH>
                <wp:positionV relativeFrom="paragraph">
                  <wp:posOffset>134885</wp:posOffset>
                </wp:positionV>
                <wp:extent cx="132213" cy="499565"/>
                <wp:effectExtent l="57150" t="19050" r="20320" b="53340"/>
                <wp:wrapNone/>
                <wp:docPr id="16" name="Straight Arrow Connector 16"/>
                <wp:cNvGraphicFramePr/>
                <a:graphic xmlns:a="http://schemas.openxmlformats.org/drawingml/2006/main">
                  <a:graphicData uri="http://schemas.microsoft.com/office/word/2010/wordprocessingShape">
                    <wps:wsp>
                      <wps:cNvCnPr/>
                      <wps:spPr>
                        <a:xfrm flipH="1">
                          <a:off x="0" y="0"/>
                          <a:ext cx="132213" cy="499565"/>
                        </a:xfrm>
                        <a:prstGeom prst="straightConnector1">
                          <a:avLst/>
                        </a:prstGeom>
                        <a:ln w="28575">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2EC07CC" id="_x0000_t32" coordsize="21600,21600" o:spt="32" o:oned="t" path="m,l21600,21600e" filled="f">
                <v:path arrowok="t" fillok="f" o:connecttype="none"/>
                <o:lock v:ext="edit" shapetype="t"/>
              </v:shapetype>
              <v:shape id="Straight Arrow Connector 16" o:spid="_x0000_s1026" type="#_x0000_t32" style="position:absolute;margin-left:49.15pt;margin-top:10.6pt;width:10.4pt;height:39.35pt;flip:x;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" strokecolor="#4472c4 [3204]" strokeweight="2.25pt">
                <v:stroke endarrow="block" joinstyle="miter"/>
              </v:shape>
            </w:pict>
          </mc:Fallback>
        </mc:AlternateContent>
      </w:r>
    </w:p>
    <w:p w14:paraId="2D5B2FB3" w14:textId="05C786DF" w:rsidR="005F0558" w:rsidRDefault="005F0558" w:rsidP="005F0558">
      <w:pPr>
        <w:rPr>
          <w:color w:val="E7E6E6" w:themeColor="background2"/>
        </w:rPr>
      </w:pPr>
      <w:r>
        <w:rPr>
          <w:noProof/>
        </w:rPr>
        <mc:AlternateContent>
          <mc:Choice Requires="wps">
            <w:drawing>
              <wp:anchor distT="0" distB="0" distL="114300" distR="114300" simplePos="0" relativeHeight="251675648" behindDoc="0" locked="0" layoutInCell="1" allowOverlap="1" wp14:anchorId="32D2EB61" wp14:editId="3BB57659">
                <wp:simplePos x="0" y="0"/>
                <wp:positionH relativeFrom="margin">
                  <wp:align>left</wp:align>
                </wp:positionH>
                <wp:positionV relativeFrom="paragraph">
                  <wp:posOffset>227330</wp:posOffset>
                </wp:positionV>
                <wp:extent cx="2627194" cy="364795"/>
                <wp:effectExtent l="0" t="0" r="20955" b="16510"/>
                <wp:wrapNone/>
                <wp:docPr id="18" name="Rectangle 18"/>
                <wp:cNvGraphicFramePr/>
                <a:graphic xmlns:a="http://schemas.openxmlformats.org/drawingml/2006/main">
                  <a:graphicData uri="http://schemas.microsoft.com/office/word/2010/wordprocessingShape">
                    <wps:wsp>
                      <wps:cNvSpPr/>
                      <wps:spPr>
                        <a:xfrm>
                          <a:off x="0" y="0"/>
                          <a:ext cx="2627194" cy="364795"/>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3DBCADC6" w14:textId="30A32DE1" w:rsidR="005F0558" w:rsidRPr="003D296C" w:rsidRDefault="00731C3C" w:rsidP="00731C3C">
                            <w:pPr>
                              <w:shd w:val="clear" w:color="auto" w:fill="1E1E1E"/>
                              <w:spacing w:after="0" w:line="285" w:lineRule="atLeast"/>
                              <w:jc w:val="center"/>
                              <w:rPr>
                                <w:rFonts w:ascii="Consolas" w:eastAsia="Times New Roman" w:hAnsi="Consolas" w:cs="Times New Roman"/>
                                <w:color w:val="D4D4D4"/>
                                <w:sz w:val="21"/>
                                <w:szCs w:val="21"/>
                                <w:lang w:eastAsia="en-US"/>
                              </w:rPr>
                            </w:pPr>
                            <w:r w:rsidRPr="00731C3C">
                              <w:rPr>
                                <w:rFonts w:ascii="Consolas" w:eastAsia="Times New Roman" w:hAnsi="Consolas" w:cs="Times New Roman"/>
                                <w:color w:val="DCDCAA"/>
                                <w:sz w:val="21"/>
                                <w:szCs w:val="21"/>
                                <w:lang w:eastAsia="en-US"/>
                              </w:rPr>
                              <w:t>solve</w:t>
                            </w:r>
                            <w:r w:rsidRPr="00731C3C">
                              <w:rPr>
                                <w:rFonts w:ascii="Consolas" w:eastAsia="Times New Roman" w:hAnsi="Consolas" w:cs="Times New Roman"/>
                                <w:color w:val="D4D4D4"/>
                                <w:sz w:val="21"/>
                                <w:szCs w:val="21"/>
                                <w:lang w:eastAsia="en-US"/>
                              </w:rPr>
                              <w:t>(M::</w:t>
                            </w:r>
                            <w:r w:rsidRPr="00731C3C">
                              <w:rPr>
                                <w:rFonts w:ascii="Consolas" w:eastAsia="Times New Roman" w:hAnsi="Consolas" w:cs="Times New Roman"/>
                                <w:color w:val="4EC9B0"/>
                                <w:sz w:val="21"/>
                                <w:szCs w:val="21"/>
                                <w:lang w:eastAsia="en-US"/>
                              </w:rPr>
                              <w:t>HierarchicalSoftmax</w:t>
                            </w:r>
                            <w:r w:rsidRPr="00731C3C">
                              <w:rPr>
                                <w:rFonts w:ascii="Consolas" w:eastAsia="Times New Roman" w:hAnsi="Consolas" w:cs="Times New Roman"/>
                                <w:color w:val="D4D4D4"/>
                                <w:sz w:val="21"/>
                                <w:szCs w:val="21"/>
                                <w:lang w:eastAsia="en-US"/>
                              </w:rPr>
                              <w:t xml:space="preserve">, </w:t>
                            </w:r>
                            <w:r w:rsidRPr="00731C3C">
                              <w:rPr>
                                <w:rFonts w:ascii="Cambria Math" w:eastAsia="Times New Roman" w:hAnsi="Cambria Math" w:cs="Cambria Math"/>
                                <w:color w:val="D4D4D4"/>
                                <w:sz w:val="21"/>
                                <w:szCs w:val="21"/>
                                <w:lang w:eastAsia="en-US"/>
                              </w:rPr>
                              <w:t>𝒫</w:t>
                            </w:r>
                            <w:r w:rsidRPr="00731C3C">
                              <w:rPr>
                                <w:rFonts w:ascii="Consolas" w:eastAsia="Times New Roman" w:hAnsi="Consolas" w:cs="Times New Roman"/>
                                <w:color w:val="D4D4D4"/>
                                <w:sz w:val="21"/>
                                <w:szCs w:val="21"/>
                                <w:lang w:eastAsia="en-US"/>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D2EB61" id="Rectangle 18" o:spid="_x0000_s1030" style="position:absolute;margin-left:0;margin-top:17.9pt;width:206.85pt;height:28.7pt;z-index:25167564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" fillcolor="#1e1e1e" strokecolor="#1f3763 [1604]" strokeweight="1pt">
                <v:textbox>
                  <w:txbxContent>
                    <w:p w14:paraId="3DBCADC6" w14:textId="30A32DE1" w:rsidR="005F0558" w:rsidRPr="003D296C" w:rsidRDefault="00731C3C" w:rsidP="00731C3C">
                      <w:pPr>
                        <w:shd w:val="clear" w:color="auto" w:fill="1E1E1E"/>
                        <w:spacing w:after="0" w:line="285" w:lineRule="atLeast"/>
                        <w:jc w:val="center"/>
                        <w:rPr>
                          <w:rFonts w:ascii="Consolas" w:eastAsia="Times New Roman" w:hAnsi="Consolas" w:cs="Times New Roman"/>
                          <w:color w:val="D4D4D4"/>
                          <w:sz w:val="21"/>
                          <w:szCs w:val="21"/>
                          <w:lang w:eastAsia="en-US"/>
                        </w:rPr>
                      </w:pPr>
                      <w:r w:rsidRPr="00731C3C">
                        <w:rPr>
                          <w:rFonts w:ascii="Consolas" w:eastAsia="Times New Roman" w:hAnsi="Consolas" w:cs="Times New Roman"/>
                          <w:color w:val="DCDCAA"/>
                          <w:sz w:val="21"/>
                          <w:szCs w:val="21"/>
                          <w:lang w:eastAsia="en-US"/>
                        </w:rPr>
                        <w:t>solve</w:t>
                      </w:r>
                      <w:r w:rsidRPr="00731C3C">
                        <w:rPr>
                          <w:rFonts w:ascii="Consolas" w:eastAsia="Times New Roman" w:hAnsi="Consolas" w:cs="Times New Roman"/>
                          <w:color w:val="D4D4D4"/>
                          <w:sz w:val="21"/>
                          <w:szCs w:val="21"/>
                          <w:lang w:eastAsia="en-US"/>
                        </w:rPr>
                        <w:t>(M::</w:t>
                      </w:r>
                      <w:r w:rsidRPr="00731C3C">
                        <w:rPr>
                          <w:rFonts w:ascii="Consolas" w:eastAsia="Times New Roman" w:hAnsi="Consolas" w:cs="Times New Roman"/>
                          <w:color w:val="4EC9B0"/>
                          <w:sz w:val="21"/>
                          <w:szCs w:val="21"/>
                          <w:lang w:eastAsia="en-US"/>
                        </w:rPr>
                        <w:t>HierarchicalSoftmax</w:t>
                      </w:r>
                      <w:r w:rsidRPr="00731C3C">
                        <w:rPr>
                          <w:rFonts w:ascii="Consolas" w:eastAsia="Times New Roman" w:hAnsi="Consolas" w:cs="Times New Roman"/>
                          <w:color w:val="D4D4D4"/>
                          <w:sz w:val="21"/>
                          <w:szCs w:val="21"/>
                          <w:lang w:eastAsia="en-US"/>
                        </w:rPr>
                        <w:t xml:space="preserve">, </w:t>
                      </w:r>
                      <w:r w:rsidRPr="00731C3C">
                        <w:rPr>
                          <w:rFonts w:ascii="Cambria Math" w:eastAsia="Times New Roman" w:hAnsi="Cambria Math" w:cs="Cambria Math"/>
                          <w:color w:val="D4D4D4"/>
                          <w:sz w:val="21"/>
                          <w:szCs w:val="21"/>
                          <w:lang w:eastAsia="en-US"/>
                        </w:rPr>
                        <w:t>𝒫</w:t>
                      </w:r>
                      <w:r w:rsidRPr="00731C3C">
                        <w:rPr>
                          <w:rFonts w:ascii="Consolas" w:eastAsia="Times New Roman" w:hAnsi="Consolas" w:cs="Times New Roman"/>
                          <w:color w:val="D4D4D4"/>
                          <w:sz w:val="21"/>
                          <w:szCs w:val="21"/>
                          <w:lang w:eastAsia="en-US"/>
                        </w:rPr>
                        <w:t>)</w:t>
                      </w:r>
                    </w:p>
                  </w:txbxContent>
                </v:textbox>
                <w10:wrap anchorx="margin"/>
              </v:rect>
            </w:pict>
          </mc:Fallback>
        </mc:AlternateContent>
      </w:r>
    </w:p>
    <w:p w14:paraId="1E41A7BE" w14:textId="7589A23A" w:rsidR="005F0558" w:rsidRDefault="00D43D92" w:rsidP="005F0558">
      <w:pPr>
        <w:rPr>
          <w:color w:val="E7E6E6" w:themeColor="background2"/>
        </w:rPr>
      </w:pPr>
      <w:r>
        <w:rPr>
          <w:noProof/>
          <w:color w:val="E7E6E6" w:themeColor="background2"/>
        </w:rPr>
        <mc:AlternateContent>
          <mc:Choice Requires="wps">
            <w:drawing>
              <wp:anchor distT="0" distB="0" distL="114300" distR="114300" simplePos="0" relativeHeight="251678720" behindDoc="0" locked="0" layoutInCell="1" allowOverlap="1" wp14:anchorId="76B7A2FD" wp14:editId="50BF1C9B">
                <wp:simplePos x="0" y="0"/>
                <wp:positionH relativeFrom="column">
                  <wp:posOffset>2642661</wp:posOffset>
                </wp:positionH>
                <wp:positionV relativeFrom="paragraph">
                  <wp:posOffset>122944</wp:posOffset>
                </wp:positionV>
                <wp:extent cx="608748" cy="45719"/>
                <wp:effectExtent l="19050" t="57150" r="58420" b="88265"/>
                <wp:wrapNone/>
                <wp:docPr id="19" name="Straight Arrow Connector 19"/>
                <wp:cNvGraphicFramePr/>
                <a:graphic xmlns:a="http://schemas.openxmlformats.org/drawingml/2006/main">
                  <a:graphicData uri="http://schemas.microsoft.com/office/word/2010/wordprocessingShape">
                    <wps:wsp>
                      <wps:cNvCnPr/>
                      <wps:spPr>
                        <a:xfrm>
                          <a:off x="0" y="0"/>
                          <a:ext cx="608748" cy="45719"/>
                        </a:xfrm>
                        <a:prstGeom prst="straightConnector1">
                          <a:avLst/>
                        </a:prstGeom>
                        <a:ln w="28575">
                          <a:tailEnd type="triangle"/>
                        </a:ln>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9467C62" id="Straight Arrow Connector 19" o:spid="_x0000_s1026" type="#_x0000_t32" style="position:absolute;margin-left:208.1pt;margin-top:9.7pt;width:47.95pt;height: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" strokecolor="#4472c4 [3204]" strokeweight="2.25pt">
                <v:stroke endarrow="block" joinstyle="miter"/>
              </v:shape>
            </w:pict>
          </mc:Fallback>
        </mc:AlternateContent>
      </w:r>
      <w:r>
        <w:rPr>
          <w:noProof/>
        </w:rPr>
        <mc:AlternateContent>
          <mc:Choice Requires="wps">
            <w:drawing>
              <wp:anchor distT="0" distB="0" distL="114300" distR="114300" simplePos="0" relativeHeight="251676672" behindDoc="0" locked="0" layoutInCell="1" allowOverlap="1" wp14:anchorId="5F6575A7" wp14:editId="2FF34A94">
                <wp:simplePos x="0" y="0"/>
                <wp:positionH relativeFrom="page">
                  <wp:posOffset>3964694</wp:posOffset>
                </wp:positionH>
                <wp:positionV relativeFrom="paragraph">
                  <wp:posOffset>7459</wp:posOffset>
                </wp:positionV>
                <wp:extent cx="3254991" cy="323547"/>
                <wp:effectExtent l="0" t="0" r="22225" b="19685"/>
                <wp:wrapNone/>
                <wp:docPr id="17" name="Rectangle 17"/>
                <wp:cNvGraphicFramePr/>
                <a:graphic xmlns:a="http://schemas.openxmlformats.org/drawingml/2006/main">
                  <a:graphicData uri="http://schemas.microsoft.com/office/word/2010/wordprocessingShape">
                    <wps:wsp>
                      <wps:cNvSpPr/>
                      <wps:spPr>
                        <a:xfrm>
                          <a:off x="0" y="0"/>
                          <a:ext cx="3254991" cy="323547"/>
                        </a:xfrm>
                        <a:prstGeom prst="rect">
                          <a:avLst/>
                        </a:prstGeom>
                        <a:solidFill>
                          <a:srgbClr val="1E1E1E"/>
                        </a:solidFill>
                      </wps:spPr>
                      <wps:style>
                        <a:lnRef idx="2">
                          <a:schemeClr val="accent1">
                            <a:shade val="50000"/>
                          </a:schemeClr>
                        </a:lnRef>
                        <a:fillRef idx="1">
                          <a:schemeClr val="accent1"/>
                        </a:fillRef>
                        <a:effectRef idx="0">
                          <a:schemeClr val="accent1"/>
                        </a:effectRef>
                        <a:fontRef idx="minor">
                          <a:schemeClr val="lt1"/>
                        </a:fontRef>
                      </wps:style>
                      <wps:txbx>
                        <w:txbxContent>
                          <w:p w14:paraId="492DA745" w14:textId="77777777" w:rsidR="00D43D92" w:rsidRPr="00D43D92" w:rsidRDefault="00D43D92" w:rsidP="00D43D92">
                            <w:pPr>
                              <w:shd w:val="clear" w:color="auto" w:fill="1E1E1E"/>
                              <w:spacing w:after="0" w:line="285" w:lineRule="atLeast"/>
                              <w:rPr>
                                <w:rFonts w:ascii="Consolas" w:eastAsia="Times New Roman" w:hAnsi="Consolas" w:cs="Times New Roman"/>
                                <w:color w:val="D4D4D4"/>
                                <w:sz w:val="21"/>
                                <w:szCs w:val="21"/>
                                <w:lang w:eastAsia="en-US"/>
                              </w:rPr>
                            </w:pPr>
                            <w:r w:rsidRPr="00D43D92">
                              <w:rPr>
                                <w:rFonts w:ascii="Consolas" w:eastAsia="Times New Roman" w:hAnsi="Consolas" w:cs="Times New Roman"/>
                                <w:color w:val="DCDCAA"/>
                                <w:sz w:val="21"/>
                                <w:szCs w:val="21"/>
                                <w:lang w:eastAsia="en-US"/>
                              </w:rPr>
                              <w:t>softmax_response</w:t>
                            </w:r>
                            <w:r w:rsidRPr="00D43D92">
                              <w:rPr>
                                <w:rFonts w:ascii="Consolas" w:eastAsia="Times New Roman" w:hAnsi="Consolas" w:cs="Times New Roman"/>
                                <w:color w:val="D4D4D4"/>
                                <w:sz w:val="21"/>
                                <w:szCs w:val="21"/>
                                <w:lang w:eastAsia="en-US"/>
                              </w:rPr>
                              <w:t>(</w:t>
                            </w:r>
                            <w:r w:rsidRPr="00D43D92">
                              <w:rPr>
                                <w:rFonts w:ascii="Cambria Math" w:eastAsia="Times New Roman" w:hAnsi="Cambria Math" w:cs="Cambria Math"/>
                                <w:color w:val="D4D4D4"/>
                                <w:sz w:val="21"/>
                                <w:szCs w:val="21"/>
                                <w:lang w:eastAsia="en-US"/>
                              </w:rPr>
                              <w:t>𝒫</w:t>
                            </w:r>
                            <w:r w:rsidRPr="00D43D92">
                              <w:rPr>
                                <w:rFonts w:ascii="Consolas" w:eastAsia="Times New Roman" w:hAnsi="Consolas" w:cs="Times New Roman"/>
                                <w:color w:val="D4D4D4"/>
                                <w:sz w:val="21"/>
                                <w:szCs w:val="21"/>
                                <w:lang w:eastAsia="en-US"/>
                              </w:rPr>
                              <w:t>::</w:t>
                            </w:r>
                            <w:r w:rsidRPr="00D43D92">
                              <w:rPr>
                                <w:rFonts w:ascii="Consolas" w:eastAsia="Times New Roman" w:hAnsi="Consolas" w:cs="Times New Roman"/>
                                <w:color w:val="4EC9B0"/>
                                <w:sz w:val="21"/>
                                <w:szCs w:val="21"/>
                                <w:lang w:eastAsia="en-US"/>
                              </w:rPr>
                              <w:t>SimpleGame</w:t>
                            </w:r>
                            <w:r w:rsidRPr="00D43D92">
                              <w:rPr>
                                <w:rFonts w:ascii="Consolas" w:eastAsia="Times New Roman" w:hAnsi="Consolas" w:cs="Times New Roman"/>
                                <w:color w:val="D4D4D4"/>
                                <w:sz w:val="21"/>
                                <w:szCs w:val="21"/>
                                <w:lang w:eastAsia="en-US"/>
                              </w:rPr>
                              <w:t xml:space="preserve">, </w:t>
                            </w:r>
                            <w:r w:rsidRPr="00D43D92">
                              <w:rPr>
                                <w:rFonts w:ascii="Consolas" w:eastAsia="Times New Roman" w:hAnsi="Consolas" w:cs="Times New Roman"/>
                                <w:color w:val="B5CEA8"/>
                                <w:sz w:val="21"/>
                                <w:szCs w:val="21"/>
                                <w:lang w:eastAsia="en-US"/>
                              </w:rPr>
                              <w:t>π</w:t>
                            </w:r>
                            <w:r w:rsidRPr="00D43D92">
                              <w:rPr>
                                <w:rFonts w:ascii="Consolas" w:eastAsia="Times New Roman" w:hAnsi="Consolas" w:cs="Times New Roman"/>
                                <w:color w:val="D4D4D4"/>
                                <w:sz w:val="21"/>
                                <w:szCs w:val="21"/>
                                <w:lang w:eastAsia="en-US"/>
                              </w:rPr>
                              <w:t>, i, λ)</w:t>
                            </w:r>
                          </w:p>
                          <w:p w14:paraId="13E47080" w14:textId="45041886" w:rsidR="005F0558" w:rsidRPr="003D296C" w:rsidRDefault="005F0558" w:rsidP="005F0558">
                            <w:pPr>
                              <w:shd w:val="clear" w:color="auto" w:fill="1E1E1E"/>
                              <w:spacing w:after="0" w:line="285" w:lineRule="atLeast"/>
                              <w:jc w:val="center"/>
                              <w:rPr>
                                <w:rFonts w:ascii="Consolas" w:eastAsia="Times New Roman" w:hAnsi="Consolas" w:cs="Times New Roman"/>
                                <w:color w:val="D4D4D4"/>
                                <w:sz w:val="21"/>
                                <w:szCs w:val="21"/>
                                <w:lang w:eastAsia="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6575A7" id="Rectangle 17" o:spid="_x0000_s1031" style="position:absolute;margin-left:312.2pt;margin-top:.6pt;width:256.3pt;height:25.5pt;z-index:2516766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" fillcolor="#1e1e1e" strokecolor="#1f3763 [1604]" strokeweight="1pt">
                <v:textbox>
                  <w:txbxContent>
                    <w:p w14:paraId="492DA745" w14:textId="77777777" w:rsidR="00D43D92" w:rsidRPr="00D43D92" w:rsidRDefault="00D43D92" w:rsidP="00D43D92">
                      <w:pPr>
                        <w:shd w:val="clear" w:color="auto" w:fill="1E1E1E"/>
                        <w:spacing w:after="0" w:line="285" w:lineRule="atLeast"/>
                        <w:rPr>
                          <w:rFonts w:ascii="Consolas" w:eastAsia="Times New Roman" w:hAnsi="Consolas" w:cs="Times New Roman"/>
                          <w:color w:val="D4D4D4"/>
                          <w:sz w:val="21"/>
                          <w:szCs w:val="21"/>
                          <w:lang w:eastAsia="en-US"/>
                        </w:rPr>
                      </w:pPr>
                      <w:r w:rsidRPr="00D43D92">
                        <w:rPr>
                          <w:rFonts w:ascii="Consolas" w:eastAsia="Times New Roman" w:hAnsi="Consolas" w:cs="Times New Roman"/>
                          <w:color w:val="DCDCAA"/>
                          <w:sz w:val="21"/>
                          <w:szCs w:val="21"/>
                          <w:lang w:eastAsia="en-US"/>
                        </w:rPr>
                        <w:t>softmax_response</w:t>
                      </w:r>
                      <w:r w:rsidRPr="00D43D92">
                        <w:rPr>
                          <w:rFonts w:ascii="Consolas" w:eastAsia="Times New Roman" w:hAnsi="Consolas" w:cs="Times New Roman"/>
                          <w:color w:val="D4D4D4"/>
                          <w:sz w:val="21"/>
                          <w:szCs w:val="21"/>
                          <w:lang w:eastAsia="en-US"/>
                        </w:rPr>
                        <w:t>(</w:t>
                      </w:r>
                      <w:r w:rsidRPr="00D43D92">
                        <w:rPr>
                          <w:rFonts w:ascii="Cambria Math" w:eastAsia="Times New Roman" w:hAnsi="Cambria Math" w:cs="Cambria Math"/>
                          <w:color w:val="D4D4D4"/>
                          <w:sz w:val="21"/>
                          <w:szCs w:val="21"/>
                          <w:lang w:eastAsia="en-US"/>
                        </w:rPr>
                        <w:t>𝒫</w:t>
                      </w:r>
                      <w:r w:rsidRPr="00D43D92">
                        <w:rPr>
                          <w:rFonts w:ascii="Consolas" w:eastAsia="Times New Roman" w:hAnsi="Consolas" w:cs="Times New Roman"/>
                          <w:color w:val="D4D4D4"/>
                          <w:sz w:val="21"/>
                          <w:szCs w:val="21"/>
                          <w:lang w:eastAsia="en-US"/>
                        </w:rPr>
                        <w:t>::</w:t>
                      </w:r>
                      <w:r w:rsidRPr="00D43D92">
                        <w:rPr>
                          <w:rFonts w:ascii="Consolas" w:eastAsia="Times New Roman" w:hAnsi="Consolas" w:cs="Times New Roman"/>
                          <w:color w:val="4EC9B0"/>
                          <w:sz w:val="21"/>
                          <w:szCs w:val="21"/>
                          <w:lang w:eastAsia="en-US"/>
                        </w:rPr>
                        <w:t>SimpleGame</w:t>
                      </w:r>
                      <w:r w:rsidRPr="00D43D92">
                        <w:rPr>
                          <w:rFonts w:ascii="Consolas" w:eastAsia="Times New Roman" w:hAnsi="Consolas" w:cs="Times New Roman"/>
                          <w:color w:val="D4D4D4"/>
                          <w:sz w:val="21"/>
                          <w:szCs w:val="21"/>
                          <w:lang w:eastAsia="en-US"/>
                        </w:rPr>
                        <w:t xml:space="preserve">, </w:t>
                      </w:r>
                      <w:r w:rsidRPr="00D43D92">
                        <w:rPr>
                          <w:rFonts w:ascii="Consolas" w:eastAsia="Times New Roman" w:hAnsi="Consolas" w:cs="Times New Roman"/>
                          <w:color w:val="B5CEA8"/>
                          <w:sz w:val="21"/>
                          <w:szCs w:val="21"/>
                          <w:lang w:eastAsia="en-US"/>
                        </w:rPr>
                        <w:t>π</w:t>
                      </w:r>
                      <w:r w:rsidRPr="00D43D92">
                        <w:rPr>
                          <w:rFonts w:ascii="Consolas" w:eastAsia="Times New Roman" w:hAnsi="Consolas" w:cs="Times New Roman"/>
                          <w:color w:val="D4D4D4"/>
                          <w:sz w:val="21"/>
                          <w:szCs w:val="21"/>
                          <w:lang w:eastAsia="en-US"/>
                        </w:rPr>
                        <w:t>, i, λ)</w:t>
                      </w:r>
                    </w:p>
                    <w:p w14:paraId="13E47080" w14:textId="45041886" w:rsidR="005F0558" w:rsidRPr="003D296C" w:rsidRDefault="005F0558" w:rsidP="005F0558">
                      <w:pPr>
                        <w:shd w:val="clear" w:color="auto" w:fill="1E1E1E"/>
                        <w:spacing w:after="0" w:line="285" w:lineRule="atLeast"/>
                        <w:jc w:val="center"/>
                        <w:rPr>
                          <w:rFonts w:ascii="Consolas" w:eastAsia="Times New Roman" w:hAnsi="Consolas" w:cs="Times New Roman"/>
                          <w:color w:val="D4D4D4"/>
                          <w:sz w:val="21"/>
                          <w:szCs w:val="21"/>
                          <w:lang w:eastAsia="en-US"/>
                        </w:rPr>
                      </w:pPr>
                    </w:p>
                  </w:txbxContent>
                </v:textbox>
                <w10:wrap anchorx="page"/>
              </v:rect>
            </w:pict>
          </mc:Fallback>
        </mc:AlternateContent>
      </w:r>
    </w:p>
    <w:p w14:paraId="5E07894A" w14:textId="2A4D6F0D" w:rsidR="00BF444E" w:rsidRDefault="00BF444E" w:rsidP="00F222AB">
      <w:pPr>
        <w:jc w:val="both"/>
      </w:pPr>
    </w:p>
    <w:p w14:paraId="19A00E75" w14:textId="5F60584A" w:rsidR="0058790E" w:rsidRDefault="00EE016F" w:rsidP="0058790E">
      <w:pPr>
        <w:jc w:val="both"/>
      </w:pPr>
      <w:r>
        <w:t>HierarchicalSoftmax:</w:t>
      </w:r>
      <w:r w:rsidR="00375C50">
        <w:t xml:space="preserve"> hàm tạo 1 cấu hình HierarchicalSoftmax (cấu trúc như phần mô hình hoá tính toán ở trên)</w:t>
      </w:r>
      <w:r w:rsidR="00513919">
        <w:t xml:space="preserve">, </w:t>
      </w:r>
      <w:r w:rsidR="002E0711">
        <w:t>lấy vào 1 SimpleGame, tham số chính xác, và</w:t>
      </w:r>
      <w:r w:rsidR="0017286F">
        <w:t xml:space="preserve"> số</w:t>
      </w:r>
      <w:r w:rsidR="002E0711">
        <w:t xml:space="preserve"> level</w:t>
      </w:r>
      <w:r w:rsidR="00D05A40">
        <w:t xml:space="preserve"> k</w:t>
      </w:r>
      <w:r w:rsidR="0017286F">
        <w:t xml:space="preserve"> mà mình sẽ lặp</w:t>
      </w:r>
      <w:r w:rsidR="003C421D">
        <w:t xml:space="preserve"> (số lần l</w:t>
      </w:r>
      <w:r w:rsidR="00BF2364">
        <w:t>ặp)</w:t>
      </w:r>
      <w:r w:rsidR="007D7B76">
        <w:t>.</w:t>
      </w:r>
    </w:p>
    <w:p w14:paraId="77AA1B37" w14:textId="0577704D" w:rsidR="00EE016F" w:rsidRDefault="00CE0C54" w:rsidP="00F222AB">
      <w:pPr>
        <w:jc w:val="both"/>
      </w:pPr>
      <w:r>
        <w:t>s</w:t>
      </w:r>
      <w:r w:rsidR="00833ADE">
        <w:t>olve: Hàm dường như có các bước thực hiện như IBR, vì cả 2 phương pháp này đều là phương pháp tuần tự</w:t>
      </w:r>
      <w:r w:rsidR="00486C95">
        <w:t>, chỉ là thay vì gọi best_response thì sẽ gọi softmax</w:t>
      </w:r>
      <w:r w:rsidR="00CA2D2F">
        <w:t>_</w:t>
      </w:r>
      <w:r w:rsidR="00486C95">
        <w:t>response cho</w:t>
      </w:r>
      <w:r w:rsidR="00B55D26">
        <w:t xml:space="preserve"> mỗi</w:t>
      </w:r>
      <w:r w:rsidR="00486C95">
        <w:t xml:space="preserve"> joint policy</w:t>
      </w:r>
      <w:r w:rsidR="00B55D26">
        <w:t xml:space="preserve"> mới</w:t>
      </w:r>
      <w:r w:rsidR="00486C95">
        <w:t xml:space="preserve"> mỗi lần lặp</w:t>
      </w:r>
      <w:r w:rsidR="00165F08">
        <w:t>.</w:t>
      </w:r>
    </w:p>
    <w:p w14:paraId="4B185D43" w14:textId="6831421B" w:rsidR="00974D44" w:rsidRDefault="00FE0438" w:rsidP="00F222AB">
      <w:pPr>
        <w:jc w:val="both"/>
      </w:pPr>
      <w:r>
        <w:t xml:space="preserve">softmax_response: tính </w:t>
      </w:r>
      <w:r w:rsidR="00356BD7">
        <w:t>softmax</w:t>
      </w:r>
      <w:r>
        <w:t xml:space="preserve"> response cho joint policy </w:t>
      </w:r>
      <w:r w:rsidRPr="000A25C6">
        <w:t>π</w:t>
      </w:r>
      <w:r w:rsidRPr="00DF3F70">
        <w:t xml:space="preserve"> hiện tại</w:t>
      </w:r>
      <w:r>
        <w:t xml:space="preserve"> khi đang là lượt của</w:t>
      </w:r>
      <w:r w:rsidRPr="00DF3F70">
        <w:t xml:space="preserve"> agent </w:t>
      </w:r>
      <w:r>
        <w:t xml:space="preserve">có thứ tự </w:t>
      </w:r>
      <w:r w:rsidR="000D7270">
        <w:t xml:space="preserve">I, với độ chính xác </w:t>
      </w:r>
      <w:r w:rsidR="000D7270" w:rsidRPr="00D43D92">
        <w:t>λ</w:t>
      </w:r>
      <w:r w:rsidR="000D7270" w:rsidRPr="00463401">
        <w:t>.</w:t>
      </w:r>
    </w:p>
    <w:p w14:paraId="616ABE66" w14:textId="71F7FD6B" w:rsidR="0059203E" w:rsidRDefault="00974D44" w:rsidP="0059203E">
      <w:pPr>
        <w:pStyle w:val="ListParagraph"/>
        <w:numPr>
          <w:ilvl w:val="0"/>
          <w:numId w:val="10"/>
        </w:numPr>
        <w:rPr>
          <w:b/>
          <w:bCs/>
        </w:rPr>
      </w:pPr>
      <w:r>
        <w:rPr>
          <w:b/>
          <w:bCs/>
        </w:rPr>
        <w:t>Hàm hỗ trợ: sử dụng lại những hàm hỗ trợ được sử dụng ở IBR.</w:t>
      </w:r>
    </w:p>
    <w:p w14:paraId="51C1DAC6" w14:textId="77777777" w:rsidR="0059203E" w:rsidRPr="0059203E" w:rsidRDefault="0059203E" w:rsidP="0059203E">
      <w:pPr>
        <w:pStyle w:val="ListParagraph"/>
        <w:rPr>
          <w:b/>
          <w:bCs/>
        </w:rPr>
      </w:pPr>
    </w:p>
    <w:p w14:paraId="21C28DC6" w14:textId="3F2F83D4" w:rsidR="005C33DA" w:rsidRDefault="005C33DA" w:rsidP="005C33DA">
      <w:pPr>
        <w:pStyle w:val="ListParagraph"/>
        <w:numPr>
          <w:ilvl w:val="0"/>
          <w:numId w:val="7"/>
        </w:numPr>
        <w:rPr>
          <w:b/>
          <w:bCs/>
        </w:rPr>
      </w:pPr>
      <w:r w:rsidRPr="006F6EE0">
        <w:rPr>
          <w:b/>
          <w:bCs/>
        </w:rPr>
        <w:t>Kết quả thử nghiệm</w:t>
      </w:r>
    </w:p>
    <w:p w14:paraId="1CE1413F" w14:textId="663C3A49" w:rsidR="005C33DA" w:rsidRDefault="0059203E" w:rsidP="005C33DA">
      <w:pPr>
        <w:rPr>
          <w:b/>
          <w:bCs/>
        </w:rPr>
      </w:pPr>
      <w:r>
        <w:t>Tham số chính xác đó được em chọn là 0.5 vì kết quả nó đưa ra giống với mong đợi của em nhất (là lựa chọn tập trung ở 95 trở lên).</w:t>
      </w:r>
    </w:p>
    <w:p w14:paraId="14F2B3E0" w14:textId="64EB1C69" w:rsidR="0059203E" w:rsidRDefault="0059203E" w:rsidP="0059203E">
      <w:pPr>
        <w:jc w:val="both"/>
      </w:pPr>
      <w:r>
        <w:t xml:space="preserve">Kết quả thử nghiệm của bài toán cũng sẽ là giá trị trả về của hàm solve, </w:t>
      </w:r>
      <w:r w:rsidR="00C45D82">
        <w:t xml:space="preserve">cũng </w:t>
      </w:r>
      <w:r>
        <w:t>là một joint policy</w:t>
      </w:r>
      <w:r w:rsidR="00C45D82">
        <w:t xml:space="preserve">, </w:t>
      </w:r>
      <w:r>
        <w:t xml:space="preserve">là 1 list các SimpleGamePolicy, mỗi SimpleGamePolicy chứa biến p chính là từ điển chứa các cặp (action; prob).  Sau khi chạy xong thuật toán với </w:t>
      </w:r>
      <w:r w:rsidR="00254188" w:rsidRPr="00251D0E">
        <w:t xml:space="preserve">λ </w:t>
      </w:r>
      <w:r>
        <w:t xml:space="preserve">= </w:t>
      </w:r>
      <w:r w:rsidR="00254188">
        <w:t>0.5, k = 10</w:t>
      </w:r>
      <w:r>
        <w:t xml:space="preserve">, giá trị trả về là 1 list chứa </w:t>
      </w:r>
      <w:r w:rsidR="003C35F2">
        <w:t>2</w:t>
      </w:r>
      <w:r>
        <w:t xml:space="preserve"> SimpleGamePolicy</w:t>
      </w:r>
      <w:r w:rsidR="002A59DA">
        <w:t xml:space="preserve"> tương đồng nhau</w:t>
      </w:r>
      <w:r>
        <w:t xml:space="preserve">, giá trị của biến p của </w:t>
      </w:r>
      <w:r w:rsidRPr="0083321E">
        <w:t>mỗi</w:t>
      </w:r>
      <w:r>
        <w:t xml:space="preserve"> SimpleGamePolicy đều là một từ điển có </w:t>
      </w:r>
      <w:r w:rsidR="00635B8C">
        <w:t>99</w:t>
      </w:r>
      <w:r>
        <w:t xml:space="preserve"> phần</w:t>
      </w:r>
      <w:r w:rsidR="00802F1A">
        <w:t xml:space="preserve"> tử</w:t>
      </w:r>
      <w:r w:rsidR="002A59DA">
        <w:t>, khi print ra các phần tử của từ điển đó của SimpleGamePolicy thứ nhất</w:t>
      </w:r>
      <w:r w:rsidR="00B0214E">
        <w:t>, ta có:</w:t>
      </w:r>
    </w:p>
    <w:p w14:paraId="7F76B750" w14:textId="77777777" w:rsidR="00CD0BEA" w:rsidRDefault="00CD0BEA" w:rsidP="00E57E42">
      <w:pPr>
        <w:spacing w:after="0" w:line="240" w:lineRule="auto"/>
        <w:jc w:val="both"/>
        <w:rPr>
          <w:sz w:val="18"/>
          <w:szCs w:val="18"/>
        </w:rPr>
        <w:sectPr w:rsidR="00CD0BEA" w:rsidSect="00AC01CE">
          <w:pgSz w:w="11909" w:h="16834" w:code="9"/>
          <w:pgMar w:top="1134" w:right="1134" w:bottom="1134" w:left="1134" w:header="720" w:footer="720" w:gutter="0"/>
          <w:cols w:space="720"/>
          <w:docGrid w:linePitch="360"/>
        </w:sectPr>
      </w:pPr>
    </w:p>
    <w:p w14:paraId="09959E39" w14:textId="77777777" w:rsidR="00E57E42" w:rsidRPr="00E57E42" w:rsidRDefault="00E57E42" w:rsidP="00E57E42">
      <w:pPr>
        <w:spacing w:after="0" w:line="240" w:lineRule="auto"/>
        <w:jc w:val="both"/>
        <w:rPr>
          <w:sz w:val="18"/>
          <w:szCs w:val="18"/>
        </w:rPr>
      </w:pPr>
      <w:r w:rsidRPr="00E57E42">
        <w:rPr>
          <w:sz w:val="18"/>
          <w:szCs w:val="18"/>
        </w:rPr>
        <w:t>2 : 1.8290008908057377e-21</w:t>
      </w:r>
    </w:p>
    <w:p w14:paraId="4BE3B411" w14:textId="77777777" w:rsidR="00E57E42" w:rsidRPr="00E57E42" w:rsidRDefault="00E57E42" w:rsidP="00E57E42">
      <w:pPr>
        <w:spacing w:after="0" w:line="240" w:lineRule="auto"/>
        <w:jc w:val="both"/>
        <w:rPr>
          <w:sz w:val="18"/>
          <w:szCs w:val="18"/>
        </w:rPr>
      </w:pPr>
      <w:r w:rsidRPr="00E57E42">
        <w:rPr>
          <w:sz w:val="18"/>
          <w:szCs w:val="18"/>
        </w:rPr>
        <w:t>3 : 3.015512672800902e-21</w:t>
      </w:r>
    </w:p>
    <w:p w14:paraId="797FD553" w14:textId="77777777" w:rsidR="00E57E42" w:rsidRPr="00E57E42" w:rsidRDefault="00E57E42" w:rsidP="00E57E42">
      <w:pPr>
        <w:spacing w:after="0" w:line="240" w:lineRule="auto"/>
        <w:jc w:val="both"/>
        <w:rPr>
          <w:sz w:val="18"/>
          <w:szCs w:val="18"/>
        </w:rPr>
      </w:pPr>
      <w:r w:rsidRPr="00E57E42">
        <w:rPr>
          <w:sz w:val="18"/>
          <w:szCs w:val="18"/>
        </w:rPr>
        <w:t>4 : 4.971739885712644e-21</w:t>
      </w:r>
    </w:p>
    <w:p w14:paraId="3827D999" w14:textId="77777777" w:rsidR="00E57E42" w:rsidRPr="00E57E42" w:rsidRDefault="00E57E42" w:rsidP="00E57E42">
      <w:pPr>
        <w:spacing w:after="0" w:line="240" w:lineRule="auto"/>
        <w:jc w:val="both"/>
        <w:rPr>
          <w:sz w:val="18"/>
          <w:szCs w:val="18"/>
        </w:rPr>
      </w:pPr>
      <w:r w:rsidRPr="00E57E42">
        <w:rPr>
          <w:sz w:val="18"/>
          <w:szCs w:val="18"/>
        </w:rPr>
        <w:t>5 : 8.197013301962656e-21</w:t>
      </w:r>
    </w:p>
    <w:p w14:paraId="6BD39394" w14:textId="77777777" w:rsidR="00E57E42" w:rsidRPr="00E57E42" w:rsidRDefault="00E57E42" w:rsidP="00E57E42">
      <w:pPr>
        <w:spacing w:after="0" w:line="240" w:lineRule="auto"/>
        <w:jc w:val="both"/>
        <w:rPr>
          <w:sz w:val="18"/>
          <w:szCs w:val="18"/>
        </w:rPr>
      </w:pPr>
      <w:r w:rsidRPr="00E57E42">
        <w:rPr>
          <w:sz w:val="18"/>
          <w:szCs w:val="18"/>
        </w:rPr>
        <w:t>6 : 1.3514590187157728e-20</w:t>
      </w:r>
    </w:p>
    <w:p w14:paraId="2ED17C2B" w14:textId="77777777" w:rsidR="00E57E42" w:rsidRPr="00E57E42" w:rsidRDefault="00E57E42" w:rsidP="00E57E42">
      <w:pPr>
        <w:spacing w:after="0" w:line="240" w:lineRule="auto"/>
        <w:jc w:val="both"/>
        <w:rPr>
          <w:sz w:val="18"/>
          <w:szCs w:val="18"/>
        </w:rPr>
      </w:pPr>
      <w:r w:rsidRPr="00E57E42">
        <w:rPr>
          <w:sz w:val="18"/>
          <w:szCs w:val="18"/>
        </w:rPr>
        <w:t>7 : 2.2281792306362172e-20</w:t>
      </w:r>
    </w:p>
    <w:p w14:paraId="35954A93" w14:textId="77777777" w:rsidR="00E57E42" w:rsidRPr="00E57E42" w:rsidRDefault="00E57E42" w:rsidP="00E57E42">
      <w:pPr>
        <w:spacing w:after="0" w:line="240" w:lineRule="auto"/>
        <w:jc w:val="both"/>
        <w:rPr>
          <w:sz w:val="18"/>
          <w:szCs w:val="18"/>
        </w:rPr>
      </w:pPr>
      <w:r w:rsidRPr="00E57E42">
        <w:rPr>
          <w:sz w:val="18"/>
          <w:szCs w:val="18"/>
        </w:rPr>
        <w:t>8 : 3.673646492482178e-20</w:t>
      </w:r>
    </w:p>
    <w:p w14:paraId="3B5AB1C9" w14:textId="77777777" w:rsidR="00E57E42" w:rsidRPr="00E57E42" w:rsidRDefault="00E57E42" w:rsidP="00E57E42">
      <w:pPr>
        <w:spacing w:after="0" w:line="240" w:lineRule="auto"/>
        <w:jc w:val="both"/>
        <w:rPr>
          <w:sz w:val="18"/>
          <w:szCs w:val="18"/>
        </w:rPr>
      </w:pPr>
      <w:r w:rsidRPr="00E57E42">
        <w:rPr>
          <w:sz w:val="18"/>
          <w:szCs w:val="18"/>
        </w:rPr>
        <w:t>9 : 6.056819113188285e-20</w:t>
      </w:r>
    </w:p>
    <w:p w14:paraId="21633155" w14:textId="77777777" w:rsidR="00E57E42" w:rsidRPr="00E57E42" w:rsidRDefault="00E57E42" w:rsidP="00E57E42">
      <w:pPr>
        <w:spacing w:after="0" w:line="240" w:lineRule="auto"/>
        <w:jc w:val="both"/>
        <w:rPr>
          <w:sz w:val="18"/>
          <w:szCs w:val="18"/>
        </w:rPr>
      </w:pPr>
      <w:r w:rsidRPr="00E57E42">
        <w:rPr>
          <w:sz w:val="18"/>
          <w:szCs w:val="18"/>
        </w:rPr>
        <w:t>10 : 9.986006504696612e-20</w:t>
      </w:r>
    </w:p>
    <w:p w14:paraId="75683E07" w14:textId="77777777" w:rsidR="00E57E42" w:rsidRPr="00E57E42" w:rsidRDefault="00E57E42" w:rsidP="00E57E42">
      <w:pPr>
        <w:spacing w:after="0" w:line="240" w:lineRule="auto"/>
        <w:jc w:val="both"/>
        <w:rPr>
          <w:sz w:val="18"/>
          <w:szCs w:val="18"/>
        </w:rPr>
      </w:pPr>
      <w:r w:rsidRPr="00E57E42">
        <w:rPr>
          <w:sz w:val="18"/>
          <w:szCs w:val="18"/>
        </w:rPr>
        <w:t>11 : 1.6464141333643143e-19</w:t>
      </w:r>
    </w:p>
    <w:p w14:paraId="3B207C91" w14:textId="77777777" w:rsidR="00E57E42" w:rsidRPr="00E57E42" w:rsidRDefault="00E57E42" w:rsidP="00E57E42">
      <w:pPr>
        <w:spacing w:after="0" w:line="240" w:lineRule="auto"/>
        <w:jc w:val="both"/>
        <w:rPr>
          <w:sz w:val="18"/>
          <w:szCs w:val="18"/>
        </w:rPr>
      </w:pPr>
      <w:r w:rsidRPr="00E57E42">
        <w:rPr>
          <w:sz w:val="18"/>
          <w:szCs w:val="18"/>
        </w:rPr>
        <w:t>12 : 2.7144780020590605e-19</w:t>
      </w:r>
    </w:p>
    <w:p w14:paraId="6857A169" w14:textId="77777777" w:rsidR="00E57E42" w:rsidRPr="00E57E42" w:rsidRDefault="00E57E42" w:rsidP="00E57E42">
      <w:pPr>
        <w:spacing w:after="0" w:line="240" w:lineRule="auto"/>
        <w:jc w:val="both"/>
        <w:rPr>
          <w:sz w:val="18"/>
          <w:szCs w:val="18"/>
        </w:rPr>
      </w:pPr>
      <w:r w:rsidRPr="00E57E42">
        <w:rPr>
          <w:sz w:val="18"/>
          <w:szCs w:val="18"/>
        </w:rPr>
        <w:t>13 : 4.475417620842363e-19</w:t>
      </w:r>
    </w:p>
    <w:p w14:paraId="04D83814" w14:textId="77777777" w:rsidR="00E57E42" w:rsidRPr="00E57E42" w:rsidRDefault="00E57E42" w:rsidP="00E57E42">
      <w:pPr>
        <w:spacing w:after="0" w:line="240" w:lineRule="auto"/>
        <w:jc w:val="both"/>
        <w:rPr>
          <w:sz w:val="18"/>
          <w:szCs w:val="18"/>
        </w:rPr>
      </w:pPr>
      <w:r w:rsidRPr="00E57E42">
        <w:rPr>
          <w:sz w:val="18"/>
          <w:szCs w:val="18"/>
        </w:rPr>
        <w:t>14 : 7.378716226748965e-19</w:t>
      </w:r>
    </w:p>
    <w:p w14:paraId="75EBFF33" w14:textId="77777777" w:rsidR="00E57E42" w:rsidRPr="00E57E42" w:rsidRDefault="00E57E42" w:rsidP="00E57E42">
      <w:pPr>
        <w:spacing w:after="0" w:line="240" w:lineRule="auto"/>
        <w:jc w:val="both"/>
        <w:rPr>
          <w:sz w:val="18"/>
          <w:szCs w:val="18"/>
        </w:rPr>
      </w:pPr>
      <w:r w:rsidRPr="00E57E42">
        <w:rPr>
          <w:sz w:val="18"/>
          <w:szCs w:val="18"/>
        </w:rPr>
        <w:t>15 : 1.216544639350121e-18</w:t>
      </w:r>
    </w:p>
    <w:p w14:paraId="79AA409C" w14:textId="77777777" w:rsidR="00E57E42" w:rsidRPr="00E57E42" w:rsidRDefault="00E57E42" w:rsidP="00E57E42">
      <w:pPr>
        <w:spacing w:after="0" w:line="240" w:lineRule="auto"/>
        <w:jc w:val="both"/>
        <w:rPr>
          <w:sz w:val="18"/>
          <w:szCs w:val="18"/>
        </w:rPr>
      </w:pPr>
      <w:r w:rsidRPr="00E57E42">
        <w:rPr>
          <w:sz w:val="18"/>
          <w:szCs w:val="18"/>
        </w:rPr>
        <w:t>16 : 2.0057430236527603e-18</w:t>
      </w:r>
    </w:p>
    <w:p w14:paraId="137D8EE5" w14:textId="77777777" w:rsidR="00E57E42" w:rsidRPr="00E57E42" w:rsidRDefault="00E57E42" w:rsidP="00E57E42">
      <w:pPr>
        <w:spacing w:after="0" w:line="240" w:lineRule="auto"/>
        <w:jc w:val="both"/>
        <w:rPr>
          <w:sz w:val="18"/>
          <w:szCs w:val="18"/>
        </w:rPr>
      </w:pPr>
      <w:r w:rsidRPr="00E57E42">
        <w:rPr>
          <w:sz w:val="18"/>
          <w:szCs w:val="18"/>
        </w:rPr>
        <w:t>17 : 3.3069111866546966e-18</w:t>
      </w:r>
    </w:p>
    <w:p w14:paraId="52DFA229" w14:textId="77777777" w:rsidR="00E57E42" w:rsidRPr="00E57E42" w:rsidRDefault="00E57E42" w:rsidP="00E57E42">
      <w:pPr>
        <w:spacing w:after="0" w:line="240" w:lineRule="auto"/>
        <w:jc w:val="both"/>
        <w:rPr>
          <w:sz w:val="18"/>
          <w:szCs w:val="18"/>
        </w:rPr>
      </w:pPr>
      <w:r w:rsidRPr="00E57E42">
        <w:rPr>
          <w:sz w:val="18"/>
          <w:szCs w:val="18"/>
        </w:rPr>
        <w:t>18 : 5.4521748137538e-18</w:t>
      </w:r>
    </w:p>
    <w:p w14:paraId="685CD6DC" w14:textId="77777777" w:rsidR="00E57E42" w:rsidRPr="00E57E42" w:rsidRDefault="00E57E42" w:rsidP="00E57E42">
      <w:pPr>
        <w:spacing w:after="0" w:line="240" w:lineRule="auto"/>
        <w:jc w:val="both"/>
        <w:rPr>
          <w:sz w:val="18"/>
          <w:szCs w:val="18"/>
        </w:rPr>
      </w:pPr>
      <w:r w:rsidRPr="00E57E42">
        <w:rPr>
          <w:sz w:val="18"/>
          <w:szCs w:val="18"/>
        </w:rPr>
        <w:t>19 : 8.9891165870114e-18</w:t>
      </w:r>
    </w:p>
    <w:p w14:paraId="4CAB9934" w14:textId="77777777" w:rsidR="00E57E42" w:rsidRPr="00E57E42" w:rsidRDefault="00E57E42" w:rsidP="00E57E42">
      <w:pPr>
        <w:spacing w:after="0" w:line="240" w:lineRule="auto"/>
        <w:jc w:val="both"/>
        <w:rPr>
          <w:sz w:val="18"/>
          <w:szCs w:val="18"/>
        </w:rPr>
      </w:pPr>
      <w:r w:rsidRPr="00E57E42">
        <w:rPr>
          <w:sz w:val="18"/>
          <w:szCs w:val="18"/>
        </w:rPr>
        <w:t>20 : 1.4820547721809034e-17</w:t>
      </w:r>
    </w:p>
    <w:p w14:paraId="6E212D37" w14:textId="77777777" w:rsidR="00E57E42" w:rsidRPr="00E57E42" w:rsidRDefault="00E57E42" w:rsidP="00E57E42">
      <w:pPr>
        <w:spacing w:after="0" w:line="240" w:lineRule="auto"/>
        <w:jc w:val="both"/>
        <w:rPr>
          <w:sz w:val="18"/>
          <w:szCs w:val="18"/>
        </w:rPr>
      </w:pPr>
      <w:r w:rsidRPr="00E57E42">
        <w:rPr>
          <w:sz w:val="18"/>
          <w:szCs w:val="18"/>
        </w:rPr>
        <w:t>21 : 2.4434952272372878e-17</w:t>
      </w:r>
    </w:p>
    <w:p w14:paraId="09D08235" w14:textId="77777777" w:rsidR="00E57E42" w:rsidRPr="00E57E42" w:rsidRDefault="00E57E42" w:rsidP="00E57E42">
      <w:pPr>
        <w:spacing w:after="0" w:line="240" w:lineRule="auto"/>
        <w:jc w:val="both"/>
        <w:rPr>
          <w:sz w:val="18"/>
          <w:szCs w:val="18"/>
        </w:rPr>
      </w:pPr>
      <w:r w:rsidRPr="00E57E42">
        <w:rPr>
          <w:sz w:val="18"/>
          <w:szCs w:val="18"/>
        </w:rPr>
        <w:t>22 : 4.028642556000359e-17</w:t>
      </w:r>
    </w:p>
    <w:p w14:paraId="1F1FDC09" w14:textId="77777777" w:rsidR="00E57E42" w:rsidRPr="00E57E42" w:rsidRDefault="00E57E42" w:rsidP="00E57E42">
      <w:pPr>
        <w:spacing w:after="0" w:line="240" w:lineRule="auto"/>
        <w:jc w:val="both"/>
        <w:rPr>
          <w:sz w:val="18"/>
          <w:szCs w:val="18"/>
        </w:rPr>
      </w:pPr>
      <w:r w:rsidRPr="00E57E42">
        <w:rPr>
          <w:sz w:val="18"/>
          <w:szCs w:val="18"/>
        </w:rPr>
        <w:t>23 : 6.642108674125526e-17</w:t>
      </w:r>
    </w:p>
    <w:p w14:paraId="24490243" w14:textId="77777777" w:rsidR="00E57E42" w:rsidRPr="00E57E42" w:rsidRDefault="00E57E42" w:rsidP="00E57E42">
      <w:pPr>
        <w:spacing w:after="0" w:line="240" w:lineRule="auto"/>
        <w:jc w:val="both"/>
        <w:rPr>
          <w:sz w:val="18"/>
          <w:szCs w:val="18"/>
        </w:rPr>
      </w:pPr>
      <w:r w:rsidRPr="00E57E42">
        <w:rPr>
          <w:sz w:val="18"/>
          <w:szCs w:val="18"/>
        </w:rPr>
        <w:t>24 : 1.0950985853332579e-16</w:t>
      </w:r>
    </w:p>
    <w:p w14:paraId="1FE898A3" w14:textId="77777777" w:rsidR="00E57E42" w:rsidRPr="00E57E42" w:rsidRDefault="00E57E42" w:rsidP="00E57E42">
      <w:pPr>
        <w:spacing w:after="0" w:line="240" w:lineRule="auto"/>
        <w:jc w:val="both"/>
        <w:rPr>
          <w:sz w:val="18"/>
          <w:szCs w:val="18"/>
        </w:rPr>
      </w:pPr>
      <w:r w:rsidRPr="00E57E42">
        <w:rPr>
          <w:sz w:val="18"/>
          <w:szCs w:val="18"/>
        </w:rPr>
        <w:t>25 : 1.8055123311525616e-16</w:t>
      </w:r>
    </w:p>
    <w:p w14:paraId="393465F4" w14:textId="77777777" w:rsidR="00E57E42" w:rsidRPr="00E57E42" w:rsidRDefault="00E57E42" w:rsidP="00E57E42">
      <w:pPr>
        <w:spacing w:after="0" w:line="240" w:lineRule="auto"/>
        <w:jc w:val="both"/>
        <w:rPr>
          <w:sz w:val="18"/>
          <w:szCs w:val="18"/>
        </w:rPr>
      </w:pPr>
      <w:r w:rsidRPr="00E57E42">
        <w:rPr>
          <w:sz w:val="18"/>
          <w:szCs w:val="18"/>
        </w:rPr>
        <w:t>26 : 2.976786584882597e-16</w:t>
      </w:r>
    </w:p>
    <w:p w14:paraId="2A381915" w14:textId="77777777" w:rsidR="00E57E42" w:rsidRPr="00E57E42" w:rsidRDefault="00E57E42" w:rsidP="00E57E42">
      <w:pPr>
        <w:spacing w:after="0" w:line="240" w:lineRule="auto"/>
        <w:jc w:val="both"/>
        <w:rPr>
          <w:sz w:val="18"/>
          <w:szCs w:val="18"/>
        </w:rPr>
      </w:pPr>
      <w:r w:rsidRPr="00E57E42">
        <w:rPr>
          <w:sz w:val="18"/>
          <w:szCs w:val="18"/>
        </w:rPr>
        <w:t>27 : 4.907891360830721e-16</w:t>
      </w:r>
    </w:p>
    <w:p w14:paraId="4527137E" w14:textId="77777777" w:rsidR="00E57E42" w:rsidRPr="00E57E42" w:rsidRDefault="00E57E42" w:rsidP="00E57E42">
      <w:pPr>
        <w:spacing w:after="0" w:line="240" w:lineRule="auto"/>
        <w:jc w:val="both"/>
        <w:rPr>
          <w:sz w:val="18"/>
          <w:szCs w:val="18"/>
        </w:rPr>
      </w:pPr>
      <w:r w:rsidRPr="00E57E42">
        <w:rPr>
          <w:sz w:val="18"/>
          <w:szCs w:val="18"/>
        </w:rPr>
        <w:t>28 : 8.091744880886994e-16</w:t>
      </w:r>
    </w:p>
    <w:p w14:paraId="0723B2F3" w14:textId="77777777" w:rsidR="00E57E42" w:rsidRPr="00E57E42" w:rsidRDefault="00E57E42" w:rsidP="00E57E42">
      <w:pPr>
        <w:spacing w:after="0" w:line="240" w:lineRule="auto"/>
        <w:jc w:val="both"/>
        <w:rPr>
          <w:sz w:val="18"/>
          <w:szCs w:val="18"/>
        </w:rPr>
      </w:pPr>
      <w:r w:rsidRPr="00E57E42">
        <w:rPr>
          <w:sz w:val="18"/>
          <w:szCs w:val="18"/>
        </w:rPr>
        <w:t>29 : 1.3341031902197235e-15</w:t>
      </w:r>
    </w:p>
    <w:p w14:paraId="7F94D683" w14:textId="77777777" w:rsidR="00E57E42" w:rsidRPr="00E57E42" w:rsidRDefault="00E57E42" w:rsidP="00E57E42">
      <w:pPr>
        <w:spacing w:after="0" w:line="240" w:lineRule="auto"/>
        <w:jc w:val="both"/>
        <w:rPr>
          <w:sz w:val="18"/>
          <w:szCs w:val="18"/>
        </w:rPr>
      </w:pPr>
      <w:r w:rsidRPr="00E57E42">
        <w:rPr>
          <w:sz w:val="18"/>
          <w:szCs w:val="18"/>
        </w:rPr>
        <w:t>30 : 2.199564307024146e-15</w:t>
      </w:r>
    </w:p>
    <w:p w14:paraId="0BF64F50" w14:textId="77777777" w:rsidR="00E57E42" w:rsidRPr="00E57E42" w:rsidRDefault="00E57E42" w:rsidP="00E57E42">
      <w:pPr>
        <w:spacing w:after="0" w:line="240" w:lineRule="auto"/>
        <w:jc w:val="both"/>
        <w:rPr>
          <w:sz w:val="18"/>
          <w:szCs w:val="18"/>
        </w:rPr>
      </w:pPr>
      <w:r w:rsidRPr="00E57E42">
        <w:rPr>
          <w:sz w:val="18"/>
          <w:szCs w:val="18"/>
        </w:rPr>
        <w:t>31 : 3.626468459263477e-15</w:t>
      </w:r>
    </w:p>
    <w:p w14:paraId="034D5CF3" w14:textId="77777777" w:rsidR="00E57E42" w:rsidRPr="00E57E42" w:rsidRDefault="00E57E42" w:rsidP="00E57E42">
      <w:pPr>
        <w:spacing w:after="0" w:line="240" w:lineRule="auto"/>
        <w:jc w:val="both"/>
        <w:rPr>
          <w:sz w:val="18"/>
          <w:szCs w:val="18"/>
        </w:rPr>
      </w:pPr>
      <w:r w:rsidRPr="00E57E42">
        <w:rPr>
          <w:sz w:val="18"/>
          <w:szCs w:val="18"/>
        </w:rPr>
        <w:t>32 : 5.9790356863107305e-15</w:t>
      </w:r>
    </w:p>
    <w:p w14:paraId="49F3822F" w14:textId="77777777" w:rsidR="00E57E42" w:rsidRPr="00E57E42" w:rsidRDefault="00E57E42" w:rsidP="00E57E42">
      <w:pPr>
        <w:spacing w:after="0" w:line="240" w:lineRule="auto"/>
        <w:jc w:val="both"/>
        <w:rPr>
          <w:sz w:val="18"/>
          <w:szCs w:val="18"/>
        </w:rPr>
      </w:pPr>
      <w:r w:rsidRPr="00E57E42">
        <w:rPr>
          <w:sz w:val="18"/>
          <w:szCs w:val="18"/>
        </w:rPr>
        <w:t>33 : 9.857763314295432e-15</w:t>
      </w:r>
    </w:p>
    <w:p w14:paraId="1DD62FDA" w14:textId="77777777" w:rsidR="00E57E42" w:rsidRPr="00E57E42" w:rsidRDefault="00E57E42" w:rsidP="00E57E42">
      <w:pPr>
        <w:spacing w:after="0" w:line="240" w:lineRule="auto"/>
        <w:jc w:val="both"/>
        <w:rPr>
          <w:sz w:val="18"/>
          <w:szCs w:val="18"/>
        </w:rPr>
      </w:pPr>
      <w:r w:rsidRPr="00E57E42">
        <w:rPr>
          <w:sz w:val="18"/>
          <w:szCs w:val="18"/>
        </w:rPr>
        <w:t>34 : 1.625270405780575e-14</w:t>
      </w:r>
    </w:p>
    <w:p w14:paraId="3CF68275" w14:textId="77777777" w:rsidR="00E57E42" w:rsidRPr="00E57E42" w:rsidRDefault="00E57E42" w:rsidP="00E57E42">
      <w:pPr>
        <w:spacing w:after="0" w:line="240" w:lineRule="auto"/>
        <w:jc w:val="both"/>
        <w:rPr>
          <w:sz w:val="18"/>
          <w:szCs w:val="18"/>
        </w:rPr>
      </w:pPr>
      <w:r w:rsidRPr="00E57E42">
        <w:rPr>
          <w:sz w:val="18"/>
          <w:szCs w:val="18"/>
        </w:rPr>
        <w:t>35 : 2.6796178886497197e-14</w:t>
      </w:r>
    </w:p>
    <w:p w14:paraId="57F78830" w14:textId="77777777" w:rsidR="00E57E42" w:rsidRPr="00E57E42" w:rsidRDefault="00E57E42" w:rsidP="00E57E42">
      <w:pPr>
        <w:spacing w:after="0" w:line="240" w:lineRule="auto"/>
        <w:jc w:val="both"/>
        <w:rPr>
          <w:sz w:val="18"/>
          <w:szCs w:val="18"/>
        </w:rPr>
      </w:pPr>
      <w:r w:rsidRPr="00E57E42">
        <w:rPr>
          <w:sz w:val="18"/>
          <w:szCs w:val="18"/>
        </w:rPr>
        <w:t>36 : 4.4179430103649365e-14</w:t>
      </w:r>
    </w:p>
    <w:p w14:paraId="4E30706E" w14:textId="77777777" w:rsidR="00E57E42" w:rsidRPr="00E57E42" w:rsidRDefault="00E57E42" w:rsidP="00E57E42">
      <w:pPr>
        <w:spacing w:after="0" w:line="240" w:lineRule="auto"/>
        <w:jc w:val="both"/>
        <w:rPr>
          <w:sz w:val="18"/>
          <w:szCs w:val="18"/>
        </w:rPr>
      </w:pPr>
      <w:r w:rsidRPr="00E57E42">
        <w:rPr>
          <w:sz w:val="18"/>
          <w:szCs w:val="18"/>
        </w:rPr>
        <w:t>37 : 7.283956613928514e-14</w:t>
      </w:r>
    </w:p>
    <w:p w14:paraId="33560161" w14:textId="77777777" w:rsidR="00E57E42" w:rsidRPr="00E57E42" w:rsidRDefault="00E57E42" w:rsidP="00E57E42">
      <w:pPr>
        <w:spacing w:after="0" w:line="240" w:lineRule="auto"/>
        <w:jc w:val="both"/>
        <w:rPr>
          <w:sz w:val="18"/>
          <w:szCs w:val="18"/>
        </w:rPr>
      </w:pPr>
      <w:r w:rsidRPr="00E57E42">
        <w:rPr>
          <w:sz w:val="18"/>
          <w:szCs w:val="18"/>
        </w:rPr>
        <w:t>38 : 1.2009214204237882e-13</w:t>
      </w:r>
    </w:p>
    <w:p w14:paraId="057FC2C7" w14:textId="77777777" w:rsidR="00E57E42" w:rsidRPr="00E57E42" w:rsidRDefault="00E57E42" w:rsidP="00E57E42">
      <w:pPr>
        <w:spacing w:after="0" w:line="240" w:lineRule="auto"/>
        <w:jc w:val="both"/>
        <w:rPr>
          <w:sz w:val="18"/>
          <w:szCs w:val="18"/>
        </w:rPr>
      </w:pPr>
      <w:r w:rsidRPr="00E57E42">
        <w:rPr>
          <w:sz w:val="18"/>
          <w:szCs w:val="18"/>
        </w:rPr>
        <w:t>39 : 1.9799846902913018e-13</w:t>
      </w:r>
    </w:p>
    <w:p w14:paraId="11600C49" w14:textId="77777777" w:rsidR="00E57E42" w:rsidRPr="00E57E42" w:rsidRDefault="00E57E42" w:rsidP="00E57E42">
      <w:pPr>
        <w:spacing w:after="0" w:line="240" w:lineRule="auto"/>
        <w:jc w:val="both"/>
        <w:rPr>
          <w:sz w:val="18"/>
          <w:szCs w:val="18"/>
        </w:rPr>
      </w:pPr>
      <w:r w:rsidRPr="00E57E42">
        <w:rPr>
          <w:sz w:val="18"/>
          <w:szCs w:val="18"/>
        </w:rPr>
        <w:t>40 : 3.264442874541648e-13</w:t>
      </w:r>
    </w:p>
    <w:p w14:paraId="2CC404A4" w14:textId="77777777" w:rsidR="00E57E42" w:rsidRPr="00E57E42" w:rsidRDefault="00E57E42" w:rsidP="00E57E42">
      <w:pPr>
        <w:spacing w:after="0" w:line="240" w:lineRule="auto"/>
        <w:jc w:val="both"/>
        <w:rPr>
          <w:sz w:val="18"/>
          <w:szCs w:val="18"/>
        </w:rPr>
      </w:pPr>
      <w:r w:rsidRPr="00E57E42">
        <w:rPr>
          <w:sz w:val="18"/>
          <w:szCs w:val="18"/>
        </w:rPr>
        <w:t>41 : 5.382156404236299e-13</w:t>
      </w:r>
    </w:p>
    <w:p w14:paraId="76F2E34A" w14:textId="77777777" w:rsidR="00E57E42" w:rsidRPr="00E57E42" w:rsidRDefault="00E57E42" w:rsidP="00E57E42">
      <w:pPr>
        <w:spacing w:after="0" w:line="240" w:lineRule="auto"/>
        <w:jc w:val="both"/>
        <w:rPr>
          <w:sz w:val="18"/>
          <w:szCs w:val="18"/>
        </w:rPr>
      </w:pPr>
      <w:r w:rsidRPr="00E57E42">
        <w:rPr>
          <w:sz w:val="18"/>
          <w:szCs w:val="18"/>
        </w:rPr>
        <w:t>42 : 8.873675745882943e-13</w:t>
      </w:r>
    </w:p>
    <w:p w14:paraId="5F06744F" w14:textId="77777777" w:rsidR="00E57E42" w:rsidRPr="00E57E42" w:rsidRDefault="00E57E42" w:rsidP="00E57E42">
      <w:pPr>
        <w:spacing w:after="0" w:line="240" w:lineRule="auto"/>
        <w:jc w:val="both"/>
        <w:rPr>
          <w:sz w:val="18"/>
          <w:szCs w:val="18"/>
        </w:rPr>
      </w:pPr>
      <w:r w:rsidRPr="00E57E42">
        <w:rPr>
          <w:sz w:val="18"/>
          <w:szCs w:val="18"/>
        </w:rPr>
        <w:t>43 : 1.4630217951488644e-12</w:t>
      </w:r>
    </w:p>
    <w:p w14:paraId="15A8E03B" w14:textId="77777777" w:rsidR="00E57E42" w:rsidRPr="00E57E42" w:rsidRDefault="00E57E42" w:rsidP="00E57E42">
      <w:pPr>
        <w:spacing w:after="0" w:line="240" w:lineRule="auto"/>
        <w:jc w:val="both"/>
        <w:rPr>
          <w:sz w:val="18"/>
          <w:szCs w:val="18"/>
        </w:rPr>
      </w:pPr>
      <w:r w:rsidRPr="00E57E42">
        <w:rPr>
          <w:sz w:val="18"/>
          <w:szCs w:val="18"/>
        </w:rPr>
        <w:t>44 : 2.412115153147744e-12</w:t>
      </w:r>
    </w:p>
    <w:p w14:paraId="0AAEEFA2" w14:textId="77777777" w:rsidR="00E57E42" w:rsidRPr="00E57E42" w:rsidRDefault="00E57E42" w:rsidP="00E57E42">
      <w:pPr>
        <w:spacing w:after="0" w:line="240" w:lineRule="auto"/>
        <w:jc w:val="both"/>
        <w:rPr>
          <w:sz w:val="18"/>
          <w:szCs w:val="18"/>
        </w:rPr>
      </w:pPr>
      <w:r w:rsidRPr="00E57E42">
        <w:rPr>
          <w:sz w:val="18"/>
          <w:szCs w:val="18"/>
        </w:rPr>
        <w:t>45 : 3.976905560339961e-12</w:t>
      </w:r>
    </w:p>
    <w:p w14:paraId="742BD62A" w14:textId="77777777" w:rsidR="00E57E42" w:rsidRPr="00E57E42" w:rsidRDefault="00E57E42" w:rsidP="00E57E42">
      <w:pPr>
        <w:spacing w:after="0" w:line="240" w:lineRule="auto"/>
        <w:jc w:val="both"/>
        <w:rPr>
          <w:sz w:val="18"/>
          <w:szCs w:val="18"/>
        </w:rPr>
      </w:pPr>
      <w:r w:rsidRPr="00E57E42">
        <w:rPr>
          <w:sz w:val="18"/>
          <w:szCs w:val="18"/>
        </w:rPr>
        <w:t>46 : 6.5568087888089345e-12</w:t>
      </w:r>
    </w:p>
    <w:p w14:paraId="50C411ED" w14:textId="77777777" w:rsidR="00E57E42" w:rsidRPr="00E57E42" w:rsidRDefault="00E57E42" w:rsidP="00E57E42">
      <w:pPr>
        <w:spacing w:after="0" w:line="240" w:lineRule="auto"/>
        <w:jc w:val="both"/>
        <w:rPr>
          <w:sz w:val="18"/>
          <w:szCs w:val="18"/>
        </w:rPr>
      </w:pPr>
      <w:r w:rsidRPr="00E57E42">
        <w:rPr>
          <w:sz w:val="18"/>
          <w:szCs w:val="18"/>
        </w:rPr>
        <w:t>47 : 1.0810350117780378e-11</w:t>
      </w:r>
    </w:p>
    <w:p w14:paraId="0CF096EE" w14:textId="77777777" w:rsidR="00E57E42" w:rsidRPr="00E57E42" w:rsidRDefault="00E57E42" w:rsidP="00E57E42">
      <w:pPr>
        <w:spacing w:after="0" w:line="240" w:lineRule="auto"/>
        <w:jc w:val="both"/>
        <w:rPr>
          <w:sz w:val="18"/>
          <w:szCs w:val="18"/>
        </w:rPr>
      </w:pPr>
      <w:r w:rsidRPr="00E57E42">
        <w:rPr>
          <w:sz w:val="18"/>
          <w:szCs w:val="18"/>
        </w:rPr>
        <w:t>48 : 1.7823254182241037e-11</w:t>
      </w:r>
    </w:p>
    <w:p w14:paraId="04DAD62C" w14:textId="77777777" w:rsidR="00E57E42" w:rsidRPr="00E57E42" w:rsidRDefault="00E57E42" w:rsidP="00E57E42">
      <w:pPr>
        <w:spacing w:after="0" w:line="240" w:lineRule="auto"/>
        <w:jc w:val="both"/>
        <w:rPr>
          <w:sz w:val="18"/>
          <w:szCs w:val="18"/>
        </w:rPr>
      </w:pPr>
      <w:r w:rsidRPr="00E57E42">
        <w:rPr>
          <w:sz w:val="18"/>
          <w:szCs w:val="18"/>
        </w:rPr>
        <w:t>49 : 2.938557828156433e-11</w:t>
      </w:r>
    </w:p>
    <w:p w14:paraId="5A5701D1" w14:textId="77777777" w:rsidR="00E57E42" w:rsidRPr="00E57E42" w:rsidRDefault="00E57E42" w:rsidP="00E57E42">
      <w:pPr>
        <w:spacing w:after="0" w:line="240" w:lineRule="auto"/>
        <w:jc w:val="both"/>
        <w:rPr>
          <w:sz w:val="18"/>
          <w:szCs w:val="18"/>
        </w:rPr>
      </w:pPr>
      <w:r w:rsidRPr="00E57E42">
        <w:rPr>
          <w:sz w:val="18"/>
          <w:szCs w:val="18"/>
        </w:rPr>
        <w:t>50 : 4.8448627959768935e-11</w:t>
      </w:r>
    </w:p>
    <w:p w14:paraId="56ED92BB" w14:textId="77777777" w:rsidR="00E57E42" w:rsidRPr="00E57E42" w:rsidRDefault="00E57E42" w:rsidP="00E57E42">
      <w:pPr>
        <w:spacing w:after="0" w:line="240" w:lineRule="auto"/>
        <w:jc w:val="both"/>
        <w:rPr>
          <w:sz w:val="18"/>
          <w:szCs w:val="18"/>
        </w:rPr>
      </w:pPr>
      <w:r w:rsidRPr="00E57E42">
        <w:rPr>
          <w:sz w:val="18"/>
          <w:szCs w:val="18"/>
        </w:rPr>
        <w:t>51 : 7.987828344027057e-11</w:t>
      </w:r>
    </w:p>
    <w:p w14:paraId="7322E7AC" w14:textId="77777777" w:rsidR="00E57E42" w:rsidRPr="00E57E42" w:rsidRDefault="00E57E42" w:rsidP="00E57E42">
      <w:pPr>
        <w:spacing w:after="0" w:line="240" w:lineRule="auto"/>
        <w:jc w:val="both"/>
        <w:rPr>
          <w:sz w:val="18"/>
          <w:szCs w:val="18"/>
        </w:rPr>
      </w:pPr>
      <w:r w:rsidRPr="00E57E42">
        <w:rPr>
          <w:sz w:val="18"/>
          <w:szCs w:val="18"/>
        </w:rPr>
        <w:t>52 : 1.3169702493900404e-10</w:t>
      </w:r>
    </w:p>
    <w:p w14:paraId="1D1EA63A" w14:textId="77777777" w:rsidR="00E57E42" w:rsidRPr="00E57E42" w:rsidRDefault="00E57E42" w:rsidP="00E57E42">
      <w:pPr>
        <w:spacing w:after="0" w:line="240" w:lineRule="auto"/>
        <w:jc w:val="both"/>
        <w:rPr>
          <w:sz w:val="18"/>
          <w:szCs w:val="18"/>
        </w:rPr>
      </w:pPr>
      <w:r w:rsidRPr="00E57E42">
        <w:rPr>
          <w:sz w:val="18"/>
          <w:szCs w:val="18"/>
        </w:rPr>
        <w:t>53 : 2.1713168620704838e-10</w:t>
      </w:r>
    </w:p>
    <w:p w14:paraId="3BDBB28C" w14:textId="77777777" w:rsidR="00E57E42" w:rsidRPr="00E57E42" w:rsidRDefault="00E57E42" w:rsidP="00E57E42">
      <w:pPr>
        <w:spacing w:after="0" w:line="240" w:lineRule="auto"/>
        <w:jc w:val="both"/>
        <w:rPr>
          <w:sz w:val="18"/>
          <w:szCs w:val="18"/>
        </w:rPr>
      </w:pPr>
      <w:r w:rsidRPr="00E57E42">
        <w:rPr>
          <w:sz w:val="18"/>
          <w:szCs w:val="18"/>
        </w:rPr>
        <w:t>54 : 3.5798962932666043e-10</w:t>
      </w:r>
    </w:p>
    <w:p w14:paraId="765D7687" w14:textId="77777777" w:rsidR="00E57E42" w:rsidRPr="00E57E42" w:rsidRDefault="00E57E42" w:rsidP="00E57E42">
      <w:pPr>
        <w:spacing w:after="0" w:line="240" w:lineRule="auto"/>
        <w:jc w:val="both"/>
        <w:rPr>
          <w:sz w:val="18"/>
          <w:szCs w:val="18"/>
        </w:rPr>
      </w:pPr>
      <w:r w:rsidRPr="00E57E42">
        <w:rPr>
          <w:sz w:val="18"/>
          <w:szCs w:val="18"/>
        </w:rPr>
        <w:t>55 : 5.90225115838168e-10</w:t>
      </w:r>
    </w:p>
    <w:p w14:paraId="7A9918CB" w14:textId="77777777" w:rsidR="00E57E42" w:rsidRPr="00E57E42" w:rsidRDefault="00E57E42" w:rsidP="00E57E42">
      <w:pPr>
        <w:spacing w:after="0" w:line="240" w:lineRule="auto"/>
        <w:jc w:val="both"/>
        <w:rPr>
          <w:sz w:val="18"/>
          <w:szCs w:val="18"/>
        </w:rPr>
      </w:pPr>
      <w:r w:rsidRPr="00E57E42">
        <w:rPr>
          <w:sz w:val="18"/>
          <w:szCs w:val="18"/>
        </w:rPr>
        <w:t>56 : 9.731167010191914e-10</w:t>
      </w:r>
    </w:p>
    <w:p w14:paraId="5E591868" w14:textId="77777777" w:rsidR="00E57E42" w:rsidRPr="00E57E42" w:rsidRDefault="00E57E42" w:rsidP="00E57E42">
      <w:pPr>
        <w:spacing w:after="0" w:line="240" w:lineRule="auto"/>
        <w:jc w:val="both"/>
        <w:rPr>
          <w:sz w:val="18"/>
          <w:szCs w:val="18"/>
        </w:rPr>
      </w:pPr>
      <w:r w:rsidRPr="00E57E42">
        <w:rPr>
          <w:sz w:val="18"/>
          <w:szCs w:val="18"/>
        </w:rPr>
        <w:t>57 : 1.6043981985034359e-9</w:t>
      </w:r>
    </w:p>
    <w:p w14:paraId="1B0A46F1" w14:textId="77777777" w:rsidR="00E57E42" w:rsidRPr="00E57E42" w:rsidRDefault="00E57E42" w:rsidP="00E57E42">
      <w:pPr>
        <w:spacing w:after="0" w:line="240" w:lineRule="auto"/>
        <w:jc w:val="both"/>
        <w:rPr>
          <w:sz w:val="18"/>
          <w:szCs w:val="18"/>
        </w:rPr>
      </w:pPr>
      <w:r w:rsidRPr="00E57E42">
        <w:rPr>
          <w:sz w:val="18"/>
          <w:szCs w:val="18"/>
        </w:rPr>
        <w:t>58 : 2.645205422028757e-9</w:t>
      </w:r>
    </w:p>
    <w:p w14:paraId="74505A5F" w14:textId="77777777" w:rsidR="00E57E42" w:rsidRPr="00E57E42" w:rsidRDefault="00E57E42" w:rsidP="00E57E42">
      <w:pPr>
        <w:spacing w:after="0" w:line="240" w:lineRule="auto"/>
        <w:jc w:val="both"/>
        <w:rPr>
          <w:sz w:val="18"/>
          <w:szCs w:val="18"/>
        </w:rPr>
      </w:pPr>
      <w:r w:rsidRPr="00E57E42">
        <w:rPr>
          <w:sz w:val="18"/>
          <w:szCs w:val="18"/>
        </w:rPr>
        <w:t>59 : 4.361206405209267e-9</w:t>
      </w:r>
    </w:p>
    <w:p w14:paraId="49A7F203" w14:textId="77777777" w:rsidR="00E57E42" w:rsidRPr="00E57E42" w:rsidRDefault="00E57E42" w:rsidP="00E57E42">
      <w:pPr>
        <w:spacing w:after="0" w:line="240" w:lineRule="auto"/>
        <w:jc w:val="both"/>
        <w:rPr>
          <w:sz w:val="18"/>
          <w:szCs w:val="18"/>
        </w:rPr>
      </w:pPr>
      <w:r w:rsidRPr="00E57E42">
        <w:rPr>
          <w:sz w:val="18"/>
          <w:szCs w:val="18"/>
        </w:rPr>
        <w:t>60 : 7.1904136589165336e-9</w:t>
      </w:r>
    </w:p>
    <w:p w14:paraId="4AFC2E89" w14:textId="77777777" w:rsidR="00E57E42" w:rsidRPr="00E57E42" w:rsidRDefault="00E57E42" w:rsidP="00E57E42">
      <w:pPr>
        <w:spacing w:after="0" w:line="240" w:lineRule="auto"/>
        <w:jc w:val="both"/>
        <w:rPr>
          <w:sz w:val="18"/>
          <w:szCs w:val="18"/>
        </w:rPr>
      </w:pPr>
      <w:r w:rsidRPr="00E57E42">
        <w:rPr>
          <w:sz w:val="18"/>
          <w:szCs w:val="18"/>
        </w:rPr>
        <w:t>61 : 1.1854987653010073e-8</w:t>
      </w:r>
    </w:p>
    <w:p w14:paraId="4792289E" w14:textId="77777777" w:rsidR="00E57E42" w:rsidRPr="00E57E42" w:rsidRDefault="00E57E42" w:rsidP="00E57E42">
      <w:pPr>
        <w:spacing w:after="0" w:line="240" w:lineRule="auto"/>
        <w:jc w:val="both"/>
        <w:rPr>
          <w:sz w:val="18"/>
          <w:szCs w:val="18"/>
        </w:rPr>
      </w:pPr>
      <w:r w:rsidRPr="00E57E42">
        <w:rPr>
          <w:sz w:val="18"/>
          <w:szCs w:val="18"/>
        </w:rPr>
        <w:t>62 : 1.9545569514813027e-8</w:t>
      </w:r>
    </w:p>
    <w:p w14:paraId="4D2D0FFC" w14:textId="77777777" w:rsidR="00E57E42" w:rsidRPr="00E57E42" w:rsidRDefault="00E57E42" w:rsidP="00E57E42">
      <w:pPr>
        <w:spacing w:after="0" w:line="240" w:lineRule="auto"/>
        <w:jc w:val="both"/>
        <w:rPr>
          <w:sz w:val="18"/>
          <w:szCs w:val="18"/>
        </w:rPr>
      </w:pPr>
      <w:r w:rsidRPr="00E57E42">
        <w:rPr>
          <w:sz w:val="18"/>
          <w:szCs w:val="18"/>
        </w:rPr>
        <w:t>63 : 3.222519405253193e-8</w:t>
      </w:r>
    </w:p>
    <w:p w14:paraId="54CB278A" w14:textId="77777777" w:rsidR="00E57E42" w:rsidRPr="00E57E42" w:rsidRDefault="00E57E42" w:rsidP="00E57E42">
      <w:pPr>
        <w:spacing w:after="0" w:line="240" w:lineRule="auto"/>
        <w:jc w:val="both"/>
        <w:rPr>
          <w:sz w:val="18"/>
          <w:szCs w:val="18"/>
        </w:rPr>
      </w:pPr>
      <w:r w:rsidRPr="00E57E42">
        <w:rPr>
          <w:sz w:val="18"/>
          <w:szCs w:val="18"/>
        </w:rPr>
        <w:t>64 : 5.313035703034358e-8</w:t>
      </w:r>
    </w:p>
    <w:p w14:paraId="10B8AFAE" w14:textId="77777777" w:rsidR="00E57E42" w:rsidRPr="00E57E42" w:rsidRDefault="00E57E42" w:rsidP="00E57E42">
      <w:pPr>
        <w:spacing w:after="0" w:line="240" w:lineRule="auto"/>
        <w:jc w:val="both"/>
        <w:rPr>
          <w:sz w:val="18"/>
          <w:szCs w:val="18"/>
        </w:rPr>
      </w:pPr>
      <w:r w:rsidRPr="00E57E42">
        <w:rPr>
          <w:sz w:val="18"/>
          <w:szCs w:val="18"/>
        </w:rPr>
        <w:lastRenderedPageBreak/>
        <w:t>65 : 8.759713383619207e-8</w:t>
      </w:r>
    </w:p>
    <w:p w14:paraId="183851D2" w14:textId="77777777" w:rsidR="00E57E42" w:rsidRPr="00E57E42" w:rsidRDefault="00E57E42" w:rsidP="00E57E42">
      <w:pPr>
        <w:spacing w:after="0" w:line="240" w:lineRule="auto"/>
        <w:jc w:val="both"/>
        <w:rPr>
          <w:sz w:val="18"/>
          <w:szCs w:val="18"/>
        </w:rPr>
      </w:pPr>
      <w:r w:rsidRPr="00E57E42">
        <w:rPr>
          <w:sz w:val="18"/>
          <w:szCs w:val="18"/>
        </w:rPr>
        <w:t>66 : 1.4442321453408088e-7</w:t>
      </w:r>
    </w:p>
    <w:p w14:paraId="43A7B430" w14:textId="77777777" w:rsidR="00E57E42" w:rsidRPr="00E57E42" w:rsidRDefault="00E57E42" w:rsidP="00E57E42">
      <w:pPr>
        <w:spacing w:after="0" w:line="240" w:lineRule="auto"/>
        <w:jc w:val="both"/>
        <w:rPr>
          <w:sz w:val="18"/>
          <w:szCs w:val="18"/>
        </w:rPr>
      </w:pPr>
      <w:r w:rsidRPr="00E57E42">
        <w:rPr>
          <w:sz w:val="18"/>
          <w:szCs w:val="18"/>
        </w:rPr>
        <w:t>67 : 2.3811350815434896e-7</w:t>
      </w:r>
    </w:p>
    <w:p w14:paraId="13B8798B" w14:textId="77777777" w:rsidR="00E57E42" w:rsidRPr="00E57E42" w:rsidRDefault="00E57E42" w:rsidP="00E57E42">
      <w:pPr>
        <w:spacing w:after="0" w:line="240" w:lineRule="auto"/>
        <w:jc w:val="both"/>
        <w:rPr>
          <w:sz w:val="18"/>
          <w:szCs w:val="18"/>
        </w:rPr>
      </w:pPr>
      <w:r w:rsidRPr="00E57E42">
        <w:rPr>
          <w:sz w:val="18"/>
          <w:szCs w:val="18"/>
        </w:rPr>
        <w:t>68 : 3.925824859816133e-7</w:t>
      </w:r>
    </w:p>
    <w:p w14:paraId="271B96C0" w14:textId="77777777" w:rsidR="00E57E42" w:rsidRPr="00E57E42" w:rsidRDefault="00E57E42" w:rsidP="00E57E42">
      <w:pPr>
        <w:spacing w:after="0" w:line="240" w:lineRule="auto"/>
        <w:jc w:val="both"/>
        <w:rPr>
          <w:sz w:val="18"/>
          <w:szCs w:val="18"/>
        </w:rPr>
      </w:pPr>
      <w:r w:rsidRPr="00E57E42">
        <w:rPr>
          <w:sz w:val="18"/>
          <w:szCs w:val="18"/>
        </w:rPr>
        <w:t>69 : 6.472582259639021e-7</w:t>
      </w:r>
    </w:p>
    <w:p w14:paraId="687301A3" w14:textId="77777777" w:rsidR="00E57E42" w:rsidRPr="00E57E42" w:rsidRDefault="00E57E42" w:rsidP="00E57E42">
      <w:pPr>
        <w:spacing w:after="0" w:line="240" w:lineRule="auto"/>
        <w:jc w:val="both"/>
        <w:rPr>
          <w:sz w:val="18"/>
          <w:szCs w:val="18"/>
        </w:rPr>
      </w:pPr>
      <w:r w:rsidRPr="00E57E42">
        <w:rPr>
          <w:sz w:val="18"/>
          <w:szCs w:val="18"/>
        </w:rPr>
        <w:t>70 : 1.0671460421185993e-6</w:t>
      </w:r>
    </w:p>
    <w:p w14:paraId="1F12CBC5" w14:textId="77777777" w:rsidR="00E57E42" w:rsidRPr="00E57E42" w:rsidRDefault="00E57E42" w:rsidP="00E57E42">
      <w:pPr>
        <w:spacing w:after="0" w:line="240" w:lineRule="auto"/>
        <w:jc w:val="both"/>
        <w:rPr>
          <w:sz w:val="18"/>
          <w:szCs w:val="18"/>
        </w:rPr>
      </w:pPr>
      <w:r w:rsidRPr="00E57E42">
        <w:rPr>
          <w:sz w:val="18"/>
          <w:szCs w:val="18"/>
        </w:rPr>
        <w:t>71 : 1.7594199562340443e-6</w:t>
      </w:r>
    </w:p>
    <w:p w14:paraId="2F1FFA37" w14:textId="77777777" w:rsidR="00E57E42" w:rsidRPr="00E57E42" w:rsidRDefault="00E57E42" w:rsidP="00E57E42">
      <w:pPr>
        <w:spacing w:after="0" w:line="240" w:lineRule="auto"/>
        <w:jc w:val="both"/>
        <w:rPr>
          <w:sz w:val="18"/>
          <w:szCs w:val="18"/>
        </w:rPr>
      </w:pPr>
      <w:r w:rsidRPr="00E57E42">
        <w:rPr>
          <w:sz w:val="18"/>
          <w:szCs w:val="18"/>
        </w:rPr>
        <w:t>72 : 2.9007756483383676e-6</w:t>
      </w:r>
    </w:p>
    <w:p w14:paraId="78CEEBEA" w14:textId="77777777" w:rsidR="00E57E42" w:rsidRPr="00E57E42" w:rsidRDefault="00E57E42" w:rsidP="00E57E42">
      <w:pPr>
        <w:spacing w:after="0" w:line="240" w:lineRule="auto"/>
        <w:jc w:val="both"/>
        <w:rPr>
          <w:sz w:val="18"/>
          <w:szCs w:val="18"/>
        </w:rPr>
      </w:pPr>
      <w:r w:rsidRPr="00E57E42">
        <w:rPr>
          <w:sz w:val="18"/>
          <w:szCs w:val="18"/>
        </w:rPr>
        <w:t>73 : 4.782523058983758e-6</w:t>
      </w:r>
    </w:p>
    <w:p w14:paraId="353D6B57" w14:textId="77777777" w:rsidR="00E57E42" w:rsidRPr="00E57E42" w:rsidRDefault="00E57E42" w:rsidP="00E57E42">
      <w:pPr>
        <w:spacing w:after="0" w:line="240" w:lineRule="auto"/>
        <w:jc w:val="both"/>
        <w:rPr>
          <w:sz w:val="18"/>
          <w:szCs w:val="18"/>
        </w:rPr>
      </w:pPr>
      <w:r w:rsidRPr="00E57E42">
        <w:rPr>
          <w:sz w:val="18"/>
          <w:szCs w:val="18"/>
        </w:rPr>
        <w:t>74 : 7.884918504918905e-6</w:t>
      </w:r>
    </w:p>
    <w:p w14:paraId="104BC1D9" w14:textId="77777777" w:rsidR="00E57E42" w:rsidRPr="00E57E42" w:rsidRDefault="00E57E42" w:rsidP="00E57E42">
      <w:pPr>
        <w:spacing w:after="0" w:line="240" w:lineRule="auto"/>
        <w:jc w:val="both"/>
        <w:rPr>
          <w:sz w:val="18"/>
          <w:szCs w:val="18"/>
        </w:rPr>
      </w:pPr>
      <w:r w:rsidRPr="00E57E42">
        <w:rPr>
          <w:sz w:val="18"/>
          <w:szCs w:val="18"/>
        </w:rPr>
        <w:t>75 : 1.2999682239840421e-5</w:t>
      </w:r>
    </w:p>
    <w:p w14:paraId="4558621F" w14:textId="77777777" w:rsidR="00E57E42" w:rsidRPr="00E57E42" w:rsidRDefault="00E57E42" w:rsidP="00E57E42">
      <w:pPr>
        <w:spacing w:after="0" w:line="240" w:lineRule="auto"/>
        <w:jc w:val="both"/>
        <w:rPr>
          <w:sz w:val="18"/>
          <w:szCs w:val="18"/>
        </w:rPr>
      </w:pPr>
      <w:r w:rsidRPr="00E57E42">
        <w:rPr>
          <w:sz w:val="18"/>
          <w:szCs w:val="18"/>
        </w:rPr>
        <w:t>76 : 2.1431899609680266e-5</w:t>
      </w:r>
    </w:p>
    <w:p w14:paraId="6AB91341" w14:textId="77777777" w:rsidR="00E57E42" w:rsidRPr="00E57E42" w:rsidRDefault="00E57E42" w:rsidP="00E57E42">
      <w:pPr>
        <w:spacing w:after="0" w:line="240" w:lineRule="auto"/>
        <w:jc w:val="both"/>
        <w:rPr>
          <w:sz w:val="18"/>
          <w:szCs w:val="18"/>
        </w:rPr>
      </w:pPr>
      <w:r w:rsidRPr="00E57E42">
        <w:rPr>
          <w:sz w:val="18"/>
          <w:szCs w:val="18"/>
        </w:rPr>
        <w:t>77 : 3.533263849193083e-5</w:t>
      </w:r>
    </w:p>
    <w:p w14:paraId="59249634" w14:textId="77777777" w:rsidR="00E57E42" w:rsidRPr="00E57E42" w:rsidRDefault="00E57E42" w:rsidP="00E57E42">
      <w:pPr>
        <w:spacing w:after="0" w:line="240" w:lineRule="auto"/>
        <w:jc w:val="both"/>
        <w:rPr>
          <w:sz w:val="18"/>
          <w:szCs w:val="18"/>
        </w:rPr>
      </w:pPr>
      <w:r w:rsidRPr="00E57E42">
        <w:rPr>
          <w:sz w:val="18"/>
          <w:szCs w:val="18"/>
        </w:rPr>
        <w:t>78 : 5.824663284775086e-5</w:t>
      </w:r>
    </w:p>
    <w:p w14:paraId="6BA330D0" w14:textId="77777777" w:rsidR="00E57E42" w:rsidRPr="00E57E42" w:rsidRDefault="00E57E42" w:rsidP="00E57E42">
      <w:pPr>
        <w:spacing w:after="0" w:line="240" w:lineRule="auto"/>
        <w:jc w:val="both"/>
        <w:rPr>
          <w:sz w:val="18"/>
          <w:szCs w:val="18"/>
        </w:rPr>
      </w:pPr>
      <w:r w:rsidRPr="00E57E42">
        <w:rPr>
          <w:sz w:val="18"/>
          <w:szCs w:val="18"/>
        </w:rPr>
        <w:t>79 : 9.601333218232245e-5</w:t>
      </w:r>
    </w:p>
    <w:p w14:paraId="6E94994A" w14:textId="77777777" w:rsidR="00E57E42" w:rsidRPr="00E57E42" w:rsidRDefault="00E57E42" w:rsidP="00E57E42">
      <w:pPr>
        <w:spacing w:after="0" w:line="240" w:lineRule="auto"/>
        <w:jc w:val="both"/>
        <w:rPr>
          <w:sz w:val="18"/>
          <w:szCs w:val="18"/>
        </w:rPr>
      </w:pPr>
      <w:r w:rsidRPr="00E57E42">
        <w:rPr>
          <w:sz w:val="18"/>
          <w:szCs w:val="18"/>
        </w:rPr>
        <w:t>80 : 0.00015824724725372054</w:t>
      </w:r>
    </w:p>
    <w:p w14:paraId="55C9A44B" w14:textId="77777777" w:rsidR="00E57E42" w:rsidRPr="00E57E42" w:rsidRDefault="00E57E42" w:rsidP="00E57E42">
      <w:pPr>
        <w:spacing w:after="0" w:line="240" w:lineRule="auto"/>
        <w:jc w:val="both"/>
        <w:rPr>
          <w:sz w:val="18"/>
          <w:szCs w:val="18"/>
        </w:rPr>
      </w:pPr>
      <w:r w:rsidRPr="00E57E42">
        <w:rPr>
          <w:sz w:val="18"/>
          <w:szCs w:val="18"/>
        </w:rPr>
        <w:t>81 : 0.0002607644335682796</w:t>
      </w:r>
    </w:p>
    <w:p w14:paraId="33B0A731" w14:textId="77777777" w:rsidR="00E57E42" w:rsidRPr="00E57E42" w:rsidRDefault="00E57E42" w:rsidP="00E57E42">
      <w:pPr>
        <w:spacing w:after="0" w:line="240" w:lineRule="auto"/>
        <w:jc w:val="both"/>
        <w:rPr>
          <w:sz w:val="18"/>
          <w:szCs w:val="18"/>
        </w:rPr>
      </w:pPr>
      <w:r w:rsidRPr="00E57E42">
        <w:rPr>
          <w:sz w:val="18"/>
          <w:szCs w:val="18"/>
        </w:rPr>
        <w:t>82 : 0.00042954464934018646</w:t>
      </w:r>
    </w:p>
    <w:p w14:paraId="1B0AC364" w14:textId="77777777" w:rsidR="00E57E42" w:rsidRPr="00E57E42" w:rsidRDefault="00E57E42" w:rsidP="00E57E42">
      <w:pPr>
        <w:spacing w:after="0" w:line="240" w:lineRule="auto"/>
        <w:jc w:val="both"/>
        <w:rPr>
          <w:sz w:val="18"/>
          <w:szCs w:val="18"/>
        </w:rPr>
      </w:pPr>
      <w:r w:rsidRPr="00E57E42">
        <w:rPr>
          <w:sz w:val="18"/>
          <w:szCs w:val="18"/>
        </w:rPr>
        <w:t>83 : 0.0007071600191436851</w:t>
      </w:r>
    </w:p>
    <w:p w14:paraId="06F69CD6" w14:textId="77777777" w:rsidR="00E57E42" w:rsidRPr="00E57E42" w:rsidRDefault="00E57E42" w:rsidP="00E57E42">
      <w:pPr>
        <w:spacing w:after="0" w:line="240" w:lineRule="auto"/>
        <w:jc w:val="both"/>
        <w:rPr>
          <w:sz w:val="18"/>
          <w:szCs w:val="18"/>
        </w:rPr>
      </w:pPr>
      <w:r w:rsidRPr="00E57E42">
        <w:rPr>
          <w:sz w:val="18"/>
          <w:szCs w:val="18"/>
        </w:rPr>
        <w:t>84 : 0.0011630947678960047</w:t>
      </w:r>
    </w:p>
    <w:p w14:paraId="3DEB787D" w14:textId="77777777" w:rsidR="00E57E42" w:rsidRPr="00E57E42" w:rsidRDefault="00E57E42" w:rsidP="00E57E42">
      <w:pPr>
        <w:spacing w:after="0" w:line="240" w:lineRule="auto"/>
        <w:jc w:val="both"/>
        <w:rPr>
          <w:sz w:val="18"/>
          <w:szCs w:val="18"/>
        </w:rPr>
      </w:pPr>
      <w:r w:rsidRPr="00E57E42">
        <w:rPr>
          <w:sz w:val="18"/>
          <w:szCs w:val="18"/>
        </w:rPr>
        <w:t>85 : 0.0019100130901855202</w:t>
      </w:r>
    </w:p>
    <w:p w14:paraId="0D7A1679" w14:textId="77777777" w:rsidR="00E57E42" w:rsidRPr="00E57E42" w:rsidRDefault="00E57E42" w:rsidP="00E57E42">
      <w:pPr>
        <w:spacing w:after="0" w:line="240" w:lineRule="auto"/>
        <w:jc w:val="both"/>
        <w:rPr>
          <w:sz w:val="18"/>
          <w:szCs w:val="18"/>
        </w:rPr>
      </w:pPr>
      <w:r w:rsidRPr="00E57E42">
        <w:rPr>
          <w:sz w:val="18"/>
          <w:szCs w:val="18"/>
        </w:rPr>
        <w:t>86 : 0.003128607447763954</w:t>
      </w:r>
    </w:p>
    <w:p w14:paraId="1FBCE93D" w14:textId="77777777" w:rsidR="00E57E42" w:rsidRPr="00E57E42" w:rsidRDefault="00E57E42" w:rsidP="00E57E42">
      <w:pPr>
        <w:spacing w:after="0" w:line="240" w:lineRule="auto"/>
        <w:jc w:val="both"/>
        <w:rPr>
          <w:sz w:val="18"/>
          <w:szCs w:val="18"/>
        </w:rPr>
      </w:pPr>
      <w:r w:rsidRPr="00E57E42">
        <w:rPr>
          <w:sz w:val="18"/>
          <w:szCs w:val="18"/>
        </w:rPr>
        <w:t>87 : 0.005103447339925789</w:t>
      </w:r>
    </w:p>
    <w:p w14:paraId="2D4C955D" w14:textId="77777777" w:rsidR="00E57E42" w:rsidRPr="00E57E42" w:rsidRDefault="00E57E42" w:rsidP="00E57E42">
      <w:pPr>
        <w:spacing w:after="0" w:line="240" w:lineRule="auto"/>
        <w:jc w:val="both"/>
        <w:rPr>
          <w:sz w:val="18"/>
          <w:szCs w:val="18"/>
        </w:rPr>
      </w:pPr>
      <w:r w:rsidRPr="00E57E42">
        <w:rPr>
          <w:sz w:val="18"/>
          <w:szCs w:val="18"/>
        </w:rPr>
        <w:t>88 : 0.00826920041120103</w:t>
      </w:r>
    </w:p>
    <w:p w14:paraId="6E0AE035" w14:textId="77777777" w:rsidR="00E57E42" w:rsidRPr="00E57E42" w:rsidRDefault="00E57E42" w:rsidP="00E57E42">
      <w:pPr>
        <w:spacing w:after="0" w:line="240" w:lineRule="auto"/>
        <w:jc w:val="both"/>
        <w:rPr>
          <w:sz w:val="18"/>
          <w:szCs w:val="18"/>
        </w:rPr>
      </w:pPr>
      <w:r w:rsidRPr="00E57E42">
        <w:rPr>
          <w:sz w:val="18"/>
          <w:szCs w:val="18"/>
        </w:rPr>
        <w:t>89 : 0.013256029860947326</w:t>
      </w:r>
    </w:p>
    <w:p w14:paraId="32483FC6" w14:textId="77777777" w:rsidR="00E57E42" w:rsidRPr="00E57E42" w:rsidRDefault="00E57E42" w:rsidP="00E57E42">
      <w:pPr>
        <w:spacing w:after="0" w:line="240" w:lineRule="auto"/>
        <w:jc w:val="both"/>
        <w:rPr>
          <w:sz w:val="18"/>
          <w:szCs w:val="18"/>
        </w:rPr>
      </w:pPr>
      <w:r w:rsidRPr="00E57E42">
        <w:rPr>
          <w:sz w:val="18"/>
          <w:szCs w:val="18"/>
        </w:rPr>
        <w:t>90 : 0.02089691869915554</w:t>
      </w:r>
    </w:p>
    <w:p w14:paraId="18C365C6" w14:textId="77777777" w:rsidR="00E57E42" w:rsidRPr="00E57E42" w:rsidRDefault="00E57E42" w:rsidP="00E57E42">
      <w:pPr>
        <w:spacing w:after="0" w:line="240" w:lineRule="auto"/>
        <w:jc w:val="both"/>
        <w:rPr>
          <w:sz w:val="18"/>
          <w:szCs w:val="18"/>
        </w:rPr>
      </w:pPr>
      <w:r w:rsidRPr="00E57E42">
        <w:rPr>
          <w:sz w:val="18"/>
          <w:szCs w:val="18"/>
        </w:rPr>
        <w:t>91 : 0.03211305066565022</w:t>
      </w:r>
    </w:p>
    <w:p w14:paraId="1B24246A" w14:textId="77777777" w:rsidR="00E57E42" w:rsidRPr="00E57E42" w:rsidRDefault="00E57E42" w:rsidP="00E57E42">
      <w:pPr>
        <w:spacing w:after="0" w:line="240" w:lineRule="auto"/>
        <w:jc w:val="both"/>
        <w:rPr>
          <w:sz w:val="18"/>
          <w:szCs w:val="18"/>
        </w:rPr>
      </w:pPr>
      <w:r w:rsidRPr="00E57E42">
        <w:rPr>
          <w:sz w:val="18"/>
          <w:szCs w:val="18"/>
        </w:rPr>
        <w:t>92 : 0.04755170974250347</w:t>
      </w:r>
    </w:p>
    <w:p w14:paraId="5495B4EC" w14:textId="77777777" w:rsidR="00E57E42" w:rsidRPr="00E57E42" w:rsidRDefault="00E57E42" w:rsidP="00E57E42">
      <w:pPr>
        <w:spacing w:after="0" w:line="240" w:lineRule="auto"/>
        <w:jc w:val="both"/>
        <w:rPr>
          <w:sz w:val="18"/>
          <w:szCs w:val="18"/>
        </w:rPr>
      </w:pPr>
      <w:r w:rsidRPr="00E57E42">
        <w:rPr>
          <w:sz w:val="18"/>
          <w:szCs w:val="18"/>
        </w:rPr>
        <w:t>93 : 0.06692074604726286</w:t>
      </w:r>
    </w:p>
    <w:p w14:paraId="0E4AA757" w14:textId="77777777" w:rsidR="00E57E42" w:rsidRPr="00E57E42" w:rsidRDefault="00E57E42" w:rsidP="00E57E42">
      <w:pPr>
        <w:spacing w:after="0" w:line="240" w:lineRule="auto"/>
        <w:jc w:val="both"/>
        <w:rPr>
          <w:sz w:val="18"/>
          <w:szCs w:val="18"/>
        </w:rPr>
      </w:pPr>
      <w:r w:rsidRPr="00E57E42">
        <w:rPr>
          <w:sz w:val="18"/>
          <w:szCs w:val="18"/>
        </w:rPr>
        <w:t>94 : 0.0882950984900803</w:t>
      </w:r>
    </w:p>
    <w:p w14:paraId="610273C5" w14:textId="77777777" w:rsidR="00E57E42" w:rsidRPr="00E57E42" w:rsidRDefault="00E57E42" w:rsidP="00E57E42">
      <w:pPr>
        <w:spacing w:after="0" w:line="240" w:lineRule="auto"/>
        <w:jc w:val="both"/>
        <w:rPr>
          <w:sz w:val="18"/>
          <w:szCs w:val="18"/>
        </w:rPr>
      </w:pPr>
      <w:r w:rsidRPr="00E57E42">
        <w:rPr>
          <w:sz w:val="18"/>
          <w:szCs w:val="18"/>
        </w:rPr>
        <w:t>95 : 0.10811653132611773</w:t>
      </w:r>
    </w:p>
    <w:p w14:paraId="36202B20" w14:textId="77777777" w:rsidR="00E57E42" w:rsidRPr="00E57E42" w:rsidRDefault="00E57E42" w:rsidP="00E57E42">
      <w:pPr>
        <w:spacing w:after="0" w:line="240" w:lineRule="auto"/>
        <w:jc w:val="both"/>
        <w:rPr>
          <w:sz w:val="18"/>
          <w:szCs w:val="18"/>
        </w:rPr>
      </w:pPr>
      <w:r w:rsidRPr="00E57E42">
        <w:rPr>
          <w:sz w:val="18"/>
          <w:szCs w:val="18"/>
        </w:rPr>
        <w:t>96 : 0.12242106735293848</w:t>
      </w:r>
    </w:p>
    <w:p w14:paraId="0B234D4F" w14:textId="77777777" w:rsidR="00E57E42" w:rsidRPr="00E57E42" w:rsidRDefault="00E57E42" w:rsidP="00E57E42">
      <w:pPr>
        <w:spacing w:after="0" w:line="240" w:lineRule="auto"/>
        <w:jc w:val="both"/>
        <w:rPr>
          <w:sz w:val="18"/>
          <w:szCs w:val="18"/>
        </w:rPr>
      </w:pPr>
      <w:r w:rsidRPr="00E57E42">
        <w:rPr>
          <w:sz w:val="18"/>
          <w:szCs w:val="18"/>
        </w:rPr>
        <w:t>97 : 0.12865448100069946</w:t>
      </w:r>
    </w:p>
    <w:p w14:paraId="64598BA4" w14:textId="77777777" w:rsidR="00E57E42" w:rsidRPr="00E57E42" w:rsidRDefault="00E57E42" w:rsidP="00E57E42">
      <w:pPr>
        <w:spacing w:after="0" w:line="240" w:lineRule="auto"/>
        <w:jc w:val="both"/>
        <w:rPr>
          <w:sz w:val="18"/>
          <w:szCs w:val="18"/>
        </w:rPr>
      </w:pPr>
      <w:r w:rsidRPr="00E57E42">
        <w:rPr>
          <w:sz w:val="18"/>
          <w:szCs w:val="18"/>
        </w:rPr>
        <w:t>98 : 0.1266419725577256</w:t>
      </w:r>
    </w:p>
    <w:p w14:paraId="5A4EF868" w14:textId="77777777" w:rsidR="00E57E42" w:rsidRPr="00E57E42" w:rsidRDefault="00E57E42" w:rsidP="00E57E42">
      <w:pPr>
        <w:spacing w:after="0" w:line="240" w:lineRule="auto"/>
        <w:jc w:val="both"/>
        <w:rPr>
          <w:sz w:val="18"/>
          <w:szCs w:val="18"/>
        </w:rPr>
      </w:pPr>
      <w:r w:rsidRPr="00E57E42">
        <w:rPr>
          <w:sz w:val="18"/>
          <w:szCs w:val="18"/>
        </w:rPr>
        <w:t>99 : 0.11813095698074508</w:t>
      </w:r>
    </w:p>
    <w:p w14:paraId="2AADD8B1" w14:textId="2D946417" w:rsidR="00B0214E" w:rsidRDefault="00E57E42" w:rsidP="00E57E42">
      <w:pPr>
        <w:spacing w:after="0" w:line="240" w:lineRule="auto"/>
        <w:jc w:val="both"/>
        <w:rPr>
          <w:sz w:val="18"/>
          <w:szCs w:val="18"/>
        </w:rPr>
      </w:pPr>
      <w:r w:rsidRPr="00E57E42">
        <w:rPr>
          <w:sz w:val="18"/>
          <w:szCs w:val="18"/>
        </w:rPr>
        <w:t>100 : 0.10562729389624304</w:t>
      </w:r>
    </w:p>
    <w:p w14:paraId="08637DBD" w14:textId="77777777" w:rsidR="00CD0BEA" w:rsidRDefault="00CD0BEA" w:rsidP="00E57E42">
      <w:pPr>
        <w:spacing w:after="0" w:line="240" w:lineRule="auto"/>
        <w:jc w:val="both"/>
        <w:rPr>
          <w:sz w:val="18"/>
          <w:szCs w:val="18"/>
        </w:rPr>
        <w:sectPr w:rsidR="00CD0BEA" w:rsidSect="00CD0BEA">
          <w:type w:val="continuous"/>
          <w:pgSz w:w="11909" w:h="16834" w:code="9"/>
          <w:pgMar w:top="1134" w:right="1134" w:bottom="1134" w:left="1134" w:header="720" w:footer="720" w:gutter="0"/>
          <w:cols w:num="3" w:space="567"/>
          <w:docGrid w:linePitch="360"/>
        </w:sectPr>
      </w:pPr>
    </w:p>
    <w:p w14:paraId="30D0957B" w14:textId="4D036254" w:rsidR="002954BD" w:rsidRDefault="002954BD" w:rsidP="00E57E42">
      <w:pPr>
        <w:spacing w:after="0" w:line="240" w:lineRule="auto"/>
        <w:jc w:val="both"/>
        <w:rPr>
          <w:sz w:val="18"/>
          <w:szCs w:val="18"/>
        </w:rPr>
      </w:pPr>
    </w:p>
    <w:p w14:paraId="15E017C5" w14:textId="599B0B15" w:rsidR="002954BD" w:rsidRPr="0083321E" w:rsidRDefault="002954BD" w:rsidP="00E57E42">
      <w:pPr>
        <w:spacing w:after="0" w:line="240" w:lineRule="auto"/>
        <w:jc w:val="both"/>
      </w:pPr>
      <w:r w:rsidRPr="0083321E">
        <w:t>Khi vẽ ra biểu đồ:</w:t>
      </w:r>
    </w:p>
    <w:p w14:paraId="2C0507FC" w14:textId="7382B1DE" w:rsidR="002954BD" w:rsidRDefault="00C66285" w:rsidP="00E57E42">
      <w:pPr>
        <w:spacing w:after="0" w:line="240" w:lineRule="auto"/>
        <w:jc w:val="both"/>
        <w:rPr>
          <w:sz w:val="18"/>
          <w:szCs w:val="18"/>
        </w:rPr>
      </w:pPr>
      <w:r>
        <w:rPr>
          <w:noProof/>
          <w:sz w:val="18"/>
          <w:szCs w:val="18"/>
        </w:rPr>
        <w:drawing>
          <wp:inline distT="0" distB="0" distL="0" distR="0" wp14:anchorId="797773DC" wp14:editId="39A2BCBB">
            <wp:extent cx="4518837" cy="3008878"/>
            <wp:effectExtent l="19050" t="19050" r="15240" b="203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22020" cy="3010997"/>
                    </a:xfrm>
                    <a:prstGeom prst="rect">
                      <a:avLst/>
                    </a:prstGeom>
                    <a:noFill/>
                    <a:ln>
                      <a:solidFill>
                        <a:schemeClr val="tx1"/>
                      </a:solidFill>
                    </a:ln>
                  </pic:spPr>
                </pic:pic>
              </a:graphicData>
            </a:graphic>
          </wp:inline>
        </w:drawing>
      </w:r>
    </w:p>
    <w:p w14:paraId="0C540A94" w14:textId="0F267921" w:rsidR="005E44CB" w:rsidRDefault="005E44CB" w:rsidP="00E57E42">
      <w:pPr>
        <w:spacing w:after="0" w:line="240" w:lineRule="auto"/>
        <w:jc w:val="both"/>
        <w:rPr>
          <w:sz w:val="18"/>
          <w:szCs w:val="18"/>
        </w:rPr>
      </w:pPr>
    </w:p>
    <w:p w14:paraId="0E48F80E" w14:textId="77777777" w:rsidR="00F07D9E" w:rsidRPr="00E57E42" w:rsidRDefault="00F07D9E" w:rsidP="00E57E42">
      <w:pPr>
        <w:spacing w:after="0" w:line="240" w:lineRule="auto"/>
        <w:jc w:val="both"/>
        <w:rPr>
          <w:sz w:val="18"/>
          <w:szCs w:val="18"/>
        </w:rPr>
      </w:pPr>
    </w:p>
    <w:p w14:paraId="3DEB58F7" w14:textId="651888EB" w:rsidR="0059203E" w:rsidRDefault="0059203E" w:rsidP="00DB19D8">
      <w:pPr>
        <w:spacing w:after="0" w:line="240" w:lineRule="auto"/>
        <w:jc w:val="both"/>
      </w:pPr>
      <w:r>
        <w:t xml:space="preserve">Ý nghĩa: </w:t>
      </w:r>
      <w:r w:rsidR="00DB19D8" w:rsidRPr="005E44CB">
        <w:t>Ta th</w:t>
      </w:r>
      <w:r w:rsidR="00DB19D8">
        <w:t>ấy rằng Hierarchical Softmax đã dự đoán đúng hành động thực tế của con người, là tập trung chọn những giá tiền cao và hầu như không chọn những giá tiền thấp – những lựa chọn gần Nash equilibrium. Suy ra Hierarchical</w:t>
      </w:r>
      <w:r>
        <w:t xml:space="preserve"> là một</w:t>
      </w:r>
      <w:r w:rsidR="00DB19D8">
        <w:t xml:space="preserve"> trong những</w:t>
      </w:r>
      <w:r>
        <w:t xml:space="preserve"> phương pháp hiệu quả</w:t>
      </w:r>
      <w:r w:rsidR="00DB19D8">
        <w:t xml:space="preserve"> và rất tốt cho mô phỏng sự “bất hợp lí” của hành vi con người</w:t>
      </w:r>
      <w:r w:rsidR="00F04857">
        <w:t>, và đồng thời dễ cài đặt.</w:t>
      </w:r>
    </w:p>
    <w:p w14:paraId="4583A420" w14:textId="77777777" w:rsidR="0059203E" w:rsidRPr="005C33DA" w:rsidRDefault="0059203E" w:rsidP="005C33DA">
      <w:pPr>
        <w:rPr>
          <w:b/>
          <w:bCs/>
        </w:rPr>
      </w:pPr>
    </w:p>
    <w:p w14:paraId="264541DE" w14:textId="6BBFA37E" w:rsidR="00576E22" w:rsidRDefault="009E5BD4" w:rsidP="00576E22">
      <w:pPr>
        <w:pStyle w:val="Heading1"/>
      </w:pPr>
      <w:r>
        <w:t xml:space="preserve">IV - </w:t>
      </w:r>
      <w:r w:rsidR="00576E22">
        <w:t>Tóm tắt kết quả:</w:t>
      </w:r>
    </w:p>
    <w:p w14:paraId="49FCAC47" w14:textId="1ED5D935" w:rsidR="00576E22" w:rsidRPr="0078508E" w:rsidRDefault="00576E22" w:rsidP="00F90C2F">
      <w:pPr>
        <w:pStyle w:val="ListParagraph"/>
        <w:numPr>
          <w:ilvl w:val="0"/>
          <w:numId w:val="15"/>
        </w:numPr>
        <w:rPr>
          <w:b/>
          <w:bCs/>
        </w:rPr>
      </w:pPr>
      <w:r w:rsidRPr="0078508E">
        <w:rPr>
          <w:b/>
          <w:bCs/>
        </w:rPr>
        <w:t>Dựa trên các tiêu chí đánh giá kết quả của bạn.</w:t>
      </w:r>
    </w:p>
    <w:p w14:paraId="690C0FD6" w14:textId="20568D84" w:rsidR="003078AA" w:rsidRDefault="00BC090E" w:rsidP="00A9769F">
      <w:pPr>
        <w:pStyle w:val="ListParagraph"/>
        <w:numPr>
          <w:ilvl w:val="0"/>
          <w:numId w:val="14"/>
        </w:numPr>
      </w:pPr>
      <w:r>
        <w:t>Hiểu cũng như mô tả rõ ràng các bài toán cần giải quyết</w:t>
      </w:r>
      <w:r>
        <w:t>: 18/20%</w:t>
      </w:r>
      <w:r w:rsidR="001B2C72">
        <w:t>.</w:t>
      </w:r>
    </w:p>
    <w:p w14:paraId="337FBB23" w14:textId="2019C0B5" w:rsidR="00F90C2F" w:rsidRDefault="0022595F" w:rsidP="00A9769F">
      <w:pPr>
        <w:pStyle w:val="ListParagraph"/>
        <w:numPr>
          <w:ilvl w:val="0"/>
          <w:numId w:val="14"/>
        </w:numPr>
      </w:pPr>
      <w:r>
        <w:t>Sử dụng các giải pháp phù hợp cho từng bài toán</w:t>
      </w:r>
      <w:r>
        <w:t>: 20/20%</w:t>
      </w:r>
    </w:p>
    <w:p w14:paraId="17029555" w14:textId="40E071EB" w:rsidR="002E5953" w:rsidRDefault="001D12F1" w:rsidP="00A9769F">
      <w:pPr>
        <w:pStyle w:val="ListParagraph"/>
        <w:numPr>
          <w:ilvl w:val="0"/>
          <w:numId w:val="14"/>
        </w:numPr>
      </w:pPr>
      <w:r>
        <w:t>Code: 15/20%</w:t>
      </w:r>
    </w:p>
    <w:p w14:paraId="29B03A96" w14:textId="44608B40" w:rsidR="00DD51BB" w:rsidRDefault="009B6F90" w:rsidP="00DD51BB">
      <w:pPr>
        <w:pStyle w:val="ListParagraph"/>
        <w:numPr>
          <w:ilvl w:val="0"/>
          <w:numId w:val="14"/>
        </w:numPr>
      </w:pPr>
      <w:r>
        <w:t>Báo cáo trình bày tốt, giải thích rõ ràng</w:t>
      </w:r>
      <w:r>
        <w:t>: 17/20%</w:t>
      </w:r>
    </w:p>
    <w:p w14:paraId="46CAFE7A" w14:textId="77777777" w:rsidR="00191927" w:rsidRDefault="00191927" w:rsidP="00191927">
      <w:pPr>
        <w:pStyle w:val="ListParagraph"/>
      </w:pPr>
    </w:p>
    <w:p w14:paraId="16222EFC" w14:textId="5C9DDCEF" w:rsidR="00747502" w:rsidRDefault="00576E22" w:rsidP="00DD51BB">
      <w:pPr>
        <w:pStyle w:val="ListParagraph"/>
        <w:numPr>
          <w:ilvl w:val="0"/>
          <w:numId w:val="15"/>
        </w:numPr>
        <w:rPr>
          <w:b/>
          <w:bCs/>
        </w:rPr>
      </w:pPr>
      <w:r w:rsidRPr="00191927">
        <w:rPr>
          <w:b/>
          <w:bCs/>
        </w:rPr>
        <w:t>Điểm mạnh và điểm yếu trong đồ án này của bạn.</w:t>
      </w:r>
    </w:p>
    <w:p w14:paraId="3506FCF4" w14:textId="77777777" w:rsidR="00750D77" w:rsidRPr="009F2859" w:rsidRDefault="00D55FCA" w:rsidP="00750D77">
      <w:pPr>
        <w:pStyle w:val="ListParagraph"/>
        <w:numPr>
          <w:ilvl w:val="0"/>
          <w:numId w:val="10"/>
        </w:numPr>
        <w:rPr>
          <w:b/>
          <w:bCs/>
        </w:rPr>
      </w:pPr>
      <w:r w:rsidRPr="009F2859">
        <w:rPr>
          <w:b/>
          <w:bCs/>
        </w:rPr>
        <w:t>Điểm mạnh:</w:t>
      </w:r>
    </w:p>
    <w:p w14:paraId="53DB82E9" w14:textId="77777777" w:rsidR="00E62F68" w:rsidRDefault="00750D77" w:rsidP="00750D77">
      <w:pPr>
        <w:pStyle w:val="ListParagraph"/>
        <w:numPr>
          <w:ilvl w:val="0"/>
          <w:numId w:val="14"/>
        </w:numPr>
      </w:pPr>
      <w:r>
        <w:t>K</w:t>
      </w:r>
      <w:r w:rsidR="00895336">
        <w:t>hả năng tự học cao, sớm lĩnh hội được cú pháp của Julia</w:t>
      </w:r>
      <w:r w:rsidR="00701CDD">
        <w:t>.</w:t>
      </w:r>
    </w:p>
    <w:p w14:paraId="2F319DEF" w14:textId="6B3A5C90" w:rsidR="00793B4B" w:rsidRDefault="00750D77" w:rsidP="00750D77">
      <w:pPr>
        <w:pStyle w:val="ListParagraph"/>
        <w:numPr>
          <w:ilvl w:val="0"/>
          <w:numId w:val="14"/>
        </w:numPr>
      </w:pPr>
      <w:r>
        <w:t>Hiểu được</w:t>
      </w:r>
      <w:r w:rsidR="00E62F68">
        <w:t xml:space="preserve"> ý tưởng của </w:t>
      </w:r>
      <w:r w:rsidR="007E328D">
        <w:t>bài toán Traveler’s Dilemma khá nhanh, tìm được nhiều bài báo khoa học liên qu</w:t>
      </w:r>
      <w:r w:rsidR="008F11A7">
        <w:t>a</w:t>
      </w:r>
      <w:r w:rsidR="007E328D">
        <w:t>n.</w:t>
      </w:r>
    </w:p>
    <w:p w14:paraId="06D8ADF7" w14:textId="44FFE1ED" w:rsidR="002A53E7" w:rsidRDefault="00E134E8" w:rsidP="00750D77">
      <w:pPr>
        <w:pStyle w:val="ListParagraph"/>
        <w:numPr>
          <w:ilvl w:val="0"/>
          <w:numId w:val="14"/>
        </w:numPr>
      </w:pPr>
      <w:r>
        <w:t>Tìm ra và phân loại được policy nào cho hành vi nào.</w:t>
      </w:r>
    </w:p>
    <w:p w14:paraId="278B2B93" w14:textId="06877F86" w:rsidR="00D02821" w:rsidRDefault="00B92DC5" w:rsidP="00750D77">
      <w:pPr>
        <w:pStyle w:val="ListParagraph"/>
        <w:numPr>
          <w:ilvl w:val="0"/>
          <w:numId w:val="14"/>
        </w:numPr>
      </w:pPr>
      <w:r>
        <w:t>Phân code ra thành nhiều file để tiện quản lý.</w:t>
      </w:r>
    </w:p>
    <w:p w14:paraId="1733E5C3" w14:textId="77777777" w:rsidR="004D5A64" w:rsidRDefault="004D5A64" w:rsidP="004D5A64">
      <w:pPr>
        <w:pStyle w:val="ListParagraph"/>
      </w:pPr>
    </w:p>
    <w:p w14:paraId="256C4510" w14:textId="638CDCEB" w:rsidR="00557CFE" w:rsidRDefault="00953DFC" w:rsidP="007A4EBD">
      <w:pPr>
        <w:pStyle w:val="ListParagraph"/>
        <w:numPr>
          <w:ilvl w:val="0"/>
          <w:numId w:val="17"/>
        </w:numPr>
        <w:rPr>
          <w:b/>
          <w:bCs/>
        </w:rPr>
      </w:pPr>
      <w:r w:rsidRPr="007A4EBD">
        <w:rPr>
          <w:b/>
          <w:bCs/>
        </w:rPr>
        <w:lastRenderedPageBreak/>
        <w:t>Điểm yếu:</w:t>
      </w:r>
    </w:p>
    <w:p w14:paraId="2E041257" w14:textId="15A6AD87" w:rsidR="007A4EBD" w:rsidRDefault="00C5463B" w:rsidP="00B971DA">
      <w:pPr>
        <w:pStyle w:val="ListParagraph"/>
        <w:numPr>
          <w:ilvl w:val="0"/>
          <w:numId w:val="14"/>
        </w:numPr>
      </w:pPr>
      <w:r>
        <w:t>Bước đầu gặp nhiều khó khăn trong việc tìm được mã nguồn để tham khảo</w:t>
      </w:r>
      <w:r w:rsidR="00BD1A9A">
        <w:t>.</w:t>
      </w:r>
    </w:p>
    <w:p w14:paraId="092134C8" w14:textId="2162C310" w:rsidR="007B7397" w:rsidRPr="00B971DA" w:rsidRDefault="00BD1A9A" w:rsidP="00F96304">
      <w:pPr>
        <w:pStyle w:val="ListParagraph"/>
        <w:numPr>
          <w:ilvl w:val="0"/>
          <w:numId w:val="14"/>
        </w:numPr>
      </w:pPr>
      <w:r>
        <w:t xml:space="preserve">Mã nguồn tham khảo, dù biết cú pháp Julia nhưng </w:t>
      </w:r>
      <w:r w:rsidR="00E062A1">
        <w:t>có những hàm thuộc những thư viện của Julia thì phải tìm hiểu thêm, cộng với việc tìm hiểu cách</w:t>
      </w:r>
      <w:r w:rsidR="00C1629B">
        <w:t xml:space="preserve"> hệ thống</w:t>
      </w:r>
      <w:r w:rsidR="00E062A1">
        <w:t xml:space="preserve"> Pkg hoạt động.</w:t>
      </w:r>
    </w:p>
    <w:sectPr w:rsidR="007B7397" w:rsidRPr="00B971DA" w:rsidSect="00CD0BEA">
      <w:type w:val="continuous"/>
      <w:pgSz w:w="11909" w:h="16834" w:code="9"/>
      <w:pgMar w:top="1134"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AE0A2B" w14:textId="77777777" w:rsidR="004C5E75" w:rsidRDefault="004C5E75" w:rsidP="00576E22">
      <w:pPr>
        <w:spacing w:after="0" w:line="240" w:lineRule="auto"/>
      </w:pPr>
      <w:r>
        <w:separator/>
      </w:r>
    </w:p>
  </w:endnote>
  <w:endnote w:type="continuationSeparator" w:id="0">
    <w:p w14:paraId="0AB13B56" w14:textId="77777777" w:rsidR="004C5E75" w:rsidRDefault="004C5E75" w:rsidP="00576E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348B6" w14:textId="77777777" w:rsidR="004C5E75" w:rsidRDefault="004C5E75" w:rsidP="00576E22">
      <w:pPr>
        <w:spacing w:after="0" w:line="240" w:lineRule="auto"/>
      </w:pPr>
      <w:r>
        <w:separator/>
      </w:r>
    </w:p>
  </w:footnote>
  <w:footnote w:type="continuationSeparator" w:id="0">
    <w:p w14:paraId="293ECE32" w14:textId="77777777" w:rsidR="004C5E75" w:rsidRDefault="004C5E75" w:rsidP="00576E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56C4A"/>
    <w:multiLevelType w:val="hybridMultilevel"/>
    <w:tmpl w:val="8AB85A04"/>
    <w:lvl w:ilvl="0" w:tplc="D65CFDD6">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7F25A2"/>
    <w:multiLevelType w:val="hybridMultilevel"/>
    <w:tmpl w:val="DAEE6C76"/>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CFA7FD3"/>
    <w:multiLevelType w:val="hybridMultilevel"/>
    <w:tmpl w:val="EDEAF1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6E4E3E"/>
    <w:multiLevelType w:val="hybridMultilevel"/>
    <w:tmpl w:val="91C4788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8382090"/>
    <w:multiLevelType w:val="hybridMultilevel"/>
    <w:tmpl w:val="D8C6A6DA"/>
    <w:lvl w:ilvl="0" w:tplc="B406FF4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317422"/>
    <w:multiLevelType w:val="hybridMultilevel"/>
    <w:tmpl w:val="271A8DE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D3232B"/>
    <w:multiLevelType w:val="hybridMultilevel"/>
    <w:tmpl w:val="A3FEE7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4A7E87"/>
    <w:multiLevelType w:val="hybridMultilevel"/>
    <w:tmpl w:val="62385A2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3D4305D1"/>
    <w:multiLevelType w:val="hybridMultilevel"/>
    <w:tmpl w:val="A2DC71C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2336AF8"/>
    <w:multiLevelType w:val="hybridMultilevel"/>
    <w:tmpl w:val="0A7694C0"/>
    <w:lvl w:ilvl="0" w:tplc="0290967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F1C1B35"/>
    <w:multiLevelType w:val="hybridMultilevel"/>
    <w:tmpl w:val="4412D06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5B0B4C"/>
    <w:multiLevelType w:val="hybridMultilevel"/>
    <w:tmpl w:val="D5E692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ABC7F09"/>
    <w:multiLevelType w:val="hybridMultilevel"/>
    <w:tmpl w:val="6760409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9F6A78"/>
    <w:multiLevelType w:val="hybridMultilevel"/>
    <w:tmpl w:val="CDE8DF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BE0242E"/>
    <w:multiLevelType w:val="hybridMultilevel"/>
    <w:tmpl w:val="84E840F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234D71"/>
    <w:multiLevelType w:val="hybridMultilevel"/>
    <w:tmpl w:val="605C37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F715EE5"/>
    <w:multiLevelType w:val="hybridMultilevel"/>
    <w:tmpl w:val="060A29D8"/>
    <w:lvl w:ilvl="0" w:tplc="33B40E12">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16"/>
  </w:num>
  <w:num w:numId="4">
    <w:abstractNumId w:val="11"/>
  </w:num>
  <w:num w:numId="5">
    <w:abstractNumId w:val="13"/>
  </w:num>
  <w:num w:numId="6">
    <w:abstractNumId w:val="8"/>
  </w:num>
  <w:num w:numId="7">
    <w:abstractNumId w:val="3"/>
  </w:num>
  <w:num w:numId="8">
    <w:abstractNumId w:val="6"/>
  </w:num>
  <w:num w:numId="9">
    <w:abstractNumId w:val="5"/>
  </w:num>
  <w:num w:numId="10">
    <w:abstractNumId w:val="15"/>
  </w:num>
  <w:num w:numId="11">
    <w:abstractNumId w:val="10"/>
  </w:num>
  <w:num w:numId="12">
    <w:abstractNumId w:val="12"/>
  </w:num>
  <w:num w:numId="13">
    <w:abstractNumId w:val="14"/>
  </w:num>
  <w:num w:numId="14">
    <w:abstractNumId w:val="4"/>
  </w:num>
  <w:num w:numId="15">
    <w:abstractNumId w:val="2"/>
  </w:num>
  <w:num w:numId="16">
    <w:abstractNumId w:val="7"/>
  </w:num>
  <w:num w:numId="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EwNDQ0NTA3sjA2trBQ0lEKTi0uzszPAymwrAUA61RNfSwAAAA="/>
  </w:docVars>
  <w:rsids>
    <w:rsidRoot w:val="00706B9E"/>
    <w:rsid w:val="00006A4C"/>
    <w:rsid w:val="00013A9E"/>
    <w:rsid w:val="0001745D"/>
    <w:rsid w:val="00017D17"/>
    <w:rsid w:val="000215D5"/>
    <w:rsid w:val="00021857"/>
    <w:rsid w:val="00024361"/>
    <w:rsid w:val="00027F6B"/>
    <w:rsid w:val="00031908"/>
    <w:rsid w:val="00041998"/>
    <w:rsid w:val="000438C7"/>
    <w:rsid w:val="00051A13"/>
    <w:rsid w:val="00054AEA"/>
    <w:rsid w:val="00061E39"/>
    <w:rsid w:val="0006222B"/>
    <w:rsid w:val="000763CE"/>
    <w:rsid w:val="00077116"/>
    <w:rsid w:val="00077CE2"/>
    <w:rsid w:val="00077FE6"/>
    <w:rsid w:val="000871F2"/>
    <w:rsid w:val="00095ADC"/>
    <w:rsid w:val="000A03B7"/>
    <w:rsid w:val="000A0554"/>
    <w:rsid w:val="000A25C6"/>
    <w:rsid w:val="000A28CC"/>
    <w:rsid w:val="000A3B1F"/>
    <w:rsid w:val="000A5B42"/>
    <w:rsid w:val="000B1FD7"/>
    <w:rsid w:val="000B43B4"/>
    <w:rsid w:val="000B4C2E"/>
    <w:rsid w:val="000C0EF3"/>
    <w:rsid w:val="000C1556"/>
    <w:rsid w:val="000C40A8"/>
    <w:rsid w:val="000D3007"/>
    <w:rsid w:val="000D3C46"/>
    <w:rsid w:val="000D3ECE"/>
    <w:rsid w:val="000D7270"/>
    <w:rsid w:val="000F1B1C"/>
    <w:rsid w:val="00100E20"/>
    <w:rsid w:val="0011284B"/>
    <w:rsid w:val="001225F5"/>
    <w:rsid w:val="00123D41"/>
    <w:rsid w:val="00127374"/>
    <w:rsid w:val="00130358"/>
    <w:rsid w:val="0014144F"/>
    <w:rsid w:val="00144AEC"/>
    <w:rsid w:val="001468B7"/>
    <w:rsid w:val="0015619F"/>
    <w:rsid w:val="00160966"/>
    <w:rsid w:val="00162DB7"/>
    <w:rsid w:val="00165F08"/>
    <w:rsid w:val="0017286F"/>
    <w:rsid w:val="00176A98"/>
    <w:rsid w:val="00180CAC"/>
    <w:rsid w:val="00183125"/>
    <w:rsid w:val="00191927"/>
    <w:rsid w:val="001B0C98"/>
    <w:rsid w:val="001B2C72"/>
    <w:rsid w:val="001B6EAD"/>
    <w:rsid w:val="001B7251"/>
    <w:rsid w:val="001B7800"/>
    <w:rsid w:val="001C527E"/>
    <w:rsid w:val="001D12F1"/>
    <w:rsid w:val="001D21F0"/>
    <w:rsid w:val="001E0322"/>
    <w:rsid w:val="001F02BF"/>
    <w:rsid w:val="001F1045"/>
    <w:rsid w:val="001F1A6F"/>
    <w:rsid w:val="002054BE"/>
    <w:rsid w:val="0022595F"/>
    <w:rsid w:val="00227236"/>
    <w:rsid w:val="002272EB"/>
    <w:rsid w:val="00233FA8"/>
    <w:rsid w:val="0023501F"/>
    <w:rsid w:val="002369ED"/>
    <w:rsid w:val="0024189D"/>
    <w:rsid w:val="002456D6"/>
    <w:rsid w:val="00251D0E"/>
    <w:rsid w:val="00252615"/>
    <w:rsid w:val="00254188"/>
    <w:rsid w:val="0025482D"/>
    <w:rsid w:val="00261C9B"/>
    <w:rsid w:val="00262602"/>
    <w:rsid w:val="002809D4"/>
    <w:rsid w:val="00283997"/>
    <w:rsid w:val="00293F64"/>
    <w:rsid w:val="002954BD"/>
    <w:rsid w:val="00297F09"/>
    <w:rsid w:val="002A1D69"/>
    <w:rsid w:val="002A28F2"/>
    <w:rsid w:val="002A53E7"/>
    <w:rsid w:val="002A59DA"/>
    <w:rsid w:val="002A6CB4"/>
    <w:rsid w:val="002B1A7C"/>
    <w:rsid w:val="002B333F"/>
    <w:rsid w:val="002B6BCC"/>
    <w:rsid w:val="002B7633"/>
    <w:rsid w:val="002B7F36"/>
    <w:rsid w:val="002C694D"/>
    <w:rsid w:val="002E0711"/>
    <w:rsid w:val="002E3712"/>
    <w:rsid w:val="002E5953"/>
    <w:rsid w:val="002E5D92"/>
    <w:rsid w:val="002F03EE"/>
    <w:rsid w:val="002F05C0"/>
    <w:rsid w:val="002F1786"/>
    <w:rsid w:val="002F44DA"/>
    <w:rsid w:val="002F5CFB"/>
    <w:rsid w:val="00305436"/>
    <w:rsid w:val="00305E61"/>
    <w:rsid w:val="00307750"/>
    <w:rsid w:val="003078AA"/>
    <w:rsid w:val="003176E7"/>
    <w:rsid w:val="00320DDA"/>
    <w:rsid w:val="003309A3"/>
    <w:rsid w:val="00335645"/>
    <w:rsid w:val="00335FB5"/>
    <w:rsid w:val="00337BD1"/>
    <w:rsid w:val="00340DA0"/>
    <w:rsid w:val="00346789"/>
    <w:rsid w:val="0035475F"/>
    <w:rsid w:val="00356BD7"/>
    <w:rsid w:val="00366325"/>
    <w:rsid w:val="0037138B"/>
    <w:rsid w:val="003756F1"/>
    <w:rsid w:val="00375C50"/>
    <w:rsid w:val="00380296"/>
    <w:rsid w:val="00393A1A"/>
    <w:rsid w:val="003965F6"/>
    <w:rsid w:val="003A10EA"/>
    <w:rsid w:val="003A12E3"/>
    <w:rsid w:val="003A480B"/>
    <w:rsid w:val="003A7368"/>
    <w:rsid w:val="003B40A1"/>
    <w:rsid w:val="003C35F2"/>
    <w:rsid w:val="003C421D"/>
    <w:rsid w:val="003C718C"/>
    <w:rsid w:val="003D12A9"/>
    <w:rsid w:val="003D296C"/>
    <w:rsid w:val="003D408A"/>
    <w:rsid w:val="003E1C22"/>
    <w:rsid w:val="003E274F"/>
    <w:rsid w:val="003E577A"/>
    <w:rsid w:val="003F002E"/>
    <w:rsid w:val="003F072F"/>
    <w:rsid w:val="003F2291"/>
    <w:rsid w:val="003F3015"/>
    <w:rsid w:val="00403865"/>
    <w:rsid w:val="00403B45"/>
    <w:rsid w:val="004064EB"/>
    <w:rsid w:val="0040652C"/>
    <w:rsid w:val="00414D31"/>
    <w:rsid w:val="00424264"/>
    <w:rsid w:val="00425C79"/>
    <w:rsid w:val="00426307"/>
    <w:rsid w:val="00426F3D"/>
    <w:rsid w:val="004327CE"/>
    <w:rsid w:val="004329FE"/>
    <w:rsid w:val="00437140"/>
    <w:rsid w:val="0044104C"/>
    <w:rsid w:val="00445D6F"/>
    <w:rsid w:val="0045326E"/>
    <w:rsid w:val="00460DAD"/>
    <w:rsid w:val="00463401"/>
    <w:rsid w:val="004636ED"/>
    <w:rsid w:val="00472A67"/>
    <w:rsid w:val="0047503E"/>
    <w:rsid w:val="004828E0"/>
    <w:rsid w:val="00485101"/>
    <w:rsid w:val="0048624A"/>
    <w:rsid w:val="00486C95"/>
    <w:rsid w:val="004908D7"/>
    <w:rsid w:val="00495BFC"/>
    <w:rsid w:val="004A6F21"/>
    <w:rsid w:val="004A7E3D"/>
    <w:rsid w:val="004B2A50"/>
    <w:rsid w:val="004B36BE"/>
    <w:rsid w:val="004C5E75"/>
    <w:rsid w:val="004D5A64"/>
    <w:rsid w:val="004E0734"/>
    <w:rsid w:val="004E4304"/>
    <w:rsid w:val="004E586D"/>
    <w:rsid w:val="004E67AC"/>
    <w:rsid w:val="004E7B27"/>
    <w:rsid w:val="004F068D"/>
    <w:rsid w:val="004F55A1"/>
    <w:rsid w:val="00513182"/>
    <w:rsid w:val="00513919"/>
    <w:rsid w:val="00515333"/>
    <w:rsid w:val="00516A33"/>
    <w:rsid w:val="00525044"/>
    <w:rsid w:val="005253AE"/>
    <w:rsid w:val="005272F9"/>
    <w:rsid w:val="0053273F"/>
    <w:rsid w:val="00532C7D"/>
    <w:rsid w:val="00535B91"/>
    <w:rsid w:val="00540E7A"/>
    <w:rsid w:val="00544FAF"/>
    <w:rsid w:val="0055724D"/>
    <w:rsid w:val="00557CFE"/>
    <w:rsid w:val="005613FF"/>
    <w:rsid w:val="00561A85"/>
    <w:rsid w:val="0056293C"/>
    <w:rsid w:val="00564DAC"/>
    <w:rsid w:val="00576E22"/>
    <w:rsid w:val="00581961"/>
    <w:rsid w:val="0058408C"/>
    <w:rsid w:val="00586E59"/>
    <w:rsid w:val="0058790E"/>
    <w:rsid w:val="00590B46"/>
    <w:rsid w:val="0059203E"/>
    <w:rsid w:val="005A3EBB"/>
    <w:rsid w:val="005A5513"/>
    <w:rsid w:val="005B183D"/>
    <w:rsid w:val="005B45E1"/>
    <w:rsid w:val="005B4E27"/>
    <w:rsid w:val="005C33DA"/>
    <w:rsid w:val="005D705A"/>
    <w:rsid w:val="005E1432"/>
    <w:rsid w:val="005E358E"/>
    <w:rsid w:val="005E390D"/>
    <w:rsid w:val="005E44CB"/>
    <w:rsid w:val="005E4F8D"/>
    <w:rsid w:val="005E7583"/>
    <w:rsid w:val="005F0558"/>
    <w:rsid w:val="00601A9D"/>
    <w:rsid w:val="006027EC"/>
    <w:rsid w:val="00604D50"/>
    <w:rsid w:val="00605822"/>
    <w:rsid w:val="00605A03"/>
    <w:rsid w:val="00606E21"/>
    <w:rsid w:val="00607C50"/>
    <w:rsid w:val="00611717"/>
    <w:rsid w:val="0061307A"/>
    <w:rsid w:val="00615E05"/>
    <w:rsid w:val="0062173C"/>
    <w:rsid w:val="00621F1E"/>
    <w:rsid w:val="0063110C"/>
    <w:rsid w:val="00634982"/>
    <w:rsid w:val="00635B8C"/>
    <w:rsid w:val="006401A7"/>
    <w:rsid w:val="00644F07"/>
    <w:rsid w:val="00645A56"/>
    <w:rsid w:val="00654DC7"/>
    <w:rsid w:val="00656189"/>
    <w:rsid w:val="00660F7D"/>
    <w:rsid w:val="00664E17"/>
    <w:rsid w:val="0068172A"/>
    <w:rsid w:val="00684586"/>
    <w:rsid w:val="0068607C"/>
    <w:rsid w:val="00686416"/>
    <w:rsid w:val="00692818"/>
    <w:rsid w:val="006A19CD"/>
    <w:rsid w:val="006A1BC7"/>
    <w:rsid w:val="006B38BA"/>
    <w:rsid w:val="006B3D73"/>
    <w:rsid w:val="006C62F5"/>
    <w:rsid w:val="006C70A3"/>
    <w:rsid w:val="006D59FD"/>
    <w:rsid w:val="006F6EE0"/>
    <w:rsid w:val="00701CDD"/>
    <w:rsid w:val="00702B1E"/>
    <w:rsid w:val="00702E3B"/>
    <w:rsid w:val="00703D4D"/>
    <w:rsid w:val="00704349"/>
    <w:rsid w:val="00706B9E"/>
    <w:rsid w:val="00722CDA"/>
    <w:rsid w:val="00723614"/>
    <w:rsid w:val="00725123"/>
    <w:rsid w:val="00731C3C"/>
    <w:rsid w:val="007330E7"/>
    <w:rsid w:val="0073669F"/>
    <w:rsid w:val="007412FF"/>
    <w:rsid w:val="00743549"/>
    <w:rsid w:val="00747502"/>
    <w:rsid w:val="00750D77"/>
    <w:rsid w:val="00756A77"/>
    <w:rsid w:val="00765112"/>
    <w:rsid w:val="0077703E"/>
    <w:rsid w:val="0078508E"/>
    <w:rsid w:val="007850D8"/>
    <w:rsid w:val="00786365"/>
    <w:rsid w:val="00787BAC"/>
    <w:rsid w:val="0079189C"/>
    <w:rsid w:val="00793B4B"/>
    <w:rsid w:val="00797AF9"/>
    <w:rsid w:val="007A4EBD"/>
    <w:rsid w:val="007B276E"/>
    <w:rsid w:val="007B2DC8"/>
    <w:rsid w:val="007B3C02"/>
    <w:rsid w:val="007B66FC"/>
    <w:rsid w:val="007B7397"/>
    <w:rsid w:val="007C2AC0"/>
    <w:rsid w:val="007C3EED"/>
    <w:rsid w:val="007D0DEA"/>
    <w:rsid w:val="007D4426"/>
    <w:rsid w:val="007D4483"/>
    <w:rsid w:val="007D5B95"/>
    <w:rsid w:val="007D7B76"/>
    <w:rsid w:val="007E2D06"/>
    <w:rsid w:val="007E328D"/>
    <w:rsid w:val="007E61C4"/>
    <w:rsid w:val="00802F1A"/>
    <w:rsid w:val="00807EF5"/>
    <w:rsid w:val="00811587"/>
    <w:rsid w:val="00821D05"/>
    <w:rsid w:val="00825C5D"/>
    <w:rsid w:val="00826A60"/>
    <w:rsid w:val="008306DF"/>
    <w:rsid w:val="0083321E"/>
    <w:rsid w:val="00833874"/>
    <w:rsid w:val="00833ADE"/>
    <w:rsid w:val="00834285"/>
    <w:rsid w:val="008378BC"/>
    <w:rsid w:val="008379C4"/>
    <w:rsid w:val="008409AB"/>
    <w:rsid w:val="00844FE4"/>
    <w:rsid w:val="00847D4F"/>
    <w:rsid w:val="00863EF4"/>
    <w:rsid w:val="00875352"/>
    <w:rsid w:val="00886D54"/>
    <w:rsid w:val="00891C11"/>
    <w:rsid w:val="00893377"/>
    <w:rsid w:val="00895336"/>
    <w:rsid w:val="008A0896"/>
    <w:rsid w:val="008A2E71"/>
    <w:rsid w:val="008B20F7"/>
    <w:rsid w:val="008C2BB9"/>
    <w:rsid w:val="008C700C"/>
    <w:rsid w:val="008D2363"/>
    <w:rsid w:val="008D3F2E"/>
    <w:rsid w:val="008D64B7"/>
    <w:rsid w:val="008E2D55"/>
    <w:rsid w:val="008E4F13"/>
    <w:rsid w:val="008E5942"/>
    <w:rsid w:val="008F11A7"/>
    <w:rsid w:val="008F55F3"/>
    <w:rsid w:val="00900FF0"/>
    <w:rsid w:val="0091410E"/>
    <w:rsid w:val="00922547"/>
    <w:rsid w:val="009276CC"/>
    <w:rsid w:val="00933B0B"/>
    <w:rsid w:val="00934BB1"/>
    <w:rsid w:val="00953A89"/>
    <w:rsid w:val="00953DFC"/>
    <w:rsid w:val="00965A10"/>
    <w:rsid w:val="00967219"/>
    <w:rsid w:val="00967976"/>
    <w:rsid w:val="00973C39"/>
    <w:rsid w:val="00974D44"/>
    <w:rsid w:val="00984402"/>
    <w:rsid w:val="00986807"/>
    <w:rsid w:val="00987CED"/>
    <w:rsid w:val="0099219F"/>
    <w:rsid w:val="00994708"/>
    <w:rsid w:val="009968D2"/>
    <w:rsid w:val="009B6456"/>
    <w:rsid w:val="009B6F90"/>
    <w:rsid w:val="009C1D17"/>
    <w:rsid w:val="009C3289"/>
    <w:rsid w:val="009C7B03"/>
    <w:rsid w:val="009D5716"/>
    <w:rsid w:val="009D772C"/>
    <w:rsid w:val="009E11AE"/>
    <w:rsid w:val="009E2FBD"/>
    <w:rsid w:val="009E3817"/>
    <w:rsid w:val="009E5BD4"/>
    <w:rsid w:val="009F1B5E"/>
    <w:rsid w:val="009F2859"/>
    <w:rsid w:val="009F44E1"/>
    <w:rsid w:val="00A002A0"/>
    <w:rsid w:val="00A012DE"/>
    <w:rsid w:val="00A065CF"/>
    <w:rsid w:val="00A070C8"/>
    <w:rsid w:val="00A11A2E"/>
    <w:rsid w:val="00A157DC"/>
    <w:rsid w:val="00A1762A"/>
    <w:rsid w:val="00A26435"/>
    <w:rsid w:val="00A311DF"/>
    <w:rsid w:val="00A31678"/>
    <w:rsid w:val="00A42CBF"/>
    <w:rsid w:val="00A5220B"/>
    <w:rsid w:val="00A524F4"/>
    <w:rsid w:val="00A61593"/>
    <w:rsid w:val="00A8636A"/>
    <w:rsid w:val="00A87F5E"/>
    <w:rsid w:val="00A9047F"/>
    <w:rsid w:val="00A956E4"/>
    <w:rsid w:val="00A9769F"/>
    <w:rsid w:val="00AA78BD"/>
    <w:rsid w:val="00AB6C94"/>
    <w:rsid w:val="00AB79DA"/>
    <w:rsid w:val="00AC01CE"/>
    <w:rsid w:val="00AC3230"/>
    <w:rsid w:val="00AC38ED"/>
    <w:rsid w:val="00AC5279"/>
    <w:rsid w:val="00AC59C8"/>
    <w:rsid w:val="00AD0220"/>
    <w:rsid w:val="00AE2339"/>
    <w:rsid w:val="00AE24E2"/>
    <w:rsid w:val="00AE308E"/>
    <w:rsid w:val="00B01327"/>
    <w:rsid w:val="00B0214E"/>
    <w:rsid w:val="00B045F9"/>
    <w:rsid w:val="00B0643B"/>
    <w:rsid w:val="00B10E90"/>
    <w:rsid w:val="00B170DE"/>
    <w:rsid w:val="00B17CA1"/>
    <w:rsid w:val="00B21B99"/>
    <w:rsid w:val="00B21E2B"/>
    <w:rsid w:val="00B254E7"/>
    <w:rsid w:val="00B25F18"/>
    <w:rsid w:val="00B331AE"/>
    <w:rsid w:val="00B37ADE"/>
    <w:rsid w:val="00B4048F"/>
    <w:rsid w:val="00B47AF6"/>
    <w:rsid w:val="00B504F0"/>
    <w:rsid w:val="00B51C23"/>
    <w:rsid w:val="00B54657"/>
    <w:rsid w:val="00B55504"/>
    <w:rsid w:val="00B55D26"/>
    <w:rsid w:val="00B56406"/>
    <w:rsid w:val="00B62C7E"/>
    <w:rsid w:val="00B6772E"/>
    <w:rsid w:val="00B75FD5"/>
    <w:rsid w:val="00B91AFE"/>
    <w:rsid w:val="00B9216F"/>
    <w:rsid w:val="00B92DC5"/>
    <w:rsid w:val="00B92F3F"/>
    <w:rsid w:val="00B93E37"/>
    <w:rsid w:val="00B971DA"/>
    <w:rsid w:val="00B976A9"/>
    <w:rsid w:val="00BB5C6A"/>
    <w:rsid w:val="00BB5F8A"/>
    <w:rsid w:val="00BC090E"/>
    <w:rsid w:val="00BC3BCF"/>
    <w:rsid w:val="00BC6AD3"/>
    <w:rsid w:val="00BD1A9A"/>
    <w:rsid w:val="00BE529D"/>
    <w:rsid w:val="00BE60AC"/>
    <w:rsid w:val="00BE77FB"/>
    <w:rsid w:val="00BF0458"/>
    <w:rsid w:val="00BF2364"/>
    <w:rsid w:val="00BF3F9F"/>
    <w:rsid w:val="00BF444E"/>
    <w:rsid w:val="00BF5F2A"/>
    <w:rsid w:val="00BF745F"/>
    <w:rsid w:val="00C05B9A"/>
    <w:rsid w:val="00C1629B"/>
    <w:rsid w:val="00C16C44"/>
    <w:rsid w:val="00C23228"/>
    <w:rsid w:val="00C25DDE"/>
    <w:rsid w:val="00C32D30"/>
    <w:rsid w:val="00C33918"/>
    <w:rsid w:val="00C35F50"/>
    <w:rsid w:val="00C4529A"/>
    <w:rsid w:val="00C45D82"/>
    <w:rsid w:val="00C46441"/>
    <w:rsid w:val="00C5463B"/>
    <w:rsid w:val="00C60DE3"/>
    <w:rsid w:val="00C65ECD"/>
    <w:rsid w:val="00C66285"/>
    <w:rsid w:val="00C70F14"/>
    <w:rsid w:val="00C754C9"/>
    <w:rsid w:val="00C76F5F"/>
    <w:rsid w:val="00C823FA"/>
    <w:rsid w:val="00C84E20"/>
    <w:rsid w:val="00C8565E"/>
    <w:rsid w:val="00C873A8"/>
    <w:rsid w:val="00C975BB"/>
    <w:rsid w:val="00CA0F4C"/>
    <w:rsid w:val="00CA29CE"/>
    <w:rsid w:val="00CA2D2F"/>
    <w:rsid w:val="00CA63E9"/>
    <w:rsid w:val="00CB061C"/>
    <w:rsid w:val="00CC01BF"/>
    <w:rsid w:val="00CD0BEA"/>
    <w:rsid w:val="00CD1217"/>
    <w:rsid w:val="00CE0C54"/>
    <w:rsid w:val="00CE1E90"/>
    <w:rsid w:val="00CE6F06"/>
    <w:rsid w:val="00CF601F"/>
    <w:rsid w:val="00D00469"/>
    <w:rsid w:val="00D02821"/>
    <w:rsid w:val="00D03139"/>
    <w:rsid w:val="00D05A40"/>
    <w:rsid w:val="00D12764"/>
    <w:rsid w:val="00D128A8"/>
    <w:rsid w:val="00D1610E"/>
    <w:rsid w:val="00D2589B"/>
    <w:rsid w:val="00D43D92"/>
    <w:rsid w:val="00D46BE2"/>
    <w:rsid w:val="00D506DC"/>
    <w:rsid w:val="00D54550"/>
    <w:rsid w:val="00D55FCA"/>
    <w:rsid w:val="00D605B9"/>
    <w:rsid w:val="00D61411"/>
    <w:rsid w:val="00D63896"/>
    <w:rsid w:val="00D75325"/>
    <w:rsid w:val="00D7602C"/>
    <w:rsid w:val="00D77669"/>
    <w:rsid w:val="00D80655"/>
    <w:rsid w:val="00D95F7B"/>
    <w:rsid w:val="00DA18D8"/>
    <w:rsid w:val="00DA6501"/>
    <w:rsid w:val="00DB19D8"/>
    <w:rsid w:val="00DC09B3"/>
    <w:rsid w:val="00DC4129"/>
    <w:rsid w:val="00DD51BB"/>
    <w:rsid w:val="00DD6F20"/>
    <w:rsid w:val="00DE1022"/>
    <w:rsid w:val="00DE450B"/>
    <w:rsid w:val="00DE46DA"/>
    <w:rsid w:val="00DE52E6"/>
    <w:rsid w:val="00DE64B3"/>
    <w:rsid w:val="00DF3F70"/>
    <w:rsid w:val="00E062A1"/>
    <w:rsid w:val="00E07BDD"/>
    <w:rsid w:val="00E134E8"/>
    <w:rsid w:val="00E1369E"/>
    <w:rsid w:val="00E17F27"/>
    <w:rsid w:val="00E31288"/>
    <w:rsid w:val="00E35E06"/>
    <w:rsid w:val="00E4241B"/>
    <w:rsid w:val="00E430AF"/>
    <w:rsid w:val="00E4590E"/>
    <w:rsid w:val="00E46F9D"/>
    <w:rsid w:val="00E50F06"/>
    <w:rsid w:val="00E57E42"/>
    <w:rsid w:val="00E615AB"/>
    <w:rsid w:val="00E62F68"/>
    <w:rsid w:val="00E6329C"/>
    <w:rsid w:val="00E655BB"/>
    <w:rsid w:val="00E76028"/>
    <w:rsid w:val="00E8354A"/>
    <w:rsid w:val="00EA0B0B"/>
    <w:rsid w:val="00EA50C4"/>
    <w:rsid w:val="00EA793A"/>
    <w:rsid w:val="00EB2110"/>
    <w:rsid w:val="00EB305D"/>
    <w:rsid w:val="00EB72F1"/>
    <w:rsid w:val="00EB74F3"/>
    <w:rsid w:val="00EC5EC7"/>
    <w:rsid w:val="00ED227E"/>
    <w:rsid w:val="00ED5F32"/>
    <w:rsid w:val="00ED7208"/>
    <w:rsid w:val="00EE016F"/>
    <w:rsid w:val="00EE0FF0"/>
    <w:rsid w:val="00EE50BD"/>
    <w:rsid w:val="00EE59BB"/>
    <w:rsid w:val="00EE7B95"/>
    <w:rsid w:val="00F0174F"/>
    <w:rsid w:val="00F04857"/>
    <w:rsid w:val="00F07D9E"/>
    <w:rsid w:val="00F1162A"/>
    <w:rsid w:val="00F14FE6"/>
    <w:rsid w:val="00F222AB"/>
    <w:rsid w:val="00F22D38"/>
    <w:rsid w:val="00F2345C"/>
    <w:rsid w:val="00F31644"/>
    <w:rsid w:val="00F31D89"/>
    <w:rsid w:val="00F33B8B"/>
    <w:rsid w:val="00F34B1F"/>
    <w:rsid w:val="00F44840"/>
    <w:rsid w:val="00F450FB"/>
    <w:rsid w:val="00F46574"/>
    <w:rsid w:val="00F5760A"/>
    <w:rsid w:val="00F6179C"/>
    <w:rsid w:val="00F7060A"/>
    <w:rsid w:val="00F7408A"/>
    <w:rsid w:val="00F7712A"/>
    <w:rsid w:val="00F77227"/>
    <w:rsid w:val="00F90146"/>
    <w:rsid w:val="00F90C2F"/>
    <w:rsid w:val="00F9325C"/>
    <w:rsid w:val="00F93E14"/>
    <w:rsid w:val="00F96304"/>
    <w:rsid w:val="00F972D0"/>
    <w:rsid w:val="00F97C3C"/>
    <w:rsid w:val="00F97DB9"/>
    <w:rsid w:val="00FA6425"/>
    <w:rsid w:val="00FB3B61"/>
    <w:rsid w:val="00FB5878"/>
    <w:rsid w:val="00FC1F40"/>
    <w:rsid w:val="00FC3489"/>
    <w:rsid w:val="00FC3E36"/>
    <w:rsid w:val="00FC5006"/>
    <w:rsid w:val="00FD0C4D"/>
    <w:rsid w:val="00FD3EDC"/>
    <w:rsid w:val="00FD5B8F"/>
    <w:rsid w:val="00FD7AE0"/>
    <w:rsid w:val="00FE0438"/>
    <w:rsid w:val="00FE3CD9"/>
    <w:rsid w:val="00FE4E61"/>
    <w:rsid w:val="00FF44B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A100C4"/>
  <w15:chartTrackingRefBased/>
  <w15:docId w15:val="{D4B750D2-165C-4A66-A3C1-3264505E9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03E"/>
  </w:style>
  <w:style w:type="paragraph" w:styleId="Heading1">
    <w:name w:val="heading 1"/>
    <w:basedOn w:val="Normal"/>
    <w:next w:val="Normal"/>
    <w:link w:val="Heading1Char"/>
    <w:uiPriority w:val="9"/>
    <w:qFormat/>
    <w:rsid w:val="00576E2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76E2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76E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6E22"/>
  </w:style>
  <w:style w:type="paragraph" w:styleId="Footer">
    <w:name w:val="footer"/>
    <w:basedOn w:val="Normal"/>
    <w:link w:val="FooterChar"/>
    <w:uiPriority w:val="99"/>
    <w:unhideWhenUsed/>
    <w:rsid w:val="00576E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6E22"/>
  </w:style>
  <w:style w:type="character" w:customStyle="1" w:styleId="Heading1Char">
    <w:name w:val="Heading 1 Char"/>
    <w:basedOn w:val="DefaultParagraphFont"/>
    <w:link w:val="Heading1"/>
    <w:uiPriority w:val="9"/>
    <w:rsid w:val="00576E2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76E22"/>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4529A"/>
    <w:pPr>
      <w:ind w:left="720"/>
      <w:contextualSpacing/>
    </w:pPr>
  </w:style>
  <w:style w:type="paragraph" w:styleId="Caption">
    <w:name w:val="caption"/>
    <w:basedOn w:val="Normal"/>
    <w:next w:val="Normal"/>
    <w:uiPriority w:val="35"/>
    <w:unhideWhenUsed/>
    <w:qFormat/>
    <w:rsid w:val="003A12E3"/>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EA793A"/>
    <w:rPr>
      <w:color w:val="808080"/>
    </w:rPr>
  </w:style>
  <w:style w:type="table" w:styleId="TableGrid">
    <w:name w:val="Table Grid"/>
    <w:basedOn w:val="TableNormal"/>
    <w:uiPriority w:val="39"/>
    <w:rsid w:val="001273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04394">
      <w:bodyDiv w:val="1"/>
      <w:marLeft w:val="0"/>
      <w:marRight w:val="0"/>
      <w:marTop w:val="0"/>
      <w:marBottom w:val="0"/>
      <w:divBdr>
        <w:top w:val="none" w:sz="0" w:space="0" w:color="auto"/>
        <w:left w:val="none" w:sz="0" w:space="0" w:color="auto"/>
        <w:bottom w:val="none" w:sz="0" w:space="0" w:color="auto"/>
        <w:right w:val="none" w:sz="0" w:space="0" w:color="auto"/>
      </w:divBdr>
      <w:divsChild>
        <w:div w:id="1233196163">
          <w:marLeft w:val="0"/>
          <w:marRight w:val="0"/>
          <w:marTop w:val="0"/>
          <w:marBottom w:val="0"/>
          <w:divBdr>
            <w:top w:val="none" w:sz="0" w:space="0" w:color="auto"/>
            <w:left w:val="none" w:sz="0" w:space="0" w:color="auto"/>
            <w:bottom w:val="none" w:sz="0" w:space="0" w:color="auto"/>
            <w:right w:val="none" w:sz="0" w:space="0" w:color="auto"/>
          </w:divBdr>
          <w:divsChild>
            <w:div w:id="776484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868688">
      <w:bodyDiv w:val="1"/>
      <w:marLeft w:val="0"/>
      <w:marRight w:val="0"/>
      <w:marTop w:val="0"/>
      <w:marBottom w:val="0"/>
      <w:divBdr>
        <w:top w:val="none" w:sz="0" w:space="0" w:color="auto"/>
        <w:left w:val="none" w:sz="0" w:space="0" w:color="auto"/>
        <w:bottom w:val="none" w:sz="0" w:space="0" w:color="auto"/>
        <w:right w:val="none" w:sz="0" w:space="0" w:color="auto"/>
      </w:divBdr>
      <w:divsChild>
        <w:div w:id="2140562579">
          <w:marLeft w:val="0"/>
          <w:marRight w:val="0"/>
          <w:marTop w:val="0"/>
          <w:marBottom w:val="0"/>
          <w:divBdr>
            <w:top w:val="none" w:sz="0" w:space="0" w:color="auto"/>
            <w:left w:val="none" w:sz="0" w:space="0" w:color="auto"/>
            <w:bottom w:val="none" w:sz="0" w:space="0" w:color="auto"/>
            <w:right w:val="none" w:sz="0" w:space="0" w:color="auto"/>
          </w:divBdr>
          <w:divsChild>
            <w:div w:id="629481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711511">
      <w:bodyDiv w:val="1"/>
      <w:marLeft w:val="0"/>
      <w:marRight w:val="0"/>
      <w:marTop w:val="0"/>
      <w:marBottom w:val="0"/>
      <w:divBdr>
        <w:top w:val="none" w:sz="0" w:space="0" w:color="auto"/>
        <w:left w:val="none" w:sz="0" w:space="0" w:color="auto"/>
        <w:bottom w:val="none" w:sz="0" w:space="0" w:color="auto"/>
        <w:right w:val="none" w:sz="0" w:space="0" w:color="auto"/>
      </w:divBdr>
      <w:divsChild>
        <w:div w:id="1477338646">
          <w:marLeft w:val="0"/>
          <w:marRight w:val="0"/>
          <w:marTop w:val="0"/>
          <w:marBottom w:val="0"/>
          <w:divBdr>
            <w:top w:val="none" w:sz="0" w:space="0" w:color="auto"/>
            <w:left w:val="none" w:sz="0" w:space="0" w:color="auto"/>
            <w:bottom w:val="none" w:sz="0" w:space="0" w:color="auto"/>
            <w:right w:val="none" w:sz="0" w:space="0" w:color="auto"/>
          </w:divBdr>
          <w:divsChild>
            <w:div w:id="1275021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86521">
      <w:bodyDiv w:val="1"/>
      <w:marLeft w:val="0"/>
      <w:marRight w:val="0"/>
      <w:marTop w:val="0"/>
      <w:marBottom w:val="0"/>
      <w:divBdr>
        <w:top w:val="none" w:sz="0" w:space="0" w:color="auto"/>
        <w:left w:val="none" w:sz="0" w:space="0" w:color="auto"/>
        <w:bottom w:val="none" w:sz="0" w:space="0" w:color="auto"/>
        <w:right w:val="none" w:sz="0" w:space="0" w:color="auto"/>
      </w:divBdr>
      <w:divsChild>
        <w:div w:id="1185094211">
          <w:marLeft w:val="0"/>
          <w:marRight w:val="0"/>
          <w:marTop w:val="0"/>
          <w:marBottom w:val="0"/>
          <w:divBdr>
            <w:top w:val="none" w:sz="0" w:space="0" w:color="auto"/>
            <w:left w:val="none" w:sz="0" w:space="0" w:color="auto"/>
            <w:bottom w:val="none" w:sz="0" w:space="0" w:color="auto"/>
            <w:right w:val="none" w:sz="0" w:space="0" w:color="auto"/>
          </w:divBdr>
          <w:divsChild>
            <w:div w:id="709501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979303">
      <w:bodyDiv w:val="1"/>
      <w:marLeft w:val="0"/>
      <w:marRight w:val="0"/>
      <w:marTop w:val="0"/>
      <w:marBottom w:val="0"/>
      <w:divBdr>
        <w:top w:val="none" w:sz="0" w:space="0" w:color="auto"/>
        <w:left w:val="none" w:sz="0" w:space="0" w:color="auto"/>
        <w:bottom w:val="none" w:sz="0" w:space="0" w:color="auto"/>
        <w:right w:val="none" w:sz="0" w:space="0" w:color="auto"/>
      </w:divBdr>
      <w:divsChild>
        <w:div w:id="1525636303">
          <w:marLeft w:val="0"/>
          <w:marRight w:val="0"/>
          <w:marTop w:val="0"/>
          <w:marBottom w:val="0"/>
          <w:divBdr>
            <w:top w:val="none" w:sz="0" w:space="0" w:color="auto"/>
            <w:left w:val="none" w:sz="0" w:space="0" w:color="auto"/>
            <w:bottom w:val="none" w:sz="0" w:space="0" w:color="auto"/>
            <w:right w:val="none" w:sz="0" w:space="0" w:color="auto"/>
          </w:divBdr>
          <w:divsChild>
            <w:div w:id="211196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1416573">
      <w:bodyDiv w:val="1"/>
      <w:marLeft w:val="0"/>
      <w:marRight w:val="0"/>
      <w:marTop w:val="0"/>
      <w:marBottom w:val="0"/>
      <w:divBdr>
        <w:top w:val="none" w:sz="0" w:space="0" w:color="auto"/>
        <w:left w:val="none" w:sz="0" w:space="0" w:color="auto"/>
        <w:bottom w:val="none" w:sz="0" w:space="0" w:color="auto"/>
        <w:right w:val="none" w:sz="0" w:space="0" w:color="auto"/>
      </w:divBdr>
      <w:divsChild>
        <w:div w:id="1268731870">
          <w:marLeft w:val="0"/>
          <w:marRight w:val="0"/>
          <w:marTop w:val="0"/>
          <w:marBottom w:val="0"/>
          <w:divBdr>
            <w:top w:val="none" w:sz="0" w:space="0" w:color="auto"/>
            <w:left w:val="none" w:sz="0" w:space="0" w:color="auto"/>
            <w:bottom w:val="none" w:sz="0" w:space="0" w:color="auto"/>
            <w:right w:val="none" w:sz="0" w:space="0" w:color="auto"/>
          </w:divBdr>
          <w:divsChild>
            <w:div w:id="33600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028904">
      <w:bodyDiv w:val="1"/>
      <w:marLeft w:val="0"/>
      <w:marRight w:val="0"/>
      <w:marTop w:val="0"/>
      <w:marBottom w:val="0"/>
      <w:divBdr>
        <w:top w:val="none" w:sz="0" w:space="0" w:color="auto"/>
        <w:left w:val="none" w:sz="0" w:space="0" w:color="auto"/>
        <w:bottom w:val="none" w:sz="0" w:space="0" w:color="auto"/>
        <w:right w:val="none" w:sz="0" w:space="0" w:color="auto"/>
      </w:divBdr>
      <w:divsChild>
        <w:div w:id="1112092799">
          <w:marLeft w:val="0"/>
          <w:marRight w:val="0"/>
          <w:marTop w:val="0"/>
          <w:marBottom w:val="0"/>
          <w:divBdr>
            <w:top w:val="none" w:sz="0" w:space="0" w:color="auto"/>
            <w:left w:val="none" w:sz="0" w:space="0" w:color="auto"/>
            <w:bottom w:val="none" w:sz="0" w:space="0" w:color="auto"/>
            <w:right w:val="none" w:sz="0" w:space="0" w:color="auto"/>
          </w:divBdr>
          <w:divsChild>
            <w:div w:id="2049866276">
              <w:marLeft w:val="0"/>
              <w:marRight w:val="0"/>
              <w:marTop w:val="0"/>
              <w:marBottom w:val="0"/>
              <w:divBdr>
                <w:top w:val="none" w:sz="0" w:space="0" w:color="auto"/>
                <w:left w:val="none" w:sz="0" w:space="0" w:color="auto"/>
                <w:bottom w:val="none" w:sz="0" w:space="0" w:color="auto"/>
                <w:right w:val="none" w:sz="0" w:space="0" w:color="auto"/>
              </w:divBdr>
            </w:div>
            <w:div w:id="1385174366">
              <w:marLeft w:val="0"/>
              <w:marRight w:val="0"/>
              <w:marTop w:val="0"/>
              <w:marBottom w:val="0"/>
              <w:divBdr>
                <w:top w:val="none" w:sz="0" w:space="0" w:color="auto"/>
                <w:left w:val="none" w:sz="0" w:space="0" w:color="auto"/>
                <w:bottom w:val="none" w:sz="0" w:space="0" w:color="auto"/>
                <w:right w:val="none" w:sz="0" w:space="0" w:color="auto"/>
              </w:divBdr>
            </w:div>
            <w:div w:id="1390491280">
              <w:marLeft w:val="0"/>
              <w:marRight w:val="0"/>
              <w:marTop w:val="0"/>
              <w:marBottom w:val="0"/>
              <w:divBdr>
                <w:top w:val="none" w:sz="0" w:space="0" w:color="auto"/>
                <w:left w:val="none" w:sz="0" w:space="0" w:color="auto"/>
                <w:bottom w:val="none" w:sz="0" w:space="0" w:color="auto"/>
                <w:right w:val="none" w:sz="0" w:space="0" w:color="auto"/>
              </w:divBdr>
            </w:div>
            <w:div w:id="979457763">
              <w:marLeft w:val="0"/>
              <w:marRight w:val="0"/>
              <w:marTop w:val="0"/>
              <w:marBottom w:val="0"/>
              <w:divBdr>
                <w:top w:val="none" w:sz="0" w:space="0" w:color="auto"/>
                <w:left w:val="none" w:sz="0" w:space="0" w:color="auto"/>
                <w:bottom w:val="none" w:sz="0" w:space="0" w:color="auto"/>
                <w:right w:val="none" w:sz="0" w:space="0" w:color="auto"/>
              </w:divBdr>
            </w:div>
            <w:div w:id="1960451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25827">
      <w:bodyDiv w:val="1"/>
      <w:marLeft w:val="0"/>
      <w:marRight w:val="0"/>
      <w:marTop w:val="0"/>
      <w:marBottom w:val="0"/>
      <w:divBdr>
        <w:top w:val="none" w:sz="0" w:space="0" w:color="auto"/>
        <w:left w:val="none" w:sz="0" w:space="0" w:color="auto"/>
        <w:bottom w:val="none" w:sz="0" w:space="0" w:color="auto"/>
        <w:right w:val="none" w:sz="0" w:space="0" w:color="auto"/>
      </w:divBdr>
      <w:divsChild>
        <w:div w:id="543106248">
          <w:marLeft w:val="0"/>
          <w:marRight w:val="0"/>
          <w:marTop w:val="0"/>
          <w:marBottom w:val="0"/>
          <w:divBdr>
            <w:top w:val="none" w:sz="0" w:space="0" w:color="auto"/>
            <w:left w:val="none" w:sz="0" w:space="0" w:color="auto"/>
            <w:bottom w:val="none" w:sz="0" w:space="0" w:color="auto"/>
            <w:right w:val="none" w:sz="0" w:space="0" w:color="auto"/>
          </w:divBdr>
          <w:divsChild>
            <w:div w:id="1752198061">
              <w:marLeft w:val="0"/>
              <w:marRight w:val="0"/>
              <w:marTop w:val="0"/>
              <w:marBottom w:val="0"/>
              <w:divBdr>
                <w:top w:val="none" w:sz="0" w:space="0" w:color="auto"/>
                <w:left w:val="none" w:sz="0" w:space="0" w:color="auto"/>
                <w:bottom w:val="none" w:sz="0" w:space="0" w:color="auto"/>
                <w:right w:val="none" w:sz="0" w:space="0" w:color="auto"/>
              </w:divBdr>
            </w:div>
            <w:div w:id="1683389926">
              <w:marLeft w:val="0"/>
              <w:marRight w:val="0"/>
              <w:marTop w:val="0"/>
              <w:marBottom w:val="0"/>
              <w:divBdr>
                <w:top w:val="none" w:sz="0" w:space="0" w:color="auto"/>
                <w:left w:val="none" w:sz="0" w:space="0" w:color="auto"/>
                <w:bottom w:val="none" w:sz="0" w:space="0" w:color="auto"/>
                <w:right w:val="none" w:sz="0" w:space="0" w:color="auto"/>
              </w:divBdr>
            </w:div>
            <w:div w:id="2092696655">
              <w:marLeft w:val="0"/>
              <w:marRight w:val="0"/>
              <w:marTop w:val="0"/>
              <w:marBottom w:val="0"/>
              <w:divBdr>
                <w:top w:val="none" w:sz="0" w:space="0" w:color="auto"/>
                <w:left w:val="none" w:sz="0" w:space="0" w:color="auto"/>
                <w:bottom w:val="none" w:sz="0" w:space="0" w:color="auto"/>
                <w:right w:val="none" w:sz="0" w:space="0" w:color="auto"/>
              </w:divBdr>
            </w:div>
            <w:div w:id="1207060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722207">
      <w:bodyDiv w:val="1"/>
      <w:marLeft w:val="0"/>
      <w:marRight w:val="0"/>
      <w:marTop w:val="0"/>
      <w:marBottom w:val="0"/>
      <w:divBdr>
        <w:top w:val="none" w:sz="0" w:space="0" w:color="auto"/>
        <w:left w:val="none" w:sz="0" w:space="0" w:color="auto"/>
        <w:bottom w:val="none" w:sz="0" w:space="0" w:color="auto"/>
        <w:right w:val="none" w:sz="0" w:space="0" w:color="auto"/>
      </w:divBdr>
      <w:divsChild>
        <w:div w:id="1553540336">
          <w:marLeft w:val="0"/>
          <w:marRight w:val="0"/>
          <w:marTop w:val="0"/>
          <w:marBottom w:val="0"/>
          <w:divBdr>
            <w:top w:val="none" w:sz="0" w:space="0" w:color="auto"/>
            <w:left w:val="none" w:sz="0" w:space="0" w:color="auto"/>
            <w:bottom w:val="none" w:sz="0" w:space="0" w:color="auto"/>
            <w:right w:val="none" w:sz="0" w:space="0" w:color="auto"/>
          </w:divBdr>
          <w:divsChild>
            <w:div w:id="360277541">
              <w:marLeft w:val="0"/>
              <w:marRight w:val="0"/>
              <w:marTop w:val="0"/>
              <w:marBottom w:val="0"/>
              <w:divBdr>
                <w:top w:val="none" w:sz="0" w:space="0" w:color="auto"/>
                <w:left w:val="none" w:sz="0" w:space="0" w:color="auto"/>
                <w:bottom w:val="none" w:sz="0" w:space="0" w:color="auto"/>
                <w:right w:val="none" w:sz="0" w:space="0" w:color="auto"/>
              </w:divBdr>
            </w:div>
            <w:div w:id="1309558555">
              <w:marLeft w:val="0"/>
              <w:marRight w:val="0"/>
              <w:marTop w:val="0"/>
              <w:marBottom w:val="0"/>
              <w:divBdr>
                <w:top w:val="none" w:sz="0" w:space="0" w:color="auto"/>
                <w:left w:val="none" w:sz="0" w:space="0" w:color="auto"/>
                <w:bottom w:val="none" w:sz="0" w:space="0" w:color="auto"/>
                <w:right w:val="none" w:sz="0" w:space="0" w:color="auto"/>
              </w:divBdr>
            </w:div>
            <w:div w:id="56516557">
              <w:marLeft w:val="0"/>
              <w:marRight w:val="0"/>
              <w:marTop w:val="0"/>
              <w:marBottom w:val="0"/>
              <w:divBdr>
                <w:top w:val="none" w:sz="0" w:space="0" w:color="auto"/>
                <w:left w:val="none" w:sz="0" w:space="0" w:color="auto"/>
                <w:bottom w:val="none" w:sz="0" w:space="0" w:color="auto"/>
                <w:right w:val="none" w:sz="0" w:space="0" w:color="auto"/>
              </w:divBdr>
            </w:div>
            <w:div w:id="1380785561">
              <w:marLeft w:val="0"/>
              <w:marRight w:val="0"/>
              <w:marTop w:val="0"/>
              <w:marBottom w:val="0"/>
              <w:divBdr>
                <w:top w:val="none" w:sz="0" w:space="0" w:color="auto"/>
                <w:left w:val="none" w:sz="0" w:space="0" w:color="auto"/>
                <w:bottom w:val="none" w:sz="0" w:space="0" w:color="auto"/>
                <w:right w:val="none" w:sz="0" w:space="0" w:color="auto"/>
              </w:divBdr>
            </w:div>
            <w:div w:id="2004623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712871">
      <w:bodyDiv w:val="1"/>
      <w:marLeft w:val="0"/>
      <w:marRight w:val="0"/>
      <w:marTop w:val="0"/>
      <w:marBottom w:val="0"/>
      <w:divBdr>
        <w:top w:val="none" w:sz="0" w:space="0" w:color="auto"/>
        <w:left w:val="none" w:sz="0" w:space="0" w:color="auto"/>
        <w:bottom w:val="none" w:sz="0" w:space="0" w:color="auto"/>
        <w:right w:val="none" w:sz="0" w:space="0" w:color="auto"/>
      </w:divBdr>
      <w:divsChild>
        <w:div w:id="1315140180">
          <w:marLeft w:val="0"/>
          <w:marRight w:val="0"/>
          <w:marTop w:val="0"/>
          <w:marBottom w:val="0"/>
          <w:divBdr>
            <w:top w:val="none" w:sz="0" w:space="0" w:color="auto"/>
            <w:left w:val="none" w:sz="0" w:space="0" w:color="auto"/>
            <w:bottom w:val="none" w:sz="0" w:space="0" w:color="auto"/>
            <w:right w:val="none" w:sz="0" w:space="0" w:color="auto"/>
          </w:divBdr>
          <w:divsChild>
            <w:div w:id="951741377">
              <w:marLeft w:val="0"/>
              <w:marRight w:val="0"/>
              <w:marTop w:val="0"/>
              <w:marBottom w:val="0"/>
              <w:divBdr>
                <w:top w:val="none" w:sz="0" w:space="0" w:color="auto"/>
                <w:left w:val="none" w:sz="0" w:space="0" w:color="auto"/>
                <w:bottom w:val="none" w:sz="0" w:space="0" w:color="auto"/>
                <w:right w:val="none" w:sz="0" w:space="0" w:color="auto"/>
              </w:divBdr>
            </w:div>
            <w:div w:id="1750468591">
              <w:marLeft w:val="0"/>
              <w:marRight w:val="0"/>
              <w:marTop w:val="0"/>
              <w:marBottom w:val="0"/>
              <w:divBdr>
                <w:top w:val="none" w:sz="0" w:space="0" w:color="auto"/>
                <w:left w:val="none" w:sz="0" w:space="0" w:color="auto"/>
                <w:bottom w:val="none" w:sz="0" w:space="0" w:color="auto"/>
                <w:right w:val="none" w:sz="0" w:space="0" w:color="auto"/>
              </w:divBdr>
            </w:div>
            <w:div w:id="1917933113">
              <w:marLeft w:val="0"/>
              <w:marRight w:val="0"/>
              <w:marTop w:val="0"/>
              <w:marBottom w:val="0"/>
              <w:divBdr>
                <w:top w:val="none" w:sz="0" w:space="0" w:color="auto"/>
                <w:left w:val="none" w:sz="0" w:space="0" w:color="auto"/>
                <w:bottom w:val="none" w:sz="0" w:space="0" w:color="auto"/>
                <w:right w:val="none" w:sz="0" w:space="0" w:color="auto"/>
              </w:divBdr>
            </w:div>
            <w:div w:id="1941450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421299">
      <w:bodyDiv w:val="1"/>
      <w:marLeft w:val="0"/>
      <w:marRight w:val="0"/>
      <w:marTop w:val="0"/>
      <w:marBottom w:val="0"/>
      <w:divBdr>
        <w:top w:val="none" w:sz="0" w:space="0" w:color="auto"/>
        <w:left w:val="none" w:sz="0" w:space="0" w:color="auto"/>
        <w:bottom w:val="none" w:sz="0" w:space="0" w:color="auto"/>
        <w:right w:val="none" w:sz="0" w:space="0" w:color="auto"/>
      </w:divBdr>
      <w:divsChild>
        <w:div w:id="1588995312">
          <w:marLeft w:val="0"/>
          <w:marRight w:val="0"/>
          <w:marTop w:val="0"/>
          <w:marBottom w:val="0"/>
          <w:divBdr>
            <w:top w:val="none" w:sz="0" w:space="0" w:color="auto"/>
            <w:left w:val="none" w:sz="0" w:space="0" w:color="auto"/>
            <w:bottom w:val="none" w:sz="0" w:space="0" w:color="auto"/>
            <w:right w:val="none" w:sz="0" w:space="0" w:color="auto"/>
          </w:divBdr>
          <w:divsChild>
            <w:div w:id="1528567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6684765">
      <w:bodyDiv w:val="1"/>
      <w:marLeft w:val="0"/>
      <w:marRight w:val="0"/>
      <w:marTop w:val="0"/>
      <w:marBottom w:val="0"/>
      <w:divBdr>
        <w:top w:val="none" w:sz="0" w:space="0" w:color="auto"/>
        <w:left w:val="none" w:sz="0" w:space="0" w:color="auto"/>
        <w:bottom w:val="none" w:sz="0" w:space="0" w:color="auto"/>
        <w:right w:val="none" w:sz="0" w:space="0" w:color="auto"/>
      </w:divBdr>
      <w:divsChild>
        <w:div w:id="1712145464">
          <w:marLeft w:val="0"/>
          <w:marRight w:val="0"/>
          <w:marTop w:val="0"/>
          <w:marBottom w:val="0"/>
          <w:divBdr>
            <w:top w:val="none" w:sz="0" w:space="0" w:color="auto"/>
            <w:left w:val="none" w:sz="0" w:space="0" w:color="auto"/>
            <w:bottom w:val="none" w:sz="0" w:space="0" w:color="auto"/>
            <w:right w:val="none" w:sz="0" w:space="0" w:color="auto"/>
          </w:divBdr>
          <w:divsChild>
            <w:div w:id="1701008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349657">
      <w:bodyDiv w:val="1"/>
      <w:marLeft w:val="0"/>
      <w:marRight w:val="0"/>
      <w:marTop w:val="0"/>
      <w:marBottom w:val="0"/>
      <w:divBdr>
        <w:top w:val="none" w:sz="0" w:space="0" w:color="auto"/>
        <w:left w:val="none" w:sz="0" w:space="0" w:color="auto"/>
        <w:bottom w:val="none" w:sz="0" w:space="0" w:color="auto"/>
        <w:right w:val="none" w:sz="0" w:space="0" w:color="auto"/>
      </w:divBdr>
      <w:divsChild>
        <w:div w:id="1791900978">
          <w:marLeft w:val="0"/>
          <w:marRight w:val="0"/>
          <w:marTop w:val="0"/>
          <w:marBottom w:val="0"/>
          <w:divBdr>
            <w:top w:val="none" w:sz="0" w:space="0" w:color="auto"/>
            <w:left w:val="none" w:sz="0" w:space="0" w:color="auto"/>
            <w:bottom w:val="none" w:sz="0" w:space="0" w:color="auto"/>
            <w:right w:val="none" w:sz="0" w:space="0" w:color="auto"/>
          </w:divBdr>
          <w:divsChild>
            <w:div w:id="655644249">
              <w:marLeft w:val="0"/>
              <w:marRight w:val="0"/>
              <w:marTop w:val="0"/>
              <w:marBottom w:val="0"/>
              <w:divBdr>
                <w:top w:val="none" w:sz="0" w:space="0" w:color="auto"/>
                <w:left w:val="none" w:sz="0" w:space="0" w:color="auto"/>
                <w:bottom w:val="none" w:sz="0" w:space="0" w:color="auto"/>
                <w:right w:val="none" w:sz="0" w:space="0" w:color="auto"/>
              </w:divBdr>
            </w:div>
            <w:div w:id="699210036">
              <w:marLeft w:val="0"/>
              <w:marRight w:val="0"/>
              <w:marTop w:val="0"/>
              <w:marBottom w:val="0"/>
              <w:divBdr>
                <w:top w:val="none" w:sz="0" w:space="0" w:color="auto"/>
                <w:left w:val="none" w:sz="0" w:space="0" w:color="auto"/>
                <w:bottom w:val="none" w:sz="0" w:space="0" w:color="auto"/>
                <w:right w:val="none" w:sz="0" w:space="0" w:color="auto"/>
              </w:divBdr>
            </w:div>
            <w:div w:id="2093893058">
              <w:marLeft w:val="0"/>
              <w:marRight w:val="0"/>
              <w:marTop w:val="0"/>
              <w:marBottom w:val="0"/>
              <w:divBdr>
                <w:top w:val="none" w:sz="0" w:space="0" w:color="auto"/>
                <w:left w:val="none" w:sz="0" w:space="0" w:color="auto"/>
                <w:bottom w:val="none" w:sz="0" w:space="0" w:color="auto"/>
                <w:right w:val="none" w:sz="0" w:space="0" w:color="auto"/>
              </w:divBdr>
            </w:div>
            <w:div w:id="1010064355">
              <w:marLeft w:val="0"/>
              <w:marRight w:val="0"/>
              <w:marTop w:val="0"/>
              <w:marBottom w:val="0"/>
              <w:divBdr>
                <w:top w:val="none" w:sz="0" w:space="0" w:color="auto"/>
                <w:left w:val="none" w:sz="0" w:space="0" w:color="auto"/>
                <w:bottom w:val="none" w:sz="0" w:space="0" w:color="auto"/>
                <w:right w:val="none" w:sz="0" w:space="0" w:color="auto"/>
              </w:divBdr>
            </w:div>
            <w:div w:id="1226261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7395211">
      <w:bodyDiv w:val="1"/>
      <w:marLeft w:val="0"/>
      <w:marRight w:val="0"/>
      <w:marTop w:val="0"/>
      <w:marBottom w:val="0"/>
      <w:divBdr>
        <w:top w:val="none" w:sz="0" w:space="0" w:color="auto"/>
        <w:left w:val="none" w:sz="0" w:space="0" w:color="auto"/>
        <w:bottom w:val="none" w:sz="0" w:space="0" w:color="auto"/>
        <w:right w:val="none" w:sz="0" w:space="0" w:color="auto"/>
      </w:divBdr>
      <w:divsChild>
        <w:div w:id="1807696298">
          <w:marLeft w:val="0"/>
          <w:marRight w:val="0"/>
          <w:marTop w:val="0"/>
          <w:marBottom w:val="0"/>
          <w:divBdr>
            <w:top w:val="none" w:sz="0" w:space="0" w:color="auto"/>
            <w:left w:val="none" w:sz="0" w:space="0" w:color="auto"/>
            <w:bottom w:val="none" w:sz="0" w:space="0" w:color="auto"/>
            <w:right w:val="none" w:sz="0" w:space="0" w:color="auto"/>
          </w:divBdr>
          <w:divsChild>
            <w:div w:id="960768954">
              <w:marLeft w:val="0"/>
              <w:marRight w:val="0"/>
              <w:marTop w:val="0"/>
              <w:marBottom w:val="0"/>
              <w:divBdr>
                <w:top w:val="none" w:sz="0" w:space="0" w:color="auto"/>
                <w:left w:val="none" w:sz="0" w:space="0" w:color="auto"/>
                <w:bottom w:val="none" w:sz="0" w:space="0" w:color="auto"/>
                <w:right w:val="none" w:sz="0" w:space="0" w:color="auto"/>
              </w:divBdr>
            </w:div>
            <w:div w:id="392390011">
              <w:marLeft w:val="0"/>
              <w:marRight w:val="0"/>
              <w:marTop w:val="0"/>
              <w:marBottom w:val="0"/>
              <w:divBdr>
                <w:top w:val="none" w:sz="0" w:space="0" w:color="auto"/>
                <w:left w:val="none" w:sz="0" w:space="0" w:color="auto"/>
                <w:bottom w:val="none" w:sz="0" w:space="0" w:color="auto"/>
                <w:right w:val="none" w:sz="0" w:space="0" w:color="auto"/>
              </w:divBdr>
            </w:div>
            <w:div w:id="1298417025">
              <w:marLeft w:val="0"/>
              <w:marRight w:val="0"/>
              <w:marTop w:val="0"/>
              <w:marBottom w:val="0"/>
              <w:divBdr>
                <w:top w:val="none" w:sz="0" w:space="0" w:color="auto"/>
                <w:left w:val="none" w:sz="0" w:space="0" w:color="auto"/>
                <w:bottom w:val="none" w:sz="0" w:space="0" w:color="auto"/>
                <w:right w:val="none" w:sz="0" w:space="0" w:color="auto"/>
              </w:divBdr>
            </w:div>
            <w:div w:id="252859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218094">
      <w:bodyDiv w:val="1"/>
      <w:marLeft w:val="0"/>
      <w:marRight w:val="0"/>
      <w:marTop w:val="0"/>
      <w:marBottom w:val="0"/>
      <w:divBdr>
        <w:top w:val="none" w:sz="0" w:space="0" w:color="auto"/>
        <w:left w:val="none" w:sz="0" w:space="0" w:color="auto"/>
        <w:bottom w:val="none" w:sz="0" w:space="0" w:color="auto"/>
        <w:right w:val="none" w:sz="0" w:space="0" w:color="auto"/>
      </w:divBdr>
      <w:divsChild>
        <w:div w:id="11497738">
          <w:marLeft w:val="0"/>
          <w:marRight w:val="0"/>
          <w:marTop w:val="0"/>
          <w:marBottom w:val="0"/>
          <w:divBdr>
            <w:top w:val="none" w:sz="0" w:space="0" w:color="auto"/>
            <w:left w:val="none" w:sz="0" w:space="0" w:color="auto"/>
            <w:bottom w:val="none" w:sz="0" w:space="0" w:color="auto"/>
            <w:right w:val="none" w:sz="0" w:space="0" w:color="auto"/>
          </w:divBdr>
          <w:divsChild>
            <w:div w:id="1395856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732131">
      <w:bodyDiv w:val="1"/>
      <w:marLeft w:val="0"/>
      <w:marRight w:val="0"/>
      <w:marTop w:val="0"/>
      <w:marBottom w:val="0"/>
      <w:divBdr>
        <w:top w:val="none" w:sz="0" w:space="0" w:color="auto"/>
        <w:left w:val="none" w:sz="0" w:space="0" w:color="auto"/>
        <w:bottom w:val="none" w:sz="0" w:space="0" w:color="auto"/>
        <w:right w:val="none" w:sz="0" w:space="0" w:color="auto"/>
      </w:divBdr>
      <w:divsChild>
        <w:div w:id="1405296484">
          <w:marLeft w:val="0"/>
          <w:marRight w:val="0"/>
          <w:marTop w:val="0"/>
          <w:marBottom w:val="0"/>
          <w:divBdr>
            <w:top w:val="none" w:sz="0" w:space="0" w:color="auto"/>
            <w:left w:val="none" w:sz="0" w:space="0" w:color="auto"/>
            <w:bottom w:val="none" w:sz="0" w:space="0" w:color="auto"/>
            <w:right w:val="none" w:sz="0" w:space="0" w:color="auto"/>
          </w:divBdr>
          <w:divsChild>
            <w:div w:id="821777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9615133">
      <w:bodyDiv w:val="1"/>
      <w:marLeft w:val="0"/>
      <w:marRight w:val="0"/>
      <w:marTop w:val="0"/>
      <w:marBottom w:val="0"/>
      <w:divBdr>
        <w:top w:val="none" w:sz="0" w:space="0" w:color="auto"/>
        <w:left w:val="none" w:sz="0" w:space="0" w:color="auto"/>
        <w:bottom w:val="none" w:sz="0" w:space="0" w:color="auto"/>
        <w:right w:val="none" w:sz="0" w:space="0" w:color="auto"/>
      </w:divBdr>
      <w:divsChild>
        <w:div w:id="879434298">
          <w:marLeft w:val="0"/>
          <w:marRight w:val="0"/>
          <w:marTop w:val="0"/>
          <w:marBottom w:val="0"/>
          <w:divBdr>
            <w:top w:val="none" w:sz="0" w:space="0" w:color="auto"/>
            <w:left w:val="none" w:sz="0" w:space="0" w:color="auto"/>
            <w:bottom w:val="none" w:sz="0" w:space="0" w:color="auto"/>
            <w:right w:val="none" w:sz="0" w:space="0" w:color="auto"/>
          </w:divBdr>
          <w:divsChild>
            <w:div w:id="46697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565519">
      <w:bodyDiv w:val="1"/>
      <w:marLeft w:val="0"/>
      <w:marRight w:val="0"/>
      <w:marTop w:val="0"/>
      <w:marBottom w:val="0"/>
      <w:divBdr>
        <w:top w:val="none" w:sz="0" w:space="0" w:color="auto"/>
        <w:left w:val="none" w:sz="0" w:space="0" w:color="auto"/>
        <w:bottom w:val="none" w:sz="0" w:space="0" w:color="auto"/>
        <w:right w:val="none" w:sz="0" w:space="0" w:color="auto"/>
      </w:divBdr>
      <w:divsChild>
        <w:div w:id="588513542">
          <w:marLeft w:val="0"/>
          <w:marRight w:val="0"/>
          <w:marTop w:val="0"/>
          <w:marBottom w:val="0"/>
          <w:divBdr>
            <w:top w:val="none" w:sz="0" w:space="0" w:color="auto"/>
            <w:left w:val="none" w:sz="0" w:space="0" w:color="auto"/>
            <w:bottom w:val="none" w:sz="0" w:space="0" w:color="auto"/>
            <w:right w:val="none" w:sz="0" w:space="0" w:color="auto"/>
          </w:divBdr>
          <w:divsChild>
            <w:div w:id="392119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57343">
      <w:bodyDiv w:val="1"/>
      <w:marLeft w:val="0"/>
      <w:marRight w:val="0"/>
      <w:marTop w:val="0"/>
      <w:marBottom w:val="0"/>
      <w:divBdr>
        <w:top w:val="none" w:sz="0" w:space="0" w:color="auto"/>
        <w:left w:val="none" w:sz="0" w:space="0" w:color="auto"/>
        <w:bottom w:val="none" w:sz="0" w:space="0" w:color="auto"/>
        <w:right w:val="none" w:sz="0" w:space="0" w:color="auto"/>
      </w:divBdr>
      <w:divsChild>
        <w:div w:id="486868591">
          <w:marLeft w:val="0"/>
          <w:marRight w:val="0"/>
          <w:marTop w:val="0"/>
          <w:marBottom w:val="0"/>
          <w:divBdr>
            <w:top w:val="none" w:sz="0" w:space="0" w:color="auto"/>
            <w:left w:val="none" w:sz="0" w:space="0" w:color="auto"/>
            <w:bottom w:val="none" w:sz="0" w:space="0" w:color="auto"/>
            <w:right w:val="none" w:sz="0" w:space="0" w:color="auto"/>
          </w:divBdr>
          <w:divsChild>
            <w:div w:id="63984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6759359">
      <w:bodyDiv w:val="1"/>
      <w:marLeft w:val="0"/>
      <w:marRight w:val="0"/>
      <w:marTop w:val="0"/>
      <w:marBottom w:val="0"/>
      <w:divBdr>
        <w:top w:val="none" w:sz="0" w:space="0" w:color="auto"/>
        <w:left w:val="none" w:sz="0" w:space="0" w:color="auto"/>
        <w:bottom w:val="none" w:sz="0" w:space="0" w:color="auto"/>
        <w:right w:val="none" w:sz="0" w:space="0" w:color="auto"/>
      </w:divBdr>
      <w:divsChild>
        <w:div w:id="580481097">
          <w:marLeft w:val="0"/>
          <w:marRight w:val="0"/>
          <w:marTop w:val="0"/>
          <w:marBottom w:val="0"/>
          <w:divBdr>
            <w:top w:val="none" w:sz="0" w:space="0" w:color="auto"/>
            <w:left w:val="none" w:sz="0" w:space="0" w:color="auto"/>
            <w:bottom w:val="none" w:sz="0" w:space="0" w:color="auto"/>
            <w:right w:val="none" w:sz="0" w:space="0" w:color="auto"/>
          </w:divBdr>
          <w:divsChild>
            <w:div w:id="1984023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7782630">
      <w:bodyDiv w:val="1"/>
      <w:marLeft w:val="0"/>
      <w:marRight w:val="0"/>
      <w:marTop w:val="0"/>
      <w:marBottom w:val="0"/>
      <w:divBdr>
        <w:top w:val="none" w:sz="0" w:space="0" w:color="auto"/>
        <w:left w:val="none" w:sz="0" w:space="0" w:color="auto"/>
        <w:bottom w:val="none" w:sz="0" w:space="0" w:color="auto"/>
        <w:right w:val="none" w:sz="0" w:space="0" w:color="auto"/>
      </w:divBdr>
      <w:divsChild>
        <w:div w:id="900293187">
          <w:marLeft w:val="0"/>
          <w:marRight w:val="0"/>
          <w:marTop w:val="0"/>
          <w:marBottom w:val="0"/>
          <w:divBdr>
            <w:top w:val="none" w:sz="0" w:space="0" w:color="auto"/>
            <w:left w:val="none" w:sz="0" w:space="0" w:color="auto"/>
            <w:bottom w:val="none" w:sz="0" w:space="0" w:color="auto"/>
            <w:right w:val="none" w:sz="0" w:space="0" w:color="auto"/>
          </w:divBdr>
          <w:divsChild>
            <w:div w:id="171145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3042703">
      <w:bodyDiv w:val="1"/>
      <w:marLeft w:val="0"/>
      <w:marRight w:val="0"/>
      <w:marTop w:val="0"/>
      <w:marBottom w:val="0"/>
      <w:divBdr>
        <w:top w:val="none" w:sz="0" w:space="0" w:color="auto"/>
        <w:left w:val="none" w:sz="0" w:space="0" w:color="auto"/>
        <w:bottom w:val="none" w:sz="0" w:space="0" w:color="auto"/>
        <w:right w:val="none" w:sz="0" w:space="0" w:color="auto"/>
      </w:divBdr>
      <w:divsChild>
        <w:div w:id="615333177">
          <w:marLeft w:val="0"/>
          <w:marRight w:val="0"/>
          <w:marTop w:val="0"/>
          <w:marBottom w:val="0"/>
          <w:divBdr>
            <w:top w:val="none" w:sz="0" w:space="0" w:color="auto"/>
            <w:left w:val="none" w:sz="0" w:space="0" w:color="auto"/>
            <w:bottom w:val="none" w:sz="0" w:space="0" w:color="auto"/>
            <w:right w:val="none" w:sz="0" w:space="0" w:color="auto"/>
          </w:divBdr>
          <w:divsChild>
            <w:div w:id="889223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3646962">
      <w:bodyDiv w:val="1"/>
      <w:marLeft w:val="0"/>
      <w:marRight w:val="0"/>
      <w:marTop w:val="0"/>
      <w:marBottom w:val="0"/>
      <w:divBdr>
        <w:top w:val="none" w:sz="0" w:space="0" w:color="auto"/>
        <w:left w:val="none" w:sz="0" w:space="0" w:color="auto"/>
        <w:bottom w:val="none" w:sz="0" w:space="0" w:color="auto"/>
        <w:right w:val="none" w:sz="0" w:space="0" w:color="auto"/>
      </w:divBdr>
      <w:divsChild>
        <w:div w:id="23870454">
          <w:marLeft w:val="0"/>
          <w:marRight w:val="0"/>
          <w:marTop w:val="0"/>
          <w:marBottom w:val="0"/>
          <w:divBdr>
            <w:top w:val="none" w:sz="0" w:space="0" w:color="auto"/>
            <w:left w:val="none" w:sz="0" w:space="0" w:color="auto"/>
            <w:bottom w:val="none" w:sz="0" w:space="0" w:color="auto"/>
            <w:right w:val="none" w:sz="0" w:space="0" w:color="auto"/>
          </w:divBdr>
          <w:divsChild>
            <w:div w:id="156894608">
              <w:marLeft w:val="0"/>
              <w:marRight w:val="0"/>
              <w:marTop w:val="0"/>
              <w:marBottom w:val="0"/>
              <w:divBdr>
                <w:top w:val="none" w:sz="0" w:space="0" w:color="auto"/>
                <w:left w:val="none" w:sz="0" w:space="0" w:color="auto"/>
                <w:bottom w:val="none" w:sz="0" w:space="0" w:color="auto"/>
                <w:right w:val="none" w:sz="0" w:space="0" w:color="auto"/>
              </w:divBdr>
            </w:div>
            <w:div w:id="1815100441">
              <w:marLeft w:val="0"/>
              <w:marRight w:val="0"/>
              <w:marTop w:val="0"/>
              <w:marBottom w:val="0"/>
              <w:divBdr>
                <w:top w:val="none" w:sz="0" w:space="0" w:color="auto"/>
                <w:left w:val="none" w:sz="0" w:space="0" w:color="auto"/>
                <w:bottom w:val="none" w:sz="0" w:space="0" w:color="auto"/>
                <w:right w:val="none" w:sz="0" w:space="0" w:color="auto"/>
              </w:divBdr>
            </w:div>
            <w:div w:id="917590841">
              <w:marLeft w:val="0"/>
              <w:marRight w:val="0"/>
              <w:marTop w:val="0"/>
              <w:marBottom w:val="0"/>
              <w:divBdr>
                <w:top w:val="none" w:sz="0" w:space="0" w:color="auto"/>
                <w:left w:val="none" w:sz="0" w:space="0" w:color="auto"/>
                <w:bottom w:val="none" w:sz="0" w:space="0" w:color="auto"/>
                <w:right w:val="none" w:sz="0" w:space="0" w:color="auto"/>
              </w:divBdr>
            </w:div>
            <w:div w:id="1432386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823006">
      <w:bodyDiv w:val="1"/>
      <w:marLeft w:val="0"/>
      <w:marRight w:val="0"/>
      <w:marTop w:val="0"/>
      <w:marBottom w:val="0"/>
      <w:divBdr>
        <w:top w:val="none" w:sz="0" w:space="0" w:color="auto"/>
        <w:left w:val="none" w:sz="0" w:space="0" w:color="auto"/>
        <w:bottom w:val="none" w:sz="0" w:space="0" w:color="auto"/>
        <w:right w:val="none" w:sz="0" w:space="0" w:color="auto"/>
      </w:divBdr>
      <w:divsChild>
        <w:div w:id="1663198698">
          <w:marLeft w:val="0"/>
          <w:marRight w:val="0"/>
          <w:marTop w:val="0"/>
          <w:marBottom w:val="0"/>
          <w:divBdr>
            <w:top w:val="none" w:sz="0" w:space="0" w:color="auto"/>
            <w:left w:val="none" w:sz="0" w:space="0" w:color="auto"/>
            <w:bottom w:val="none" w:sz="0" w:space="0" w:color="auto"/>
            <w:right w:val="none" w:sz="0" w:space="0" w:color="auto"/>
          </w:divBdr>
          <w:divsChild>
            <w:div w:id="175146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835794">
      <w:bodyDiv w:val="1"/>
      <w:marLeft w:val="0"/>
      <w:marRight w:val="0"/>
      <w:marTop w:val="0"/>
      <w:marBottom w:val="0"/>
      <w:divBdr>
        <w:top w:val="none" w:sz="0" w:space="0" w:color="auto"/>
        <w:left w:val="none" w:sz="0" w:space="0" w:color="auto"/>
        <w:bottom w:val="none" w:sz="0" w:space="0" w:color="auto"/>
        <w:right w:val="none" w:sz="0" w:space="0" w:color="auto"/>
      </w:divBdr>
      <w:divsChild>
        <w:div w:id="915673151">
          <w:marLeft w:val="0"/>
          <w:marRight w:val="0"/>
          <w:marTop w:val="0"/>
          <w:marBottom w:val="0"/>
          <w:divBdr>
            <w:top w:val="none" w:sz="0" w:space="0" w:color="auto"/>
            <w:left w:val="none" w:sz="0" w:space="0" w:color="auto"/>
            <w:bottom w:val="none" w:sz="0" w:space="0" w:color="auto"/>
            <w:right w:val="none" w:sz="0" w:space="0" w:color="auto"/>
          </w:divBdr>
          <w:divsChild>
            <w:div w:id="100651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122588">
      <w:bodyDiv w:val="1"/>
      <w:marLeft w:val="0"/>
      <w:marRight w:val="0"/>
      <w:marTop w:val="0"/>
      <w:marBottom w:val="0"/>
      <w:divBdr>
        <w:top w:val="none" w:sz="0" w:space="0" w:color="auto"/>
        <w:left w:val="none" w:sz="0" w:space="0" w:color="auto"/>
        <w:bottom w:val="none" w:sz="0" w:space="0" w:color="auto"/>
        <w:right w:val="none" w:sz="0" w:space="0" w:color="auto"/>
      </w:divBdr>
      <w:divsChild>
        <w:div w:id="1575892434">
          <w:marLeft w:val="0"/>
          <w:marRight w:val="0"/>
          <w:marTop w:val="0"/>
          <w:marBottom w:val="0"/>
          <w:divBdr>
            <w:top w:val="none" w:sz="0" w:space="0" w:color="auto"/>
            <w:left w:val="none" w:sz="0" w:space="0" w:color="auto"/>
            <w:bottom w:val="none" w:sz="0" w:space="0" w:color="auto"/>
            <w:right w:val="none" w:sz="0" w:space="0" w:color="auto"/>
          </w:divBdr>
          <w:divsChild>
            <w:div w:id="7949108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90548">
      <w:bodyDiv w:val="1"/>
      <w:marLeft w:val="0"/>
      <w:marRight w:val="0"/>
      <w:marTop w:val="0"/>
      <w:marBottom w:val="0"/>
      <w:divBdr>
        <w:top w:val="none" w:sz="0" w:space="0" w:color="auto"/>
        <w:left w:val="none" w:sz="0" w:space="0" w:color="auto"/>
        <w:bottom w:val="none" w:sz="0" w:space="0" w:color="auto"/>
        <w:right w:val="none" w:sz="0" w:space="0" w:color="auto"/>
      </w:divBdr>
      <w:divsChild>
        <w:div w:id="1265529156">
          <w:marLeft w:val="0"/>
          <w:marRight w:val="0"/>
          <w:marTop w:val="0"/>
          <w:marBottom w:val="0"/>
          <w:divBdr>
            <w:top w:val="none" w:sz="0" w:space="0" w:color="auto"/>
            <w:left w:val="none" w:sz="0" w:space="0" w:color="auto"/>
            <w:bottom w:val="none" w:sz="0" w:space="0" w:color="auto"/>
            <w:right w:val="none" w:sz="0" w:space="0" w:color="auto"/>
          </w:divBdr>
          <w:divsChild>
            <w:div w:id="967322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2081">
      <w:bodyDiv w:val="1"/>
      <w:marLeft w:val="0"/>
      <w:marRight w:val="0"/>
      <w:marTop w:val="0"/>
      <w:marBottom w:val="0"/>
      <w:divBdr>
        <w:top w:val="none" w:sz="0" w:space="0" w:color="auto"/>
        <w:left w:val="none" w:sz="0" w:space="0" w:color="auto"/>
        <w:bottom w:val="none" w:sz="0" w:space="0" w:color="auto"/>
        <w:right w:val="none" w:sz="0" w:space="0" w:color="auto"/>
      </w:divBdr>
      <w:divsChild>
        <w:div w:id="1491605094">
          <w:marLeft w:val="0"/>
          <w:marRight w:val="0"/>
          <w:marTop w:val="0"/>
          <w:marBottom w:val="0"/>
          <w:divBdr>
            <w:top w:val="none" w:sz="0" w:space="0" w:color="auto"/>
            <w:left w:val="none" w:sz="0" w:space="0" w:color="auto"/>
            <w:bottom w:val="none" w:sz="0" w:space="0" w:color="auto"/>
            <w:right w:val="none" w:sz="0" w:space="0" w:color="auto"/>
          </w:divBdr>
          <w:divsChild>
            <w:div w:id="91004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743292">
      <w:bodyDiv w:val="1"/>
      <w:marLeft w:val="0"/>
      <w:marRight w:val="0"/>
      <w:marTop w:val="0"/>
      <w:marBottom w:val="0"/>
      <w:divBdr>
        <w:top w:val="none" w:sz="0" w:space="0" w:color="auto"/>
        <w:left w:val="none" w:sz="0" w:space="0" w:color="auto"/>
        <w:bottom w:val="none" w:sz="0" w:space="0" w:color="auto"/>
        <w:right w:val="none" w:sz="0" w:space="0" w:color="auto"/>
      </w:divBdr>
      <w:divsChild>
        <w:div w:id="1565221497">
          <w:marLeft w:val="0"/>
          <w:marRight w:val="0"/>
          <w:marTop w:val="0"/>
          <w:marBottom w:val="0"/>
          <w:divBdr>
            <w:top w:val="none" w:sz="0" w:space="0" w:color="auto"/>
            <w:left w:val="none" w:sz="0" w:space="0" w:color="auto"/>
            <w:bottom w:val="none" w:sz="0" w:space="0" w:color="auto"/>
            <w:right w:val="none" w:sz="0" w:space="0" w:color="auto"/>
          </w:divBdr>
          <w:divsChild>
            <w:div w:id="794055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0922140">
      <w:bodyDiv w:val="1"/>
      <w:marLeft w:val="0"/>
      <w:marRight w:val="0"/>
      <w:marTop w:val="0"/>
      <w:marBottom w:val="0"/>
      <w:divBdr>
        <w:top w:val="none" w:sz="0" w:space="0" w:color="auto"/>
        <w:left w:val="none" w:sz="0" w:space="0" w:color="auto"/>
        <w:bottom w:val="none" w:sz="0" w:space="0" w:color="auto"/>
        <w:right w:val="none" w:sz="0" w:space="0" w:color="auto"/>
      </w:divBdr>
      <w:divsChild>
        <w:div w:id="1886790278">
          <w:marLeft w:val="0"/>
          <w:marRight w:val="0"/>
          <w:marTop w:val="0"/>
          <w:marBottom w:val="0"/>
          <w:divBdr>
            <w:top w:val="none" w:sz="0" w:space="0" w:color="auto"/>
            <w:left w:val="none" w:sz="0" w:space="0" w:color="auto"/>
            <w:bottom w:val="none" w:sz="0" w:space="0" w:color="auto"/>
            <w:right w:val="none" w:sz="0" w:space="0" w:color="auto"/>
          </w:divBdr>
          <w:divsChild>
            <w:div w:id="1350253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181499">
      <w:bodyDiv w:val="1"/>
      <w:marLeft w:val="0"/>
      <w:marRight w:val="0"/>
      <w:marTop w:val="0"/>
      <w:marBottom w:val="0"/>
      <w:divBdr>
        <w:top w:val="none" w:sz="0" w:space="0" w:color="auto"/>
        <w:left w:val="none" w:sz="0" w:space="0" w:color="auto"/>
        <w:bottom w:val="none" w:sz="0" w:space="0" w:color="auto"/>
        <w:right w:val="none" w:sz="0" w:space="0" w:color="auto"/>
      </w:divBdr>
      <w:divsChild>
        <w:div w:id="1495563502">
          <w:marLeft w:val="0"/>
          <w:marRight w:val="0"/>
          <w:marTop w:val="0"/>
          <w:marBottom w:val="0"/>
          <w:divBdr>
            <w:top w:val="none" w:sz="0" w:space="0" w:color="auto"/>
            <w:left w:val="none" w:sz="0" w:space="0" w:color="auto"/>
            <w:bottom w:val="none" w:sz="0" w:space="0" w:color="auto"/>
            <w:right w:val="none" w:sz="0" w:space="0" w:color="auto"/>
          </w:divBdr>
          <w:divsChild>
            <w:div w:id="709039321">
              <w:marLeft w:val="0"/>
              <w:marRight w:val="0"/>
              <w:marTop w:val="0"/>
              <w:marBottom w:val="0"/>
              <w:divBdr>
                <w:top w:val="none" w:sz="0" w:space="0" w:color="auto"/>
                <w:left w:val="none" w:sz="0" w:space="0" w:color="auto"/>
                <w:bottom w:val="none" w:sz="0" w:space="0" w:color="auto"/>
                <w:right w:val="none" w:sz="0" w:space="0" w:color="auto"/>
              </w:divBdr>
            </w:div>
            <w:div w:id="1549950631">
              <w:marLeft w:val="0"/>
              <w:marRight w:val="0"/>
              <w:marTop w:val="0"/>
              <w:marBottom w:val="0"/>
              <w:divBdr>
                <w:top w:val="none" w:sz="0" w:space="0" w:color="auto"/>
                <w:left w:val="none" w:sz="0" w:space="0" w:color="auto"/>
                <w:bottom w:val="none" w:sz="0" w:space="0" w:color="auto"/>
                <w:right w:val="none" w:sz="0" w:space="0" w:color="auto"/>
              </w:divBdr>
            </w:div>
            <w:div w:id="1106193559">
              <w:marLeft w:val="0"/>
              <w:marRight w:val="0"/>
              <w:marTop w:val="0"/>
              <w:marBottom w:val="0"/>
              <w:divBdr>
                <w:top w:val="none" w:sz="0" w:space="0" w:color="auto"/>
                <w:left w:val="none" w:sz="0" w:space="0" w:color="auto"/>
                <w:bottom w:val="none" w:sz="0" w:space="0" w:color="auto"/>
                <w:right w:val="none" w:sz="0" w:space="0" w:color="auto"/>
              </w:divBdr>
            </w:div>
            <w:div w:id="989478580">
              <w:marLeft w:val="0"/>
              <w:marRight w:val="0"/>
              <w:marTop w:val="0"/>
              <w:marBottom w:val="0"/>
              <w:divBdr>
                <w:top w:val="none" w:sz="0" w:space="0" w:color="auto"/>
                <w:left w:val="none" w:sz="0" w:space="0" w:color="auto"/>
                <w:bottom w:val="none" w:sz="0" w:space="0" w:color="auto"/>
                <w:right w:val="none" w:sz="0" w:space="0" w:color="auto"/>
              </w:divBdr>
            </w:div>
            <w:div w:id="69993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576726">
      <w:bodyDiv w:val="1"/>
      <w:marLeft w:val="0"/>
      <w:marRight w:val="0"/>
      <w:marTop w:val="0"/>
      <w:marBottom w:val="0"/>
      <w:divBdr>
        <w:top w:val="none" w:sz="0" w:space="0" w:color="auto"/>
        <w:left w:val="none" w:sz="0" w:space="0" w:color="auto"/>
        <w:bottom w:val="none" w:sz="0" w:space="0" w:color="auto"/>
        <w:right w:val="none" w:sz="0" w:space="0" w:color="auto"/>
      </w:divBdr>
      <w:divsChild>
        <w:div w:id="1657953706">
          <w:marLeft w:val="0"/>
          <w:marRight w:val="0"/>
          <w:marTop w:val="0"/>
          <w:marBottom w:val="0"/>
          <w:divBdr>
            <w:top w:val="none" w:sz="0" w:space="0" w:color="auto"/>
            <w:left w:val="none" w:sz="0" w:space="0" w:color="auto"/>
            <w:bottom w:val="none" w:sz="0" w:space="0" w:color="auto"/>
            <w:right w:val="none" w:sz="0" w:space="0" w:color="auto"/>
          </w:divBdr>
          <w:divsChild>
            <w:div w:id="660232685">
              <w:marLeft w:val="0"/>
              <w:marRight w:val="0"/>
              <w:marTop w:val="0"/>
              <w:marBottom w:val="0"/>
              <w:divBdr>
                <w:top w:val="none" w:sz="0" w:space="0" w:color="auto"/>
                <w:left w:val="none" w:sz="0" w:space="0" w:color="auto"/>
                <w:bottom w:val="none" w:sz="0" w:space="0" w:color="auto"/>
                <w:right w:val="none" w:sz="0" w:space="0" w:color="auto"/>
              </w:divBdr>
            </w:div>
            <w:div w:id="1958023158">
              <w:marLeft w:val="0"/>
              <w:marRight w:val="0"/>
              <w:marTop w:val="0"/>
              <w:marBottom w:val="0"/>
              <w:divBdr>
                <w:top w:val="none" w:sz="0" w:space="0" w:color="auto"/>
                <w:left w:val="none" w:sz="0" w:space="0" w:color="auto"/>
                <w:bottom w:val="none" w:sz="0" w:space="0" w:color="auto"/>
                <w:right w:val="none" w:sz="0" w:space="0" w:color="auto"/>
              </w:divBdr>
            </w:div>
            <w:div w:id="1775708276">
              <w:marLeft w:val="0"/>
              <w:marRight w:val="0"/>
              <w:marTop w:val="0"/>
              <w:marBottom w:val="0"/>
              <w:divBdr>
                <w:top w:val="none" w:sz="0" w:space="0" w:color="auto"/>
                <w:left w:val="none" w:sz="0" w:space="0" w:color="auto"/>
                <w:bottom w:val="none" w:sz="0" w:space="0" w:color="auto"/>
                <w:right w:val="none" w:sz="0" w:space="0" w:color="auto"/>
              </w:divBdr>
            </w:div>
            <w:div w:id="2068529140">
              <w:marLeft w:val="0"/>
              <w:marRight w:val="0"/>
              <w:marTop w:val="0"/>
              <w:marBottom w:val="0"/>
              <w:divBdr>
                <w:top w:val="none" w:sz="0" w:space="0" w:color="auto"/>
                <w:left w:val="none" w:sz="0" w:space="0" w:color="auto"/>
                <w:bottom w:val="none" w:sz="0" w:space="0" w:color="auto"/>
                <w:right w:val="none" w:sz="0" w:space="0" w:color="auto"/>
              </w:divBdr>
            </w:div>
            <w:div w:id="559243505">
              <w:marLeft w:val="0"/>
              <w:marRight w:val="0"/>
              <w:marTop w:val="0"/>
              <w:marBottom w:val="0"/>
              <w:divBdr>
                <w:top w:val="none" w:sz="0" w:space="0" w:color="auto"/>
                <w:left w:val="none" w:sz="0" w:space="0" w:color="auto"/>
                <w:bottom w:val="none" w:sz="0" w:space="0" w:color="auto"/>
                <w:right w:val="none" w:sz="0" w:space="0" w:color="auto"/>
              </w:divBdr>
            </w:div>
            <w:div w:id="49172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077267">
      <w:bodyDiv w:val="1"/>
      <w:marLeft w:val="0"/>
      <w:marRight w:val="0"/>
      <w:marTop w:val="0"/>
      <w:marBottom w:val="0"/>
      <w:divBdr>
        <w:top w:val="none" w:sz="0" w:space="0" w:color="auto"/>
        <w:left w:val="none" w:sz="0" w:space="0" w:color="auto"/>
        <w:bottom w:val="none" w:sz="0" w:space="0" w:color="auto"/>
        <w:right w:val="none" w:sz="0" w:space="0" w:color="auto"/>
      </w:divBdr>
      <w:divsChild>
        <w:div w:id="904536937">
          <w:marLeft w:val="0"/>
          <w:marRight w:val="0"/>
          <w:marTop w:val="0"/>
          <w:marBottom w:val="0"/>
          <w:divBdr>
            <w:top w:val="none" w:sz="0" w:space="0" w:color="auto"/>
            <w:left w:val="none" w:sz="0" w:space="0" w:color="auto"/>
            <w:bottom w:val="none" w:sz="0" w:space="0" w:color="auto"/>
            <w:right w:val="none" w:sz="0" w:space="0" w:color="auto"/>
          </w:divBdr>
          <w:divsChild>
            <w:div w:id="190764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610653">
      <w:bodyDiv w:val="1"/>
      <w:marLeft w:val="0"/>
      <w:marRight w:val="0"/>
      <w:marTop w:val="0"/>
      <w:marBottom w:val="0"/>
      <w:divBdr>
        <w:top w:val="none" w:sz="0" w:space="0" w:color="auto"/>
        <w:left w:val="none" w:sz="0" w:space="0" w:color="auto"/>
        <w:bottom w:val="none" w:sz="0" w:space="0" w:color="auto"/>
        <w:right w:val="none" w:sz="0" w:space="0" w:color="auto"/>
      </w:divBdr>
      <w:divsChild>
        <w:div w:id="2021271558">
          <w:marLeft w:val="0"/>
          <w:marRight w:val="0"/>
          <w:marTop w:val="0"/>
          <w:marBottom w:val="0"/>
          <w:divBdr>
            <w:top w:val="none" w:sz="0" w:space="0" w:color="auto"/>
            <w:left w:val="none" w:sz="0" w:space="0" w:color="auto"/>
            <w:bottom w:val="none" w:sz="0" w:space="0" w:color="auto"/>
            <w:right w:val="none" w:sz="0" w:space="0" w:color="auto"/>
          </w:divBdr>
          <w:divsChild>
            <w:div w:id="2083521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650842">
      <w:bodyDiv w:val="1"/>
      <w:marLeft w:val="0"/>
      <w:marRight w:val="0"/>
      <w:marTop w:val="0"/>
      <w:marBottom w:val="0"/>
      <w:divBdr>
        <w:top w:val="none" w:sz="0" w:space="0" w:color="auto"/>
        <w:left w:val="none" w:sz="0" w:space="0" w:color="auto"/>
        <w:bottom w:val="none" w:sz="0" w:space="0" w:color="auto"/>
        <w:right w:val="none" w:sz="0" w:space="0" w:color="auto"/>
      </w:divBdr>
      <w:divsChild>
        <w:div w:id="97483351">
          <w:marLeft w:val="0"/>
          <w:marRight w:val="0"/>
          <w:marTop w:val="0"/>
          <w:marBottom w:val="0"/>
          <w:divBdr>
            <w:top w:val="none" w:sz="0" w:space="0" w:color="auto"/>
            <w:left w:val="none" w:sz="0" w:space="0" w:color="auto"/>
            <w:bottom w:val="none" w:sz="0" w:space="0" w:color="auto"/>
            <w:right w:val="none" w:sz="0" w:space="0" w:color="auto"/>
          </w:divBdr>
          <w:divsChild>
            <w:div w:id="1483429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067023">
      <w:bodyDiv w:val="1"/>
      <w:marLeft w:val="0"/>
      <w:marRight w:val="0"/>
      <w:marTop w:val="0"/>
      <w:marBottom w:val="0"/>
      <w:divBdr>
        <w:top w:val="none" w:sz="0" w:space="0" w:color="auto"/>
        <w:left w:val="none" w:sz="0" w:space="0" w:color="auto"/>
        <w:bottom w:val="none" w:sz="0" w:space="0" w:color="auto"/>
        <w:right w:val="none" w:sz="0" w:space="0" w:color="auto"/>
      </w:divBdr>
      <w:divsChild>
        <w:div w:id="37819693">
          <w:marLeft w:val="0"/>
          <w:marRight w:val="0"/>
          <w:marTop w:val="0"/>
          <w:marBottom w:val="0"/>
          <w:divBdr>
            <w:top w:val="none" w:sz="0" w:space="0" w:color="auto"/>
            <w:left w:val="none" w:sz="0" w:space="0" w:color="auto"/>
            <w:bottom w:val="none" w:sz="0" w:space="0" w:color="auto"/>
            <w:right w:val="none" w:sz="0" w:space="0" w:color="auto"/>
          </w:divBdr>
          <w:divsChild>
            <w:div w:id="65661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98B428-E903-42C0-B1F5-D1CE759CE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5</TotalTime>
  <Pages>8</Pages>
  <Words>2701</Words>
  <Characters>15398</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Õ NGỌC TÍN</dc:creator>
  <cp:keywords/>
  <dc:description/>
  <cp:lastModifiedBy>HÀ CHÍ HÀO</cp:lastModifiedBy>
  <cp:revision>554</cp:revision>
  <dcterms:created xsi:type="dcterms:W3CDTF">2021-12-18T08:25:00Z</dcterms:created>
  <dcterms:modified xsi:type="dcterms:W3CDTF">2021-12-30T16:31:00Z</dcterms:modified>
</cp:coreProperties>
</file>